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57D62" w14:textId="0E36DD8C" w:rsidR="00B06CD4" w:rsidRDefault="00B06CD4" w:rsidP="00B06CD4"/>
    <w:p w14:paraId="2711D83C" w14:textId="7CAAC0DB" w:rsidR="00362664" w:rsidRDefault="00E825D9" w:rsidP="00B06CD4">
      <w:r>
        <w:rPr>
          <w:rFonts w:ascii="Calibri" w:hAnsi="Calibri" w:cs="Calibri"/>
          <w:b/>
          <w:noProof/>
          <w:sz w:val="32"/>
          <w:szCs w:val="32"/>
        </w:rPr>
        <w:drawing>
          <wp:inline distT="0" distB="0" distL="0" distR="0" wp14:anchorId="4DF86FC3" wp14:editId="1596513F">
            <wp:extent cx="4476750" cy="1383942"/>
            <wp:effectExtent l="0" t="0" r="0" b="6985"/>
            <wp:docPr id="5" name="Picture 4" descr="Texas Student Data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sds logo_orig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30539" cy="140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011F6" w14:textId="1B49F48A" w:rsidR="000D4302" w:rsidRDefault="000D4302" w:rsidP="00E825D9">
      <w:pPr>
        <w:spacing w:after="0" w:line="240" w:lineRule="auto"/>
        <w:rPr>
          <w:rFonts w:cs="Arial"/>
          <w:b/>
          <w:sz w:val="36"/>
          <w:szCs w:val="36"/>
        </w:rPr>
      </w:pPr>
    </w:p>
    <w:p w14:paraId="7F3704B5" w14:textId="77777777" w:rsidR="0044029A" w:rsidRDefault="0044029A" w:rsidP="00E825D9">
      <w:pPr>
        <w:spacing w:after="0" w:line="240" w:lineRule="auto"/>
        <w:rPr>
          <w:rFonts w:cs="Arial"/>
          <w:b/>
          <w:sz w:val="36"/>
          <w:szCs w:val="36"/>
        </w:rPr>
      </w:pPr>
    </w:p>
    <w:p w14:paraId="1508C35B" w14:textId="77777777" w:rsidR="006562A5" w:rsidRDefault="006562A5" w:rsidP="00661B28">
      <w:pPr>
        <w:spacing w:after="0" w:line="240" w:lineRule="auto"/>
        <w:ind w:right="54"/>
        <w:rPr>
          <w:rFonts w:cs="Arial"/>
          <w:b/>
          <w:sz w:val="36"/>
          <w:szCs w:val="36"/>
        </w:rPr>
      </w:pPr>
    </w:p>
    <w:p w14:paraId="2EFC2F3E" w14:textId="3EE0B96B" w:rsidR="00E825D9" w:rsidRPr="00692716" w:rsidRDefault="00E825D9" w:rsidP="00692716">
      <w:pPr>
        <w:rPr>
          <w:b/>
          <w:sz w:val="36"/>
        </w:rPr>
      </w:pPr>
      <w:r w:rsidRPr="00692716">
        <w:rPr>
          <w:b/>
          <w:sz w:val="36"/>
        </w:rPr>
        <w:t>Texas Education Data Standards</w:t>
      </w:r>
      <w:r w:rsidR="006562A5">
        <w:rPr>
          <w:b/>
          <w:sz w:val="36"/>
        </w:rPr>
        <w:t xml:space="preserve"> </w:t>
      </w:r>
      <w:r w:rsidRPr="00692716">
        <w:rPr>
          <w:b/>
          <w:sz w:val="36"/>
        </w:rPr>
        <w:t>(TEDS)</w:t>
      </w:r>
    </w:p>
    <w:p w14:paraId="1BAD180C" w14:textId="77777777" w:rsidR="00E825D9" w:rsidRPr="00E825D9" w:rsidRDefault="00E825D9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5A803284" w14:textId="18FDD983" w:rsidR="00E825D9" w:rsidRDefault="00E825D9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5D8E2724" w14:textId="48F5DBC3" w:rsidR="006562A5" w:rsidRPr="00E825D9" w:rsidRDefault="006562A5" w:rsidP="009555BB">
      <w:pPr>
        <w:tabs>
          <w:tab w:val="left" w:pos="3694"/>
          <w:tab w:val="left" w:pos="5700"/>
        </w:tabs>
        <w:spacing w:after="0" w:line="240" w:lineRule="auto"/>
        <w:rPr>
          <w:rFonts w:cs="Arial"/>
          <w:b/>
          <w:sz w:val="32"/>
          <w:szCs w:val="32"/>
        </w:rPr>
      </w:pPr>
    </w:p>
    <w:p w14:paraId="031EC79A" w14:textId="77777777" w:rsidR="00E825D9" w:rsidRPr="00E825D9" w:rsidRDefault="00E825D9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4EDC03A9" w14:textId="06CEED07" w:rsidR="00E825D9" w:rsidRPr="00E825D9" w:rsidRDefault="00C9239C" w:rsidP="00E825D9">
      <w:pPr>
        <w:spacing w:after="0" w:line="240" w:lineRule="auto"/>
        <w:rPr>
          <w:rFonts w:cs="Arial"/>
          <w:b/>
          <w:sz w:val="32"/>
          <w:szCs w:val="32"/>
        </w:rPr>
      </w:pPr>
      <w:r>
        <w:rPr>
          <w:rFonts w:cs="Arial"/>
          <w:b/>
          <w:sz w:val="32"/>
          <w:szCs w:val="32"/>
        </w:rPr>
        <w:t>20</w:t>
      </w:r>
      <w:r w:rsidR="00420DD4">
        <w:rPr>
          <w:rFonts w:cs="Arial"/>
          <w:b/>
          <w:sz w:val="32"/>
          <w:szCs w:val="32"/>
        </w:rPr>
        <w:t>2</w:t>
      </w:r>
      <w:r w:rsidR="004F3744">
        <w:rPr>
          <w:rFonts w:cs="Arial"/>
          <w:b/>
          <w:sz w:val="32"/>
          <w:szCs w:val="32"/>
        </w:rPr>
        <w:t>2</w:t>
      </w:r>
      <w:r>
        <w:rPr>
          <w:rFonts w:cs="Arial"/>
          <w:b/>
          <w:sz w:val="32"/>
          <w:szCs w:val="32"/>
        </w:rPr>
        <w:t>-202</w:t>
      </w:r>
      <w:r w:rsidR="004F3744">
        <w:rPr>
          <w:rFonts w:cs="Arial"/>
          <w:b/>
          <w:sz w:val="32"/>
          <w:szCs w:val="32"/>
        </w:rPr>
        <w:t>3</w:t>
      </w:r>
      <w:r w:rsidR="00E825D9" w:rsidRPr="00E825D9">
        <w:rPr>
          <w:rFonts w:cs="Arial"/>
          <w:b/>
          <w:sz w:val="32"/>
          <w:szCs w:val="32"/>
        </w:rPr>
        <w:t xml:space="preserve"> </w:t>
      </w:r>
      <w:r w:rsidR="00EB26B7">
        <w:rPr>
          <w:rFonts w:cs="Arial"/>
          <w:b/>
          <w:sz w:val="32"/>
          <w:szCs w:val="32"/>
        </w:rPr>
        <w:t xml:space="preserve">Cumulative </w:t>
      </w:r>
      <w:r w:rsidR="00E825D9" w:rsidRPr="00E825D9">
        <w:rPr>
          <w:rFonts w:cs="Arial"/>
          <w:b/>
          <w:sz w:val="32"/>
          <w:szCs w:val="32"/>
        </w:rPr>
        <w:t>Change Log</w:t>
      </w:r>
    </w:p>
    <w:p w14:paraId="69854462" w14:textId="77777777" w:rsidR="00E825D9" w:rsidRPr="00E825D9" w:rsidRDefault="00E825D9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079AB811" w14:textId="75E65291" w:rsidR="00E825D9" w:rsidRPr="00692716" w:rsidRDefault="00FE7410" w:rsidP="00692716">
      <w:pPr>
        <w:spacing w:after="0"/>
        <w:rPr>
          <w:sz w:val="24"/>
        </w:rPr>
      </w:pPr>
      <w:r>
        <w:rPr>
          <w:sz w:val="24"/>
        </w:rPr>
        <w:t>P</w:t>
      </w:r>
      <w:r w:rsidR="004F3744">
        <w:rPr>
          <w:sz w:val="24"/>
        </w:rPr>
        <w:t xml:space="preserve">reliminary </w:t>
      </w:r>
      <w:r w:rsidR="00DF6FBA">
        <w:rPr>
          <w:sz w:val="24"/>
        </w:rPr>
        <w:t>Version 20</w:t>
      </w:r>
      <w:r w:rsidR="00C9239C">
        <w:rPr>
          <w:sz w:val="24"/>
        </w:rPr>
        <w:t>2</w:t>
      </w:r>
      <w:r w:rsidR="004F3744">
        <w:rPr>
          <w:sz w:val="24"/>
        </w:rPr>
        <w:t>3.0.0</w:t>
      </w:r>
    </w:p>
    <w:p w14:paraId="55940D9C" w14:textId="7776443D" w:rsidR="00E825D9" w:rsidRPr="000D4AB4" w:rsidRDefault="004F3744" w:rsidP="00692716">
      <w:pPr>
        <w:spacing w:after="0"/>
        <w:rPr>
          <w:b/>
          <w:sz w:val="24"/>
        </w:rPr>
      </w:pPr>
      <w:r>
        <w:rPr>
          <w:sz w:val="24"/>
        </w:rPr>
        <w:t>December</w:t>
      </w:r>
      <w:r w:rsidR="00FC6695">
        <w:rPr>
          <w:sz w:val="24"/>
        </w:rPr>
        <w:t xml:space="preserve"> </w:t>
      </w:r>
      <w:r w:rsidR="00A754A3">
        <w:rPr>
          <w:sz w:val="24"/>
        </w:rPr>
        <w:t>1</w:t>
      </w:r>
      <w:r w:rsidR="00CA775D" w:rsidRPr="003B67CC">
        <w:rPr>
          <w:sz w:val="24"/>
        </w:rPr>
        <w:t>,</w:t>
      </w:r>
      <w:r w:rsidR="00C9239C" w:rsidRPr="003B67CC">
        <w:rPr>
          <w:sz w:val="24"/>
        </w:rPr>
        <w:t xml:space="preserve"> 20</w:t>
      </w:r>
      <w:r w:rsidR="00747FEA">
        <w:rPr>
          <w:sz w:val="24"/>
        </w:rPr>
        <w:t>2</w:t>
      </w:r>
      <w:r w:rsidR="00B65719">
        <w:rPr>
          <w:sz w:val="24"/>
        </w:rPr>
        <w:t>1</w:t>
      </w:r>
    </w:p>
    <w:p w14:paraId="0C4EFCA6" w14:textId="77777777" w:rsidR="00E825D9" w:rsidRPr="00E825D9" w:rsidRDefault="00E825D9" w:rsidP="00E825D9">
      <w:pPr>
        <w:spacing w:after="0" w:line="240" w:lineRule="auto"/>
        <w:rPr>
          <w:rFonts w:cs="Arial"/>
          <w:sz w:val="28"/>
          <w:szCs w:val="32"/>
        </w:rPr>
      </w:pPr>
    </w:p>
    <w:p w14:paraId="4D3F2EB1" w14:textId="77777777" w:rsidR="00E825D9" w:rsidRPr="00E825D9" w:rsidRDefault="00E825D9" w:rsidP="00E825D9">
      <w:pPr>
        <w:spacing w:after="0" w:line="240" w:lineRule="auto"/>
        <w:rPr>
          <w:rFonts w:cs="Arial"/>
          <w:sz w:val="28"/>
          <w:szCs w:val="32"/>
        </w:rPr>
      </w:pPr>
    </w:p>
    <w:p w14:paraId="6DCF7925" w14:textId="77777777" w:rsidR="00E825D9" w:rsidRPr="00E825D9" w:rsidRDefault="00E825D9" w:rsidP="00E825D9">
      <w:pPr>
        <w:spacing w:after="0" w:line="240" w:lineRule="auto"/>
        <w:rPr>
          <w:rFonts w:cs="Arial"/>
          <w:sz w:val="28"/>
          <w:szCs w:val="32"/>
        </w:rPr>
      </w:pPr>
    </w:p>
    <w:p w14:paraId="65942369" w14:textId="77777777" w:rsidR="000D4302" w:rsidRDefault="000D4302" w:rsidP="00E825D9">
      <w:pPr>
        <w:spacing w:after="0" w:line="240" w:lineRule="auto"/>
        <w:rPr>
          <w:rFonts w:cs="Arial"/>
          <w:sz w:val="28"/>
          <w:szCs w:val="32"/>
        </w:rPr>
      </w:pPr>
    </w:p>
    <w:p w14:paraId="7F1F6B67" w14:textId="77777777" w:rsidR="000D4302" w:rsidRPr="00E825D9" w:rsidRDefault="000D4302" w:rsidP="00E825D9">
      <w:pPr>
        <w:spacing w:after="0" w:line="240" w:lineRule="auto"/>
        <w:rPr>
          <w:rFonts w:cs="Arial"/>
          <w:sz w:val="28"/>
          <w:szCs w:val="32"/>
        </w:rPr>
      </w:pPr>
    </w:p>
    <w:p w14:paraId="73683CB6" w14:textId="77777777" w:rsidR="00E825D9" w:rsidRPr="00E825D9" w:rsidRDefault="00E825D9" w:rsidP="00E825D9">
      <w:pPr>
        <w:spacing w:after="0" w:line="240" w:lineRule="auto"/>
        <w:rPr>
          <w:rFonts w:cs="Arial"/>
          <w:sz w:val="28"/>
          <w:szCs w:val="32"/>
        </w:rPr>
      </w:pPr>
    </w:p>
    <w:p w14:paraId="00EDFA59" w14:textId="77777777" w:rsidR="00E825D9" w:rsidRPr="00692716" w:rsidRDefault="00E825D9" w:rsidP="00692716">
      <w:pPr>
        <w:rPr>
          <w:sz w:val="28"/>
        </w:rPr>
      </w:pPr>
      <w:r w:rsidRPr="00692716">
        <w:rPr>
          <w:sz w:val="28"/>
        </w:rPr>
        <w:t xml:space="preserve">Prepared by: </w:t>
      </w:r>
      <w:r w:rsidR="000B0118" w:rsidRPr="00692716">
        <w:rPr>
          <w:sz w:val="28"/>
        </w:rPr>
        <w:t>Information Technology Services Business Management Division</w:t>
      </w:r>
    </w:p>
    <w:p w14:paraId="44A9CEEC" w14:textId="42B79170" w:rsidR="00E825D9" w:rsidRDefault="00E825D9" w:rsidP="00E825D9">
      <w:pPr>
        <w:spacing w:after="0" w:line="240" w:lineRule="atLeast"/>
        <w:jc w:val="both"/>
        <w:rPr>
          <w:rFonts w:ascii="Calibri" w:hAnsi="Calibri" w:cs="Calibri"/>
          <w:b/>
          <w:sz w:val="32"/>
          <w:szCs w:val="32"/>
        </w:rPr>
        <w:sectPr w:rsidR="00E825D9" w:rsidSect="00661B28">
          <w:headerReference w:type="default" r:id="rId9"/>
          <w:footerReference w:type="default" r:id="rId10"/>
          <w:pgSz w:w="15840" w:h="12240" w:orient="landscape"/>
          <w:pgMar w:top="576" w:right="720" w:bottom="576" w:left="576" w:header="432" w:footer="432" w:gutter="0"/>
          <w:pgNumType w:start="1"/>
          <w:cols w:space="720"/>
          <w:titlePg/>
          <w:docGrid w:linePitch="360"/>
        </w:sectPr>
      </w:pPr>
    </w:p>
    <w:bookmarkStart w:id="0" w:name="_Toc89189323" w:displacedByCustomXml="next"/>
    <w:bookmarkStart w:id="1" w:name="_Toc491416754" w:displacedByCustomXml="next"/>
    <w:bookmarkStart w:id="2" w:name="_Toc53689913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4058543"/>
        <w:docPartObj>
          <w:docPartGallery w:val="Table of Contents"/>
          <w:docPartUnique/>
        </w:docPartObj>
      </w:sdtPr>
      <w:sdtEndPr>
        <w:rPr>
          <w:rFonts w:ascii="Calibri" w:hAnsi="Calibri"/>
          <w:b/>
          <w:bCs/>
          <w:noProof/>
          <w:sz w:val="20"/>
        </w:rPr>
      </w:sdtEndPr>
      <w:sdtContent>
        <w:p w14:paraId="4173FC1E" w14:textId="77777777" w:rsidR="00E825D9" w:rsidRPr="00692716" w:rsidRDefault="00E825D9" w:rsidP="00F572E0">
          <w:pPr>
            <w:pStyle w:val="TOCHeading"/>
            <w:jc w:val="center"/>
            <w:outlineLvl w:val="0"/>
            <w:rPr>
              <w:rFonts w:ascii="Arial" w:hAnsi="Arial" w:cs="Arial"/>
              <w:b/>
              <w:color w:val="0070C0"/>
              <w:sz w:val="24"/>
            </w:rPr>
          </w:pPr>
          <w:r w:rsidRPr="00692716">
            <w:rPr>
              <w:rFonts w:ascii="Arial" w:hAnsi="Arial" w:cs="Arial"/>
              <w:b/>
              <w:color w:val="0070C0"/>
              <w:sz w:val="24"/>
            </w:rPr>
            <w:t>Table of Contents</w:t>
          </w:r>
          <w:bookmarkEnd w:id="2"/>
          <w:bookmarkEnd w:id="1"/>
          <w:bookmarkEnd w:id="0"/>
        </w:p>
        <w:p w14:paraId="480DE104" w14:textId="62445692" w:rsidR="00724379" w:rsidRDefault="00BC3A21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r w:rsidRPr="00D32173">
            <w:rPr>
              <w:noProof w:val="0"/>
            </w:rPr>
            <w:fldChar w:fldCharType="begin"/>
          </w:r>
          <w:r w:rsidR="00E825D9" w:rsidRPr="00D32173">
            <w:instrText xml:space="preserve"> TOC \o "1-3" \h \z \u </w:instrText>
          </w:r>
          <w:r w:rsidRPr="00D32173">
            <w:rPr>
              <w:noProof w:val="0"/>
            </w:rPr>
            <w:fldChar w:fldCharType="separate"/>
          </w:r>
          <w:hyperlink w:anchor="_Toc89189323" w:history="1">
            <w:r w:rsidR="00724379" w:rsidRPr="00C562CC">
              <w:rPr>
                <w:rStyle w:val="Hyperlink"/>
                <w:b/>
              </w:rPr>
              <w:t>Table of Contents</w:t>
            </w:r>
            <w:r w:rsidR="00724379">
              <w:rPr>
                <w:webHidden/>
              </w:rPr>
              <w:tab/>
            </w:r>
            <w:r w:rsidR="00724379">
              <w:rPr>
                <w:webHidden/>
              </w:rPr>
              <w:fldChar w:fldCharType="begin"/>
            </w:r>
            <w:r w:rsidR="00724379">
              <w:rPr>
                <w:webHidden/>
              </w:rPr>
              <w:instrText xml:space="preserve"> PAGEREF _Toc89189323 \h </w:instrText>
            </w:r>
            <w:r w:rsidR="00724379">
              <w:rPr>
                <w:webHidden/>
              </w:rPr>
            </w:r>
            <w:r w:rsidR="00724379">
              <w:rPr>
                <w:webHidden/>
              </w:rPr>
              <w:fldChar w:fldCharType="separate"/>
            </w:r>
            <w:r w:rsidR="00724379">
              <w:rPr>
                <w:webHidden/>
              </w:rPr>
              <w:t>1</w:t>
            </w:r>
            <w:r w:rsidR="00724379">
              <w:rPr>
                <w:webHidden/>
              </w:rPr>
              <w:fldChar w:fldCharType="end"/>
            </w:r>
          </w:hyperlink>
        </w:p>
        <w:p w14:paraId="577E225B" w14:textId="6470B731" w:rsidR="00724379" w:rsidRDefault="00724379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89189324" w:history="1">
            <w:r w:rsidRPr="00C562CC">
              <w:rPr>
                <w:rStyle w:val="Hyperlink"/>
                <w:b/>
              </w:rPr>
              <w:t>Document Histor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1893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1CF8D6FA" w14:textId="10417FE3" w:rsidR="00724379" w:rsidRDefault="00724379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89189325" w:history="1">
            <w:r w:rsidRPr="00C562CC">
              <w:rPr>
                <w:rStyle w:val="Hyperlink"/>
                <w:b/>
              </w:rPr>
              <w:t>Data Submiss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1893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15BE71A" w14:textId="4B158F1E" w:rsidR="00724379" w:rsidRDefault="00724379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89189326" w:history="1">
            <w:r w:rsidRPr="00C562CC">
              <w:rPr>
                <w:rStyle w:val="Hyperlink"/>
                <w:b/>
              </w:rPr>
              <w:t>Data Components – Interchang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1893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DBD7F5B" w14:textId="12BBA6B3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27" w:history="1">
            <w:r w:rsidRPr="00C562CC">
              <w:rPr>
                <w:rStyle w:val="Hyperlink"/>
                <w:noProof/>
              </w:rPr>
              <w:t>InterchangeEducationOrgCalend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B6E4C" w14:textId="6E013904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28" w:history="1">
            <w:r w:rsidRPr="00C562CC">
              <w:rPr>
                <w:rStyle w:val="Hyperlink"/>
                <w:noProof/>
              </w:rPr>
              <w:t>InterchangeStudent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321D7" w14:textId="40F4137C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29" w:history="1">
            <w:r w:rsidRPr="00C562CC">
              <w:rPr>
                <w:rStyle w:val="Hyperlink"/>
                <w:noProof/>
              </w:rPr>
              <w:t>InterchangeStudentParent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4612D8" w14:textId="7F2490CC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30" w:history="1">
            <w:r w:rsidRPr="00C562CC">
              <w:rPr>
                <w:rStyle w:val="Hyperlink"/>
                <w:noProof/>
              </w:rPr>
              <w:t>InterchangeStudentEnrollment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4DA4DD" w14:textId="320B7AEB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31" w:history="1">
            <w:r w:rsidRPr="00C562CC">
              <w:rPr>
                <w:rStyle w:val="Hyperlink"/>
                <w:noProof/>
              </w:rPr>
              <w:t>InterchangeStaffAssociation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BA7533" w14:textId="6399B4AA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32" w:history="1">
            <w:r w:rsidRPr="00C562CC">
              <w:rPr>
                <w:rStyle w:val="Hyperlink"/>
                <w:noProof/>
              </w:rPr>
              <w:t>InterchangeStudentDiscipline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2EE0DF" w14:textId="24CE5968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33" w:history="1">
            <w:r w:rsidRPr="00C562CC">
              <w:rPr>
                <w:rStyle w:val="Hyperlink"/>
                <w:noProof/>
              </w:rPr>
              <w:t>InterchangeStudentProgram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59F74" w14:textId="4FF6ED17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34" w:history="1">
            <w:r w:rsidRPr="00C562CC">
              <w:rPr>
                <w:rStyle w:val="Hyperlink"/>
                <w:noProof/>
              </w:rPr>
              <w:t>InterchangeStudent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731A2E" w14:textId="45F2ABE3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35" w:history="1">
            <w:r w:rsidRPr="00C562CC">
              <w:rPr>
                <w:rStyle w:val="Hyperlink"/>
                <w:noProof/>
              </w:rPr>
              <w:t>InterchangeStudentCoh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C025EA" w14:textId="1679066D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36" w:history="1">
            <w:r w:rsidRPr="00C562CC">
              <w:rPr>
                <w:rStyle w:val="Hyperlink"/>
                <w:noProof/>
              </w:rPr>
              <w:t>InterchangeStudentRestraintEvent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7B3543" w14:textId="40C6B323" w:rsidR="00724379" w:rsidRDefault="00724379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89189337" w:history="1">
            <w:r w:rsidRPr="00C562CC">
              <w:rPr>
                <w:rStyle w:val="Hyperlink"/>
                <w:b/>
              </w:rPr>
              <w:t>Data Components – Complex Types and Data El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18933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55B7081B" w14:textId="3BF8560D" w:rsidR="00724379" w:rsidRDefault="00724379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9189338" w:history="1">
            <w:r w:rsidRPr="00C562CC">
              <w:rPr>
                <w:rStyle w:val="Hyperlink"/>
                <w:noProof/>
              </w:rPr>
              <w:t>Education Organization Categ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BED98F" w14:textId="384CD31B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39" w:history="1">
            <w:r w:rsidRPr="00C562CC">
              <w:rPr>
                <w:rStyle w:val="Hyperlink"/>
                <w:noProof/>
              </w:rPr>
              <w:t>10200 – CalendarDate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AD366A" w14:textId="4CACFEF9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40" w:history="1">
            <w:r w:rsidRPr="00C562CC">
              <w:rPr>
                <w:rStyle w:val="Hyperlink"/>
                <w:noProof/>
              </w:rPr>
              <w:t>10200 – ReportingPeriod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D56D3" w14:textId="5EF4C21A" w:rsidR="00724379" w:rsidRDefault="00724379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9189341" w:history="1">
            <w:r w:rsidRPr="00C562CC">
              <w:rPr>
                <w:rStyle w:val="Hyperlink"/>
                <w:noProof/>
              </w:rPr>
              <w:t>Staff Categ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C8C015" w14:textId="705A043C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42" w:history="1">
            <w:r w:rsidRPr="00C562CC">
              <w:rPr>
                <w:rStyle w:val="Hyperlink"/>
                <w:noProof/>
              </w:rPr>
              <w:t>30040 – Staff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7DC0E4" w14:textId="5B70D1FD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43" w:history="1">
            <w:r w:rsidRPr="00C562CC">
              <w:rPr>
                <w:rStyle w:val="Hyperlink"/>
                <w:noProof/>
              </w:rPr>
              <w:t>30305 / 50300 – TeacherSectionAssociation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5DCDCF" w14:textId="0E24FC9E" w:rsidR="00724379" w:rsidRDefault="00724379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9189344" w:history="1">
            <w:r w:rsidRPr="00C562CC">
              <w:rPr>
                <w:rStyle w:val="Hyperlink"/>
                <w:noProof/>
              </w:rPr>
              <w:t>Student Categ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AD5618" w14:textId="4D366277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45" w:history="1">
            <w:r w:rsidRPr="00C562CC">
              <w:rPr>
                <w:rStyle w:val="Hyperlink"/>
                <w:noProof/>
              </w:rPr>
              <w:t>40100 / 49010 – Student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C8CAA" w14:textId="68A918C9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46" w:history="1">
            <w:r w:rsidRPr="00C562CC">
              <w:rPr>
                <w:rStyle w:val="Hyperlink"/>
                <w:noProof/>
              </w:rPr>
              <w:t>40110 / 43415 – StudentSchoolAssociation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3D4D92" w14:textId="481282B4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47" w:history="1">
            <w:r w:rsidRPr="00C562CC">
              <w:rPr>
                <w:rStyle w:val="Hyperlink"/>
                <w:noProof/>
              </w:rPr>
              <w:t>40110 / 50300 – StudentSectionAssociat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D59E99" w14:textId="203C03CA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48" w:history="1">
            <w:r w:rsidRPr="00C562CC">
              <w:rPr>
                <w:rStyle w:val="Hyperlink"/>
                <w:noProof/>
              </w:rPr>
              <w:t>40110 – StudentProgram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323523" w14:textId="3725831E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49" w:history="1">
            <w:r w:rsidRPr="00C562CC">
              <w:rPr>
                <w:rStyle w:val="Hyperlink"/>
                <w:noProof/>
              </w:rPr>
              <w:t>40110 – StudentChildFindAssociation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2D6CBD" w14:textId="3DB122D8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50" w:history="1">
            <w:r w:rsidRPr="00C562CC">
              <w:rPr>
                <w:rStyle w:val="Hyperlink"/>
                <w:noProof/>
              </w:rPr>
              <w:t>40115 – StudentResidentialFacilityAssociation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14D3B" w14:textId="426BB03F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51" w:history="1">
            <w:r w:rsidRPr="00C562CC">
              <w:rPr>
                <w:rStyle w:val="Hyperlink"/>
                <w:noProof/>
              </w:rPr>
              <w:t>40203 – SchoolLeaver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EC773F" w14:textId="3798704E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52" w:history="1">
            <w:r w:rsidRPr="00C562CC">
              <w:rPr>
                <w:rStyle w:val="Hyperlink"/>
                <w:noProof/>
              </w:rPr>
              <w:t>41163 – StudentSpecialEdProgramAssociation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A7892D" w14:textId="57EB0CC1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53" w:history="1">
            <w:r w:rsidRPr="00C562CC">
              <w:rPr>
                <w:rStyle w:val="Hyperlink"/>
                <w:noProof/>
              </w:rPr>
              <w:t>44425 – DisciplineAction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63C4C" w14:textId="2F7A6585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54" w:history="1">
            <w:r w:rsidRPr="00C562CC">
              <w:rPr>
                <w:rStyle w:val="Hyperlink"/>
                <w:noProof/>
              </w:rPr>
              <w:t>45435 – RestraintEvent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83E4E1" w14:textId="53303B60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55" w:history="1">
            <w:r w:rsidRPr="00C562CC">
              <w:rPr>
                <w:rStyle w:val="Hyperlink"/>
                <w:noProof/>
              </w:rPr>
              <w:t>46010 – StudentReference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F09190" w14:textId="6F5FA8CA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56" w:history="1">
            <w:r w:rsidRPr="00C562CC">
              <w:rPr>
                <w:rStyle w:val="Hyperlink"/>
                <w:noProof/>
              </w:rPr>
              <w:t>46010 – StudentAssessment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0D04AC" w14:textId="4D425C00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57" w:history="1">
            <w:r w:rsidRPr="00C562CC">
              <w:rPr>
                <w:rStyle w:val="Hyperlink"/>
                <w:noProof/>
              </w:rPr>
              <w:t>48011 – StudentGraduationProgram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791FA4" w14:textId="228435BC" w:rsidR="00724379" w:rsidRDefault="00724379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9189358" w:history="1">
            <w:r w:rsidRPr="00C562CC">
              <w:rPr>
                <w:rStyle w:val="Hyperlink"/>
                <w:noProof/>
              </w:rPr>
              <w:t>Campus Course Section Categ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BF924D" w14:textId="4EA3C8B5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59" w:history="1">
            <w:r w:rsidRPr="00C562CC">
              <w:rPr>
                <w:rStyle w:val="Hyperlink"/>
                <w:noProof/>
              </w:rPr>
              <w:t>30305 / 50300 – TeacherSectionAssociation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C3E89" w14:textId="492CB266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60" w:history="1">
            <w:r w:rsidRPr="00C562CC">
              <w:rPr>
                <w:rStyle w:val="Hyperlink"/>
                <w:noProof/>
              </w:rPr>
              <w:t>40110 / 50300 – StudentSectionAssociat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D7C7D6" w14:textId="637978EA" w:rsidR="00724379" w:rsidRDefault="00724379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9189361" w:history="1">
            <w:r w:rsidRPr="00C562CC">
              <w:rPr>
                <w:rStyle w:val="Hyperlink"/>
                <w:noProof/>
              </w:rPr>
              <w:t>Cohort Categ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1A542D" w14:textId="688D8D66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62" w:history="1">
            <w:r w:rsidRPr="00C562CC">
              <w:rPr>
                <w:rStyle w:val="Hyperlink"/>
                <w:noProof/>
              </w:rPr>
              <w:t>70010 – StaffCohortAssociat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C30DE" w14:textId="6F0BD6B4" w:rsidR="00724379" w:rsidRDefault="00724379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89189363" w:history="1">
            <w:r w:rsidRPr="00C562CC">
              <w:rPr>
                <w:rStyle w:val="Hyperlink"/>
                <w:noProof/>
              </w:rPr>
              <w:t>70010 – StudentCohortAssociat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189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8B8B7D" w14:textId="7BA0B9BA" w:rsidR="00724379" w:rsidRDefault="00724379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89189364" w:history="1">
            <w:r w:rsidRPr="00C562CC">
              <w:rPr>
                <w:rStyle w:val="Hyperlink"/>
                <w:b/>
              </w:rPr>
              <w:t>Code Tabl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1893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7C732840" w14:textId="483A8067" w:rsidR="00724379" w:rsidRDefault="00724379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89189365" w:history="1">
            <w:r w:rsidRPr="00C562CC">
              <w:rPr>
                <w:rStyle w:val="Hyperlink"/>
                <w:b/>
              </w:rPr>
              <w:t>Rul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1893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39DCEFD1" w14:textId="68DC2A64" w:rsidR="000F33E8" w:rsidRDefault="00BC3A21" w:rsidP="000F33E8">
          <w:r w:rsidRPr="00D32173">
            <w:rPr>
              <w:rFonts w:ascii="Calibri" w:hAnsi="Calibri"/>
              <w:b/>
              <w:bCs/>
              <w:noProof/>
            </w:rPr>
            <w:fldChar w:fldCharType="end"/>
          </w:r>
        </w:p>
      </w:sdtContent>
    </w:sdt>
    <w:p w14:paraId="0BFBD667" w14:textId="73310D15" w:rsidR="000F33E8" w:rsidRDefault="000F33E8"/>
    <w:p w14:paraId="18D9B78A" w14:textId="77777777" w:rsidR="006B2E0B" w:rsidRDefault="006B2E0B"/>
    <w:p w14:paraId="47C8B689" w14:textId="47F378F5" w:rsidR="00E825D9" w:rsidRPr="00DF6FBA" w:rsidRDefault="00E825D9" w:rsidP="00F572E0">
      <w:pPr>
        <w:pStyle w:val="Heading1"/>
        <w:jc w:val="center"/>
        <w:rPr>
          <w:rFonts w:ascii="Arial" w:hAnsi="Arial" w:cs="Arial"/>
          <w:b/>
          <w:color w:val="auto"/>
        </w:rPr>
      </w:pPr>
      <w:bookmarkStart w:id="3" w:name="_Toc89189324"/>
      <w:r w:rsidRPr="00DF6FBA">
        <w:rPr>
          <w:rFonts w:ascii="Arial" w:hAnsi="Arial" w:cs="Arial"/>
          <w:b/>
          <w:color w:val="auto"/>
        </w:rPr>
        <w:t>Document History</w:t>
      </w:r>
      <w:bookmarkEnd w:id="3"/>
    </w:p>
    <w:tbl>
      <w:tblPr>
        <w:tblW w:w="12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5"/>
        <w:gridCol w:w="1620"/>
        <w:gridCol w:w="1973"/>
        <w:gridCol w:w="7254"/>
      </w:tblGrid>
      <w:tr w:rsidR="00542E30" w:rsidRPr="003516A7" w14:paraId="2C4F218C" w14:textId="77777777" w:rsidTr="00154BDB">
        <w:trPr>
          <w:trHeight w:val="307"/>
        </w:trPr>
        <w:tc>
          <w:tcPr>
            <w:tcW w:w="1795" w:type="dxa"/>
          </w:tcPr>
          <w:p w14:paraId="7A0F897F" w14:textId="77777777" w:rsidR="00542E30" w:rsidRPr="003516A7" w:rsidRDefault="00542E30" w:rsidP="00154BDB">
            <w:pPr>
              <w:rPr>
                <w:rFonts w:cs="Arial"/>
                <w:b/>
              </w:rPr>
            </w:pPr>
            <w:r w:rsidRPr="003516A7">
              <w:rPr>
                <w:rFonts w:cs="Arial"/>
                <w:b/>
              </w:rPr>
              <w:t>VERSION</w:t>
            </w:r>
          </w:p>
        </w:tc>
        <w:tc>
          <w:tcPr>
            <w:tcW w:w="1620" w:type="dxa"/>
          </w:tcPr>
          <w:p w14:paraId="411AC446" w14:textId="77777777" w:rsidR="00542E30" w:rsidRPr="003516A7" w:rsidRDefault="00542E30" w:rsidP="00154BDB">
            <w:pPr>
              <w:rPr>
                <w:rFonts w:cs="Arial"/>
                <w:b/>
              </w:rPr>
            </w:pPr>
          </w:p>
        </w:tc>
        <w:tc>
          <w:tcPr>
            <w:tcW w:w="1973" w:type="dxa"/>
          </w:tcPr>
          <w:p w14:paraId="3AE88414" w14:textId="77777777" w:rsidR="00542E30" w:rsidRPr="003516A7" w:rsidRDefault="00542E30" w:rsidP="00154BDB">
            <w:pPr>
              <w:rPr>
                <w:rFonts w:cs="Arial"/>
                <w:b/>
              </w:rPr>
            </w:pPr>
            <w:r w:rsidRPr="003516A7">
              <w:rPr>
                <w:rFonts w:cs="Arial"/>
                <w:b/>
              </w:rPr>
              <w:t>DATE</w:t>
            </w:r>
          </w:p>
        </w:tc>
        <w:tc>
          <w:tcPr>
            <w:tcW w:w="7254" w:type="dxa"/>
          </w:tcPr>
          <w:p w14:paraId="051FB428" w14:textId="77777777" w:rsidR="00542E30" w:rsidRPr="003516A7" w:rsidRDefault="00542E30" w:rsidP="00154BDB">
            <w:pPr>
              <w:rPr>
                <w:rFonts w:cs="Arial"/>
                <w:b/>
              </w:rPr>
            </w:pPr>
            <w:r w:rsidRPr="003516A7">
              <w:rPr>
                <w:rFonts w:cs="Arial"/>
                <w:b/>
              </w:rPr>
              <w:t>DESCRIPTION</w:t>
            </w:r>
          </w:p>
        </w:tc>
      </w:tr>
      <w:tr w:rsidR="00542E30" w:rsidRPr="003516A7" w14:paraId="69E37656" w14:textId="77777777" w:rsidTr="00154BDB">
        <w:trPr>
          <w:trHeight w:val="307"/>
        </w:trPr>
        <w:tc>
          <w:tcPr>
            <w:tcW w:w="1795" w:type="dxa"/>
          </w:tcPr>
          <w:p w14:paraId="72C6C87B" w14:textId="77777777" w:rsidR="00542E30" w:rsidRPr="003516A7" w:rsidRDefault="00542E30" w:rsidP="00154BDB">
            <w:pPr>
              <w:rPr>
                <w:rFonts w:cs="Arial"/>
              </w:rPr>
            </w:pPr>
            <w:r w:rsidRPr="003516A7">
              <w:rPr>
                <w:rFonts w:cs="Arial"/>
              </w:rPr>
              <w:t>Preliminary</w:t>
            </w:r>
          </w:p>
        </w:tc>
        <w:tc>
          <w:tcPr>
            <w:tcW w:w="1620" w:type="dxa"/>
          </w:tcPr>
          <w:p w14:paraId="4F06019B" w14:textId="015FEC18" w:rsidR="00542E30" w:rsidRPr="003516A7" w:rsidRDefault="00531F2C" w:rsidP="00154BDB">
            <w:pPr>
              <w:rPr>
                <w:rFonts w:cs="Arial"/>
              </w:rPr>
            </w:pPr>
            <w:r>
              <w:rPr>
                <w:rFonts w:cs="Arial"/>
              </w:rPr>
              <w:t>202</w:t>
            </w:r>
            <w:r w:rsidR="004F3744">
              <w:rPr>
                <w:rFonts w:cs="Arial"/>
              </w:rPr>
              <w:t>3</w:t>
            </w:r>
            <w:r>
              <w:rPr>
                <w:rFonts w:cs="Arial"/>
              </w:rPr>
              <w:t>.0.0</w:t>
            </w:r>
          </w:p>
        </w:tc>
        <w:tc>
          <w:tcPr>
            <w:tcW w:w="1973" w:type="dxa"/>
          </w:tcPr>
          <w:p w14:paraId="347878F1" w14:textId="5244D553" w:rsidR="00542E30" w:rsidRPr="003516A7" w:rsidRDefault="00531F2C" w:rsidP="00154BDB">
            <w:pPr>
              <w:rPr>
                <w:rFonts w:cs="Arial"/>
              </w:rPr>
            </w:pPr>
            <w:r>
              <w:rPr>
                <w:rFonts w:cs="Arial"/>
              </w:rPr>
              <w:t>December 1, 20</w:t>
            </w:r>
            <w:r w:rsidR="00154BDB">
              <w:rPr>
                <w:rFonts w:cs="Arial"/>
              </w:rPr>
              <w:t>2</w:t>
            </w:r>
            <w:r w:rsidR="004F3744">
              <w:rPr>
                <w:rFonts w:cs="Arial"/>
              </w:rPr>
              <w:t>1</w:t>
            </w:r>
          </w:p>
        </w:tc>
        <w:tc>
          <w:tcPr>
            <w:tcW w:w="7254" w:type="dxa"/>
          </w:tcPr>
          <w:p w14:paraId="0CC48308" w14:textId="4E7A790D" w:rsidR="00542E30" w:rsidRPr="003516A7" w:rsidRDefault="00531F2C" w:rsidP="00154BDB">
            <w:pPr>
              <w:rPr>
                <w:rFonts w:cs="Arial"/>
              </w:rPr>
            </w:pPr>
            <w:r>
              <w:rPr>
                <w:rFonts w:cs="Arial"/>
              </w:rPr>
              <w:t>Change log created – Preliminary Version</w:t>
            </w:r>
          </w:p>
        </w:tc>
      </w:tr>
      <w:tr w:rsidR="00B65719" w:rsidRPr="003516A7" w14:paraId="6E29794A" w14:textId="77777777" w:rsidTr="00154BDB">
        <w:trPr>
          <w:trHeight w:val="307"/>
        </w:trPr>
        <w:tc>
          <w:tcPr>
            <w:tcW w:w="1795" w:type="dxa"/>
          </w:tcPr>
          <w:p w14:paraId="0FFC23B1" w14:textId="08D95E48" w:rsidR="00B65719" w:rsidRPr="003516A7" w:rsidRDefault="00B65719" w:rsidP="00154BDB">
            <w:pPr>
              <w:rPr>
                <w:rFonts w:cs="Arial"/>
              </w:rPr>
            </w:pPr>
          </w:p>
        </w:tc>
        <w:tc>
          <w:tcPr>
            <w:tcW w:w="1620" w:type="dxa"/>
          </w:tcPr>
          <w:p w14:paraId="56F1EB88" w14:textId="49F2F622" w:rsidR="00B65719" w:rsidRDefault="00B65719" w:rsidP="00154BDB">
            <w:pPr>
              <w:rPr>
                <w:rFonts w:cs="Arial"/>
              </w:rPr>
            </w:pPr>
          </w:p>
        </w:tc>
        <w:tc>
          <w:tcPr>
            <w:tcW w:w="1973" w:type="dxa"/>
          </w:tcPr>
          <w:p w14:paraId="19E59D05" w14:textId="03395809" w:rsidR="00B65719" w:rsidRDefault="00B65719" w:rsidP="00154BDB">
            <w:pPr>
              <w:rPr>
                <w:rFonts w:cs="Arial"/>
              </w:rPr>
            </w:pPr>
          </w:p>
        </w:tc>
        <w:tc>
          <w:tcPr>
            <w:tcW w:w="7254" w:type="dxa"/>
          </w:tcPr>
          <w:p w14:paraId="18C58FC7" w14:textId="177F219E" w:rsidR="00B65719" w:rsidRDefault="00B65719" w:rsidP="00154BDB">
            <w:pPr>
              <w:rPr>
                <w:rFonts w:cs="Arial"/>
              </w:rPr>
            </w:pPr>
          </w:p>
        </w:tc>
      </w:tr>
    </w:tbl>
    <w:p w14:paraId="380E6C22" w14:textId="77777777" w:rsidR="000E5A7F" w:rsidRPr="003516A7" w:rsidRDefault="000E5A7F"/>
    <w:p w14:paraId="2B141DCD" w14:textId="77777777" w:rsidR="00C23256" w:rsidRDefault="00C23256">
      <w:pPr>
        <w:rPr>
          <w:rFonts w:cs="Arial"/>
        </w:rPr>
      </w:pPr>
      <w:r>
        <w:rPr>
          <w:rFonts w:cs="Arial"/>
        </w:rPr>
        <w:br w:type="page"/>
      </w:r>
    </w:p>
    <w:p w14:paraId="37504688" w14:textId="518E2945" w:rsidR="006011D9" w:rsidRPr="008F2BBB" w:rsidRDefault="008F2BBB" w:rsidP="00E825D9">
      <w:pPr>
        <w:pStyle w:val="NoSpacing"/>
        <w:rPr>
          <w:rFonts w:ascii="Arial" w:hAnsi="Arial" w:cs="Arial"/>
          <w:sz w:val="20"/>
        </w:rPr>
      </w:pPr>
      <w:r w:rsidRPr="008F2BBB">
        <w:rPr>
          <w:rFonts w:ascii="Arial" w:hAnsi="Arial" w:cs="Arial"/>
          <w:sz w:val="20"/>
        </w:rPr>
        <w:t>Action column:</w:t>
      </w:r>
    </w:p>
    <w:p w14:paraId="42BF6E29" w14:textId="714F6A07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N</w:t>
      </w:r>
      <w:r w:rsidR="00405989">
        <w:rPr>
          <w:rFonts w:cs="Arial"/>
        </w:rPr>
        <w:t>ew</w:t>
      </w:r>
      <w:r w:rsidRPr="00DF6FBA">
        <w:rPr>
          <w:rFonts w:cs="Arial"/>
        </w:rPr>
        <w:t xml:space="preserve"> = this indicates that the element/code table/code is new to TEDS</w:t>
      </w:r>
    </w:p>
    <w:p w14:paraId="44F1F45C" w14:textId="0A5F414E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A</w:t>
      </w:r>
      <w:r w:rsidR="00405989">
        <w:rPr>
          <w:rFonts w:cs="Arial"/>
        </w:rPr>
        <w:t>dded</w:t>
      </w:r>
      <w:r w:rsidRPr="00DF6FBA">
        <w:rPr>
          <w:rFonts w:cs="Arial"/>
        </w:rPr>
        <w:t xml:space="preserve"> = this indicates that the element/code table/code is new to the interchange/code table but not to TEDS</w:t>
      </w:r>
    </w:p>
    <w:p w14:paraId="1138429E" w14:textId="6F82EA73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R</w:t>
      </w:r>
      <w:r w:rsidR="00405989">
        <w:rPr>
          <w:rFonts w:cs="Arial"/>
        </w:rPr>
        <w:t>evised</w:t>
      </w:r>
      <w:r w:rsidRPr="00DF6FBA">
        <w:rPr>
          <w:rFonts w:cs="Arial"/>
        </w:rPr>
        <w:t xml:space="preserve"> = this </w:t>
      </w:r>
      <w:proofErr w:type="gramStart"/>
      <w:r w:rsidRPr="00DF6FBA">
        <w:rPr>
          <w:rFonts w:cs="Arial"/>
        </w:rPr>
        <w:t>indicates</w:t>
      </w:r>
      <w:proofErr w:type="gramEnd"/>
      <w:r w:rsidRPr="00DF6FBA">
        <w:rPr>
          <w:rFonts w:cs="Arial"/>
        </w:rPr>
        <w:t xml:space="preserve"> that the data element/code table/code has been updated in TEDS</w:t>
      </w:r>
    </w:p>
    <w:p w14:paraId="36606F08" w14:textId="792E440E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D</w:t>
      </w:r>
      <w:r w:rsidR="00405989">
        <w:rPr>
          <w:rFonts w:cs="Arial"/>
        </w:rPr>
        <w:t>eleted</w:t>
      </w:r>
      <w:r w:rsidRPr="00DF6FBA">
        <w:rPr>
          <w:rFonts w:cs="Arial"/>
        </w:rPr>
        <w:t xml:space="preserve"> = this </w:t>
      </w:r>
      <w:proofErr w:type="gramStart"/>
      <w:r w:rsidRPr="00DF6FBA">
        <w:rPr>
          <w:rFonts w:cs="Arial"/>
        </w:rPr>
        <w:t>indicates</w:t>
      </w:r>
      <w:proofErr w:type="gramEnd"/>
      <w:r w:rsidRPr="00DF6FBA">
        <w:rPr>
          <w:rFonts w:cs="Arial"/>
        </w:rPr>
        <w:t xml:space="preserve"> that the data element/code table/code has been deleted from TEDS</w:t>
      </w:r>
    </w:p>
    <w:p w14:paraId="2C905242" w14:textId="0404E0D7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R</w:t>
      </w:r>
      <w:r w:rsidR="00405989">
        <w:rPr>
          <w:rFonts w:cs="Arial"/>
        </w:rPr>
        <w:t>emoved</w:t>
      </w:r>
      <w:r w:rsidRPr="00DF6FBA">
        <w:rPr>
          <w:rFonts w:cs="Arial"/>
        </w:rPr>
        <w:t xml:space="preserve"> = this </w:t>
      </w:r>
      <w:proofErr w:type="gramStart"/>
      <w:r w:rsidRPr="00DF6FBA">
        <w:rPr>
          <w:rFonts w:cs="Arial"/>
        </w:rPr>
        <w:t>indicates</w:t>
      </w:r>
      <w:proofErr w:type="gramEnd"/>
      <w:r w:rsidRPr="00DF6FBA">
        <w:rPr>
          <w:rFonts w:cs="Arial"/>
        </w:rPr>
        <w:t xml:space="preserve"> that the data element/code table/code has been removed from an interchange/element/code table</w:t>
      </w:r>
      <w:r w:rsidR="00E263A3" w:rsidRPr="00DF6FBA">
        <w:rPr>
          <w:rFonts w:cs="Arial"/>
        </w:rPr>
        <w:t xml:space="preserve"> or collection</w:t>
      </w:r>
    </w:p>
    <w:p w14:paraId="37B08B57" w14:textId="6CADBC6B" w:rsidR="00EE6A84" w:rsidRDefault="00EE6A84" w:rsidP="00582D2F"/>
    <w:p w14:paraId="37B6CD2C" w14:textId="74A3291C" w:rsidR="000962C2" w:rsidRDefault="000962C2" w:rsidP="008A4813">
      <w:pPr>
        <w:pStyle w:val="Heading1"/>
        <w:ind w:firstLine="720"/>
        <w:jc w:val="center"/>
        <w:rPr>
          <w:rFonts w:ascii="Arial" w:hAnsi="Arial" w:cs="Arial"/>
          <w:b/>
          <w:color w:val="auto"/>
        </w:rPr>
      </w:pPr>
      <w:bookmarkStart w:id="4" w:name="_Toc89189325"/>
      <w:r>
        <w:rPr>
          <w:rFonts w:ascii="Arial" w:hAnsi="Arial" w:cs="Arial"/>
          <w:b/>
          <w:color w:val="auto"/>
        </w:rPr>
        <w:t>Data Submission</w:t>
      </w:r>
      <w:bookmarkEnd w:id="4"/>
    </w:p>
    <w:p w14:paraId="7AE9D1B8" w14:textId="534AEA93" w:rsidR="000962C2" w:rsidRDefault="000962C2" w:rsidP="00EB3EE9">
      <w:pPr>
        <w:spacing w:after="0" w:line="240" w:lineRule="auto"/>
      </w:pPr>
    </w:p>
    <w:tbl>
      <w:tblPr>
        <w:tblW w:w="138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728"/>
        <w:gridCol w:w="7249"/>
        <w:gridCol w:w="810"/>
        <w:gridCol w:w="990"/>
        <w:gridCol w:w="990"/>
        <w:gridCol w:w="1049"/>
      </w:tblGrid>
      <w:tr w:rsidR="00817C3F" w:rsidRPr="0016202F" w14:paraId="720E8D10" w14:textId="12AB004F" w:rsidTr="00190663">
        <w:trPr>
          <w:trHeight w:val="432"/>
          <w:tblHeader/>
        </w:trPr>
        <w:tc>
          <w:tcPr>
            <w:tcW w:w="1008" w:type="dxa"/>
          </w:tcPr>
          <w:p w14:paraId="5654C7E6" w14:textId="39B4469B" w:rsidR="00817C3F" w:rsidRPr="0016202F" w:rsidRDefault="00817C3F" w:rsidP="0016202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728" w:type="dxa"/>
          </w:tcPr>
          <w:p w14:paraId="1EB9D96E" w14:textId="4A8FBFD8" w:rsidR="00817C3F" w:rsidRPr="0016202F" w:rsidRDefault="00817C3F" w:rsidP="0016202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Item</w:t>
            </w:r>
          </w:p>
        </w:tc>
        <w:tc>
          <w:tcPr>
            <w:tcW w:w="7249" w:type="dxa"/>
          </w:tcPr>
          <w:p w14:paraId="09D66F38" w14:textId="71D2E9D8" w:rsidR="00817C3F" w:rsidRPr="0016202F" w:rsidRDefault="00817C3F" w:rsidP="0000383C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02756055" w14:textId="74FDB81D" w:rsidR="00817C3F" w:rsidRPr="0016202F" w:rsidRDefault="00817C3F" w:rsidP="00C3637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90" w:type="dxa"/>
          </w:tcPr>
          <w:p w14:paraId="56819DB0" w14:textId="05F2FD76" w:rsidR="00817C3F" w:rsidRPr="0016202F" w:rsidRDefault="00817C3F" w:rsidP="00C3637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90" w:type="dxa"/>
          </w:tcPr>
          <w:p w14:paraId="6BFD5E10" w14:textId="10D36937" w:rsidR="00817C3F" w:rsidRPr="0016202F" w:rsidRDefault="00817C3F" w:rsidP="00C3637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49" w:type="dxa"/>
          </w:tcPr>
          <w:p w14:paraId="45D22BBF" w14:textId="4D0831A6" w:rsidR="00817C3F" w:rsidRPr="0016202F" w:rsidRDefault="00817C3F" w:rsidP="00C3637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2C4364" w:rsidRPr="006F2329" w14:paraId="260695EF" w14:textId="77777777" w:rsidTr="00190663">
        <w:trPr>
          <w:trHeight w:val="405"/>
        </w:trPr>
        <w:tc>
          <w:tcPr>
            <w:tcW w:w="1008" w:type="dxa"/>
          </w:tcPr>
          <w:p w14:paraId="453C4AC5" w14:textId="0803DE04" w:rsidR="002C4364" w:rsidRPr="003E0294" w:rsidRDefault="002C4364" w:rsidP="0016202F">
            <w:pPr>
              <w:spacing w:after="120" w:line="240" w:lineRule="auto"/>
              <w:rPr>
                <w:bCs/>
                <w:highlight w:val="yellow"/>
              </w:rPr>
            </w:pPr>
            <w:r w:rsidRPr="002C4364">
              <w:rPr>
                <w:bCs/>
              </w:rPr>
              <w:t>2023.0.0</w:t>
            </w:r>
          </w:p>
        </w:tc>
        <w:tc>
          <w:tcPr>
            <w:tcW w:w="1728" w:type="dxa"/>
          </w:tcPr>
          <w:p w14:paraId="350D36FE" w14:textId="64A763F8" w:rsidR="002C4364" w:rsidRDefault="002C4364" w:rsidP="0016202F">
            <w:pPr>
              <w:spacing w:after="120" w:line="240" w:lineRule="auto"/>
            </w:pPr>
            <w:r>
              <w:t>Early Notice</w:t>
            </w:r>
          </w:p>
        </w:tc>
        <w:tc>
          <w:tcPr>
            <w:tcW w:w="7249" w:type="dxa"/>
          </w:tcPr>
          <w:p w14:paraId="5703766E" w14:textId="585C58EF" w:rsidR="002C4364" w:rsidRDefault="002C4364" w:rsidP="0016202F">
            <w:pPr>
              <w:spacing w:after="120" w:line="240" w:lineRule="auto"/>
            </w:pPr>
            <w:r>
              <w:t xml:space="preserve">Early Notice of PEIMS Reporting Changes for the 2022-2023 School Year has </w:t>
            </w:r>
            <w:proofErr w:type="gramStart"/>
            <w:r>
              <w:t>been removed</w:t>
            </w:r>
            <w:proofErr w:type="gramEnd"/>
            <w:r>
              <w:t xml:space="preserve"> as an Early Notice and the contents incorporated into TEDS.</w:t>
            </w:r>
          </w:p>
        </w:tc>
        <w:tc>
          <w:tcPr>
            <w:tcW w:w="810" w:type="dxa"/>
          </w:tcPr>
          <w:p w14:paraId="3AE330BB" w14:textId="021A3361" w:rsidR="002C4364" w:rsidRDefault="002C4364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d</w:t>
            </w:r>
          </w:p>
        </w:tc>
        <w:tc>
          <w:tcPr>
            <w:tcW w:w="990" w:type="dxa"/>
          </w:tcPr>
          <w:p w14:paraId="38D13673" w14:textId="67E57BF2" w:rsidR="002C4364" w:rsidRDefault="002C4364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4D229C50" w14:textId="4AA56D08" w:rsidR="002C4364" w:rsidRDefault="002C4364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43D38E4A" w14:textId="30771EE6" w:rsidR="002C4364" w:rsidRDefault="002C4364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</w:tr>
    </w:tbl>
    <w:p w14:paraId="2C84B0CB" w14:textId="77777777" w:rsidR="002000B8" w:rsidRDefault="002000B8" w:rsidP="004A6857"/>
    <w:p w14:paraId="129C46EA" w14:textId="0EC0ED0A" w:rsidR="00764BEC" w:rsidRPr="00BD602E" w:rsidRDefault="00011681" w:rsidP="00BD602E">
      <w:pPr>
        <w:pStyle w:val="Heading1"/>
        <w:jc w:val="center"/>
        <w:rPr>
          <w:rFonts w:ascii="Arial" w:hAnsi="Arial" w:cs="Arial"/>
          <w:b/>
          <w:color w:val="auto"/>
        </w:rPr>
      </w:pPr>
      <w:r>
        <w:br w:type="page"/>
      </w:r>
      <w:bookmarkStart w:id="5" w:name="_Toc89189326"/>
      <w:r w:rsidR="00764BEC" w:rsidRPr="00BD602E">
        <w:rPr>
          <w:rFonts w:ascii="Arial" w:hAnsi="Arial" w:cs="Arial"/>
          <w:b/>
          <w:color w:val="auto"/>
        </w:rPr>
        <w:t>Data Components – Interchanges</w:t>
      </w:r>
      <w:bookmarkEnd w:id="5"/>
    </w:p>
    <w:p w14:paraId="3962B70D" w14:textId="7A346C47" w:rsidR="00B6623A" w:rsidRDefault="00B6623A" w:rsidP="00B6623A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6048"/>
        <w:gridCol w:w="864"/>
        <w:gridCol w:w="1008"/>
        <w:gridCol w:w="864"/>
        <w:gridCol w:w="864"/>
      </w:tblGrid>
      <w:tr w:rsidR="00077340" w:rsidRPr="007D49EC" w14:paraId="5C0B2F73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277F5C78" w14:textId="77777777" w:rsidR="00077340" w:rsidRPr="007D49EC" w:rsidRDefault="00077340" w:rsidP="007D49EC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7D49EC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077340" w:rsidRPr="0016202F" w14:paraId="04C79A45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34283009" w14:textId="6D33D780" w:rsidR="00077340" w:rsidRPr="0016202F" w:rsidRDefault="00077340" w:rsidP="00077340">
            <w:pPr>
              <w:pStyle w:val="Heading3"/>
            </w:pPr>
            <w:bookmarkStart w:id="6" w:name="_Toc89189327"/>
            <w:r>
              <w:t>InterchangeEducationOrgCalendar</w:t>
            </w:r>
            <w:bookmarkEnd w:id="6"/>
          </w:p>
        </w:tc>
      </w:tr>
      <w:tr w:rsidR="00077340" w:rsidRPr="0016202F" w14:paraId="07884FCD" w14:textId="77777777" w:rsidTr="00077340">
        <w:trPr>
          <w:cantSplit/>
          <w:trHeight w:val="432"/>
          <w:tblHeader/>
        </w:trPr>
        <w:tc>
          <w:tcPr>
            <w:tcW w:w="1008" w:type="dxa"/>
          </w:tcPr>
          <w:p w14:paraId="78760A1A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636E7AC2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6048" w:type="dxa"/>
          </w:tcPr>
          <w:p w14:paraId="2068534C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5D5056E3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6E2218DB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D2073F5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510D5525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6329B807" w14:textId="77777777" w:rsidTr="00077340">
        <w:trPr>
          <w:cantSplit/>
          <w:trHeight w:val="405"/>
        </w:trPr>
        <w:tc>
          <w:tcPr>
            <w:tcW w:w="1008" w:type="dxa"/>
          </w:tcPr>
          <w:p w14:paraId="136A1968" w14:textId="24C1B63A" w:rsidR="00077340" w:rsidRPr="0016202F" w:rsidRDefault="00077340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0.0</w:t>
            </w:r>
          </w:p>
        </w:tc>
        <w:tc>
          <w:tcPr>
            <w:tcW w:w="3024" w:type="dxa"/>
          </w:tcPr>
          <w:p w14:paraId="685D6B84" w14:textId="3B16719A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6048" w:type="dxa"/>
          </w:tcPr>
          <w:p w14:paraId="62F2A4C2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864" w:type="dxa"/>
          </w:tcPr>
          <w:p w14:paraId="11A77F58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61CD16C7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13EFB8E5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6E94F28B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12E2CA65" w14:textId="7BC07F68" w:rsidR="00FF3B3D" w:rsidRDefault="00FF3B3D" w:rsidP="00B6623A"/>
    <w:tbl>
      <w:tblPr>
        <w:tblW w:w="137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6048"/>
        <w:gridCol w:w="864"/>
        <w:gridCol w:w="931"/>
        <w:gridCol w:w="990"/>
        <w:gridCol w:w="900"/>
      </w:tblGrid>
      <w:tr w:rsidR="00EA6B1A" w:rsidRPr="00A17A7E" w14:paraId="42CE5A04" w14:textId="77777777" w:rsidTr="002A5A3B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3A46A255" w14:textId="77777777" w:rsidR="00EA6B1A" w:rsidRPr="00A17A7E" w:rsidRDefault="00EA6B1A" w:rsidP="00A17A7E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17A7E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EA6B1A" w:rsidRPr="0016202F" w14:paraId="5F139078" w14:textId="77777777" w:rsidTr="002A5A3B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01601BB5" w14:textId="114EFBE9" w:rsidR="00EA6B1A" w:rsidRPr="0016202F" w:rsidRDefault="00EA6B1A" w:rsidP="00077340">
            <w:pPr>
              <w:pStyle w:val="Heading3"/>
            </w:pPr>
            <w:bookmarkStart w:id="7" w:name="_Toc89189328"/>
            <w:r>
              <w:t>InterchangeStudentExtension</w:t>
            </w:r>
            <w:bookmarkEnd w:id="7"/>
          </w:p>
        </w:tc>
      </w:tr>
      <w:tr w:rsidR="00EA6B1A" w:rsidRPr="0016202F" w14:paraId="215EE619" w14:textId="77777777" w:rsidTr="004F5752">
        <w:trPr>
          <w:cantSplit/>
          <w:trHeight w:val="432"/>
          <w:tblHeader/>
        </w:trPr>
        <w:tc>
          <w:tcPr>
            <w:tcW w:w="1008" w:type="dxa"/>
          </w:tcPr>
          <w:p w14:paraId="0C9A41C3" w14:textId="77777777" w:rsidR="00EA6B1A" w:rsidRPr="0016202F" w:rsidRDefault="00EA6B1A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58686D70" w14:textId="3A5B0922" w:rsidR="00EA6B1A" w:rsidRDefault="00EA6B1A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6048" w:type="dxa"/>
          </w:tcPr>
          <w:p w14:paraId="7EB677E5" w14:textId="77777777" w:rsidR="00EA6B1A" w:rsidRPr="0016202F" w:rsidRDefault="00EA6B1A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392282BB" w14:textId="77777777" w:rsidR="00EA6B1A" w:rsidRPr="0016202F" w:rsidRDefault="00EA6B1A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31" w:type="dxa"/>
          </w:tcPr>
          <w:p w14:paraId="7BFE0131" w14:textId="77777777" w:rsidR="00EA6B1A" w:rsidRPr="0016202F" w:rsidRDefault="00EA6B1A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90" w:type="dxa"/>
          </w:tcPr>
          <w:p w14:paraId="5A80BD05" w14:textId="77777777" w:rsidR="00EA6B1A" w:rsidRPr="0016202F" w:rsidRDefault="00EA6B1A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17E04B5A" w14:textId="77777777" w:rsidR="00EA6B1A" w:rsidRPr="0016202F" w:rsidRDefault="00EA6B1A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A17A7E" w:rsidRPr="006F2329" w14:paraId="00FEEFC3" w14:textId="77777777" w:rsidTr="004F5752">
        <w:trPr>
          <w:cantSplit/>
          <w:trHeight w:val="405"/>
        </w:trPr>
        <w:tc>
          <w:tcPr>
            <w:tcW w:w="1008" w:type="dxa"/>
          </w:tcPr>
          <w:p w14:paraId="023B56E5" w14:textId="4CB2D2CD" w:rsidR="00A17A7E" w:rsidRPr="0016202F" w:rsidRDefault="00CA6EEF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0.0</w:t>
            </w:r>
          </w:p>
        </w:tc>
        <w:tc>
          <w:tcPr>
            <w:tcW w:w="3024" w:type="dxa"/>
          </w:tcPr>
          <w:p w14:paraId="39814525" w14:textId="037C2F54" w:rsidR="00A17A7E" w:rsidRDefault="00A17A7E" w:rsidP="00077340">
            <w:pPr>
              <w:spacing w:after="120" w:line="240" w:lineRule="auto"/>
            </w:pPr>
            <w:r>
              <w:t>StudentExtension</w:t>
            </w:r>
          </w:p>
        </w:tc>
        <w:tc>
          <w:tcPr>
            <w:tcW w:w="6048" w:type="dxa"/>
          </w:tcPr>
          <w:p w14:paraId="2F465E86" w14:textId="07CE52E5" w:rsidR="00A17A7E" w:rsidRDefault="00A17A7E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864" w:type="dxa"/>
          </w:tcPr>
          <w:p w14:paraId="39A514D2" w14:textId="1E5164F2" w:rsidR="00A17A7E" w:rsidRDefault="00A17A7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0D1C8379" w14:textId="54A10AC9" w:rsidR="00A17A7E" w:rsidRDefault="00A17A7E" w:rsidP="00EA6B1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90" w:type="dxa"/>
          </w:tcPr>
          <w:p w14:paraId="19EC81DD" w14:textId="0E7B5E30" w:rsidR="00A17A7E" w:rsidRDefault="00A17A7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00" w:type="dxa"/>
          </w:tcPr>
          <w:p w14:paraId="213ECB03" w14:textId="05D7855B" w:rsidR="00A17A7E" w:rsidRDefault="00A17A7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5F952C52" w14:textId="447C3555" w:rsidR="00F33249" w:rsidRDefault="00F33249" w:rsidP="00764BEC"/>
    <w:tbl>
      <w:tblPr>
        <w:tblW w:w="137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6048"/>
        <w:gridCol w:w="864"/>
        <w:gridCol w:w="931"/>
        <w:gridCol w:w="990"/>
        <w:gridCol w:w="900"/>
      </w:tblGrid>
      <w:tr w:rsidR="00077340" w:rsidRPr="00A17A7E" w14:paraId="295267DF" w14:textId="77777777" w:rsidTr="00493202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717B7C09" w14:textId="77777777" w:rsidR="00077340" w:rsidRPr="00A17A7E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17A7E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077340" w:rsidRPr="0016202F" w14:paraId="7787AA3F" w14:textId="77777777" w:rsidTr="00493202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5967A090" w14:textId="56AC71B6" w:rsidR="00077340" w:rsidRPr="0016202F" w:rsidRDefault="00077340" w:rsidP="00077340">
            <w:pPr>
              <w:pStyle w:val="Heading3"/>
            </w:pPr>
            <w:bookmarkStart w:id="8" w:name="_Toc89189329"/>
            <w:r>
              <w:t>InterchangeStudentParentExtension</w:t>
            </w:r>
            <w:bookmarkEnd w:id="8"/>
          </w:p>
        </w:tc>
      </w:tr>
      <w:tr w:rsidR="00077340" w:rsidRPr="0016202F" w14:paraId="49F4714B" w14:textId="77777777" w:rsidTr="00493202">
        <w:trPr>
          <w:cantSplit/>
          <w:trHeight w:val="432"/>
          <w:tblHeader/>
        </w:trPr>
        <w:tc>
          <w:tcPr>
            <w:tcW w:w="1008" w:type="dxa"/>
          </w:tcPr>
          <w:p w14:paraId="2A9B2F58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E741192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6048" w:type="dxa"/>
          </w:tcPr>
          <w:p w14:paraId="65D2D645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6472F2CD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31" w:type="dxa"/>
          </w:tcPr>
          <w:p w14:paraId="28D9853B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90" w:type="dxa"/>
          </w:tcPr>
          <w:p w14:paraId="3BD8EB58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0BC970AE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6DFD47AA" w14:textId="77777777" w:rsidTr="00493202">
        <w:trPr>
          <w:cantSplit/>
          <w:trHeight w:val="405"/>
        </w:trPr>
        <w:tc>
          <w:tcPr>
            <w:tcW w:w="1008" w:type="dxa"/>
          </w:tcPr>
          <w:p w14:paraId="41AB18EC" w14:textId="5D267971" w:rsidR="00077340" w:rsidRPr="003E0294" w:rsidRDefault="00D324F2" w:rsidP="00077340">
            <w:pPr>
              <w:spacing w:after="120" w:line="240" w:lineRule="auto"/>
              <w:rPr>
                <w:bCs/>
                <w:highlight w:val="yellow"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</w:t>
            </w:r>
            <w:r w:rsidR="00077340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5BE7E4EF" w14:textId="77777777" w:rsidR="00077340" w:rsidRDefault="00077340" w:rsidP="00077340">
            <w:pPr>
              <w:spacing w:after="120" w:line="240" w:lineRule="auto"/>
            </w:pPr>
            <w:r>
              <w:t>StudentExtension</w:t>
            </w:r>
          </w:p>
        </w:tc>
        <w:tc>
          <w:tcPr>
            <w:tcW w:w="6048" w:type="dxa"/>
          </w:tcPr>
          <w:p w14:paraId="6A467E70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864" w:type="dxa"/>
          </w:tcPr>
          <w:p w14:paraId="2D6D71D2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5AB444AD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90" w:type="dxa"/>
          </w:tcPr>
          <w:p w14:paraId="50BB9450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00" w:type="dxa"/>
          </w:tcPr>
          <w:p w14:paraId="47359761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189B35AA" w14:textId="1566792D" w:rsidR="00EA67A2" w:rsidRDefault="00EA67A2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5E4DA6" w:rsidRPr="00B6623A" w14:paraId="34B93DC3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74567AFD" w14:textId="77777777" w:rsidR="005E4DA6" w:rsidRPr="00B6623A" w:rsidRDefault="005E4DA6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5E4DA6" w:rsidRPr="0016202F" w14:paraId="6159221B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41833370" w14:textId="19CD5CF6" w:rsidR="005E4DA6" w:rsidRPr="0016202F" w:rsidRDefault="005E4DA6" w:rsidP="00077340">
            <w:pPr>
              <w:pStyle w:val="Heading3"/>
            </w:pPr>
            <w:bookmarkStart w:id="9" w:name="_Toc89189330"/>
            <w:r>
              <w:t>InterchangeStudentEnrollmentExtension</w:t>
            </w:r>
            <w:bookmarkEnd w:id="9"/>
          </w:p>
        </w:tc>
      </w:tr>
      <w:tr w:rsidR="00E263C2" w:rsidRPr="0016202F" w14:paraId="3F2FAC15" w14:textId="77777777" w:rsidTr="00077340">
        <w:trPr>
          <w:cantSplit/>
          <w:trHeight w:val="432"/>
          <w:tblHeader/>
        </w:trPr>
        <w:tc>
          <w:tcPr>
            <w:tcW w:w="1008" w:type="dxa"/>
          </w:tcPr>
          <w:p w14:paraId="337E5E85" w14:textId="77777777" w:rsidR="005E4DA6" w:rsidRPr="0016202F" w:rsidRDefault="005E4DA6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1FCDFB3" w14:textId="77777777" w:rsidR="005E4DA6" w:rsidRDefault="005E4DA6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2D1E7F2A" w14:textId="77777777" w:rsidR="005E4DA6" w:rsidRPr="0016202F" w:rsidRDefault="005E4DA6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06013D63" w14:textId="77777777" w:rsidR="005E4DA6" w:rsidRPr="0016202F" w:rsidRDefault="005E4DA6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789CAB3F" w14:textId="77777777" w:rsidR="005E4DA6" w:rsidRPr="0016202F" w:rsidRDefault="005E4DA6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D627724" w14:textId="77777777" w:rsidR="005E4DA6" w:rsidRPr="0016202F" w:rsidRDefault="005E4DA6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35815F3E" w14:textId="77777777" w:rsidR="005E4DA6" w:rsidRPr="0016202F" w:rsidRDefault="005E4DA6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6772F849" w14:textId="77777777" w:rsidTr="00E263C2">
        <w:trPr>
          <w:cantSplit/>
          <w:trHeight w:val="405"/>
        </w:trPr>
        <w:tc>
          <w:tcPr>
            <w:tcW w:w="1008" w:type="dxa"/>
          </w:tcPr>
          <w:p w14:paraId="58F3755C" w14:textId="4AFFDC05" w:rsidR="00077340" w:rsidRPr="0016202F" w:rsidRDefault="00D324F2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</w:t>
            </w:r>
            <w:r w:rsidR="00077340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0EEA1F2B" w14:textId="14831B95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46BA78CE" w14:textId="336DD980" w:rsidR="00077340" w:rsidRDefault="00077340" w:rsidP="005E4DA6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7AB95BE9" w14:textId="50E0CC2A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3407FB1F" w14:textId="5EB476C1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3139A94E" w14:textId="72130F8D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0C20F566" w14:textId="37E4B659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46760B" w:rsidRPr="006F2329" w14:paraId="253018FD" w14:textId="77777777" w:rsidTr="00E263C2">
        <w:trPr>
          <w:cantSplit/>
          <w:trHeight w:val="405"/>
        </w:trPr>
        <w:tc>
          <w:tcPr>
            <w:tcW w:w="1008" w:type="dxa"/>
          </w:tcPr>
          <w:p w14:paraId="4C182E1B" w14:textId="34431AFC" w:rsidR="0046760B" w:rsidRPr="002E3225" w:rsidRDefault="006638B1" w:rsidP="00077340">
            <w:pPr>
              <w:spacing w:after="120" w:line="240" w:lineRule="auto"/>
            </w:pPr>
            <w:r>
              <w:t>2023.0.0</w:t>
            </w:r>
          </w:p>
        </w:tc>
        <w:tc>
          <w:tcPr>
            <w:tcW w:w="3024" w:type="dxa"/>
          </w:tcPr>
          <w:p w14:paraId="56AD9A73" w14:textId="23F49860" w:rsidR="0046760B" w:rsidRDefault="006638B1" w:rsidP="00077340">
            <w:pPr>
              <w:spacing w:after="120" w:line="240" w:lineRule="auto"/>
            </w:pPr>
            <w:r>
              <w:t>StudentGraduationProgramExtension</w:t>
            </w:r>
          </w:p>
        </w:tc>
        <w:tc>
          <w:tcPr>
            <w:tcW w:w="5953" w:type="dxa"/>
          </w:tcPr>
          <w:p w14:paraId="1D3D731C" w14:textId="77777777" w:rsidR="0046760B" w:rsidRDefault="008031CA" w:rsidP="008031CA">
            <w:pPr>
              <w:tabs>
                <w:tab w:val="left" w:pos="1440"/>
              </w:tabs>
              <w:spacing w:after="120" w:line="240" w:lineRule="auto"/>
            </w:pPr>
            <w:r>
              <w:t>Added new data element to the PEIMS Fall submission:</w:t>
            </w:r>
          </w:p>
          <w:p w14:paraId="5D0B030B" w14:textId="1B11B39D" w:rsidR="008031CA" w:rsidRDefault="008031CA" w:rsidP="008031CA">
            <w:pPr>
              <w:pStyle w:val="ListParagraph"/>
              <w:numPr>
                <w:ilvl w:val="0"/>
                <w:numId w:val="39"/>
              </w:numPr>
              <w:tabs>
                <w:tab w:val="left" w:pos="1440"/>
              </w:tabs>
              <w:spacing w:after="120" w:line="240" w:lineRule="auto"/>
            </w:pPr>
            <w:r>
              <w:t>*NEW* E1724 FINANCIAL-AID-APPLICATION-CODE (TX-FinancialAidApplication) as Mandatory (M</w:t>
            </w:r>
            <w:r w:rsidR="008735EB">
              <w:t>)</w:t>
            </w:r>
          </w:p>
        </w:tc>
        <w:tc>
          <w:tcPr>
            <w:tcW w:w="959" w:type="dxa"/>
          </w:tcPr>
          <w:p w14:paraId="0A80B1F6" w14:textId="087042C5" w:rsidR="0046760B" w:rsidRPr="002E3225" w:rsidRDefault="008031CA" w:rsidP="008031CA">
            <w:pPr>
              <w:spacing w:after="120" w:line="240" w:lineRule="auto"/>
              <w:jc w:val="center"/>
            </w:pPr>
            <w:r>
              <w:t>New</w:t>
            </w:r>
          </w:p>
        </w:tc>
        <w:tc>
          <w:tcPr>
            <w:tcW w:w="1008" w:type="dxa"/>
          </w:tcPr>
          <w:p w14:paraId="0637F29A" w14:textId="6A877BEC" w:rsidR="0046760B" w:rsidRPr="002E3225" w:rsidRDefault="008031CA" w:rsidP="008031CA">
            <w:pPr>
              <w:spacing w:after="120" w:line="240" w:lineRule="auto"/>
              <w:jc w:val="center"/>
            </w:pPr>
            <w:proofErr w:type="gramStart"/>
            <w:r>
              <w:t>FALL(</w:t>
            </w:r>
            <w:proofErr w:type="gramEnd"/>
            <w:r>
              <w:t>1)</w:t>
            </w:r>
          </w:p>
        </w:tc>
        <w:tc>
          <w:tcPr>
            <w:tcW w:w="864" w:type="dxa"/>
          </w:tcPr>
          <w:p w14:paraId="2B62B552" w14:textId="760113E9" w:rsidR="0046760B" w:rsidRPr="002E3225" w:rsidRDefault="008031CA" w:rsidP="008031CA">
            <w:pPr>
              <w:spacing w:after="120" w:line="240" w:lineRule="auto"/>
              <w:jc w:val="center"/>
            </w:pPr>
            <w:r>
              <w:t>PEIMS</w:t>
            </w:r>
          </w:p>
        </w:tc>
        <w:tc>
          <w:tcPr>
            <w:tcW w:w="864" w:type="dxa"/>
          </w:tcPr>
          <w:p w14:paraId="04D2C72F" w14:textId="62AFFFB2" w:rsidR="0046760B" w:rsidRPr="002E3225" w:rsidRDefault="008031CA" w:rsidP="008031CA">
            <w:pPr>
              <w:spacing w:after="120" w:line="240" w:lineRule="auto"/>
              <w:jc w:val="center"/>
            </w:pPr>
            <w:r>
              <w:t>Fall</w:t>
            </w:r>
          </w:p>
        </w:tc>
      </w:tr>
    </w:tbl>
    <w:p w14:paraId="7C20B34E" w14:textId="277880DF" w:rsidR="00FF4232" w:rsidRDefault="00FF4232" w:rsidP="00764BEC"/>
    <w:tbl>
      <w:tblPr>
        <w:tblW w:w="13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23"/>
        <w:gridCol w:w="900"/>
      </w:tblGrid>
      <w:tr w:rsidR="00077340" w:rsidRPr="00B6623A" w14:paraId="39477101" w14:textId="77777777" w:rsidTr="001D19CE">
        <w:trPr>
          <w:cantSplit/>
          <w:trHeight w:val="288"/>
          <w:tblHeader/>
        </w:trPr>
        <w:tc>
          <w:tcPr>
            <w:tcW w:w="13675" w:type="dxa"/>
            <w:gridSpan w:val="7"/>
          </w:tcPr>
          <w:p w14:paraId="5118A38E" w14:textId="77777777" w:rsidR="00077340" w:rsidRPr="00B6623A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077340" w:rsidRPr="0016202F" w14:paraId="5FAC1F97" w14:textId="77777777" w:rsidTr="001D19CE">
        <w:trPr>
          <w:cantSplit/>
          <w:trHeight w:val="288"/>
          <w:tblHeader/>
        </w:trPr>
        <w:tc>
          <w:tcPr>
            <w:tcW w:w="13675" w:type="dxa"/>
            <w:gridSpan w:val="7"/>
          </w:tcPr>
          <w:p w14:paraId="04C6F4DB" w14:textId="2FB0ED11" w:rsidR="00077340" w:rsidRPr="0016202F" w:rsidRDefault="00077340" w:rsidP="00077340">
            <w:pPr>
              <w:pStyle w:val="Heading3"/>
            </w:pPr>
            <w:bookmarkStart w:id="10" w:name="_Toc89189331"/>
            <w:r>
              <w:t>InterchangeStaffAssociationExtension</w:t>
            </w:r>
            <w:bookmarkEnd w:id="10"/>
          </w:p>
        </w:tc>
      </w:tr>
      <w:tr w:rsidR="00077340" w:rsidRPr="0016202F" w14:paraId="3958108F" w14:textId="77777777" w:rsidTr="001D19CE">
        <w:trPr>
          <w:cantSplit/>
          <w:trHeight w:val="432"/>
          <w:tblHeader/>
        </w:trPr>
        <w:tc>
          <w:tcPr>
            <w:tcW w:w="1008" w:type="dxa"/>
          </w:tcPr>
          <w:p w14:paraId="6944E03C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25B4BB8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5374973A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3ADA6D8D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68A9A01F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23" w:type="dxa"/>
          </w:tcPr>
          <w:p w14:paraId="4E70C6AA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578235D5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78035B06" w14:textId="77777777" w:rsidTr="001D19CE">
        <w:trPr>
          <w:cantSplit/>
          <w:trHeight w:val="405"/>
        </w:trPr>
        <w:tc>
          <w:tcPr>
            <w:tcW w:w="1008" w:type="dxa"/>
          </w:tcPr>
          <w:p w14:paraId="0280122C" w14:textId="5FB7B43A" w:rsidR="00077340" w:rsidRPr="0016202F" w:rsidRDefault="00D324F2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</w:t>
            </w:r>
            <w:r w:rsidR="00077340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0645DBC2" w14:textId="77777777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410C56AE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11661A56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150D043A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23" w:type="dxa"/>
          </w:tcPr>
          <w:p w14:paraId="2F67D447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00" w:type="dxa"/>
          </w:tcPr>
          <w:p w14:paraId="3D476BE7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749B9112" w14:textId="0F194C57" w:rsidR="00077340" w:rsidRDefault="00077340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077340" w:rsidRPr="00B6623A" w14:paraId="2785200D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3EFA686E" w14:textId="77777777" w:rsidR="00077340" w:rsidRPr="00B6623A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077340" w:rsidRPr="0016202F" w14:paraId="4D8CB48D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392B4F44" w14:textId="6C42D938" w:rsidR="00077340" w:rsidRPr="0016202F" w:rsidRDefault="00077340" w:rsidP="00077340">
            <w:pPr>
              <w:pStyle w:val="Heading3"/>
            </w:pPr>
            <w:bookmarkStart w:id="11" w:name="_Toc89189332"/>
            <w:r>
              <w:t>InterchangeStudentDisciplineExtension</w:t>
            </w:r>
            <w:bookmarkEnd w:id="11"/>
          </w:p>
        </w:tc>
      </w:tr>
      <w:tr w:rsidR="00077340" w:rsidRPr="0016202F" w14:paraId="33D54333" w14:textId="77777777" w:rsidTr="00077340">
        <w:trPr>
          <w:cantSplit/>
          <w:trHeight w:val="432"/>
          <w:tblHeader/>
        </w:trPr>
        <w:tc>
          <w:tcPr>
            <w:tcW w:w="1008" w:type="dxa"/>
          </w:tcPr>
          <w:p w14:paraId="29F75EB0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1F85B22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7FCCEEFB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73F905E5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336425FE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412483C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6C69D9CB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1D63401C" w14:textId="77777777" w:rsidTr="00077340">
        <w:trPr>
          <w:cantSplit/>
          <w:trHeight w:val="405"/>
        </w:trPr>
        <w:tc>
          <w:tcPr>
            <w:tcW w:w="1008" w:type="dxa"/>
          </w:tcPr>
          <w:p w14:paraId="177FB826" w14:textId="19BBEBD0" w:rsidR="00077340" w:rsidRPr="0016202F" w:rsidRDefault="00D324F2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</w:t>
            </w:r>
            <w:r w:rsidR="00077340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19C83B43" w14:textId="77777777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31962852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6895A75B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50423888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177F9785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14E48231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3034727F" w14:textId="77777777" w:rsidR="008A4D9A" w:rsidRDefault="008A4D9A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077340" w:rsidRPr="00B6623A" w14:paraId="3BF22D36" w14:textId="77777777" w:rsidTr="002A5A3B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1892346E" w14:textId="77777777" w:rsidR="00077340" w:rsidRPr="00B6623A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077340" w:rsidRPr="0016202F" w14:paraId="7E6DCA32" w14:textId="77777777" w:rsidTr="002A5A3B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54BD54DF" w14:textId="72CE8C28" w:rsidR="00077340" w:rsidRPr="0016202F" w:rsidRDefault="00077340" w:rsidP="00077340">
            <w:pPr>
              <w:pStyle w:val="Heading3"/>
            </w:pPr>
            <w:bookmarkStart w:id="12" w:name="_Toc89189333"/>
            <w:r>
              <w:t>InterchangeStudentProgramExtension</w:t>
            </w:r>
            <w:bookmarkEnd w:id="12"/>
          </w:p>
        </w:tc>
      </w:tr>
      <w:tr w:rsidR="00077340" w:rsidRPr="0016202F" w14:paraId="02E30DD6" w14:textId="77777777" w:rsidTr="002A5A3B">
        <w:trPr>
          <w:cantSplit/>
          <w:trHeight w:val="432"/>
          <w:tblHeader/>
        </w:trPr>
        <w:tc>
          <w:tcPr>
            <w:tcW w:w="1008" w:type="dxa"/>
          </w:tcPr>
          <w:p w14:paraId="54F2E28A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04E9A413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12481B83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73542350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7DDBB323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70744850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380715FB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3EC961BB" w14:textId="77777777" w:rsidTr="002A5A3B">
        <w:trPr>
          <w:cantSplit/>
          <w:trHeight w:val="405"/>
        </w:trPr>
        <w:tc>
          <w:tcPr>
            <w:tcW w:w="1008" w:type="dxa"/>
          </w:tcPr>
          <w:p w14:paraId="5B968170" w14:textId="45E037C0" w:rsidR="00077340" w:rsidRPr="0016202F" w:rsidRDefault="00D324F2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</w:t>
            </w:r>
            <w:r w:rsidR="00077340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37F09675" w14:textId="77777777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23C8DF25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6C2563B5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716F0BB7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4C215A26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368C4896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786A86" w:rsidRPr="006F2329" w14:paraId="71026C01" w14:textId="77777777" w:rsidTr="002A5A3B">
        <w:trPr>
          <w:cantSplit/>
          <w:trHeight w:val="405"/>
        </w:trPr>
        <w:tc>
          <w:tcPr>
            <w:tcW w:w="1008" w:type="dxa"/>
          </w:tcPr>
          <w:p w14:paraId="164FAEEE" w14:textId="3DDAB476" w:rsidR="00786A86" w:rsidRPr="007F3004" w:rsidRDefault="00DF0DA3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3024" w:type="dxa"/>
          </w:tcPr>
          <w:p w14:paraId="09F68CBF" w14:textId="343A92B8" w:rsidR="00786A86" w:rsidRPr="007F3004" w:rsidRDefault="00DF0DA3" w:rsidP="00077340">
            <w:pPr>
              <w:spacing w:after="120" w:line="240" w:lineRule="auto"/>
            </w:pPr>
            <w:r>
              <w:t>StudentProgramExtension</w:t>
            </w:r>
          </w:p>
        </w:tc>
        <w:tc>
          <w:tcPr>
            <w:tcW w:w="5953" w:type="dxa"/>
          </w:tcPr>
          <w:p w14:paraId="60DD03CC" w14:textId="77777777" w:rsidR="00A93468" w:rsidRDefault="00DF0DA3" w:rsidP="00A93468">
            <w:pPr>
              <w:spacing w:after="120" w:line="240" w:lineRule="auto"/>
            </w:pPr>
            <w:r>
              <w:t>Deleted the following data element:</w:t>
            </w:r>
          </w:p>
          <w:p w14:paraId="52823C46" w14:textId="5844368C" w:rsidR="00DF0DA3" w:rsidRDefault="00DF0DA3" w:rsidP="00DF0DA3">
            <w:pPr>
              <w:pStyle w:val="ListParagraph"/>
              <w:numPr>
                <w:ilvl w:val="0"/>
                <w:numId w:val="40"/>
              </w:numPr>
              <w:spacing w:after="120" w:line="240" w:lineRule="auto"/>
            </w:pPr>
            <w:r>
              <w:t>E1708 PRIOR-YEAR-BILINGUAL/ESL-SUMMER-SCHOOL-INDICATOR-CODE (TX-PriorYearBilingualESLSummer)</w:t>
            </w:r>
          </w:p>
        </w:tc>
        <w:tc>
          <w:tcPr>
            <w:tcW w:w="959" w:type="dxa"/>
          </w:tcPr>
          <w:p w14:paraId="694F2ECE" w14:textId="458064E8" w:rsidR="00786A86" w:rsidRDefault="00DF0DA3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1008" w:type="dxa"/>
          </w:tcPr>
          <w:p w14:paraId="1DC38BD3" w14:textId="7FC1C690" w:rsidR="00786A86" w:rsidRDefault="00DF0DA3" w:rsidP="00786A8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</w:tcPr>
          <w:p w14:paraId="71D7E236" w14:textId="05CE7931" w:rsidR="00786A86" w:rsidRDefault="00DF0DA3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020E132E" w14:textId="6114943B" w:rsidR="00786A86" w:rsidRDefault="00DF0DA3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</w:tr>
    </w:tbl>
    <w:p w14:paraId="73697C60" w14:textId="30D5712D" w:rsidR="00077340" w:rsidRDefault="00077340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2E7BFC" w:rsidRPr="00B6623A" w14:paraId="2C4C7C7D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68A8BC4B" w14:textId="77777777" w:rsidR="002E7BFC" w:rsidRPr="00B6623A" w:rsidRDefault="002E7BFC" w:rsidP="003B0C1F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2E7BFC" w:rsidRPr="0016202F" w14:paraId="659DD015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0D5088D3" w14:textId="4E236278" w:rsidR="002E7BFC" w:rsidRPr="0016202F" w:rsidRDefault="002E7BFC" w:rsidP="003B0C1F">
            <w:pPr>
              <w:pStyle w:val="Heading3"/>
            </w:pPr>
            <w:bookmarkStart w:id="13" w:name="_Toc89189334"/>
            <w:r>
              <w:t>InterchangeStudentAssessment</w:t>
            </w:r>
            <w:bookmarkEnd w:id="13"/>
          </w:p>
        </w:tc>
      </w:tr>
      <w:tr w:rsidR="002E7BFC" w:rsidRPr="0016202F" w14:paraId="12E133C2" w14:textId="77777777" w:rsidTr="003B0C1F">
        <w:trPr>
          <w:cantSplit/>
          <w:trHeight w:val="432"/>
          <w:tblHeader/>
        </w:trPr>
        <w:tc>
          <w:tcPr>
            <w:tcW w:w="1008" w:type="dxa"/>
          </w:tcPr>
          <w:p w14:paraId="72448FC4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4B4C3FBF" w14:textId="77777777" w:rsidR="002E7BFC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473671CE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0EB8C980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6216E8EC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3F29322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2C033A52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2E7BFC" w:rsidRPr="006F2329" w14:paraId="15D3E5BC" w14:textId="77777777" w:rsidTr="003B0C1F">
        <w:trPr>
          <w:cantSplit/>
          <w:trHeight w:val="405"/>
        </w:trPr>
        <w:tc>
          <w:tcPr>
            <w:tcW w:w="1008" w:type="dxa"/>
          </w:tcPr>
          <w:p w14:paraId="648B5664" w14:textId="143AB346" w:rsidR="002E7BFC" w:rsidRPr="0016202F" w:rsidRDefault="00D324F2" w:rsidP="003B0C1F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</w:t>
            </w:r>
            <w:r w:rsidR="002E7BFC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507E2E04" w14:textId="77777777" w:rsidR="002E7BFC" w:rsidRDefault="002E7BFC" w:rsidP="003B0C1F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13B83AAE" w14:textId="77777777" w:rsidR="002E7BFC" w:rsidRDefault="002E7BFC" w:rsidP="003B0C1F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1DAFD5EB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7DAE4E64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2302511C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2AEE5F89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513B368F" w14:textId="67A8E88F" w:rsidR="00077340" w:rsidRDefault="00077340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2E7BFC" w:rsidRPr="00B6623A" w14:paraId="68F10A0E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7FE0AA45" w14:textId="77777777" w:rsidR="002E7BFC" w:rsidRPr="00B6623A" w:rsidRDefault="002E7BFC" w:rsidP="003B0C1F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2E7BFC" w:rsidRPr="0016202F" w14:paraId="7C6E5D3E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021BB7FF" w14:textId="12BEF5D5" w:rsidR="002E7BFC" w:rsidRPr="0016202F" w:rsidRDefault="002E7BFC" w:rsidP="003B0C1F">
            <w:pPr>
              <w:pStyle w:val="Heading3"/>
            </w:pPr>
            <w:bookmarkStart w:id="14" w:name="_Toc89189335"/>
            <w:r>
              <w:t>InterchangeStudentCohort</w:t>
            </w:r>
            <w:bookmarkEnd w:id="14"/>
          </w:p>
        </w:tc>
      </w:tr>
      <w:tr w:rsidR="002E7BFC" w:rsidRPr="0016202F" w14:paraId="1AA8E22F" w14:textId="77777777" w:rsidTr="003B0C1F">
        <w:trPr>
          <w:cantSplit/>
          <w:trHeight w:val="432"/>
          <w:tblHeader/>
        </w:trPr>
        <w:tc>
          <w:tcPr>
            <w:tcW w:w="1008" w:type="dxa"/>
          </w:tcPr>
          <w:p w14:paraId="30FC08CA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4FEA0220" w14:textId="77777777" w:rsidR="002E7BFC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5F60702C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11BC2D11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7B1999EC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032EE25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5CE6BB36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2E7BFC" w:rsidRPr="006F2329" w14:paraId="13A84B5C" w14:textId="77777777" w:rsidTr="003B0C1F">
        <w:trPr>
          <w:cantSplit/>
          <w:trHeight w:val="405"/>
        </w:trPr>
        <w:tc>
          <w:tcPr>
            <w:tcW w:w="1008" w:type="dxa"/>
          </w:tcPr>
          <w:p w14:paraId="5BF9D733" w14:textId="2A528170" w:rsidR="002E7BFC" w:rsidRPr="0016202F" w:rsidRDefault="00D324F2" w:rsidP="003B0C1F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</w:t>
            </w:r>
            <w:r w:rsidR="002E7BFC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1AC1AD3A" w14:textId="77777777" w:rsidR="002E7BFC" w:rsidRDefault="002E7BFC" w:rsidP="003B0C1F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131F3A8D" w14:textId="77777777" w:rsidR="002E7BFC" w:rsidRDefault="002E7BFC" w:rsidP="003B0C1F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3015FAB5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563FB02B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64564739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5CF73B3C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55EEA345" w14:textId="3E85670B" w:rsidR="00077340" w:rsidRDefault="00077340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2E7BFC" w:rsidRPr="00B6623A" w14:paraId="133AD223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7661710C" w14:textId="77777777" w:rsidR="002E7BFC" w:rsidRPr="00B6623A" w:rsidRDefault="002E7BFC" w:rsidP="003B0C1F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2E7BFC" w:rsidRPr="0016202F" w14:paraId="51199A50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529C4BED" w14:textId="148F68D2" w:rsidR="002E7BFC" w:rsidRPr="0016202F" w:rsidRDefault="002E7BFC" w:rsidP="003B0C1F">
            <w:pPr>
              <w:pStyle w:val="Heading3"/>
            </w:pPr>
            <w:bookmarkStart w:id="15" w:name="_Toc89189336"/>
            <w:r>
              <w:t>InterchangeStudentRestraintEventExtension</w:t>
            </w:r>
            <w:bookmarkEnd w:id="15"/>
          </w:p>
        </w:tc>
      </w:tr>
      <w:tr w:rsidR="002E7BFC" w:rsidRPr="0016202F" w14:paraId="56534C2E" w14:textId="77777777" w:rsidTr="003B0C1F">
        <w:trPr>
          <w:cantSplit/>
          <w:trHeight w:val="432"/>
          <w:tblHeader/>
        </w:trPr>
        <w:tc>
          <w:tcPr>
            <w:tcW w:w="1008" w:type="dxa"/>
          </w:tcPr>
          <w:p w14:paraId="5E41D962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F3D7B24" w14:textId="77777777" w:rsidR="002E7BFC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14A9D532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52648CB8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76775977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5BB01647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0D5378F0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2E7BFC" w:rsidRPr="006F2329" w14:paraId="401D8B8E" w14:textId="77777777" w:rsidTr="003B0C1F">
        <w:trPr>
          <w:cantSplit/>
          <w:trHeight w:val="405"/>
        </w:trPr>
        <w:tc>
          <w:tcPr>
            <w:tcW w:w="1008" w:type="dxa"/>
          </w:tcPr>
          <w:p w14:paraId="549E5501" w14:textId="38C52B77" w:rsidR="002E7BFC" w:rsidRPr="0016202F" w:rsidRDefault="00D324F2" w:rsidP="003B0C1F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</w:t>
            </w:r>
            <w:r w:rsidR="002E7BFC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592FEE77" w14:textId="77777777" w:rsidR="002E7BFC" w:rsidRDefault="002E7BFC" w:rsidP="003B0C1F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1EDC22AD" w14:textId="77777777" w:rsidR="002E7BFC" w:rsidRDefault="002E7BFC" w:rsidP="003B0C1F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7E2AF959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51ACB581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69BBFE89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6C20C474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0BDA4F16" w14:textId="4C6B38E8" w:rsidR="00077340" w:rsidRDefault="00077340" w:rsidP="00764BEC"/>
    <w:p w14:paraId="04E47EE6" w14:textId="09325FD4" w:rsidR="00764BEC" w:rsidRDefault="00764BEC" w:rsidP="00A41D9F">
      <w:pPr>
        <w:pStyle w:val="Heading1"/>
        <w:jc w:val="center"/>
        <w:rPr>
          <w:rFonts w:ascii="Arial" w:hAnsi="Arial" w:cs="Arial"/>
          <w:b/>
          <w:color w:val="auto"/>
        </w:rPr>
      </w:pPr>
      <w:bookmarkStart w:id="16" w:name="_Toc89189337"/>
      <w:r>
        <w:rPr>
          <w:rFonts w:ascii="Arial" w:hAnsi="Arial" w:cs="Arial"/>
          <w:b/>
          <w:color w:val="auto"/>
        </w:rPr>
        <w:t>Data Components – Complex Types</w:t>
      </w:r>
      <w:r w:rsidR="00B94E98">
        <w:rPr>
          <w:rFonts w:ascii="Arial" w:hAnsi="Arial" w:cs="Arial"/>
          <w:b/>
          <w:color w:val="auto"/>
        </w:rPr>
        <w:t xml:space="preserve"> and Data Elements</w:t>
      </w:r>
      <w:bookmarkEnd w:id="16"/>
    </w:p>
    <w:p w14:paraId="67588B66" w14:textId="07616FCC" w:rsidR="00202DEF" w:rsidRDefault="00202DEF" w:rsidP="009D4B17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05"/>
        <w:gridCol w:w="923"/>
        <w:gridCol w:w="864"/>
        <w:gridCol w:w="864"/>
        <w:gridCol w:w="864"/>
      </w:tblGrid>
      <w:tr w:rsidR="00B94E98" w:rsidRPr="000605E2" w14:paraId="1F87999D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71B5B39" w14:textId="77777777" w:rsidR="00B94E98" w:rsidRPr="000605E2" w:rsidRDefault="00B94E98" w:rsidP="00724379">
            <w:pPr>
              <w:pStyle w:val="Heading2"/>
            </w:pPr>
            <w:bookmarkStart w:id="17" w:name="_Toc89189338"/>
            <w:r w:rsidRPr="000605E2">
              <w:t>Education Organization Category</w:t>
            </w:r>
            <w:bookmarkEnd w:id="17"/>
          </w:p>
        </w:tc>
      </w:tr>
      <w:tr w:rsidR="00B94E98" w:rsidRPr="0016202F" w14:paraId="5CAAC240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301CD1D6" w14:textId="77777777" w:rsidR="00B94E98" w:rsidRPr="0016202F" w:rsidRDefault="00B94E98" w:rsidP="0070697D">
            <w:pPr>
              <w:pStyle w:val="Heading3"/>
            </w:pPr>
            <w:bookmarkStart w:id="18" w:name="_Toc89189339"/>
            <w:r>
              <w:t>10200 – CalendarDateExtension Complex Type</w:t>
            </w:r>
            <w:bookmarkEnd w:id="18"/>
          </w:p>
        </w:tc>
      </w:tr>
      <w:tr w:rsidR="00B94E98" w:rsidRPr="0016202F" w14:paraId="2EAB213B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1DEB0458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5C12577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46B18216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22D85F6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61D000D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03BC90C6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740AA18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56E43261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0B6D87D6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0400D2F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41193334" w14:textId="77777777" w:rsidTr="00963F0F">
        <w:trPr>
          <w:cantSplit/>
          <w:trHeight w:val="405"/>
        </w:trPr>
        <w:tc>
          <w:tcPr>
            <w:tcW w:w="1008" w:type="dxa"/>
            <w:shd w:val="clear" w:color="auto" w:fill="auto"/>
          </w:tcPr>
          <w:p w14:paraId="7626AECB" w14:textId="14487FF5" w:rsidR="00B94E98" w:rsidRPr="00963F0F" w:rsidRDefault="00B94E98" w:rsidP="0070697D">
            <w:pPr>
              <w:spacing w:after="120" w:line="240" w:lineRule="auto"/>
              <w:rPr>
                <w:bCs/>
              </w:rPr>
            </w:pPr>
            <w:r w:rsidRPr="00963F0F">
              <w:rPr>
                <w:bCs/>
              </w:rPr>
              <w:t>202</w:t>
            </w:r>
            <w:r w:rsidR="00963F0F" w:rsidRPr="00963F0F">
              <w:rPr>
                <w:bCs/>
              </w:rPr>
              <w:t>3</w:t>
            </w:r>
            <w:r w:rsidRPr="00963F0F">
              <w:rPr>
                <w:bCs/>
              </w:rPr>
              <w:t>.0.0</w:t>
            </w:r>
          </w:p>
        </w:tc>
        <w:tc>
          <w:tcPr>
            <w:tcW w:w="1237" w:type="dxa"/>
            <w:shd w:val="clear" w:color="auto" w:fill="auto"/>
          </w:tcPr>
          <w:p w14:paraId="450CA432" w14:textId="77777777" w:rsidR="00B94E98" w:rsidRPr="00963F0F" w:rsidRDefault="00B94E98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E1168</w:t>
            </w:r>
          </w:p>
        </w:tc>
        <w:tc>
          <w:tcPr>
            <w:tcW w:w="2219" w:type="dxa"/>
            <w:shd w:val="clear" w:color="auto" w:fill="auto"/>
          </w:tcPr>
          <w:p w14:paraId="1103F526" w14:textId="77777777" w:rsidR="00B94E98" w:rsidRPr="00963F0F" w:rsidRDefault="00B94E98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CALENDAR-DATE</w:t>
            </w:r>
          </w:p>
        </w:tc>
        <w:tc>
          <w:tcPr>
            <w:tcW w:w="2016" w:type="dxa"/>
            <w:shd w:val="clear" w:color="auto" w:fill="auto"/>
          </w:tcPr>
          <w:p w14:paraId="5FE06441" w14:textId="77777777" w:rsidR="00B94E98" w:rsidRPr="00963F0F" w:rsidRDefault="00B94E98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Date</w:t>
            </w:r>
          </w:p>
        </w:tc>
        <w:tc>
          <w:tcPr>
            <w:tcW w:w="2880" w:type="dxa"/>
            <w:shd w:val="clear" w:color="auto" w:fill="auto"/>
          </w:tcPr>
          <w:p w14:paraId="3E730D52" w14:textId="0CA99EAE" w:rsidR="00B94E98" w:rsidRPr="00963F0F" w:rsidRDefault="00B94E98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Revised Domain of Values from yyyy=20</w:t>
            </w:r>
            <w:r w:rsidR="00680DB8" w:rsidRPr="00963F0F">
              <w:rPr>
                <w:rFonts w:cs="Arial"/>
                <w:szCs w:val="20"/>
              </w:rPr>
              <w:t>2</w:t>
            </w:r>
            <w:r w:rsidR="001769CF"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 w:rsidR="001769CF"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 w:rsidR="001769CF"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 w:rsidR="001769CF">
              <w:rPr>
                <w:rFonts w:cs="Arial"/>
                <w:szCs w:val="20"/>
              </w:rPr>
              <w:t>3</w:t>
            </w:r>
          </w:p>
        </w:tc>
        <w:tc>
          <w:tcPr>
            <w:tcW w:w="805" w:type="dxa"/>
            <w:shd w:val="clear" w:color="auto" w:fill="auto"/>
          </w:tcPr>
          <w:p w14:paraId="5ED2D85B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  <w:shd w:val="clear" w:color="auto" w:fill="auto"/>
          </w:tcPr>
          <w:p w14:paraId="5DBF086A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963F0F">
              <w:rPr>
                <w:sz w:val="18"/>
                <w:szCs w:val="18"/>
              </w:rPr>
              <w:t>SUMR(</w:t>
            </w:r>
            <w:proofErr w:type="gramEnd"/>
            <w:r w:rsidRPr="00963F0F">
              <w:rPr>
                <w:sz w:val="18"/>
                <w:szCs w:val="18"/>
              </w:rPr>
              <w:t>3)</w:t>
            </w:r>
          </w:p>
          <w:p w14:paraId="29B81085" w14:textId="789A0E05" w:rsidR="00680DB8" w:rsidRPr="00963F0F" w:rsidRDefault="00680DB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963F0F">
              <w:rPr>
                <w:sz w:val="18"/>
                <w:szCs w:val="18"/>
              </w:rPr>
              <w:t>EXYR(</w:t>
            </w:r>
            <w:proofErr w:type="gramEnd"/>
            <w:r w:rsidRPr="00963F0F"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shd w:val="clear" w:color="auto" w:fill="auto"/>
          </w:tcPr>
          <w:p w14:paraId="640F411B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shd w:val="clear" w:color="auto" w:fill="auto"/>
          </w:tcPr>
          <w:p w14:paraId="5789DE90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Summer</w:t>
            </w:r>
          </w:p>
          <w:p w14:paraId="45B39B2A" w14:textId="4A0D0BC4" w:rsidR="00680DB8" w:rsidRPr="00963F0F" w:rsidRDefault="00680DB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shd w:val="clear" w:color="auto" w:fill="auto"/>
          </w:tcPr>
          <w:p w14:paraId="16547500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Yes</w:t>
            </w:r>
          </w:p>
        </w:tc>
      </w:tr>
    </w:tbl>
    <w:p w14:paraId="7ECE2030" w14:textId="77777777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00"/>
        <w:gridCol w:w="900"/>
        <w:gridCol w:w="990"/>
        <w:gridCol w:w="815"/>
      </w:tblGrid>
      <w:tr w:rsidR="00B94E98" w:rsidRPr="0016202F" w14:paraId="0D273E8A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4B5CA86" w14:textId="77777777" w:rsidR="00B94E98" w:rsidRPr="00BE3C07" w:rsidRDefault="00B94E98" w:rsidP="0070697D">
            <w:pPr>
              <w:spacing w:before="40" w:after="120" w:line="240" w:lineRule="auto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color w:val="2E74B5" w:themeColor="accent1" w:themeShade="BF"/>
                <w:sz w:val="26"/>
                <w:szCs w:val="26"/>
              </w:rPr>
              <w:t>Education Organization</w:t>
            </w:r>
            <w:r w:rsidRPr="00BE3C07">
              <w:rPr>
                <w:b/>
                <w:bCs/>
                <w:color w:val="2E74B5" w:themeColor="accent1" w:themeShade="BF"/>
                <w:sz w:val="26"/>
                <w:szCs w:val="26"/>
              </w:rPr>
              <w:t xml:space="preserve"> Category</w:t>
            </w:r>
          </w:p>
        </w:tc>
      </w:tr>
      <w:tr w:rsidR="00B94E98" w:rsidRPr="0016202F" w14:paraId="7A5CB08A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3596EF07" w14:textId="77777777" w:rsidR="00B94E98" w:rsidRPr="0016202F" w:rsidRDefault="00B94E98" w:rsidP="0070697D">
            <w:pPr>
              <w:pStyle w:val="Heading3"/>
            </w:pPr>
            <w:bookmarkStart w:id="19" w:name="_Toc89189340"/>
            <w:r>
              <w:t>10200 – ReportingPeriodExtension Complex Type</w:t>
            </w:r>
            <w:bookmarkEnd w:id="19"/>
          </w:p>
        </w:tc>
      </w:tr>
      <w:tr w:rsidR="00B94E98" w:rsidRPr="0016202F" w14:paraId="6910C913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50ED8588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4328A5B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096A729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53BAD02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785" w:type="dxa"/>
          </w:tcPr>
          <w:p w14:paraId="40D0B5C5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21DA3098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4A86EB8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35061EE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46DCC96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1F28534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963F0F" w14:paraId="14E9BDB8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ED3C4" w14:textId="053E3C34" w:rsidR="00B94E98" w:rsidRPr="00963F0F" w:rsidRDefault="00B94E98" w:rsidP="0070697D">
            <w:pPr>
              <w:spacing w:after="120" w:line="240" w:lineRule="auto"/>
              <w:rPr>
                <w:bCs/>
              </w:rPr>
            </w:pPr>
            <w:r w:rsidRPr="00963F0F">
              <w:rPr>
                <w:bCs/>
              </w:rPr>
              <w:t>202</w:t>
            </w:r>
            <w:r w:rsidR="00963F0F" w:rsidRPr="00963F0F">
              <w:rPr>
                <w:bCs/>
              </w:rPr>
              <w:t>3</w:t>
            </w:r>
            <w:r w:rsidRPr="00963F0F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ED554" w14:textId="77777777" w:rsidR="00B94E98" w:rsidRPr="00963F0F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rPr>
                <w:rFonts w:cs="Arial"/>
                <w:szCs w:val="20"/>
              </w:rPr>
              <w:t>E1568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ACA2A" w14:textId="77777777" w:rsidR="00B94E98" w:rsidRPr="00963F0F" w:rsidRDefault="00B94E98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REPORTING-PERIOD-BEGIN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A6E25" w14:textId="77777777" w:rsidR="00B94E98" w:rsidRPr="00963F0F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t>BeginDate</w:t>
            </w: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066D1" w14:textId="7124E3FC" w:rsidR="00B94E98" w:rsidRPr="00963F0F" w:rsidRDefault="0095789C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556E9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F8B66" w14:textId="77777777" w:rsidR="007D428F" w:rsidRPr="00963F0F" w:rsidRDefault="007D428F" w:rsidP="007D428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963F0F">
              <w:rPr>
                <w:sz w:val="18"/>
                <w:szCs w:val="18"/>
              </w:rPr>
              <w:t>SUMR(</w:t>
            </w:r>
            <w:proofErr w:type="gramEnd"/>
            <w:r w:rsidRPr="00963F0F">
              <w:rPr>
                <w:sz w:val="18"/>
                <w:szCs w:val="18"/>
              </w:rPr>
              <w:t>3)</w:t>
            </w:r>
          </w:p>
          <w:p w14:paraId="73041390" w14:textId="00E38D71" w:rsidR="00B94E98" w:rsidRPr="00963F0F" w:rsidRDefault="007D428F" w:rsidP="007D428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963F0F">
              <w:rPr>
                <w:sz w:val="18"/>
                <w:szCs w:val="18"/>
              </w:rPr>
              <w:t>EXYR(</w:t>
            </w:r>
            <w:proofErr w:type="gramEnd"/>
            <w:r w:rsidRPr="00963F0F"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F833B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5EAA" w14:textId="77777777" w:rsidR="007D428F" w:rsidRPr="00963F0F" w:rsidRDefault="007D428F" w:rsidP="007D428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Summer</w:t>
            </w:r>
          </w:p>
          <w:p w14:paraId="170A5B75" w14:textId="1FE274F4" w:rsidR="00B94E98" w:rsidRPr="00963F0F" w:rsidRDefault="007D428F" w:rsidP="007D428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35613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Yes</w:t>
            </w:r>
          </w:p>
        </w:tc>
      </w:tr>
      <w:tr w:rsidR="00B94E98" w:rsidRPr="006F2329" w14:paraId="2DAD7A90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FF2C4" w14:textId="526F328A" w:rsidR="00B94E98" w:rsidRPr="00963F0F" w:rsidRDefault="00B94E98" w:rsidP="0070697D">
            <w:pPr>
              <w:spacing w:after="120" w:line="240" w:lineRule="auto"/>
              <w:rPr>
                <w:bCs/>
              </w:rPr>
            </w:pPr>
            <w:r w:rsidRPr="00963F0F">
              <w:rPr>
                <w:bCs/>
              </w:rPr>
              <w:t>202</w:t>
            </w:r>
            <w:r w:rsidR="00963F0F" w:rsidRPr="00963F0F">
              <w:rPr>
                <w:bCs/>
              </w:rPr>
              <w:t>3</w:t>
            </w:r>
            <w:r w:rsidRPr="00963F0F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12882" w14:textId="77777777" w:rsidR="00B94E98" w:rsidRPr="00963F0F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rPr>
                <w:rFonts w:cs="Arial"/>
                <w:szCs w:val="20"/>
              </w:rPr>
              <w:t>E1569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C053B" w14:textId="77777777" w:rsidR="00B94E98" w:rsidRPr="00963F0F" w:rsidRDefault="00B94E98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REPORTING-PERIOD-END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1619A" w14:textId="77777777" w:rsidR="00B94E98" w:rsidRPr="00963F0F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t>EndDate</w:t>
            </w: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A417D" w14:textId="74A0C37E" w:rsidR="00B94E98" w:rsidRPr="00963F0F" w:rsidRDefault="0095789C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F2BA8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8CE86" w14:textId="77777777" w:rsidR="007D428F" w:rsidRPr="00963F0F" w:rsidRDefault="007D428F" w:rsidP="007D428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963F0F">
              <w:rPr>
                <w:sz w:val="18"/>
                <w:szCs w:val="18"/>
              </w:rPr>
              <w:t>SUMR(</w:t>
            </w:r>
            <w:proofErr w:type="gramEnd"/>
            <w:r w:rsidRPr="00963F0F">
              <w:rPr>
                <w:sz w:val="18"/>
                <w:szCs w:val="18"/>
              </w:rPr>
              <w:t>3)</w:t>
            </w:r>
          </w:p>
          <w:p w14:paraId="660A9E4D" w14:textId="5877D138" w:rsidR="00B94E98" w:rsidRPr="00963F0F" w:rsidRDefault="007D428F" w:rsidP="007D428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963F0F">
              <w:rPr>
                <w:sz w:val="18"/>
                <w:szCs w:val="18"/>
              </w:rPr>
              <w:t>EXYR(</w:t>
            </w:r>
            <w:proofErr w:type="gramEnd"/>
            <w:r w:rsidRPr="00963F0F"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7DABF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555C9" w14:textId="77777777" w:rsidR="007D428F" w:rsidRPr="00963F0F" w:rsidRDefault="007D428F" w:rsidP="007D428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Summer</w:t>
            </w:r>
          </w:p>
          <w:p w14:paraId="6B3FA501" w14:textId="7D38B703" w:rsidR="00B94E98" w:rsidRPr="00963F0F" w:rsidRDefault="007D428F" w:rsidP="007D428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A0C7B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Yes</w:t>
            </w:r>
          </w:p>
        </w:tc>
      </w:tr>
    </w:tbl>
    <w:p w14:paraId="7343C2C5" w14:textId="14FCF125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00"/>
        <w:gridCol w:w="900"/>
        <w:gridCol w:w="990"/>
        <w:gridCol w:w="815"/>
      </w:tblGrid>
      <w:tr w:rsidR="00B94E98" w:rsidRPr="0016202F" w14:paraId="0E9CB0BF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9940551" w14:textId="77777777" w:rsidR="00B94E98" w:rsidRPr="0016202F" w:rsidRDefault="00B94E98" w:rsidP="0070697D">
            <w:pPr>
              <w:pStyle w:val="Heading2"/>
            </w:pPr>
            <w:bookmarkStart w:id="20" w:name="_Toc89189341"/>
            <w:r>
              <w:t>Staff Category</w:t>
            </w:r>
            <w:bookmarkEnd w:id="20"/>
          </w:p>
        </w:tc>
      </w:tr>
      <w:tr w:rsidR="00B94E98" w:rsidRPr="0016202F" w14:paraId="1397BB59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C354B55" w14:textId="77777777" w:rsidR="00B94E98" w:rsidRPr="0016202F" w:rsidRDefault="00B94E98" w:rsidP="0070697D">
            <w:pPr>
              <w:pStyle w:val="Heading3"/>
            </w:pPr>
            <w:bookmarkStart w:id="21" w:name="_Toc89189342"/>
            <w:r>
              <w:t>30040 – StaffExtension Complex Type</w:t>
            </w:r>
            <w:bookmarkEnd w:id="21"/>
            <w:r>
              <w:t xml:space="preserve"> </w:t>
            </w:r>
          </w:p>
        </w:tc>
      </w:tr>
      <w:tr w:rsidR="00B94E98" w:rsidRPr="0016202F" w14:paraId="49304061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3EFAF30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3C4A98D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14D5E0D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6C1EB00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785" w:type="dxa"/>
          </w:tcPr>
          <w:p w14:paraId="7053F14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5F5C30F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6ED07862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4EA727F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7DB4D29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1D00F7D4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77421684" w14:textId="77777777" w:rsidTr="0070697D">
        <w:trPr>
          <w:cantSplit/>
          <w:trHeight w:val="405"/>
        </w:trPr>
        <w:tc>
          <w:tcPr>
            <w:tcW w:w="1008" w:type="dxa"/>
          </w:tcPr>
          <w:p w14:paraId="5B22A433" w14:textId="136283F0" w:rsidR="00B94E98" w:rsidRPr="00963F0F" w:rsidRDefault="00B94E98" w:rsidP="0070697D">
            <w:pPr>
              <w:spacing w:after="120" w:line="240" w:lineRule="auto"/>
              <w:rPr>
                <w:bCs/>
              </w:rPr>
            </w:pPr>
            <w:r w:rsidRPr="00963F0F">
              <w:rPr>
                <w:bCs/>
              </w:rPr>
              <w:t>202</w:t>
            </w:r>
            <w:r w:rsidR="00963F0F" w:rsidRPr="00963F0F">
              <w:rPr>
                <w:bCs/>
              </w:rPr>
              <w:t>3</w:t>
            </w:r>
            <w:r w:rsidRPr="00963F0F">
              <w:rPr>
                <w:bCs/>
              </w:rPr>
              <w:t>.0.0</w:t>
            </w:r>
          </w:p>
        </w:tc>
        <w:tc>
          <w:tcPr>
            <w:tcW w:w="1237" w:type="dxa"/>
          </w:tcPr>
          <w:p w14:paraId="5B0225FF" w14:textId="77777777" w:rsidR="00B94E98" w:rsidRPr="00963F0F" w:rsidRDefault="00B94E98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E0006</w:t>
            </w:r>
          </w:p>
        </w:tc>
        <w:tc>
          <w:tcPr>
            <w:tcW w:w="2219" w:type="dxa"/>
          </w:tcPr>
          <w:p w14:paraId="7C788FEF" w14:textId="77777777" w:rsidR="00B94E98" w:rsidRPr="00963F0F" w:rsidRDefault="00B94E98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DATE-OF-BIRTH</w:t>
            </w:r>
          </w:p>
        </w:tc>
        <w:tc>
          <w:tcPr>
            <w:tcW w:w="2016" w:type="dxa"/>
          </w:tcPr>
          <w:p w14:paraId="3836BE08" w14:textId="77777777" w:rsidR="00B94E98" w:rsidRPr="00963F0F" w:rsidRDefault="00B94E98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BirthDate</w:t>
            </w:r>
          </w:p>
        </w:tc>
        <w:tc>
          <w:tcPr>
            <w:tcW w:w="2785" w:type="dxa"/>
          </w:tcPr>
          <w:p w14:paraId="27251CA3" w14:textId="6C26C17D" w:rsidR="00B94E98" w:rsidRPr="00963F0F" w:rsidRDefault="00B94E98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Revised Domain of Values from yyyy=192</w:t>
            </w:r>
            <w:r w:rsidR="007D428F" w:rsidRPr="00963F0F"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 w:rsidR="0095789C"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 xml:space="preserve"> to yyyy=192</w:t>
            </w:r>
            <w:r w:rsidR="007D428F" w:rsidRPr="00963F0F">
              <w:rPr>
                <w:rFonts w:cs="Arial"/>
                <w:szCs w:val="20"/>
              </w:rPr>
              <w:t>3</w:t>
            </w:r>
            <w:r w:rsidRPr="00963F0F">
              <w:rPr>
                <w:rFonts w:cs="Arial"/>
                <w:szCs w:val="20"/>
              </w:rPr>
              <w:t>-202</w:t>
            </w:r>
            <w:r w:rsidR="0095789C"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55C869FD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0496E169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TSDS</w:t>
            </w:r>
          </w:p>
          <w:p w14:paraId="0A728258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06F9056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963F0F">
              <w:rPr>
                <w:sz w:val="18"/>
                <w:szCs w:val="18"/>
              </w:rPr>
              <w:t>FALL(</w:t>
            </w:r>
            <w:proofErr w:type="gramEnd"/>
            <w:r w:rsidRPr="00963F0F">
              <w:rPr>
                <w:sz w:val="18"/>
                <w:szCs w:val="18"/>
              </w:rPr>
              <w:t>1)</w:t>
            </w:r>
          </w:p>
          <w:p w14:paraId="65FF137A" w14:textId="2C4F0A24" w:rsidR="007D428F" w:rsidRPr="00963F0F" w:rsidRDefault="007D428F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963F0F">
              <w:rPr>
                <w:sz w:val="18"/>
                <w:szCs w:val="18"/>
              </w:rPr>
              <w:t>EXYR(</w:t>
            </w:r>
            <w:proofErr w:type="gramEnd"/>
            <w:r w:rsidRPr="00963F0F"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059B214A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CR</w:t>
            </w:r>
          </w:p>
          <w:p w14:paraId="2B58D1ED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02452B1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7C852CFC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CRF</w:t>
            </w:r>
          </w:p>
          <w:p w14:paraId="1C1BB3D7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CRW</w:t>
            </w:r>
          </w:p>
          <w:p w14:paraId="3BA44086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Fall</w:t>
            </w:r>
          </w:p>
          <w:p w14:paraId="36B31602" w14:textId="495EB465" w:rsidR="007D428F" w:rsidRPr="00963F0F" w:rsidRDefault="007D428F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0F602A43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Yes</w:t>
            </w:r>
          </w:p>
        </w:tc>
      </w:tr>
    </w:tbl>
    <w:p w14:paraId="3BC5FC58" w14:textId="356E8879" w:rsidR="00057370" w:rsidRDefault="00057370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05"/>
        <w:gridCol w:w="720"/>
        <w:gridCol w:w="900"/>
        <w:gridCol w:w="1031"/>
        <w:gridCol w:w="864"/>
      </w:tblGrid>
      <w:tr w:rsidR="00B94E98" w:rsidRPr="0016202F" w14:paraId="46EB4FFE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9CA09EB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aff Category</w:t>
            </w:r>
          </w:p>
        </w:tc>
      </w:tr>
      <w:tr w:rsidR="00B94E98" w:rsidRPr="0016202F" w14:paraId="62B6C658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C689206" w14:textId="77777777" w:rsidR="00B94E98" w:rsidRPr="0016202F" w:rsidRDefault="00B94E98" w:rsidP="0070697D">
            <w:pPr>
              <w:pStyle w:val="Heading3"/>
            </w:pPr>
            <w:bookmarkStart w:id="22" w:name="_30305_/_50300"/>
            <w:bookmarkStart w:id="23" w:name="_Toc89189343"/>
            <w:bookmarkEnd w:id="22"/>
            <w:r>
              <w:t>30305 / 50300 – TeacherSectionAssociationExtension</w:t>
            </w:r>
            <w:r w:rsidRPr="00DF6FBA">
              <w:t xml:space="preserve"> </w:t>
            </w:r>
            <w:r>
              <w:t>Complex Type</w:t>
            </w:r>
            <w:bookmarkEnd w:id="23"/>
          </w:p>
        </w:tc>
      </w:tr>
      <w:tr w:rsidR="00B94E98" w:rsidRPr="0016202F" w14:paraId="3137B3F2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18E419D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01BF972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2E16BBC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392E06B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35C3F03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38E3837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720" w:type="dxa"/>
          </w:tcPr>
          <w:p w14:paraId="0B372E0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5EED3BB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31" w:type="dxa"/>
          </w:tcPr>
          <w:p w14:paraId="4E19141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332518D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8B1466" w14:paraId="1995428C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40FF26B4" w14:textId="44B83A26" w:rsidR="00B94E98" w:rsidRPr="008B1466" w:rsidRDefault="00B94E98" w:rsidP="0070697D">
            <w:pPr>
              <w:spacing w:after="120" w:line="240" w:lineRule="auto"/>
              <w:rPr>
                <w:bCs/>
              </w:rPr>
            </w:pPr>
            <w:r w:rsidRPr="008B1466">
              <w:rPr>
                <w:bCs/>
              </w:rPr>
              <w:t>202</w:t>
            </w:r>
            <w:r w:rsidR="008B1466" w:rsidRPr="008B1466">
              <w:rPr>
                <w:bCs/>
              </w:rPr>
              <w:t>3</w:t>
            </w:r>
            <w:r w:rsidRPr="008B1466">
              <w:rPr>
                <w:bCs/>
              </w:rPr>
              <w:t>.0.0</w:t>
            </w:r>
          </w:p>
        </w:tc>
        <w:tc>
          <w:tcPr>
            <w:tcW w:w="1237" w:type="dxa"/>
          </w:tcPr>
          <w:p w14:paraId="177C8E6D" w14:textId="77777777" w:rsidR="00B94E98" w:rsidRPr="008B1466" w:rsidRDefault="00B94E98" w:rsidP="0070697D">
            <w:pPr>
              <w:spacing w:after="120" w:line="240" w:lineRule="auto"/>
            </w:pPr>
            <w:r w:rsidRPr="008B1466">
              <w:rPr>
                <w:rFonts w:cs="Arial"/>
                <w:szCs w:val="20"/>
              </w:rPr>
              <w:t>E1065</w:t>
            </w:r>
          </w:p>
        </w:tc>
        <w:tc>
          <w:tcPr>
            <w:tcW w:w="2219" w:type="dxa"/>
          </w:tcPr>
          <w:p w14:paraId="2070A692" w14:textId="77777777" w:rsidR="00B94E98" w:rsidRPr="008B1466" w:rsidRDefault="00B94E98" w:rsidP="0070697D">
            <w:pPr>
              <w:spacing w:after="120" w:line="240" w:lineRule="auto"/>
            </w:pPr>
            <w:r w:rsidRPr="008B1466">
              <w:rPr>
                <w:rFonts w:cs="Arial"/>
                <w:szCs w:val="20"/>
              </w:rPr>
              <w:t>ASSIGNMENT-BEGIN-DATE</w:t>
            </w:r>
          </w:p>
        </w:tc>
        <w:tc>
          <w:tcPr>
            <w:tcW w:w="2016" w:type="dxa"/>
          </w:tcPr>
          <w:p w14:paraId="1CB2E0A5" w14:textId="77777777" w:rsidR="00B94E98" w:rsidRPr="008B1466" w:rsidRDefault="00B94E98" w:rsidP="0070697D">
            <w:pPr>
              <w:spacing w:after="120" w:line="240" w:lineRule="auto"/>
            </w:pPr>
            <w:r w:rsidRPr="008B1466">
              <w:rPr>
                <w:rFonts w:cs="Arial"/>
                <w:color w:val="000000"/>
                <w:szCs w:val="20"/>
              </w:rPr>
              <w:t>BeginDate</w:t>
            </w:r>
          </w:p>
        </w:tc>
        <w:tc>
          <w:tcPr>
            <w:tcW w:w="2880" w:type="dxa"/>
          </w:tcPr>
          <w:p w14:paraId="1560D6DC" w14:textId="37217962" w:rsidR="00B94E98" w:rsidRPr="008B1466" w:rsidRDefault="00C836D0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05" w:type="dxa"/>
          </w:tcPr>
          <w:p w14:paraId="3F1F8340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Revised</w:t>
            </w:r>
          </w:p>
        </w:tc>
        <w:tc>
          <w:tcPr>
            <w:tcW w:w="720" w:type="dxa"/>
          </w:tcPr>
          <w:p w14:paraId="36FAF31C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544D503D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</w:t>
            </w:r>
          </w:p>
          <w:p w14:paraId="350C108C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9FB9B27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</w:tcPr>
          <w:p w14:paraId="447C287F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F</w:t>
            </w:r>
          </w:p>
          <w:p w14:paraId="6A2A5764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W</w:t>
            </w:r>
          </w:p>
          <w:p w14:paraId="20AEBF48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-KG</w:t>
            </w:r>
          </w:p>
          <w:p w14:paraId="6AECEB45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-PK</w:t>
            </w:r>
          </w:p>
        </w:tc>
        <w:tc>
          <w:tcPr>
            <w:tcW w:w="864" w:type="dxa"/>
          </w:tcPr>
          <w:p w14:paraId="1E0AA629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Yes</w:t>
            </w:r>
          </w:p>
        </w:tc>
      </w:tr>
      <w:tr w:rsidR="00B94E98" w:rsidRPr="006F2329" w14:paraId="69C1BC5F" w14:textId="77777777" w:rsidTr="0070697D">
        <w:trPr>
          <w:cantSplit/>
          <w:trHeight w:val="405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6AB8F" w14:textId="6E82DA0B" w:rsidR="00B94E98" w:rsidRPr="008B1466" w:rsidRDefault="00B94E98" w:rsidP="0070697D">
            <w:pPr>
              <w:spacing w:after="120" w:line="240" w:lineRule="auto"/>
              <w:rPr>
                <w:bCs/>
              </w:rPr>
            </w:pPr>
            <w:r w:rsidRPr="008B1466">
              <w:rPr>
                <w:bCs/>
              </w:rPr>
              <w:t>202</w:t>
            </w:r>
            <w:r w:rsidR="008B1466" w:rsidRPr="008B1466">
              <w:rPr>
                <w:bCs/>
              </w:rPr>
              <w:t>3</w:t>
            </w:r>
            <w:r w:rsidRPr="008B1466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0575A" w14:textId="77777777" w:rsidR="00B94E98" w:rsidRPr="008B1466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8B1466">
              <w:rPr>
                <w:rFonts w:cs="Arial"/>
                <w:szCs w:val="20"/>
              </w:rPr>
              <w:t>E1066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3FFB2" w14:textId="77777777" w:rsidR="00B94E98" w:rsidRPr="008B1466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8B1466">
              <w:rPr>
                <w:rFonts w:cs="Arial"/>
                <w:szCs w:val="20"/>
              </w:rPr>
              <w:t>ASSIGNMENT-END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52E00" w14:textId="77777777" w:rsidR="00B94E98" w:rsidRPr="008B1466" w:rsidRDefault="00B94E98" w:rsidP="0070697D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8B1466">
              <w:rPr>
                <w:rFonts w:cs="Arial"/>
                <w:color w:val="000000"/>
                <w:szCs w:val="20"/>
              </w:rPr>
              <w:t>EndDate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283C7" w14:textId="4E4B9DAB" w:rsidR="00B94E98" w:rsidRPr="008B1466" w:rsidRDefault="00C836D0" w:rsidP="0070697D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63199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Revised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99F4A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09227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</w:t>
            </w:r>
          </w:p>
          <w:p w14:paraId="79E3CBD0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EFDAB30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D4613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F</w:t>
            </w:r>
          </w:p>
          <w:p w14:paraId="6096277C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W</w:t>
            </w:r>
          </w:p>
          <w:p w14:paraId="6A63C236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-KG</w:t>
            </w:r>
          </w:p>
          <w:p w14:paraId="101E81A3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-PK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012E4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Yes</w:t>
            </w:r>
          </w:p>
        </w:tc>
      </w:tr>
    </w:tbl>
    <w:p w14:paraId="486478FB" w14:textId="230FB25A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1831"/>
        <w:gridCol w:w="2970"/>
        <w:gridCol w:w="810"/>
        <w:gridCol w:w="900"/>
        <w:gridCol w:w="900"/>
        <w:gridCol w:w="990"/>
        <w:gridCol w:w="815"/>
      </w:tblGrid>
      <w:tr w:rsidR="00D9733D" w:rsidRPr="0016202F" w14:paraId="503B5E2F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DE40909" w14:textId="77777777" w:rsidR="00D9733D" w:rsidRPr="0016202F" w:rsidRDefault="00D9733D" w:rsidP="00970DA7">
            <w:pPr>
              <w:pStyle w:val="Heading2"/>
            </w:pPr>
            <w:bookmarkStart w:id="24" w:name="_Toc89189344"/>
            <w:r>
              <w:t>Student Category</w:t>
            </w:r>
            <w:bookmarkEnd w:id="24"/>
          </w:p>
        </w:tc>
      </w:tr>
      <w:tr w:rsidR="00D9733D" w:rsidRPr="0016202F" w14:paraId="59EB68B0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0990898" w14:textId="77777777" w:rsidR="00D9733D" w:rsidRPr="0016202F" w:rsidRDefault="00D9733D" w:rsidP="00970DA7">
            <w:pPr>
              <w:pStyle w:val="Heading3"/>
            </w:pPr>
            <w:bookmarkStart w:id="25" w:name="_Toc89189345"/>
            <w:r>
              <w:t>40100 / 49010 – StudentExtension Complex Type</w:t>
            </w:r>
            <w:bookmarkEnd w:id="25"/>
            <w:r>
              <w:t xml:space="preserve"> </w:t>
            </w:r>
          </w:p>
        </w:tc>
      </w:tr>
      <w:tr w:rsidR="00D9733D" w:rsidRPr="0016202F" w14:paraId="51A99688" w14:textId="77777777" w:rsidTr="00970DA7">
        <w:trPr>
          <w:cantSplit/>
          <w:trHeight w:val="432"/>
          <w:tblHeader/>
        </w:trPr>
        <w:tc>
          <w:tcPr>
            <w:tcW w:w="1008" w:type="dxa"/>
          </w:tcPr>
          <w:p w14:paraId="371C0DFE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4A518BE2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3570494D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1831" w:type="dxa"/>
          </w:tcPr>
          <w:p w14:paraId="2FB8CD8A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970" w:type="dxa"/>
          </w:tcPr>
          <w:p w14:paraId="5FB1F44F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48F657FC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2D9A3DDB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1143D633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727D1B9F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44998C56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D9733D" w:rsidRPr="008B1466" w14:paraId="062647E9" w14:textId="77777777" w:rsidTr="00970DA7">
        <w:trPr>
          <w:cantSplit/>
          <w:trHeight w:val="405"/>
        </w:trPr>
        <w:tc>
          <w:tcPr>
            <w:tcW w:w="1008" w:type="dxa"/>
          </w:tcPr>
          <w:p w14:paraId="7200D0B2" w14:textId="1EDA0F62" w:rsidR="00D9733D" w:rsidRPr="008B1466" w:rsidRDefault="00D9733D" w:rsidP="00970DA7">
            <w:pPr>
              <w:spacing w:after="120" w:line="240" w:lineRule="auto"/>
              <w:rPr>
                <w:bCs/>
              </w:rPr>
            </w:pPr>
            <w:r w:rsidRPr="008B1466">
              <w:rPr>
                <w:bCs/>
              </w:rPr>
              <w:t>202</w:t>
            </w:r>
            <w:r w:rsidR="008B1466" w:rsidRPr="008B1466">
              <w:rPr>
                <w:bCs/>
              </w:rPr>
              <w:t>3</w:t>
            </w:r>
            <w:r w:rsidRPr="008B1466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24532F15" w14:textId="77777777" w:rsidR="00D9733D" w:rsidRPr="008B1466" w:rsidRDefault="00D9733D" w:rsidP="00970DA7">
            <w:pPr>
              <w:spacing w:after="120" w:line="240" w:lineRule="auto"/>
            </w:pPr>
            <w:r w:rsidRPr="008B1466">
              <w:rPr>
                <w:rFonts w:cs="Arial"/>
                <w:szCs w:val="20"/>
              </w:rPr>
              <w:t>E0006</w:t>
            </w:r>
          </w:p>
        </w:tc>
        <w:tc>
          <w:tcPr>
            <w:tcW w:w="2129" w:type="dxa"/>
          </w:tcPr>
          <w:p w14:paraId="2641FA31" w14:textId="77777777" w:rsidR="00D9733D" w:rsidRPr="008B1466" w:rsidRDefault="00D9733D" w:rsidP="00970DA7">
            <w:pPr>
              <w:spacing w:after="120" w:line="240" w:lineRule="auto"/>
            </w:pPr>
            <w:r w:rsidRPr="008B1466">
              <w:rPr>
                <w:rFonts w:cs="Arial"/>
                <w:szCs w:val="20"/>
              </w:rPr>
              <w:t>DATE-OF-BIRTH</w:t>
            </w:r>
          </w:p>
        </w:tc>
        <w:tc>
          <w:tcPr>
            <w:tcW w:w="1831" w:type="dxa"/>
          </w:tcPr>
          <w:p w14:paraId="4C28012B" w14:textId="77777777" w:rsidR="00D9733D" w:rsidRPr="008B1466" w:rsidRDefault="00D9733D" w:rsidP="00970DA7">
            <w:pPr>
              <w:spacing w:after="120" w:line="240" w:lineRule="auto"/>
            </w:pPr>
            <w:r w:rsidRPr="008B1466">
              <w:rPr>
                <w:rFonts w:cs="Arial"/>
                <w:color w:val="000000"/>
                <w:szCs w:val="20"/>
              </w:rPr>
              <w:t>BirthDate</w:t>
            </w:r>
          </w:p>
        </w:tc>
        <w:tc>
          <w:tcPr>
            <w:tcW w:w="2970" w:type="dxa"/>
          </w:tcPr>
          <w:p w14:paraId="35C1A085" w14:textId="5463B802" w:rsidR="00D9733D" w:rsidRPr="008B1466" w:rsidRDefault="00D9733D" w:rsidP="00970DA7">
            <w:pPr>
              <w:spacing w:after="120" w:line="240" w:lineRule="auto"/>
            </w:pPr>
            <w:r w:rsidRPr="008B1466">
              <w:rPr>
                <w:rFonts w:cs="Arial"/>
                <w:szCs w:val="20"/>
              </w:rPr>
              <w:t>Revised Domain of Values from yyyy=1922-202</w:t>
            </w:r>
            <w:r w:rsidR="00C836D0">
              <w:rPr>
                <w:rFonts w:cs="Arial"/>
                <w:szCs w:val="20"/>
              </w:rPr>
              <w:t>2</w:t>
            </w:r>
            <w:r w:rsidRPr="008B1466">
              <w:rPr>
                <w:rFonts w:cs="Arial"/>
                <w:szCs w:val="20"/>
              </w:rPr>
              <w:t xml:space="preserve"> to yyyy=1923-202</w:t>
            </w:r>
            <w:r w:rsidR="00C836D0"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6037D63F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923171C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TSDS</w:t>
            </w:r>
          </w:p>
          <w:p w14:paraId="323A806A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8B1466">
              <w:rPr>
                <w:sz w:val="18"/>
                <w:szCs w:val="18"/>
              </w:rPr>
              <w:t>FALL(</w:t>
            </w:r>
            <w:proofErr w:type="gramEnd"/>
            <w:r w:rsidRPr="008B1466">
              <w:rPr>
                <w:sz w:val="18"/>
                <w:szCs w:val="18"/>
              </w:rPr>
              <w:t>1)</w:t>
            </w:r>
          </w:p>
          <w:p w14:paraId="095D23ED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8B1466">
              <w:rPr>
                <w:sz w:val="18"/>
                <w:szCs w:val="18"/>
              </w:rPr>
              <w:t>SUMR(</w:t>
            </w:r>
            <w:proofErr w:type="gramEnd"/>
            <w:r w:rsidRPr="008B1466">
              <w:rPr>
                <w:sz w:val="18"/>
                <w:szCs w:val="18"/>
              </w:rPr>
              <w:t>3)</w:t>
            </w:r>
          </w:p>
          <w:p w14:paraId="5537DE2A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8B1466">
              <w:rPr>
                <w:sz w:val="18"/>
                <w:szCs w:val="18"/>
              </w:rPr>
              <w:t>EXYR(</w:t>
            </w:r>
            <w:proofErr w:type="gramEnd"/>
            <w:r w:rsidRPr="008B1466"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5B52CB65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SW</w:t>
            </w:r>
          </w:p>
          <w:p w14:paraId="1251CF3D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</w:t>
            </w:r>
          </w:p>
          <w:p w14:paraId="67882010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6C42FBE6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</w:t>
            </w:r>
          </w:p>
          <w:p w14:paraId="60C68A95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BBF62DA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PEIMS</w:t>
            </w:r>
          </w:p>
          <w:p w14:paraId="38400E2D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C6CAB0B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FEA7E8B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RFT</w:t>
            </w:r>
          </w:p>
          <w:p w14:paraId="22056128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ELA</w:t>
            </w:r>
          </w:p>
          <w:p w14:paraId="436CFA06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PPI-14</w:t>
            </w:r>
          </w:p>
        </w:tc>
        <w:tc>
          <w:tcPr>
            <w:tcW w:w="990" w:type="dxa"/>
          </w:tcPr>
          <w:p w14:paraId="46C07E63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SW</w:t>
            </w:r>
          </w:p>
          <w:p w14:paraId="61BD7D5F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F</w:t>
            </w:r>
          </w:p>
          <w:p w14:paraId="3D7F8472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W</w:t>
            </w:r>
          </w:p>
          <w:p w14:paraId="6008E892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-KG</w:t>
            </w:r>
          </w:p>
          <w:p w14:paraId="50CF1D1A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-PK</w:t>
            </w:r>
          </w:p>
          <w:p w14:paraId="349C5626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Fall</w:t>
            </w:r>
          </w:p>
          <w:p w14:paraId="6CA1B244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ummer</w:t>
            </w:r>
          </w:p>
          <w:p w14:paraId="1240B8F7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xt Year</w:t>
            </w:r>
          </w:p>
          <w:p w14:paraId="5804A2B0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RFT</w:t>
            </w:r>
          </w:p>
          <w:p w14:paraId="44E2144D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ELA</w:t>
            </w:r>
          </w:p>
          <w:p w14:paraId="3031AA10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PPI-14</w:t>
            </w:r>
          </w:p>
        </w:tc>
        <w:tc>
          <w:tcPr>
            <w:tcW w:w="815" w:type="dxa"/>
          </w:tcPr>
          <w:p w14:paraId="7C55E45A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Yes</w:t>
            </w:r>
          </w:p>
        </w:tc>
      </w:tr>
      <w:tr w:rsidR="00D9733D" w:rsidRPr="006F2329" w14:paraId="6500A5E6" w14:textId="77777777" w:rsidTr="00970DA7">
        <w:trPr>
          <w:cantSplit/>
          <w:trHeight w:val="405"/>
        </w:trPr>
        <w:tc>
          <w:tcPr>
            <w:tcW w:w="1008" w:type="dxa"/>
          </w:tcPr>
          <w:p w14:paraId="05A168D3" w14:textId="6FD78293" w:rsidR="00D9733D" w:rsidRPr="008B1466" w:rsidRDefault="00D9733D" w:rsidP="00970DA7">
            <w:pPr>
              <w:spacing w:after="120" w:line="240" w:lineRule="auto"/>
              <w:rPr>
                <w:bCs/>
              </w:rPr>
            </w:pPr>
            <w:r w:rsidRPr="008B1466">
              <w:rPr>
                <w:bCs/>
              </w:rPr>
              <w:t>202</w:t>
            </w:r>
            <w:r w:rsidR="008B1466" w:rsidRPr="008B1466">
              <w:rPr>
                <w:bCs/>
              </w:rPr>
              <w:t>3</w:t>
            </w:r>
            <w:r w:rsidRPr="008B1466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1C3F1C74" w14:textId="77777777" w:rsidR="00D9733D" w:rsidRPr="008B1466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8B1466">
              <w:rPr>
                <w:rFonts w:cs="Arial"/>
                <w:szCs w:val="20"/>
              </w:rPr>
              <w:t>E1632</w:t>
            </w:r>
          </w:p>
        </w:tc>
        <w:tc>
          <w:tcPr>
            <w:tcW w:w="2129" w:type="dxa"/>
          </w:tcPr>
          <w:p w14:paraId="3C3351A7" w14:textId="77777777" w:rsidR="00D9733D" w:rsidRPr="008B1466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8B1466">
              <w:rPr>
                <w:rFonts w:cs="Arial"/>
                <w:szCs w:val="20"/>
              </w:rPr>
              <w:t>EFFECTIVE-DATE</w:t>
            </w:r>
          </w:p>
        </w:tc>
        <w:tc>
          <w:tcPr>
            <w:tcW w:w="1831" w:type="dxa"/>
          </w:tcPr>
          <w:p w14:paraId="021E6777" w14:textId="53292BD5" w:rsidR="00A40A25" w:rsidRDefault="00A40A25" w:rsidP="00970DA7">
            <w:pPr>
              <w:spacing w:after="120" w:line="240" w:lineRule="auto"/>
              <w:rPr>
                <w:rFonts w:cs="Arial"/>
                <w:szCs w:val="16"/>
              </w:rPr>
            </w:pPr>
            <w:r>
              <w:rPr>
                <w:rFonts w:cs="Arial"/>
                <w:szCs w:val="16"/>
              </w:rPr>
              <w:t>TX-EffectiveDateDisabilities</w:t>
            </w:r>
          </w:p>
          <w:p w14:paraId="17D04066" w14:textId="6E2E5276" w:rsidR="00D9733D" w:rsidRPr="008B1466" w:rsidRDefault="00D9733D" w:rsidP="00970DA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8B1466">
              <w:rPr>
                <w:rFonts w:cs="Arial"/>
                <w:szCs w:val="16"/>
              </w:rPr>
              <w:t>TX-DateCertEarned</w:t>
            </w:r>
          </w:p>
        </w:tc>
        <w:tc>
          <w:tcPr>
            <w:tcW w:w="2970" w:type="dxa"/>
          </w:tcPr>
          <w:p w14:paraId="2B433C88" w14:textId="0D040317" w:rsidR="00D9733D" w:rsidRPr="008B1466" w:rsidRDefault="00C836D0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4D75FF14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3BFB47D" w14:textId="2E9A01A1" w:rsidR="00A40A25" w:rsidRDefault="00A40A2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  <w:p w14:paraId="42C77BA8" w14:textId="6D835E25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8B1466">
              <w:rPr>
                <w:sz w:val="18"/>
                <w:szCs w:val="18"/>
              </w:rPr>
              <w:t>FALL(</w:t>
            </w:r>
            <w:proofErr w:type="gramEnd"/>
            <w:r w:rsidRPr="008B1466">
              <w:rPr>
                <w:sz w:val="18"/>
                <w:szCs w:val="18"/>
              </w:rPr>
              <w:t>1)</w:t>
            </w:r>
          </w:p>
          <w:p w14:paraId="79DFAA41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8B1466">
              <w:rPr>
                <w:sz w:val="18"/>
                <w:szCs w:val="18"/>
              </w:rPr>
              <w:t>SUMR(</w:t>
            </w:r>
            <w:proofErr w:type="gramEnd"/>
            <w:r w:rsidRPr="008B1466">
              <w:rPr>
                <w:sz w:val="18"/>
                <w:szCs w:val="18"/>
              </w:rPr>
              <w:t>3)</w:t>
            </w:r>
          </w:p>
        </w:tc>
        <w:tc>
          <w:tcPr>
            <w:tcW w:w="900" w:type="dxa"/>
          </w:tcPr>
          <w:p w14:paraId="7E153A22" w14:textId="0C9C331E" w:rsidR="00A40A25" w:rsidRDefault="00A40A2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  <w:p w14:paraId="149371BB" w14:textId="653D5C92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40D56348" w14:textId="06B91080" w:rsidR="00A40A25" w:rsidRDefault="00A40A2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  <w:p w14:paraId="777EDEFC" w14:textId="5F61AA76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Fall</w:t>
            </w:r>
          </w:p>
          <w:p w14:paraId="593D5165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2068869B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Yes</w:t>
            </w:r>
          </w:p>
        </w:tc>
      </w:tr>
    </w:tbl>
    <w:p w14:paraId="708E5049" w14:textId="7F835847" w:rsidR="00D9733D" w:rsidRDefault="00D9733D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7"/>
        <w:gridCol w:w="1236"/>
        <w:gridCol w:w="2218"/>
        <w:gridCol w:w="2015"/>
        <w:gridCol w:w="2879"/>
        <w:gridCol w:w="810"/>
        <w:gridCol w:w="900"/>
        <w:gridCol w:w="900"/>
        <w:gridCol w:w="900"/>
        <w:gridCol w:w="815"/>
      </w:tblGrid>
      <w:tr w:rsidR="00B94E98" w:rsidRPr="0016202F" w14:paraId="09935970" w14:textId="77777777" w:rsidTr="0057425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24343F9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0A7A1FB7" w14:textId="77777777" w:rsidTr="0057425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74DAD714" w14:textId="77777777" w:rsidR="00B94E98" w:rsidRPr="0016202F" w:rsidRDefault="00B94E98" w:rsidP="0070697D">
            <w:pPr>
              <w:pStyle w:val="Heading3"/>
            </w:pPr>
            <w:bookmarkStart w:id="26" w:name="_Toc89189346"/>
            <w:r>
              <w:t>40110 / 43415 – StudentSchoolAssociationExtension Complex Type</w:t>
            </w:r>
            <w:bookmarkEnd w:id="26"/>
            <w:r>
              <w:t xml:space="preserve"> </w:t>
            </w:r>
          </w:p>
        </w:tc>
      </w:tr>
      <w:tr w:rsidR="00B94E98" w:rsidRPr="0016202F" w14:paraId="108556A6" w14:textId="77777777" w:rsidTr="0057425E">
        <w:trPr>
          <w:cantSplit/>
          <w:trHeight w:val="432"/>
          <w:tblHeader/>
        </w:trPr>
        <w:tc>
          <w:tcPr>
            <w:tcW w:w="1007" w:type="dxa"/>
          </w:tcPr>
          <w:p w14:paraId="0A1F764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6" w:type="dxa"/>
          </w:tcPr>
          <w:p w14:paraId="7409C14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8" w:type="dxa"/>
          </w:tcPr>
          <w:p w14:paraId="3549D80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5" w:type="dxa"/>
          </w:tcPr>
          <w:p w14:paraId="6CF166C6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79" w:type="dxa"/>
          </w:tcPr>
          <w:p w14:paraId="040098C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25F255B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5CCF79F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1E86D7D1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361233A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73549FD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28D9235D" w14:textId="77777777" w:rsidTr="0057425E">
        <w:trPr>
          <w:cantSplit/>
          <w:trHeight w:val="405"/>
        </w:trPr>
        <w:tc>
          <w:tcPr>
            <w:tcW w:w="1007" w:type="dxa"/>
          </w:tcPr>
          <w:p w14:paraId="6659D9DF" w14:textId="13E87F8B" w:rsidR="00B94E98" w:rsidRPr="008B1466" w:rsidRDefault="00B94E98" w:rsidP="0070697D">
            <w:pPr>
              <w:spacing w:after="120" w:line="240" w:lineRule="auto"/>
              <w:rPr>
                <w:bCs/>
              </w:rPr>
            </w:pPr>
            <w:r w:rsidRPr="008B1466">
              <w:rPr>
                <w:bCs/>
              </w:rPr>
              <w:t>202</w:t>
            </w:r>
            <w:r w:rsidR="008B1466" w:rsidRPr="008B1466">
              <w:rPr>
                <w:bCs/>
              </w:rPr>
              <w:t>3</w:t>
            </w:r>
            <w:r w:rsidRPr="008B1466">
              <w:rPr>
                <w:bCs/>
              </w:rPr>
              <w:t>.0.0</w:t>
            </w:r>
          </w:p>
        </w:tc>
        <w:tc>
          <w:tcPr>
            <w:tcW w:w="1236" w:type="dxa"/>
          </w:tcPr>
          <w:p w14:paraId="2008295D" w14:textId="77777777" w:rsidR="00B94E98" w:rsidRPr="008B1466" w:rsidRDefault="00B94E98" w:rsidP="0070697D">
            <w:pPr>
              <w:spacing w:after="120" w:line="240" w:lineRule="auto"/>
            </w:pPr>
            <w:r w:rsidRPr="008B1466">
              <w:rPr>
                <w:rFonts w:cs="Arial"/>
                <w:szCs w:val="20"/>
              </w:rPr>
              <w:t>E1044</w:t>
            </w:r>
          </w:p>
        </w:tc>
        <w:tc>
          <w:tcPr>
            <w:tcW w:w="2218" w:type="dxa"/>
          </w:tcPr>
          <w:p w14:paraId="74279718" w14:textId="77777777" w:rsidR="00B94E98" w:rsidRPr="008B1466" w:rsidRDefault="00B94E98" w:rsidP="0070697D">
            <w:pPr>
              <w:spacing w:after="120" w:line="240" w:lineRule="auto"/>
            </w:pPr>
            <w:r w:rsidRPr="008B1466">
              <w:rPr>
                <w:rFonts w:cs="Arial"/>
                <w:szCs w:val="20"/>
              </w:rPr>
              <w:t>LAST-DATE-OF-ENROLLMENT</w:t>
            </w:r>
          </w:p>
        </w:tc>
        <w:tc>
          <w:tcPr>
            <w:tcW w:w="2015" w:type="dxa"/>
          </w:tcPr>
          <w:p w14:paraId="2DDC6A68" w14:textId="77777777" w:rsidR="00B94E98" w:rsidRPr="008B1466" w:rsidRDefault="00B94E98" w:rsidP="0070697D">
            <w:pPr>
              <w:spacing w:after="120" w:line="240" w:lineRule="auto"/>
            </w:pPr>
            <w:r w:rsidRPr="008B1466">
              <w:rPr>
                <w:rFonts w:cs="Arial"/>
                <w:szCs w:val="20"/>
              </w:rPr>
              <w:t>TX-LastDateOfEnrollment</w:t>
            </w:r>
          </w:p>
        </w:tc>
        <w:tc>
          <w:tcPr>
            <w:tcW w:w="2879" w:type="dxa"/>
          </w:tcPr>
          <w:p w14:paraId="7BEAE6D4" w14:textId="703423A1" w:rsidR="00B94E98" w:rsidRPr="008B1466" w:rsidRDefault="00C952CE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7DA6450E" w14:textId="763173F2" w:rsidR="00681BD8" w:rsidRPr="008B1466" w:rsidRDefault="00B94E98" w:rsidP="00681BD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EB4159B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8B1466">
              <w:rPr>
                <w:sz w:val="18"/>
                <w:szCs w:val="18"/>
              </w:rPr>
              <w:t>SUMR(</w:t>
            </w:r>
            <w:proofErr w:type="gramEnd"/>
            <w:r w:rsidRPr="008B1466">
              <w:rPr>
                <w:sz w:val="18"/>
                <w:szCs w:val="18"/>
              </w:rPr>
              <w:t>3)</w:t>
            </w:r>
          </w:p>
        </w:tc>
        <w:tc>
          <w:tcPr>
            <w:tcW w:w="900" w:type="dxa"/>
          </w:tcPr>
          <w:p w14:paraId="0DADCE54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5FD11919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73BCB0D7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Yes</w:t>
            </w:r>
          </w:p>
        </w:tc>
      </w:tr>
      <w:tr w:rsidR="0046760B" w:rsidRPr="006F2329" w14:paraId="27C7F8A5" w14:textId="77777777" w:rsidTr="0057425E">
        <w:trPr>
          <w:cantSplit/>
          <w:trHeight w:val="405"/>
        </w:trPr>
        <w:tc>
          <w:tcPr>
            <w:tcW w:w="1007" w:type="dxa"/>
          </w:tcPr>
          <w:p w14:paraId="0BE2AAD7" w14:textId="6D25A402" w:rsidR="0046760B" w:rsidRPr="0016202F" w:rsidRDefault="00D67DD3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1236" w:type="dxa"/>
          </w:tcPr>
          <w:p w14:paraId="11C0B11B" w14:textId="5A109189" w:rsidR="0046760B" w:rsidRDefault="00D67DD3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435</w:t>
            </w:r>
          </w:p>
        </w:tc>
        <w:tc>
          <w:tcPr>
            <w:tcW w:w="2218" w:type="dxa"/>
          </w:tcPr>
          <w:p w14:paraId="285718B9" w14:textId="0FBDC288" w:rsidR="0046760B" w:rsidRDefault="00D67DD3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NTRY-TYPE</w:t>
            </w:r>
          </w:p>
        </w:tc>
        <w:tc>
          <w:tcPr>
            <w:tcW w:w="2015" w:type="dxa"/>
          </w:tcPr>
          <w:p w14:paraId="305C48B9" w14:textId="59F28E59" w:rsidR="0046760B" w:rsidRDefault="00D67DD3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ntryType</w:t>
            </w:r>
          </w:p>
        </w:tc>
        <w:tc>
          <w:tcPr>
            <w:tcW w:w="2879" w:type="dxa"/>
          </w:tcPr>
          <w:p w14:paraId="5F5EC10A" w14:textId="7332DB63" w:rsidR="0046760B" w:rsidRPr="00E80466" w:rsidRDefault="00740370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eleted data element formerly used for </w:t>
            </w:r>
            <w:proofErr w:type="gramStart"/>
            <w:r>
              <w:rPr>
                <w:rFonts w:cs="Arial"/>
                <w:szCs w:val="20"/>
              </w:rPr>
              <w:t>Dashboards</w:t>
            </w:r>
            <w:proofErr w:type="gramEnd"/>
            <w:r>
              <w:rPr>
                <w:rFonts w:cs="Arial"/>
                <w:szCs w:val="20"/>
              </w:rPr>
              <w:t xml:space="preserve"> data collection.</w:t>
            </w:r>
          </w:p>
        </w:tc>
        <w:tc>
          <w:tcPr>
            <w:tcW w:w="810" w:type="dxa"/>
          </w:tcPr>
          <w:p w14:paraId="512082AF" w14:textId="6C2E39C1" w:rsidR="0046760B" w:rsidRDefault="00740370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00" w:type="dxa"/>
          </w:tcPr>
          <w:p w14:paraId="67425C8C" w14:textId="306B3F8D" w:rsidR="0046760B" w:rsidRDefault="00740370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77E5530E" w14:textId="2EE919A6" w:rsidR="0046760B" w:rsidRDefault="00740370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shboards</w:t>
            </w:r>
          </w:p>
        </w:tc>
        <w:tc>
          <w:tcPr>
            <w:tcW w:w="900" w:type="dxa"/>
          </w:tcPr>
          <w:p w14:paraId="33B02504" w14:textId="10E986E1" w:rsidR="0046760B" w:rsidRDefault="00740370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/a</w:t>
            </w:r>
          </w:p>
        </w:tc>
        <w:tc>
          <w:tcPr>
            <w:tcW w:w="815" w:type="dxa"/>
          </w:tcPr>
          <w:p w14:paraId="0788D7B5" w14:textId="08AEBE0F" w:rsidR="0046760B" w:rsidRPr="008F2BBB" w:rsidRDefault="00740370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2D2E78FC" w14:textId="77777777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00"/>
        <w:gridCol w:w="900"/>
        <w:gridCol w:w="990"/>
        <w:gridCol w:w="815"/>
      </w:tblGrid>
      <w:tr w:rsidR="00B94E98" w:rsidRPr="0016202F" w14:paraId="6BCAD83C" w14:textId="77777777" w:rsidTr="0057425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A557733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3F4EE8C8" w14:textId="77777777" w:rsidTr="0057425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5FD66789" w14:textId="77777777" w:rsidR="00B94E98" w:rsidRPr="0016202F" w:rsidRDefault="00B94E98" w:rsidP="0070697D">
            <w:pPr>
              <w:pStyle w:val="Heading3"/>
            </w:pPr>
            <w:bookmarkStart w:id="27" w:name="_40110_/_50300"/>
            <w:bookmarkStart w:id="28" w:name="_Toc89189347"/>
            <w:bookmarkEnd w:id="27"/>
            <w:r>
              <w:t>40110 / 50300 – StudentSectionAssociation Complex Type</w:t>
            </w:r>
            <w:bookmarkEnd w:id="28"/>
          </w:p>
        </w:tc>
      </w:tr>
      <w:tr w:rsidR="00B94E98" w:rsidRPr="0016202F" w14:paraId="5F3E6958" w14:textId="77777777" w:rsidTr="0057425E">
        <w:trPr>
          <w:cantSplit/>
          <w:trHeight w:val="432"/>
          <w:tblHeader/>
        </w:trPr>
        <w:tc>
          <w:tcPr>
            <w:tcW w:w="1008" w:type="dxa"/>
          </w:tcPr>
          <w:p w14:paraId="51451DB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6391E63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6F3AE6E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41B870CD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785" w:type="dxa"/>
          </w:tcPr>
          <w:p w14:paraId="5BCC365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444CDD6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53D77F2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0D36E6B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0E3E06F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7C9E480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3E0294" w14:paraId="6F6EEC4E" w14:textId="77777777" w:rsidTr="0057425E">
        <w:trPr>
          <w:cantSplit/>
          <w:trHeight w:val="405"/>
        </w:trPr>
        <w:tc>
          <w:tcPr>
            <w:tcW w:w="1008" w:type="dxa"/>
          </w:tcPr>
          <w:p w14:paraId="785C3A58" w14:textId="7BAA87D8" w:rsidR="00B94E98" w:rsidRPr="00AA4959" w:rsidRDefault="00B94E98" w:rsidP="0070697D">
            <w:pPr>
              <w:spacing w:after="120" w:line="240" w:lineRule="auto"/>
              <w:rPr>
                <w:bCs/>
              </w:rPr>
            </w:pPr>
            <w:r w:rsidRPr="00AA4959">
              <w:rPr>
                <w:bCs/>
              </w:rPr>
              <w:t>202</w:t>
            </w:r>
            <w:r w:rsidR="00AA4959" w:rsidRPr="00AA4959">
              <w:rPr>
                <w:bCs/>
              </w:rPr>
              <w:t>3</w:t>
            </w:r>
            <w:r w:rsidRPr="00AA4959">
              <w:rPr>
                <w:bCs/>
              </w:rPr>
              <w:t>.0.0</w:t>
            </w:r>
          </w:p>
        </w:tc>
        <w:tc>
          <w:tcPr>
            <w:tcW w:w="1237" w:type="dxa"/>
          </w:tcPr>
          <w:p w14:paraId="053738F5" w14:textId="77777777" w:rsidR="00B94E98" w:rsidRPr="00AA4959" w:rsidRDefault="00B94E98" w:rsidP="0070697D">
            <w:pPr>
              <w:spacing w:after="120" w:line="240" w:lineRule="auto"/>
            </w:pPr>
            <w:r w:rsidRPr="00AA4959">
              <w:rPr>
                <w:rFonts w:cs="Arial"/>
                <w:szCs w:val="20"/>
              </w:rPr>
              <w:t>E1069</w:t>
            </w:r>
          </w:p>
        </w:tc>
        <w:tc>
          <w:tcPr>
            <w:tcW w:w="2219" w:type="dxa"/>
          </w:tcPr>
          <w:p w14:paraId="3290D390" w14:textId="77777777" w:rsidR="00B94E98" w:rsidRPr="00AA4959" w:rsidRDefault="00B94E98" w:rsidP="0070697D">
            <w:pPr>
              <w:spacing w:after="120" w:line="240" w:lineRule="auto"/>
            </w:pPr>
            <w:r w:rsidRPr="00AA4959">
              <w:rPr>
                <w:rFonts w:cs="Arial"/>
                <w:szCs w:val="20"/>
              </w:rPr>
              <w:t>STUDENT-BEGIN-DATE</w:t>
            </w:r>
          </w:p>
        </w:tc>
        <w:tc>
          <w:tcPr>
            <w:tcW w:w="2016" w:type="dxa"/>
          </w:tcPr>
          <w:p w14:paraId="79111CDE" w14:textId="77777777" w:rsidR="00B94E98" w:rsidRPr="00AA4959" w:rsidRDefault="00B94E98" w:rsidP="0070697D">
            <w:pPr>
              <w:spacing w:after="120" w:line="240" w:lineRule="auto"/>
            </w:pPr>
            <w:r w:rsidRPr="00AA4959">
              <w:rPr>
                <w:rFonts w:cs="Arial"/>
                <w:szCs w:val="20"/>
              </w:rPr>
              <w:t>BeginDate</w:t>
            </w:r>
          </w:p>
        </w:tc>
        <w:tc>
          <w:tcPr>
            <w:tcW w:w="2785" w:type="dxa"/>
          </w:tcPr>
          <w:p w14:paraId="208D5D86" w14:textId="2D167F77" w:rsidR="00B94E98" w:rsidRPr="00AA4959" w:rsidRDefault="00C952CE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6A498E4E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22E5421F" w14:textId="2015E3A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TSDS</w:t>
            </w:r>
          </w:p>
          <w:p w14:paraId="02CB4D3F" w14:textId="4C5F199E" w:rsidR="00C73DED" w:rsidRPr="00AA4959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76690EC" w14:textId="34D2AC5D" w:rsidR="00C73DED" w:rsidRPr="00AA4959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112B44BA" w14:textId="77777777" w:rsidR="00C73DED" w:rsidRPr="00AA4959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026556F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AA4959">
              <w:rPr>
                <w:sz w:val="18"/>
                <w:szCs w:val="18"/>
              </w:rPr>
              <w:t>SUMR(</w:t>
            </w:r>
            <w:proofErr w:type="gramEnd"/>
            <w:r w:rsidRPr="00AA4959">
              <w:rPr>
                <w:sz w:val="18"/>
                <w:szCs w:val="18"/>
              </w:rPr>
              <w:t>3)</w:t>
            </w:r>
          </w:p>
          <w:p w14:paraId="69A869AD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AA4959">
              <w:rPr>
                <w:sz w:val="18"/>
                <w:szCs w:val="18"/>
              </w:rPr>
              <w:t>EXYR(</w:t>
            </w:r>
            <w:proofErr w:type="gramEnd"/>
            <w:r w:rsidRPr="00AA4959"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7CEAF054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CR</w:t>
            </w:r>
          </w:p>
          <w:p w14:paraId="5C12C897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1D70C29D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CDS</w:t>
            </w:r>
          </w:p>
          <w:p w14:paraId="09E6B244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2519B24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3FB99602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CRF</w:t>
            </w:r>
          </w:p>
          <w:p w14:paraId="4DBCB426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CRW</w:t>
            </w:r>
          </w:p>
          <w:p w14:paraId="5AD5D8FA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CDS-KG</w:t>
            </w:r>
          </w:p>
          <w:p w14:paraId="58F1E49B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CDS-PK</w:t>
            </w:r>
          </w:p>
          <w:p w14:paraId="52DBFCD4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Summer</w:t>
            </w:r>
          </w:p>
          <w:p w14:paraId="5C7F27C8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15260A89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Yes</w:t>
            </w:r>
          </w:p>
        </w:tc>
      </w:tr>
      <w:tr w:rsidR="00B94E98" w:rsidRPr="006F2329" w14:paraId="6F446C5F" w14:textId="77777777" w:rsidTr="0057425E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C5191" w14:textId="6B3C3EA6" w:rsidR="00B94E98" w:rsidRPr="00AA4959" w:rsidRDefault="00B94E98" w:rsidP="0070697D">
            <w:pPr>
              <w:spacing w:after="120" w:line="240" w:lineRule="auto"/>
              <w:rPr>
                <w:bCs/>
              </w:rPr>
            </w:pPr>
            <w:r w:rsidRPr="00AA4959">
              <w:rPr>
                <w:bCs/>
              </w:rPr>
              <w:t>202</w:t>
            </w:r>
            <w:r w:rsidR="00AA4959" w:rsidRPr="00AA4959">
              <w:rPr>
                <w:bCs/>
              </w:rPr>
              <w:t>3</w:t>
            </w:r>
            <w:r w:rsidRPr="00AA4959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1EA71" w14:textId="77777777" w:rsidR="00B94E98" w:rsidRPr="00AA4959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A4959">
              <w:rPr>
                <w:rFonts w:cs="Arial"/>
                <w:szCs w:val="20"/>
              </w:rPr>
              <w:t>E1070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B9E76" w14:textId="77777777" w:rsidR="00B94E98" w:rsidRPr="00AA4959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A4959">
              <w:rPr>
                <w:rFonts w:cs="Arial"/>
                <w:szCs w:val="20"/>
              </w:rPr>
              <w:t>STUDENT-END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ACB32" w14:textId="77777777" w:rsidR="00B94E98" w:rsidRPr="00AA4959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A4959">
              <w:rPr>
                <w:rFonts w:cs="Arial"/>
                <w:szCs w:val="20"/>
              </w:rPr>
              <w:t>EndDate</w:t>
            </w: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1E4BA" w14:textId="43A2107B" w:rsidR="00B94E98" w:rsidRPr="00AA4959" w:rsidRDefault="00C952CE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089CF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3CD07" w14:textId="43F85E59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TSDS</w:t>
            </w:r>
          </w:p>
          <w:p w14:paraId="2A4860D0" w14:textId="35B6D54B" w:rsidR="00C73DED" w:rsidRPr="00AA4959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42216DE5" w14:textId="1781C741" w:rsidR="00C73DED" w:rsidRPr="00AA4959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68C5D304" w14:textId="77777777" w:rsidR="00C73DED" w:rsidRPr="00AA4959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55D3EB7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AA4959">
              <w:rPr>
                <w:sz w:val="18"/>
                <w:szCs w:val="18"/>
              </w:rPr>
              <w:t>SUMR(</w:t>
            </w:r>
            <w:proofErr w:type="gramEnd"/>
            <w:r w:rsidRPr="00AA4959">
              <w:rPr>
                <w:sz w:val="18"/>
                <w:szCs w:val="18"/>
              </w:rPr>
              <w:t>3)</w:t>
            </w:r>
          </w:p>
          <w:p w14:paraId="553BBCA9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AA4959">
              <w:rPr>
                <w:sz w:val="18"/>
                <w:szCs w:val="18"/>
              </w:rPr>
              <w:t>EXYR(</w:t>
            </w:r>
            <w:proofErr w:type="gramEnd"/>
            <w:r w:rsidRPr="00AA4959"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1727D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CR</w:t>
            </w:r>
          </w:p>
          <w:p w14:paraId="6B52101B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F4B4799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CDS</w:t>
            </w:r>
          </w:p>
          <w:p w14:paraId="46069558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59C25DE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56168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CRF</w:t>
            </w:r>
          </w:p>
          <w:p w14:paraId="1656AF9F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CRW</w:t>
            </w:r>
          </w:p>
          <w:p w14:paraId="7DF50456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CDS-KG</w:t>
            </w:r>
          </w:p>
          <w:p w14:paraId="3BB45AD1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CDS-PK</w:t>
            </w:r>
          </w:p>
          <w:p w14:paraId="110CDC45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Summer</w:t>
            </w:r>
          </w:p>
          <w:p w14:paraId="356AFC76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419F3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Yes</w:t>
            </w:r>
          </w:p>
        </w:tc>
      </w:tr>
    </w:tbl>
    <w:p w14:paraId="2EFE6456" w14:textId="112B681E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1831"/>
        <w:gridCol w:w="2970"/>
        <w:gridCol w:w="810"/>
        <w:gridCol w:w="900"/>
        <w:gridCol w:w="900"/>
        <w:gridCol w:w="990"/>
        <w:gridCol w:w="815"/>
      </w:tblGrid>
      <w:tr w:rsidR="00F80C6C" w:rsidRPr="0016202F" w14:paraId="06FF14DD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72EBC6A" w14:textId="77777777" w:rsidR="00F80C6C" w:rsidRPr="0016202F" w:rsidRDefault="00F80C6C" w:rsidP="00970DA7">
            <w:pPr>
              <w:spacing w:before="40" w:after="120" w:line="240" w:lineRule="auto"/>
            </w:pPr>
            <w:r w:rsidRPr="004E2BF6">
              <w:rPr>
                <w:b/>
                <w:bCs/>
                <w:color w:val="2E74B5" w:themeColor="accent1" w:themeShade="BF"/>
                <w:sz w:val="26"/>
                <w:szCs w:val="26"/>
              </w:rPr>
              <w:t>Student</w:t>
            </w:r>
            <w:r>
              <w:t xml:space="preserve"> </w:t>
            </w:r>
            <w:r w:rsidRPr="004E2BF6">
              <w:rPr>
                <w:b/>
                <w:bCs/>
                <w:color w:val="2E74B5" w:themeColor="accent1" w:themeShade="BF"/>
                <w:sz w:val="26"/>
                <w:szCs w:val="26"/>
              </w:rPr>
              <w:t>Category</w:t>
            </w:r>
          </w:p>
        </w:tc>
      </w:tr>
      <w:tr w:rsidR="00F80C6C" w:rsidRPr="0016202F" w14:paraId="0491E37F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2D01A69" w14:textId="737B5357" w:rsidR="00F80C6C" w:rsidRPr="0016202F" w:rsidRDefault="00F80C6C" w:rsidP="00970DA7">
            <w:pPr>
              <w:pStyle w:val="Heading3"/>
            </w:pPr>
            <w:bookmarkStart w:id="29" w:name="_Toc89189348"/>
            <w:r w:rsidRPr="00B277EB">
              <w:t xml:space="preserve">40110 </w:t>
            </w:r>
            <w:r>
              <w:t xml:space="preserve">– </w:t>
            </w:r>
            <w:r w:rsidRPr="00B277EB">
              <w:t>StudentProgramExtension</w:t>
            </w:r>
            <w:bookmarkEnd w:id="29"/>
          </w:p>
        </w:tc>
      </w:tr>
      <w:tr w:rsidR="00F80C6C" w:rsidRPr="0016202F" w14:paraId="72FCF803" w14:textId="77777777" w:rsidTr="00970DA7">
        <w:trPr>
          <w:cantSplit/>
          <w:trHeight w:val="432"/>
          <w:tblHeader/>
        </w:trPr>
        <w:tc>
          <w:tcPr>
            <w:tcW w:w="1008" w:type="dxa"/>
          </w:tcPr>
          <w:p w14:paraId="6BD13F33" w14:textId="77777777" w:rsidR="00F80C6C" w:rsidRPr="0016202F" w:rsidRDefault="00F80C6C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557283F9" w14:textId="77777777" w:rsidR="00F80C6C" w:rsidRPr="0016202F" w:rsidRDefault="00F80C6C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253DCD23" w14:textId="77777777" w:rsidR="00F80C6C" w:rsidRPr="0016202F" w:rsidRDefault="00F80C6C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1831" w:type="dxa"/>
          </w:tcPr>
          <w:p w14:paraId="4EF37DD9" w14:textId="77777777" w:rsidR="00F80C6C" w:rsidRPr="0016202F" w:rsidRDefault="00F80C6C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970" w:type="dxa"/>
          </w:tcPr>
          <w:p w14:paraId="6E2FC845" w14:textId="77777777" w:rsidR="00F80C6C" w:rsidRPr="0016202F" w:rsidRDefault="00F80C6C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3A22E21F" w14:textId="77777777" w:rsidR="00F80C6C" w:rsidRPr="0016202F" w:rsidRDefault="00F80C6C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67499E32" w14:textId="77777777" w:rsidR="00F80C6C" w:rsidRPr="0016202F" w:rsidRDefault="00F80C6C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0E46C354" w14:textId="77777777" w:rsidR="00F80C6C" w:rsidRPr="0016202F" w:rsidRDefault="00F80C6C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4BC014DA" w14:textId="77777777" w:rsidR="00F80C6C" w:rsidRPr="0016202F" w:rsidRDefault="00F80C6C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22ECD6E6" w14:textId="77777777" w:rsidR="00F80C6C" w:rsidRPr="0016202F" w:rsidRDefault="00F80C6C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F80C6C" w:rsidRPr="006F2329" w14:paraId="5A04E67F" w14:textId="77777777" w:rsidTr="00970DA7">
        <w:trPr>
          <w:cantSplit/>
          <w:trHeight w:val="405"/>
        </w:trPr>
        <w:tc>
          <w:tcPr>
            <w:tcW w:w="1008" w:type="dxa"/>
          </w:tcPr>
          <w:p w14:paraId="6DC38FB6" w14:textId="4AD6FED9" w:rsidR="00F80C6C" w:rsidRPr="0016202F" w:rsidRDefault="00DF0DA3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1327" w:type="dxa"/>
          </w:tcPr>
          <w:p w14:paraId="026D2671" w14:textId="560F2D17" w:rsidR="00F80C6C" w:rsidRPr="006F2329" w:rsidRDefault="00DF0DA3" w:rsidP="00970DA7">
            <w:pPr>
              <w:spacing w:after="120" w:line="240" w:lineRule="auto"/>
            </w:pPr>
            <w:r>
              <w:t>E1708</w:t>
            </w:r>
          </w:p>
        </w:tc>
        <w:tc>
          <w:tcPr>
            <w:tcW w:w="2129" w:type="dxa"/>
          </w:tcPr>
          <w:p w14:paraId="30687121" w14:textId="0DC96F27" w:rsidR="00F80C6C" w:rsidRPr="006F2329" w:rsidRDefault="00DF0DA3" w:rsidP="00970DA7">
            <w:pPr>
              <w:spacing w:after="120" w:line="240" w:lineRule="auto"/>
            </w:pPr>
            <w:r w:rsidRPr="002E5F58">
              <w:t>PRIOR-YEAR-BILINGUAL/ESL-SUMMER-SCHOOL-INDICATOR</w:t>
            </w:r>
            <w:r>
              <w:t>-CODE</w:t>
            </w:r>
          </w:p>
        </w:tc>
        <w:tc>
          <w:tcPr>
            <w:tcW w:w="1831" w:type="dxa"/>
          </w:tcPr>
          <w:p w14:paraId="31C8BBAF" w14:textId="5CC863D9" w:rsidR="00F80C6C" w:rsidRPr="006F2329" w:rsidRDefault="00DF0DA3" w:rsidP="00970DA7">
            <w:pPr>
              <w:spacing w:after="120" w:line="240" w:lineRule="auto"/>
            </w:pPr>
            <w:r w:rsidRPr="002E5F58">
              <w:t>TX-PriorYearBilingualESLSummer</w:t>
            </w:r>
          </w:p>
        </w:tc>
        <w:tc>
          <w:tcPr>
            <w:tcW w:w="2970" w:type="dxa"/>
          </w:tcPr>
          <w:p w14:paraId="7CD4F7FF" w14:textId="31EF0319" w:rsidR="00A93468" w:rsidRDefault="00DF0DA3" w:rsidP="00970DA7">
            <w:pPr>
              <w:spacing w:after="120" w:line="240" w:lineRule="auto"/>
            </w:pPr>
            <w:r>
              <w:t>Deleted Data Element from TEDS and removed from complex type.</w:t>
            </w:r>
          </w:p>
        </w:tc>
        <w:tc>
          <w:tcPr>
            <w:tcW w:w="810" w:type="dxa"/>
          </w:tcPr>
          <w:p w14:paraId="113AE029" w14:textId="05C48ECB" w:rsidR="00F80C6C" w:rsidRPr="008F2BBB" w:rsidRDefault="00DF0DA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00" w:type="dxa"/>
          </w:tcPr>
          <w:p w14:paraId="1AB63560" w14:textId="4AFD6A23" w:rsidR="00F80C6C" w:rsidRPr="009301F4" w:rsidRDefault="00DF0DA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5B2A6B5B" w14:textId="268C55BF" w:rsidR="00F80C6C" w:rsidRPr="009301F4" w:rsidRDefault="00DF0DA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056566D7" w14:textId="2DDB8C74" w:rsidR="00F80C6C" w:rsidRPr="009301F4" w:rsidRDefault="00DF0DA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1E270559" w14:textId="0CB85099" w:rsidR="00F80C6C" w:rsidRPr="008F2BBB" w:rsidRDefault="00DF0DA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090B74B3" w14:textId="5B47A2F4" w:rsidR="00F80C6C" w:rsidRDefault="00F80C6C" w:rsidP="00F80C6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7"/>
        <w:gridCol w:w="1236"/>
        <w:gridCol w:w="2218"/>
        <w:gridCol w:w="2015"/>
        <w:gridCol w:w="2879"/>
        <w:gridCol w:w="810"/>
        <w:gridCol w:w="900"/>
        <w:gridCol w:w="900"/>
        <w:gridCol w:w="900"/>
        <w:gridCol w:w="815"/>
      </w:tblGrid>
      <w:tr w:rsidR="00A61691" w:rsidRPr="0016202F" w14:paraId="209277CA" w14:textId="77777777" w:rsidTr="007E18BF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4C47A3F" w14:textId="77777777" w:rsidR="00A61691" w:rsidRPr="0016202F" w:rsidRDefault="00A61691" w:rsidP="007E18BF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A61691" w:rsidRPr="0016202F" w14:paraId="59D300D1" w14:textId="77777777" w:rsidTr="007E18BF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E0A3D00" w14:textId="77777777" w:rsidR="00A61691" w:rsidRPr="0016202F" w:rsidRDefault="00A61691" w:rsidP="007E18BF">
            <w:pPr>
              <w:pStyle w:val="Heading3"/>
            </w:pPr>
            <w:bookmarkStart w:id="30" w:name="_Toc89189349"/>
            <w:r>
              <w:t>40110 – StudentChildFindAssociationExtension Complex Type</w:t>
            </w:r>
            <w:bookmarkEnd w:id="30"/>
            <w:r>
              <w:t xml:space="preserve"> </w:t>
            </w:r>
          </w:p>
        </w:tc>
      </w:tr>
      <w:tr w:rsidR="00A61691" w:rsidRPr="0016202F" w14:paraId="4C226DDC" w14:textId="77777777" w:rsidTr="007E18BF">
        <w:trPr>
          <w:cantSplit/>
          <w:trHeight w:val="432"/>
          <w:tblHeader/>
        </w:trPr>
        <w:tc>
          <w:tcPr>
            <w:tcW w:w="1007" w:type="dxa"/>
          </w:tcPr>
          <w:p w14:paraId="0ED32746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6" w:type="dxa"/>
          </w:tcPr>
          <w:p w14:paraId="559657A2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8" w:type="dxa"/>
          </w:tcPr>
          <w:p w14:paraId="03ACCC54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5" w:type="dxa"/>
          </w:tcPr>
          <w:p w14:paraId="17276A44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79" w:type="dxa"/>
          </w:tcPr>
          <w:p w14:paraId="5E246B92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363FBB12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45F8851E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6A17B918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2B24CED2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3E1F26DB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A61691" w:rsidRPr="006F2329" w14:paraId="1E1DC6A4" w14:textId="77777777" w:rsidTr="007E18BF">
        <w:trPr>
          <w:cantSplit/>
          <w:trHeight w:val="405"/>
        </w:trPr>
        <w:tc>
          <w:tcPr>
            <w:tcW w:w="1007" w:type="dxa"/>
          </w:tcPr>
          <w:p w14:paraId="5FDD63A4" w14:textId="77777777" w:rsidR="00A61691" w:rsidRPr="0016202F" w:rsidRDefault="00A61691" w:rsidP="007E18B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1236" w:type="dxa"/>
          </w:tcPr>
          <w:p w14:paraId="4B4478CC" w14:textId="77777777" w:rsidR="00A61691" w:rsidRPr="006F2329" w:rsidRDefault="00A61691" w:rsidP="007E18BF">
            <w:pPr>
              <w:spacing w:after="120" w:line="240" w:lineRule="auto"/>
            </w:pPr>
            <w:r>
              <w:t>E1712</w:t>
            </w:r>
          </w:p>
        </w:tc>
        <w:tc>
          <w:tcPr>
            <w:tcW w:w="2218" w:type="dxa"/>
          </w:tcPr>
          <w:p w14:paraId="1CDB0B5E" w14:textId="77777777" w:rsidR="00A61691" w:rsidRPr="006F2329" w:rsidRDefault="00A61691" w:rsidP="007E18BF">
            <w:pPr>
              <w:spacing w:after="120" w:line="240" w:lineRule="auto"/>
            </w:pPr>
            <w:r>
              <w:t>ECI-NOTIFICATION-DATE</w:t>
            </w:r>
          </w:p>
        </w:tc>
        <w:tc>
          <w:tcPr>
            <w:tcW w:w="2015" w:type="dxa"/>
          </w:tcPr>
          <w:p w14:paraId="1A4FE626" w14:textId="77777777" w:rsidR="00A61691" w:rsidRPr="001529C1" w:rsidRDefault="00A61691" w:rsidP="007E18BF">
            <w:r>
              <w:t>TX-ECINotificationDate</w:t>
            </w:r>
          </w:p>
        </w:tc>
        <w:tc>
          <w:tcPr>
            <w:tcW w:w="2879" w:type="dxa"/>
          </w:tcPr>
          <w:p w14:paraId="063D00D9" w14:textId="77777777" w:rsidR="00A61691" w:rsidRDefault="00A61691" w:rsidP="007E18BF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0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6D562B6B" w14:textId="77777777" w:rsidR="00A61691" w:rsidRPr="008F2BBB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1DCC969E" w14:textId="77777777" w:rsidR="00A61691" w:rsidRPr="009301F4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4CBAF0DB" w14:textId="77777777" w:rsidR="00A61691" w:rsidRPr="009301F4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3AB6EA02" w14:textId="77777777" w:rsidR="00A61691" w:rsidRPr="009301F4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163C3083" w14:textId="77777777" w:rsidR="00A61691" w:rsidRPr="008F2BBB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A61691" w:rsidRPr="006F2329" w14:paraId="047CE5DE" w14:textId="77777777" w:rsidTr="007E18BF">
        <w:trPr>
          <w:cantSplit/>
          <w:trHeight w:val="405"/>
        </w:trPr>
        <w:tc>
          <w:tcPr>
            <w:tcW w:w="1007" w:type="dxa"/>
          </w:tcPr>
          <w:p w14:paraId="775A4C21" w14:textId="77777777" w:rsidR="00A61691" w:rsidRPr="007626C3" w:rsidRDefault="00A61691" w:rsidP="007E18B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1236" w:type="dxa"/>
          </w:tcPr>
          <w:p w14:paraId="5E2783ED" w14:textId="77777777" w:rsidR="00A61691" w:rsidRDefault="00A61691" w:rsidP="007E18B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3</w:t>
            </w:r>
          </w:p>
        </w:tc>
        <w:tc>
          <w:tcPr>
            <w:tcW w:w="2218" w:type="dxa"/>
          </w:tcPr>
          <w:p w14:paraId="2CFCF157" w14:textId="77777777" w:rsidR="00A61691" w:rsidRPr="00FE5A5D" w:rsidRDefault="00A61691" w:rsidP="007E18BF">
            <w:r>
              <w:t>ECI-TRANSITION-CONFERENCE-DATE</w:t>
            </w:r>
          </w:p>
        </w:tc>
        <w:tc>
          <w:tcPr>
            <w:tcW w:w="2015" w:type="dxa"/>
          </w:tcPr>
          <w:p w14:paraId="7EC37310" w14:textId="77777777" w:rsidR="00A61691" w:rsidRPr="001529C1" w:rsidRDefault="00A61691" w:rsidP="007E18BF">
            <w:r>
              <w:t>TX-ECITransitionConferenceDate</w:t>
            </w:r>
          </w:p>
        </w:tc>
        <w:tc>
          <w:tcPr>
            <w:tcW w:w="2879" w:type="dxa"/>
          </w:tcPr>
          <w:p w14:paraId="2B223290" w14:textId="77777777" w:rsidR="00A61691" w:rsidRDefault="00A61691" w:rsidP="007E18BF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0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59FA7AA1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793F54CB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0DA4D594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07A23C8D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75F9A005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A61691" w:rsidRPr="006F2329" w14:paraId="5056E2D3" w14:textId="77777777" w:rsidTr="007E18BF">
        <w:trPr>
          <w:cantSplit/>
          <w:trHeight w:val="405"/>
        </w:trPr>
        <w:tc>
          <w:tcPr>
            <w:tcW w:w="1007" w:type="dxa"/>
          </w:tcPr>
          <w:p w14:paraId="468B277A" w14:textId="77777777" w:rsidR="00A61691" w:rsidRPr="007626C3" w:rsidRDefault="00A61691" w:rsidP="007E18B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1236" w:type="dxa"/>
          </w:tcPr>
          <w:p w14:paraId="63764524" w14:textId="77777777" w:rsidR="00A61691" w:rsidRDefault="00A61691" w:rsidP="007E18B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4</w:t>
            </w:r>
          </w:p>
        </w:tc>
        <w:tc>
          <w:tcPr>
            <w:tcW w:w="2218" w:type="dxa"/>
          </w:tcPr>
          <w:p w14:paraId="4B475D67" w14:textId="77777777" w:rsidR="00A61691" w:rsidRPr="00FE5A5D" w:rsidRDefault="00A61691" w:rsidP="007E18BF">
            <w:r>
              <w:t>PARENTAL-CONSENT-DATE</w:t>
            </w:r>
          </w:p>
        </w:tc>
        <w:tc>
          <w:tcPr>
            <w:tcW w:w="2015" w:type="dxa"/>
          </w:tcPr>
          <w:p w14:paraId="0BD724C5" w14:textId="77777777" w:rsidR="00A61691" w:rsidRPr="001529C1" w:rsidRDefault="00A61691" w:rsidP="007E18BF">
            <w:r>
              <w:t>TX-ParentalConsentDate</w:t>
            </w:r>
          </w:p>
        </w:tc>
        <w:tc>
          <w:tcPr>
            <w:tcW w:w="2879" w:type="dxa"/>
          </w:tcPr>
          <w:p w14:paraId="57AA3FB4" w14:textId="77777777" w:rsidR="00A61691" w:rsidRDefault="00A61691" w:rsidP="007E18BF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0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395AC7B0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AAB88F8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51B290B9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4A66E1FF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67F8D6D7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A61691" w:rsidRPr="006F2329" w14:paraId="0CD5C348" w14:textId="77777777" w:rsidTr="007E18BF">
        <w:trPr>
          <w:cantSplit/>
          <w:trHeight w:val="405"/>
        </w:trPr>
        <w:tc>
          <w:tcPr>
            <w:tcW w:w="1007" w:type="dxa"/>
          </w:tcPr>
          <w:p w14:paraId="3048A7FF" w14:textId="77777777" w:rsidR="00A61691" w:rsidRPr="007626C3" w:rsidRDefault="00A61691" w:rsidP="007E18B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1236" w:type="dxa"/>
          </w:tcPr>
          <w:p w14:paraId="6E61B854" w14:textId="77777777" w:rsidR="00A61691" w:rsidRDefault="00A61691" w:rsidP="007E18B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5</w:t>
            </w:r>
          </w:p>
        </w:tc>
        <w:tc>
          <w:tcPr>
            <w:tcW w:w="2218" w:type="dxa"/>
          </w:tcPr>
          <w:p w14:paraId="35E94E6D" w14:textId="77777777" w:rsidR="00A61691" w:rsidRPr="00FE5A5D" w:rsidRDefault="00A61691" w:rsidP="007E18BF">
            <w:r>
              <w:t>INITIAL-EVALUATION-DATE</w:t>
            </w:r>
          </w:p>
        </w:tc>
        <w:tc>
          <w:tcPr>
            <w:tcW w:w="2015" w:type="dxa"/>
          </w:tcPr>
          <w:p w14:paraId="52727241" w14:textId="77777777" w:rsidR="00A61691" w:rsidRPr="001529C1" w:rsidRDefault="00A61691" w:rsidP="007E18BF">
            <w:r>
              <w:t>TX-InitialEvaluationDate</w:t>
            </w:r>
          </w:p>
        </w:tc>
        <w:tc>
          <w:tcPr>
            <w:tcW w:w="2879" w:type="dxa"/>
          </w:tcPr>
          <w:p w14:paraId="0B960C78" w14:textId="77777777" w:rsidR="00A61691" w:rsidRDefault="00A61691" w:rsidP="007E18BF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0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16691DCE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9A922E1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48ABF0AC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073CD5A6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43DCE8A4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A61691" w:rsidRPr="006F2329" w14:paraId="64E59C90" w14:textId="77777777" w:rsidTr="007E18BF">
        <w:trPr>
          <w:cantSplit/>
          <w:trHeight w:val="405"/>
        </w:trPr>
        <w:tc>
          <w:tcPr>
            <w:tcW w:w="1007" w:type="dxa"/>
          </w:tcPr>
          <w:p w14:paraId="7FB1639D" w14:textId="77777777" w:rsidR="00A61691" w:rsidRPr="007626C3" w:rsidRDefault="00A61691" w:rsidP="007E18B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1236" w:type="dxa"/>
          </w:tcPr>
          <w:p w14:paraId="534782A8" w14:textId="77777777" w:rsidR="00A61691" w:rsidRDefault="00A61691" w:rsidP="007E18B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6</w:t>
            </w:r>
          </w:p>
        </w:tc>
        <w:tc>
          <w:tcPr>
            <w:tcW w:w="2218" w:type="dxa"/>
          </w:tcPr>
          <w:p w14:paraId="796C5459" w14:textId="77777777" w:rsidR="00A61691" w:rsidRPr="00FE5A5D" w:rsidRDefault="00A61691" w:rsidP="007E18BF">
            <w:r>
              <w:t>SPED-ELIGIBILITY-DETERMINATION-DATE</w:t>
            </w:r>
          </w:p>
        </w:tc>
        <w:tc>
          <w:tcPr>
            <w:tcW w:w="2015" w:type="dxa"/>
          </w:tcPr>
          <w:p w14:paraId="4BECDB0F" w14:textId="77777777" w:rsidR="00A61691" w:rsidRPr="001529C1" w:rsidRDefault="00A61691" w:rsidP="007E18BF">
            <w:r>
              <w:t>TX-SPEDEligibilityDeterminationDate</w:t>
            </w:r>
          </w:p>
        </w:tc>
        <w:tc>
          <w:tcPr>
            <w:tcW w:w="2879" w:type="dxa"/>
          </w:tcPr>
          <w:p w14:paraId="589CAAAF" w14:textId="77777777" w:rsidR="00A61691" w:rsidRDefault="00A61691" w:rsidP="007E18BF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0D4CEC6B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B168D7A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0B3E5B8A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724A64EB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2B0E7685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46B4E510" w14:textId="77777777" w:rsidR="00A61691" w:rsidRDefault="00A61691" w:rsidP="00F80C6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864"/>
        <w:gridCol w:w="864"/>
        <w:gridCol w:w="864"/>
        <w:gridCol w:w="864"/>
      </w:tblGrid>
      <w:tr w:rsidR="00B94E98" w:rsidRPr="0016202F" w14:paraId="271FE3DA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D5A9556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5AA845F1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D74F359" w14:textId="77777777" w:rsidR="00B94E98" w:rsidRPr="0016202F" w:rsidRDefault="00B94E98" w:rsidP="0070697D">
            <w:pPr>
              <w:pStyle w:val="Heading3"/>
            </w:pPr>
            <w:bookmarkStart w:id="31" w:name="_Toc89189350"/>
            <w:r>
              <w:t xml:space="preserve">40115 – </w:t>
            </w:r>
            <w:r w:rsidRPr="00DF6FBA">
              <w:t>S</w:t>
            </w:r>
            <w:r>
              <w:t>tudentResidentialFacilityAssociationExtension Complex Type</w:t>
            </w:r>
            <w:bookmarkEnd w:id="31"/>
            <w:r>
              <w:t xml:space="preserve"> </w:t>
            </w:r>
          </w:p>
        </w:tc>
      </w:tr>
      <w:tr w:rsidR="00B94E98" w:rsidRPr="0016202F" w14:paraId="0B44E88A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049019A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2733D84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0AFC1A3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0487943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604CE335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00B54611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64" w:type="dxa"/>
          </w:tcPr>
          <w:p w14:paraId="454DBD8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526D15E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3DEEEC48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11EB4F11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AA4959" w14:paraId="428D17E6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6D99B3CC" w14:textId="041E8799" w:rsidR="00B94E98" w:rsidRPr="00AA4959" w:rsidRDefault="00B94E98" w:rsidP="0070697D">
            <w:pPr>
              <w:spacing w:after="120" w:line="240" w:lineRule="auto"/>
              <w:rPr>
                <w:bCs/>
              </w:rPr>
            </w:pPr>
            <w:r w:rsidRPr="00AA4959">
              <w:rPr>
                <w:bCs/>
              </w:rPr>
              <w:t>202</w:t>
            </w:r>
            <w:r w:rsidR="00AA4959" w:rsidRPr="00AA4959">
              <w:rPr>
                <w:bCs/>
              </w:rPr>
              <w:t>3</w:t>
            </w:r>
            <w:r w:rsidRPr="00AA4959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3C9385C2" w14:textId="77777777" w:rsidR="00B94E98" w:rsidRPr="00AA4959" w:rsidRDefault="00B94E98" w:rsidP="0070697D">
            <w:pPr>
              <w:spacing w:after="120" w:line="240" w:lineRule="auto"/>
            </w:pPr>
            <w:r w:rsidRPr="00AA4959">
              <w:rPr>
                <w:rFonts w:cs="Arial"/>
                <w:szCs w:val="20"/>
              </w:rPr>
              <w:t>E1630</w:t>
            </w:r>
          </w:p>
        </w:tc>
        <w:tc>
          <w:tcPr>
            <w:tcW w:w="2129" w:type="dxa"/>
          </w:tcPr>
          <w:p w14:paraId="027F25A4" w14:textId="77777777" w:rsidR="00B94E98" w:rsidRPr="00AA4959" w:rsidRDefault="00B94E98" w:rsidP="0070697D">
            <w:pPr>
              <w:spacing w:after="120" w:line="240" w:lineRule="auto"/>
            </w:pPr>
            <w:r w:rsidRPr="00AA4959">
              <w:rPr>
                <w:rFonts w:eastAsia="Times New Roman" w:cs="Arial"/>
                <w:szCs w:val="20"/>
              </w:rPr>
              <w:t>DATE-ENTERED-RF</w:t>
            </w:r>
          </w:p>
        </w:tc>
        <w:tc>
          <w:tcPr>
            <w:tcW w:w="2016" w:type="dxa"/>
          </w:tcPr>
          <w:p w14:paraId="62D3C6F6" w14:textId="77777777" w:rsidR="00B94E98" w:rsidRPr="00AA4959" w:rsidRDefault="00B94E98" w:rsidP="0070697D">
            <w:pPr>
              <w:spacing w:after="120" w:line="240" w:lineRule="auto"/>
            </w:pPr>
            <w:r w:rsidRPr="00AA4959">
              <w:rPr>
                <w:rFonts w:eastAsia="Calibri" w:cs="Arial"/>
                <w:szCs w:val="16"/>
              </w:rPr>
              <w:t>TX-DateEnteredRF</w:t>
            </w:r>
          </w:p>
        </w:tc>
        <w:tc>
          <w:tcPr>
            <w:tcW w:w="2880" w:type="dxa"/>
          </w:tcPr>
          <w:p w14:paraId="7184C906" w14:textId="4091D622" w:rsidR="00B94E98" w:rsidRPr="00AA4959" w:rsidRDefault="00A94917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64" w:type="dxa"/>
          </w:tcPr>
          <w:p w14:paraId="0E20CD1D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1B699499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3C767ADD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</w:tcPr>
          <w:p w14:paraId="28543C7D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</w:tcPr>
          <w:p w14:paraId="42A156D6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Yes</w:t>
            </w:r>
          </w:p>
        </w:tc>
      </w:tr>
      <w:tr w:rsidR="00B94E98" w:rsidRPr="00AA4959" w14:paraId="775A553F" w14:textId="77777777" w:rsidTr="0070697D">
        <w:trPr>
          <w:cantSplit/>
          <w:trHeight w:val="405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A953" w14:textId="3E3947C0" w:rsidR="00B94E98" w:rsidRPr="00AA4959" w:rsidRDefault="00B94E98" w:rsidP="0070697D">
            <w:pPr>
              <w:spacing w:after="120" w:line="240" w:lineRule="auto"/>
              <w:rPr>
                <w:bCs/>
              </w:rPr>
            </w:pPr>
            <w:r w:rsidRPr="00AA4959">
              <w:rPr>
                <w:bCs/>
              </w:rPr>
              <w:t>202</w:t>
            </w:r>
            <w:r w:rsidR="00AA4959" w:rsidRPr="00AA4959">
              <w:rPr>
                <w:bCs/>
              </w:rPr>
              <w:t>3</w:t>
            </w:r>
            <w:r w:rsidRPr="00AA4959">
              <w:rPr>
                <w:bCs/>
              </w:rPr>
              <w:t>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E95AB" w14:textId="77777777" w:rsidR="00B94E98" w:rsidRPr="00AA4959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A4959">
              <w:rPr>
                <w:rFonts w:cs="Arial"/>
                <w:szCs w:val="20"/>
              </w:rPr>
              <w:t>E1631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083A9" w14:textId="77777777" w:rsidR="00B94E98" w:rsidRPr="00AA4959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AA4959">
              <w:rPr>
                <w:rFonts w:eastAsia="Times New Roman" w:cs="Arial"/>
                <w:szCs w:val="20"/>
              </w:rPr>
              <w:t>DATE-EXITED-RF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7A943" w14:textId="77777777" w:rsidR="00B94E98" w:rsidRPr="00AA4959" w:rsidRDefault="00B94E98" w:rsidP="0070697D">
            <w:pPr>
              <w:spacing w:after="120" w:line="240" w:lineRule="auto"/>
              <w:rPr>
                <w:rFonts w:eastAsia="Calibri" w:cs="Arial"/>
                <w:szCs w:val="16"/>
              </w:rPr>
            </w:pPr>
            <w:r w:rsidRPr="00AA4959">
              <w:rPr>
                <w:rFonts w:cs="Arial"/>
                <w:spacing w:val="-4"/>
                <w:szCs w:val="16"/>
              </w:rPr>
              <w:t>TX-DateExitedRF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53206" w14:textId="1EDF3DB0" w:rsidR="00B94E98" w:rsidRPr="00AA4959" w:rsidRDefault="00A94917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D0358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627DA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3AAB6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90421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00AC7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Yes</w:t>
            </w:r>
          </w:p>
        </w:tc>
      </w:tr>
      <w:tr w:rsidR="00B94E98" w:rsidRPr="006F2329" w14:paraId="43400980" w14:textId="77777777" w:rsidTr="0070697D">
        <w:trPr>
          <w:cantSplit/>
          <w:trHeight w:val="405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553BC" w14:textId="42C035C1" w:rsidR="00B94E98" w:rsidRPr="00AA4959" w:rsidRDefault="00B94E98" w:rsidP="0070697D">
            <w:pPr>
              <w:spacing w:after="120" w:line="240" w:lineRule="auto"/>
              <w:rPr>
                <w:bCs/>
              </w:rPr>
            </w:pPr>
            <w:r w:rsidRPr="00AA4959">
              <w:rPr>
                <w:bCs/>
              </w:rPr>
              <w:t>202</w:t>
            </w:r>
            <w:r w:rsidR="00AA4959" w:rsidRPr="00AA4959">
              <w:rPr>
                <w:bCs/>
              </w:rPr>
              <w:t>3</w:t>
            </w:r>
            <w:r w:rsidRPr="00AA4959">
              <w:rPr>
                <w:bCs/>
              </w:rPr>
              <w:t>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A4B43" w14:textId="77777777" w:rsidR="00B94E98" w:rsidRPr="00AA4959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A4959">
              <w:rPr>
                <w:rFonts w:cs="Arial"/>
                <w:szCs w:val="20"/>
              </w:rPr>
              <w:t>E1632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5F565" w14:textId="77777777" w:rsidR="00B94E98" w:rsidRPr="00AA4959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AA4959"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41C66" w14:textId="77777777" w:rsidR="00B94E98" w:rsidRPr="00AA4959" w:rsidRDefault="00B94E98" w:rsidP="0070697D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AA4959">
              <w:rPr>
                <w:rFonts w:eastAsia="Calibri" w:cs="Arial"/>
                <w:szCs w:val="16"/>
              </w:rPr>
              <w:t>TX-EffectiveDateRFStudent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266DF" w14:textId="55D23BC8" w:rsidR="00B94E98" w:rsidRPr="00AA4959" w:rsidRDefault="00A94917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14F7B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2ECB1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EEEF6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210BC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8CD13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Yes</w:t>
            </w:r>
          </w:p>
        </w:tc>
      </w:tr>
    </w:tbl>
    <w:p w14:paraId="0AB944CD" w14:textId="77777777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64"/>
        <w:gridCol w:w="864"/>
        <w:gridCol w:w="864"/>
        <w:gridCol w:w="864"/>
        <w:gridCol w:w="864"/>
      </w:tblGrid>
      <w:tr w:rsidR="00B94E98" w:rsidRPr="0016202F" w14:paraId="5C250666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7E1CA91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4BA53F56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3735C36" w14:textId="77777777" w:rsidR="00B94E98" w:rsidRPr="0016202F" w:rsidRDefault="00B94E98" w:rsidP="0070697D">
            <w:pPr>
              <w:pStyle w:val="Heading3"/>
            </w:pPr>
            <w:bookmarkStart w:id="32" w:name="_Toc89189351"/>
            <w:r>
              <w:t>40203 – SchoolLeaverExtension Complex Type</w:t>
            </w:r>
            <w:bookmarkEnd w:id="32"/>
            <w:r>
              <w:t xml:space="preserve"> </w:t>
            </w:r>
          </w:p>
        </w:tc>
      </w:tr>
      <w:tr w:rsidR="00B94E98" w:rsidRPr="0016202F" w14:paraId="2A83E2DE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1D7B972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296306B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5704855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637D7BE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600655EE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6E1B7A94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64" w:type="dxa"/>
          </w:tcPr>
          <w:p w14:paraId="2F3A67EB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6EB1686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2700176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498FBE4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51BB19E3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20A32B27" w14:textId="0905408A" w:rsidR="00B94E98" w:rsidRPr="00AA4959" w:rsidRDefault="00B94E98" w:rsidP="0070697D">
            <w:pPr>
              <w:spacing w:after="120" w:line="240" w:lineRule="auto"/>
              <w:rPr>
                <w:bCs/>
              </w:rPr>
            </w:pPr>
            <w:r w:rsidRPr="00AA4959">
              <w:rPr>
                <w:bCs/>
              </w:rPr>
              <w:t>202</w:t>
            </w:r>
            <w:r w:rsidR="00AA4959" w:rsidRPr="00AA4959">
              <w:rPr>
                <w:bCs/>
              </w:rPr>
              <w:t>3</w:t>
            </w:r>
            <w:r w:rsidRPr="00AA4959">
              <w:rPr>
                <w:bCs/>
              </w:rPr>
              <w:t>.0.0</w:t>
            </w:r>
          </w:p>
        </w:tc>
        <w:tc>
          <w:tcPr>
            <w:tcW w:w="1237" w:type="dxa"/>
          </w:tcPr>
          <w:p w14:paraId="2EBB3C1A" w14:textId="77777777" w:rsidR="00B94E98" w:rsidRPr="00AA4959" w:rsidRDefault="00B94E98" w:rsidP="0070697D">
            <w:pPr>
              <w:spacing w:after="120" w:line="240" w:lineRule="auto"/>
            </w:pPr>
            <w:r w:rsidRPr="00AA4959">
              <w:rPr>
                <w:rFonts w:cs="Arial"/>
                <w:szCs w:val="20"/>
              </w:rPr>
              <w:t>E0791</w:t>
            </w:r>
          </w:p>
        </w:tc>
        <w:tc>
          <w:tcPr>
            <w:tcW w:w="2219" w:type="dxa"/>
          </w:tcPr>
          <w:p w14:paraId="5FFD8F7B" w14:textId="77777777" w:rsidR="00B94E98" w:rsidRPr="00AA4959" w:rsidRDefault="00B94E98" w:rsidP="0070697D">
            <w:pPr>
              <w:spacing w:after="120" w:line="240" w:lineRule="auto"/>
            </w:pPr>
            <w:r w:rsidRPr="00AA4959">
              <w:rPr>
                <w:rFonts w:cs="Arial"/>
                <w:szCs w:val="20"/>
              </w:rPr>
              <w:t>DATE-OF-GRADUATION</w:t>
            </w:r>
          </w:p>
        </w:tc>
        <w:tc>
          <w:tcPr>
            <w:tcW w:w="2016" w:type="dxa"/>
          </w:tcPr>
          <w:p w14:paraId="1D7639F4" w14:textId="77777777" w:rsidR="00B94E98" w:rsidRPr="00AA4959" w:rsidRDefault="00B94E98" w:rsidP="0070697D">
            <w:pPr>
              <w:spacing w:after="120" w:line="240" w:lineRule="auto"/>
            </w:pPr>
            <w:r w:rsidRPr="00AA4959">
              <w:rPr>
                <w:rFonts w:cs="Arial"/>
                <w:szCs w:val="20"/>
              </w:rPr>
              <w:t>TX-DateOfGraduation</w:t>
            </w:r>
          </w:p>
        </w:tc>
        <w:tc>
          <w:tcPr>
            <w:tcW w:w="2880" w:type="dxa"/>
          </w:tcPr>
          <w:p w14:paraId="5B99F811" w14:textId="52007930" w:rsidR="00B94E98" w:rsidRPr="00AA4959" w:rsidRDefault="00B94E98" w:rsidP="0070697D">
            <w:pPr>
              <w:spacing w:after="120" w:line="240" w:lineRule="auto"/>
            </w:pPr>
            <w:r w:rsidRPr="00AA4959">
              <w:rPr>
                <w:rFonts w:cs="Arial"/>
                <w:szCs w:val="20"/>
              </w:rPr>
              <w:t>Revised Domain of Values from yyyy=201</w:t>
            </w:r>
            <w:r w:rsidR="00E80466" w:rsidRPr="00AA4959">
              <w:rPr>
                <w:rFonts w:cs="Arial"/>
                <w:szCs w:val="20"/>
              </w:rPr>
              <w:t>9</w:t>
            </w:r>
            <w:r w:rsidRPr="00AA4959">
              <w:rPr>
                <w:rFonts w:cs="Arial"/>
                <w:szCs w:val="20"/>
              </w:rPr>
              <w:t>-20</w:t>
            </w:r>
            <w:r w:rsidR="00E80466" w:rsidRPr="00AA4959">
              <w:rPr>
                <w:rFonts w:cs="Arial"/>
                <w:szCs w:val="20"/>
              </w:rPr>
              <w:t>20</w:t>
            </w:r>
            <w:r w:rsidRPr="00AA4959">
              <w:rPr>
                <w:rFonts w:cs="Arial"/>
                <w:szCs w:val="20"/>
              </w:rPr>
              <w:t xml:space="preserve"> to yyyy=20</w:t>
            </w:r>
            <w:r w:rsidR="00E80466" w:rsidRPr="00AA4959">
              <w:rPr>
                <w:rFonts w:cs="Arial"/>
                <w:szCs w:val="20"/>
              </w:rPr>
              <w:t>20</w:t>
            </w:r>
            <w:r w:rsidRPr="00AA4959">
              <w:rPr>
                <w:rFonts w:cs="Arial"/>
                <w:szCs w:val="20"/>
              </w:rPr>
              <w:t>-202</w:t>
            </w:r>
            <w:r w:rsidR="00E80466" w:rsidRPr="00AA4959">
              <w:rPr>
                <w:rFonts w:cs="Arial"/>
                <w:szCs w:val="20"/>
              </w:rPr>
              <w:t>1</w:t>
            </w:r>
          </w:p>
        </w:tc>
        <w:tc>
          <w:tcPr>
            <w:tcW w:w="864" w:type="dxa"/>
          </w:tcPr>
          <w:p w14:paraId="3CCE8762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5A2C80F5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AA4959">
              <w:rPr>
                <w:sz w:val="18"/>
                <w:szCs w:val="18"/>
              </w:rPr>
              <w:t>FALL(</w:t>
            </w:r>
            <w:proofErr w:type="gramEnd"/>
            <w:r w:rsidRPr="00AA4959">
              <w:rPr>
                <w:sz w:val="18"/>
                <w:szCs w:val="18"/>
              </w:rPr>
              <w:t>1)</w:t>
            </w:r>
          </w:p>
        </w:tc>
        <w:tc>
          <w:tcPr>
            <w:tcW w:w="864" w:type="dxa"/>
          </w:tcPr>
          <w:p w14:paraId="785C2658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0237FB07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Fall</w:t>
            </w:r>
          </w:p>
        </w:tc>
        <w:tc>
          <w:tcPr>
            <w:tcW w:w="864" w:type="dxa"/>
          </w:tcPr>
          <w:p w14:paraId="38A5F52A" w14:textId="79347479" w:rsidR="00624DCA" w:rsidRPr="00624DCA" w:rsidRDefault="00B94E98" w:rsidP="00624DC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Yes</w:t>
            </w:r>
          </w:p>
        </w:tc>
      </w:tr>
    </w:tbl>
    <w:p w14:paraId="11DCEAD7" w14:textId="0DABA937" w:rsidR="00B94E98" w:rsidRDefault="00B94E98" w:rsidP="00B94E98"/>
    <w:tbl>
      <w:tblPr>
        <w:tblW w:w="137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05"/>
        <w:gridCol w:w="937"/>
        <w:gridCol w:w="900"/>
        <w:gridCol w:w="900"/>
        <w:gridCol w:w="815"/>
      </w:tblGrid>
      <w:tr w:rsidR="00B94E98" w:rsidRPr="0016202F" w14:paraId="5C7BD6F8" w14:textId="77777777" w:rsidTr="0070697D">
        <w:trPr>
          <w:cantSplit/>
          <w:trHeight w:val="288"/>
          <w:tblHeader/>
        </w:trPr>
        <w:tc>
          <w:tcPr>
            <w:tcW w:w="13717" w:type="dxa"/>
            <w:gridSpan w:val="10"/>
          </w:tcPr>
          <w:p w14:paraId="6F5CF6FA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1FF7DD9D" w14:textId="77777777" w:rsidTr="0070697D">
        <w:trPr>
          <w:cantSplit/>
          <w:trHeight w:val="288"/>
          <w:tblHeader/>
        </w:trPr>
        <w:tc>
          <w:tcPr>
            <w:tcW w:w="13717" w:type="dxa"/>
            <w:gridSpan w:val="10"/>
          </w:tcPr>
          <w:p w14:paraId="15F2D591" w14:textId="77777777" w:rsidR="00B94E98" w:rsidRPr="0016202F" w:rsidRDefault="00B94E98" w:rsidP="0070697D">
            <w:pPr>
              <w:pStyle w:val="Heading3"/>
            </w:pPr>
            <w:bookmarkStart w:id="33" w:name="_Toc89189352"/>
            <w:r>
              <w:t>41163 – StudentSpecialEdProgramAssociationExtension Complex Type</w:t>
            </w:r>
            <w:bookmarkEnd w:id="33"/>
            <w:r>
              <w:t xml:space="preserve"> </w:t>
            </w:r>
          </w:p>
        </w:tc>
      </w:tr>
      <w:tr w:rsidR="00B94E98" w:rsidRPr="0016202F" w14:paraId="1FAE269D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02FDA3E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5784D26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1D883680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0D9F93C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3DF4495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5FAECD4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37" w:type="dxa"/>
          </w:tcPr>
          <w:p w14:paraId="5006C103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2E27793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3B6206C0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3AA9D070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A94917" w14:paraId="14A9244C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C2B46" w14:textId="6085740A" w:rsidR="00B94E98" w:rsidRPr="00A94917" w:rsidRDefault="00B94E98" w:rsidP="0070697D">
            <w:pPr>
              <w:spacing w:after="120" w:line="240" w:lineRule="auto"/>
              <w:rPr>
                <w:bCs/>
              </w:rPr>
            </w:pPr>
            <w:r w:rsidRPr="00A94917">
              <w:rPr>
                <w:bCs/>
              </w:rPr>
              <w:t>202</w:t>
            </w:r>
            <w:r w:rsidR="001769CF" w:rsidRPr="00A94917">
              <w:rPr>
                <w:bCs/>
              </w:rPr>
              <w:t>3</w:t>
            </w:r>
            <w:r w:rsidRPr="00A94917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51F42" w14:textId="77777777" w:rsidR="00B94E98" w:rsidRPr="00A94917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94917">
              <w:rPr>
                <w:rFonts w:cs="Arial"/>
                <w:szCs w:val="20"/>
              </w:rPr>
              <w:t>E163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CE025" w14:textId="77777777" w:rsidR="00B94E98" w:rsidRPr="00A94917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A94917"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DBFC" w14:textId="77777777" w:rsidR="00B94E98" w:rsidRPr="00A94917" w:rsidRDefault="00B94E98" w:rsidP="0070697D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A94917">
              <w:rPr>
                <w:rFonts w:cs="Arial"/>
                <w:color w:val="000000"/>
                <w:szCs w:val="20"/>
              </w:rPr>
              <w:t>TX-EffectiveDateSpEd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725CB" w14:textId="7367E090" w:rsidR="00B94E98" w:rsidRPr="00A94917" w:rsidRDefault="00A94917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94917">
              <w:rPr>
                <w:rFonts w:cs="Arial"/>
                <w:szCs w:val="20"/>
              </w:rPr>
              <w:t>Revised Domain of Values from yyyy=2021-2022 to yyyy=2022-2023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1AF05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BDFB1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A94917">
              <w:rPr>
                <w:sz w:val="18"/>
                <w:szCs w:val="18"/>
              </w:rPr>
              <w:t>FALL(</w:t>
            </w:r>
            <w:proofErr w:type="gramEnd"/>
            <w:r w:rsidRPr="00A94917">
              <w:rPr>
                <w:sz w:val="18"/>
                <w:szCs w:val="18"/>
              </w:rPr>
              <w:t>1)</w:t>
            </w:r>
          </w:p>
          <w:p w14:paraId="20414850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A94917">
              <w:rPr>
                <w:sz w:val="18"/>
                <w:szCs w:val="18"/>
              </w:rPr>
              <w:t>SUMR(</w:t>
            </w:r>
            <w:proofErr w:type="gramEnd"/>
            <w:r w:rsidRPr="00A94917">
              <w:rPr>
                <w:sz w:val="18"/>
                <w:szCs w:val="18"/>
              </w:rPr>
              <w:t>3)</w:t>
            </w:r>
          </w:p>
          <w:p w14:paraId="037FDE76" w14:textId="77777777" w:rsidR="00C73DED" w:rsidRPr="00A94917" w:rsidRDefault="00C73DED" w:rsidP="00C73DE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TSDS</w:t>
            </w:r>
          </w:p>
          <w:p w14:paraId="7221580C" w14:textId="10D04059" w:rsidR="00C73DED" w:rsidRPr="00A94917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BC0E5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PEIMS</w:t>
            </w:r>
          </w:p>
          <w:p w14:paraId="0363C07A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24DBAD0A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F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A0C43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Fall</w:t>
            </w:r>
          </w:p>
          <w:p w14:paraId="3D051F96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Summer</w:t>
            </w:r>
          </w:p>
          <w:p w14:paraId="08998EA5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FT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1F88E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Yes</w:t>
            </w:r>
          </w:p>
        </w:tc>
      </w:tr>
      <w:tr w:rsidR="00B94E98" w:rsidRPr="00A94917" w14:paraId="49AAFA9B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240BD" w14:textId="6D72CB8E" w:rsidR="00B94E98" w:rsidRPr="00A94917" w:rsidRDefault="00B94E98" w:rsidP="0070697D">
            <w:pPr>
              <w:spacing w:after="120" w:line="240" w:lineRule="auto"/>
              <w:rPr>
                <w:bCs/>
              </w:rPr>
            </w:pPr>
            <w:r w:rsidRPr="00A94917">
              <w:rPr>
                <w:bCs/>
              </w:rPr>
              <w:t>202</w:t>
            </w:r>
            <w:r w:rsidR="001769CF" w:rsidRPr="00A94917">
              <w:rPr>
                <w:bCs/>
              </w:rPr>
              <w:t>3</w:t>
            </w:r>
            <w:r w:rsidRPr="00A94917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A7749" w14:textId="77777777" w:rsidR="00B94E98" w:rsidRPr="00A94917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94917">
              <w:rPr>
                <w:rFonts w:cs="Arial"/>
                <w:szCs w:val="20"/>
              </w:rPr>
              <w:t>E163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F298D" w14:textId="77777777" w:rsidR="00B94E98" w:rsidRPr="00A94917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A94917"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9CDC7" w14:textId="77777777" w:rsidR="00B94E98" w:rsidRPr="00A94917" w:rsidRDefault="00B94E98" w:rsidP="0070697D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A94917">
              <w:rPr>
                <w:rFonts w:cs="Arial"/>
                <w:color w:val="000000"/>
                <w:szCs w:val="20"/>
              </w:rPr>
              <w:t>TX-EffectiveDateDisabilities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8370A" w14:textId="02CE5DC7" w:rsidR="00B94E98" w:rsidRPr="00A94917" w:rsidRDefault="00A94917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94917">
              <w:rPr>
                <w:rFonts w:cs="Arial"/>
                <w:szCs w:val="20"/>
              </w:rPr>
              <w:t>Revised Domain of Values from yyyy=2021-2022 to yyyy=2022-2023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45C1E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D65BA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A94917">
              <w:rPr>
                <w:sz w:val="18"/>
                <w:szCs w:val="18"/>
              </w:rPr>
              <w:t>FALL(</w:t>
            </w:r>
            <w:proofErr w:type="gramEnd"/>
            <w:r w:rsidRPr="00A94917">
              <w:rPr>
                <w:sz w:val="18"/>
                <w:szCs w:val="18"/>
              </w:rPr>
              <w:t>1)</w:t>
            </w:r>
          </w:p>
          <w:p w14:paraId="40C42097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A94917">
              <w:rPr>
                <w:sz w:val="18"/>
                <w:szCs w:val="18"/>
              </w:rPr>
              <w:t>SUMR(</w:t>
            </w:r>
            <w:proofErr w:type="gramEnd"/>
            <w:r w:rsidRPr="00A94917">
              <w:rPr>
                <w:sz w:val="18"/>
                <w:szCs w:val="18"/>
              </w:rPr>
              <w:t>3)</w:t>
            </w:r>
          </w:p>
          <w:p w14:paraId="3F230650" w14:textId="77777777" w:rsidR="00C73DED" w:rsidRPr="00A94917" w:rsidRDefault="00C73DED" w:rsidP="00C73DE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TSDS</w:t>
            </w:r>
          </w:p>
          <w:p w14:paraId="1DF45EA6" w14:textId="5B860D96" w:rsidR="00C73DED" w:rsidRPr="00A94917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FC41F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PEIMS</w:t>
            </w:r>
          </w:p>
          <w:p w14:paraId="1D73AD7C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9D327D0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F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B587D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Fall</w:t>
            </w:r>
          </w:p>
          <w:p w14:paraId="2C6E8C0D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Summer</w:t>
            </w:r>
          </w:p>
          <w:p w14:paraId="27FFA3FE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FT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315E0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Yes</w:t>
            </w:r>
          </w:p>
        </w:tc>
      </w:tr>
      <w:tr w:rsidR="00B94E98" w:rsidRPr="006F2329" w14:paraId="360C4703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CEA0B" w14:textId="3015518C" w:rsidR="00B94E98" w:rsidRPr="00A94917" w:rsidRDefault="00B94E98" w:rsidP="0070697D">
            <w:pPr>
              <w:spacing w:after="120" w:line="240" w:lineRule="auto"/>
              <w:rPr>
                <w:bCs/>
              </w:rPr>
            </w:pPr>
            <w:r w:rsidRPr="00A94917">
              <w:rPr>
                <w:bCs/>
              </w:rPr>
              <w:t>202</w:t>
            </w:r>
            <w:r w:rsidR="001769CF" w:rsidRPr="00A94917">
              <w:rPr>
                <w:bCs/>
              </w:rPr>
              <w:t>3</w:t>
            </w:r>
            <w:r w:rsidRPr="00A94917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B8AC0" w14:textId="77777777" w:rsidR="00B94E98" w:rsidRPr="00A94917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94917">
              <w:rPr>
                <w:rFonts w:cs="Arial"/>
                <w:szCs w:val="20"/>
              </w:rPr>
              <w:t>E163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6D107" w14:textId="77777777" w:rsidR="00B94E98" w:rsidRPr="00A94917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A94917"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DB4E3" w14:textId="77777777" w:rsidR="00B94E98" w:rsidRPr="00A94917" w:rsidRDefault="00B94E98" w:rsidP="0070697D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A94917">
              <w:rPr>
                <w:rFonts w:cs="Arial"/>
                <w:color w:val="000000"/>
                <w:szCs w:val="20"/>
              </w:rPr>
              <w:t>TX-EffectiveDateServices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13CE8" w14:textId="39F6B9A8" w:rsidR="00B94E98" w:rsidRPr="00A94917" w:rsidRDefault="00A94917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94917">
              <w:rPr>
                <w:rFonts w:cs="Arial"/>
                <w:szCs w:val="20"/>
              </w:rPr>
              <w:t>Revised Domain of Values from yyyy=2021-2022 to yyyy=2022-2023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A8553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9A845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A94917">
              <w:rPr>
                <w:sz w:val="18"/>
                <w:szCs w:val="18"/>
              </w:rPr>
              <w:t>FALL(</w:t>
            </w:r>
            <w:proofErr w:type="gramEnd"/>
            <w:r w:rsidRPr="00A94917">
              <w:rPr>
                <w:sz w:val="18"/>
                <w:szCs w:val="18"/>
              </w:rPr>
              <w:t>1)</w:t>
            </w:r>
          </w:p>
          <w:p w14:paraId="0D176A60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A94917">
              <w:rPr>
                <w:sz w:val="18"/>
                <w:szCs w:val="18"/>
              </w:rPr>
              <w:t>SUMR(</w:t>
            </w:r>
            <w:proofErr w:type="gramEnd"/>
            <w:r w:rsidRPr="00A94917">
              <w:rPr>
                <w:sz w:val="18"/>
                <w:szCs w:val="18"/>
              </w:rPr>
              <w:t>3)</w:t>
            </w:r>
          </w:p>
          <w:p w14:paraId="565899EC" w14:textId="77777777" w:rsidR="00C73DED" w:rsidRPr="00A94917" w:rsidRDefault="00C73DED" w:rsidP="00C73DE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TSDS</w:t>
            </w:r>
          </w:p>
          <w:p w14:paraId="16491398" w14:textId="3DB61383" w:rsidR="00C73DED" w:rsidRPr="00A94917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16E5C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PEIMS</w:t>
            </w:r>
          </w:p>
          <w:p w14:paraId="5C73857A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6D49327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F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E2658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Fall</w:t>
            </w:r>
          </w:p>
          <w:p w14:paraId="03B1DC62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Summer</w:t>
            </w:r>
          </w:p>
          <w:p w14:paraId="596049FB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FT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0CBB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Yes</w:t>
            </w:r>
          </w:p>
        </w:tc>
      </w:tr>
    </w:tbl>
    <w:p w14:paraId="100D1935" w14:textId="4D63D710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05"/>
        <w:gridCol w:w="923"/>
        <w:gridCol w:w="864"/>
        <w:gridCol w:w="864"/>
        <w:gridCol w:w="864"/>
      </w:tblGrid>
      <w:tr w:rsidR="00B94E98" w:rsidRPr="00A852C3" w14:paraId="1C53BFD4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1F98442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2B30D087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53F2F86A" w14:textId="77777777" w:rsidR="00B94E98" w:rsidRPr="0016202F" w:rsidRDefault="00B94E98" w:rsidP="0070697D">
            <w:pPr>
              <w:pStyle w:val="Heading3"/>
            </w:pPr>
            <w:bookmarkStart w:id="34" w:name="_Toc89189353"/>
            <w:r>
              <w:t>44425 – DisciplineActionExtension Complex Type</w:t>
            </w:r>
            <w:bookmarkEnd w:id="34"/>
            <w:r>
              <w:t xml:space="preserve"> </w:t>
            </w:r>
          </w:p>
        </w:tc>
      </w:tr>
      <w:tr w:rsidR="00B94E98" w:rsidRPr="0016202F" w14:paraId="251AB2D9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0ABC929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7F50E35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5D2DEEF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4636929D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36A3730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378136F3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7325ECD4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10FB7814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1A3A62D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4CEFC30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4768676D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0C4C029B" w14:textId="4972DAFE" w:rsidR="00B94E98" w:rsidRPr="0016202F" w:rsidRDefault="00B94E98" w:rsidP="0070697D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 w:rsidR="00072B6B">
              <w:rPr>
                <w:bCs/>
              </w:rPr>
              <w:t>3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5B0CAAA1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E1036</w:t>
            </w:r>
          </w:p>
        </w:tc>
        <w:tc>
          <w:tcPr>
            <w:tcW w:w="2129" w:type="dxa"/>
          </w:tcPr>
          <w:p w14:paraId="0FFAD6C8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DATE-OF-DISCIPLINARY-ACTION</w:t>
            </w:r>
          </w:p>
        </w:tc>
        <w:tc>
          <w:tcPr>
            <w:tcW w:w="2016" w:type="dxa"/>
          </w:tcPr>
          <w:p w14:paraId="250E668A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DisciplineDate</w:t>
            </w:r>
          </w:p>
        </w:tc>
        <w:tc>
          <w:tcPr>
            <w:tcW w:w="2880" w:type="dxa"/>
          </w:tcPr>
          <w:p w14:paraId="3480723B" w14:textId="19FD8A7D" w:rsidR="00B94E98" w:rsidRDefault="000163B5" w:rsidP="0070697D">
            <w:pPr>
              <w:spacing w:after="120" w:line="240" w:lineRule="auto"/>
            </w:pPr>
            <w:r w:rsidRPr="00E80466">
              <w:rPr>
                <w:rFonts w:cs="Arial"/>
                <w:szCs w:val="20"/>
              </w:rPr>
              <w:t>Revised Domain of Values from yyyy=202</w:t>
            </w:r>
            <w:r w:rsidR="00072B6B">
              <w:rPr>
                <w:rFonts w:cs="Arial"/>
                <w:szCs w:val="20"/>
              </w:rPr>
              <w:t>1</w:t>
            </w:r>
            <w:r w:rsidRPr="00E80466">
              <w:rPr>
                <w:rFonts w:cs="Arial"/>
                <w:szCs w:val="20"/>
              </w:rPr>
              <w:t>-202</w:t>
            </w:r>
            <w:r w:rsidR="00072B6B">
              <w:rPr>
                <w:rFonts w:cs="Arial"/>
                <w:szCs w:val="20"/>
              </w:rPr>
              <w:t>2</w:t>
            </w:r>
            <w:r w:rsidRPr="00E80466">
              <w:rPr>
                <w:rFonts w:cs="Arial"/>
                <w:szCs w:val="20"/>
              </w:rPr>
              <w:t xml:space="preserve"> to yyyy=202</w:t>
            </w:r>
            <w:r w:rsidR="00072B6B">
              <w:rPr>
                <w:rFonts w:cs="Arial"/>
                <w:szCs w:val="20"/>
              </w:rPr>
              <w:t>2</w:t>
            </w:r>
            <w:r w:rsidRPr="00E80466">
              <w:rPr>
                <w:rFonts w:cs="Arial"/>
                <w:szCs w:val="20"/>
              </w:rPr>
              <w:t>-202</w:t>
            </w:r>
            <w:r w:rsidR="00072B6B">
              <w:rPr>
                <w:rFonts w:cs="Arial"/>
                <w:szCs w:val="20"/>
              </w:rPr>
              <w:t>3</w:t>
            </w:r>
          </w:p>
        </w:tc>
        <w:tc>
          <w:tcPr>
            <w:tcW w:w="805" w:type="dxa"/>
          </w:tcPr>
          <w:p w14:paraId="3EAB20D1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74E440BE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</w:tcPr>
          <w:p w14:paraId="283CFE4E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349ED12A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4BCB0AC1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072B6B" w:rsidRPr="006F2329" w14:paraId="54E28F7D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5A9ABBE1" w14:textId="53955D1D" w:rsidR="00072B6B" w:rsidRPr="0016202F" w:rsidRDefault="00072B6B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1327" w:type="dxa"/>
          </w:tcPr>
          <w:p w14:paraId="7D26927B" w14:textId="63F2CD84" w:rsidR="00072B6B" w:rsidRDefault="00072B6B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036</w:t>
            </w:r>
          </w:p>
        </w:tc>
        <w:tc>
          <w:tcPr>
            <w:tcW w:w="2129" w:type="dxa"/>
          </w:tcPr>
          <w:p w14:paraId="4BCE8087" w14:textId="5998CD42" w:rsidR="00072B6B" w:rsidRDefault="00072B6B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ATE-OF-DISCIPLINARY-ACTION</w:t>
            </w:r>
          </w:p>
        </w:tc>
        <w:tc>
          <w:tcPr>
            <w:tcW w:w="2016" w:type="dxa"/>
          </w:tcPr>
          <w:p w14:paraId="4C25A105" w14:textId="7FE42181" w:rsidR="00072B6B" w:rsidRDefault="00072B6B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isciplineDate</w:t>
            </w:r>
          </w:p>
        </w:tc>
        <w:tc>
          <w:tcPr>
            <w:tcW w:w="2880" w:type="dxa"/>
          </w:tcPr>
          <w:p w14:paraId="5A9F1ED2" w14:textId="04F3788F" w:rsidR="00072B6B" w:rsidRPr="00E80466" w:rsidRDefault="00072B6B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Special Instructions.</w:t>
            </w:r>
          </w:p>
        </w:tc>
        <w:tc>
          <w:tcPr>
            <w:tcW w:w="805" w:type="dxa"/>
          </w:tcPr>
          <w:p w14:paraId="256E4E9C" w14:textId="6F8EE0AE" w:rsidR="00072B6B" w:rsidRDefault="00072B6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13CA74DE" w14:textId="1D1B38EC" w:rsidR="00072B6B" w:rsidRDefault="00072B6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</w:tcPr>
          <w:p w14:paraId="58F212FB" w14:textId="768E4947" w:rsidR="00072B6B" w:rsidRDefault="00072B6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59CF1913" w14:textId="1E55EDAA" w:rsidR="00072B6B" w:rsidRDefault="00072B6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7901CB56" w14:textId="3AE0B1A1" w:rsidR="00072B6B" w:rsidRPr="008F2BBB" w:rsidRDefault="00072B6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0B54AE39" w14:textId="77777777" w:rsidR="00B94E98" w:rsidRDefault="00B94E98" w:rsidP="00B94E98"/>
    <w:tbl>
      <w:tblPr>
        <w:tblW w:w="138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75"/>
        <w:gridCol w:w="974"/>
        <w:gridCol w:w="923"/>
        <w:gridCol w:w="864"/>
        <w:gridCol w:w="864"/>
        <w:gridCol w:w="864"/>
        <w:gridCol w:w="13"/>
      </w:tblGrid>
      <w:tr w:rsidR="00B94E98" w:rsidRPr="00A852C3" w14:paraId="5373B1F2" w14:textId="77777777" w:rsidTr="008F3777">
        <w:trPr>
          <w:cantSplit/>
          <w:trHeight w:val="288"/>
          <w:tblHeader/>
        </w:trPr>
        <w:tc>
          <w:tcPr>
            <w:tcW w:w="13857" w:type="dxa"/>
            <w:gridSpan w:val="11"/>
          </w:tcPr>
          <w:p w14:paraId="4AAC6A38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46678D8D" w14:textId="77777777" w:rsidTr="008F3777">
        <w:trPr>
          <w:cantSplit/>
          <w:trHeight w:val="288"/>
          <w:tblHeader/>
        </w:trPr>
        <w:tc>
          <w:tcPr>
            <w:tcW w:w="13857" w:type="dxa"/>
            <w:gridSpan w:val="11"/>
          </w:tcPr>
          <w:p w14:paraId="187E7552" w14:textId="77777777" w:rsidR="00B94E98" w:rsidRPr="0016202F" w:rsidRDefault="00B94E98" w:rsidP="0070697D">
            <w:pPr>
              <w:pStyle w:val="Heading3"/>
            </w:pPr>
            <w:bookmarkStart w:id="35" w:name="_Toc89189354"/>
            <w:r>
              <w:t>45435 – RestraintEventExtension</w:t>
            </w:r>
            <w:r w:rsidRPr="00E36F5A">
              <w:t xml:space="preserve"> </w:t>
            </w:r>
            <w:r>
              <w:t>Complex Type</w:t>
            </w:r>
            <w:bookmarkEnd w:id="35"/>
            <w:r>
              <w:t xml:space="preserve"> </w:t>
            </w:r>
          </w:p>
        </w:tc>
      </w:tr>
      <w:tr w:rsidR="00B94E98" w:rsidRPr="0016202F" w14:paraId="76A6D70F" w14:textId="77777777" w:rsidTr="008F3777">
        <w:trPr>
          <w:gridAfter w:val="1"/>
          <w:wAfter w:w="13" w:type="dxa"/>
          <w:cantSplit/>
          <w:trHeight w:val="432"/>
          <w:tblHeader/>
        </w:trPr>
        <w:tc>
          <w:tcPr>
            <w:tcW w:w="1008" w:type="dxa"/>
          </w:tcPr>
          <w:p w14:paraId="0DAE2DF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6E2745F5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73B3BC4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514B5F7D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75" w:type="dxa"/>
          </w:tcPr>
          <w:p w14:paraId="539B1AF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74" w:type="dxa"/>
          </w:tcPr>
          <w:p w14:paraId="00659C4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5528BB30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16A1FC2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5F53329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15C9B80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486376B9" w14:textId="77777777" w:rsidTr="008F3777">
        <w:trPr>
          <w:gridAfter w:val="1"/>
          <w:wAfter w:w="13" w:type="dxa"/>
          <w:cantSplit/>
          <w:trHeight w:val="405"/>
          <w:tblHeader/>
        </w:trPr>
        <w:tc>
          <w:tcPr>
            <w:tcW w:w="1008" w:type="dxa"/>
          </w:tcPr>
          <w:p w14:paraId="799562D1" w14:textId="3FBEA49D" w:rsidR="00B94E98" w:rsidRPr="00A94917" w:rsidRDefault="00B94E98" w:rsidP="0070697D">
            <w:pPr>
              <w:spacing w:after="120" w:line="240" w:lineRule="auto"/>
              <w:rPr>
                <w:bCs/>
              </w:rPr>
            </w:pPr>
            <w:r w:rsidRPr="00A94917">
              <w:rPr>
                <w:bCs/>
              </w:rPr>
              <w:t>202</w:t>
            </w:r>
            <w:r w:rsidR="00A94917" w:rsidRPr="00A94917">
              <w:rPr>
                <w:bCs/>
              </w:rPr>
              <w:t>3</w:t>
            </w:r>
            <w:r w:rsidRPr="00A94917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72FCDC3E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E1034</w:t>
            </w:r>
          </w:p>
        </w:tc>
        <w:tc>
          <w:tcPr>
            <w:tcW w:w="2129" w:type="dxa"/>
          </w:tcPr>
          <w:p w14:paraId="699A1B26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DATE-OF-RESTRAINT-EVENT</w:t>
            </w:r>
          </w:p>
        </w:tc>
        <w:tc>
          <w:tcPr>
            <w:tcW w:w="2016" w:type="dxa"/>
          </w:tcPr>
          <w:p w14:paraId="58107EE8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EventDate</w:t>
            </w:r>
          </w:p>
        </w:tc>
        <w:tc>
          <w:tcPr>
            <w:tcW w:w="2875" w:type="dxa"/>
          </w:tcPr>
          <w:p w14:paraId="0BE17F06" w14:textId="4C9C1247" w:rsidR="00B94E98" w:rsidRPr="00A94917" w:rsidRDefault="00A94917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Revised Domain of Values from yyyy=2021-2022 to yyyy=2022-2023</w:t>
            </w:r>
          </w:p>
        </w:tc>
        <w:tc>
          <w:tcPr>
            <w:tcW w:w="974" w:type="dxa"/>
          </w:tcPr>
          <w:p w14:paraId="64D2BC81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03968AF7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A94917">
              <w:rPr>
                <w:sz w:val="18"/>
                <w:szCs w:val="18"/>
              </w:rPr>
              <w:t>SUMR(</w:t>
            </w:r>
            <w:proofErr w:type="gramEnd"/>
            <w:r w:rsidRPr="00A94917"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</w:tcPr>
          <w:p w14:paraId="415DE100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498D8A7A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56063D1D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Yes</w:t>
            </w:r>
          </w:p>
        </w:tc>
      </w:tr>
    </w:tbl>
    <w:p w14:paraId="2ACE7458" w14:textId="5827DF2E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841"/>
        <w:gridCol w:w="810"/>
        <w:gridCol w:w="990"/>
        <w:gridCol w:w="815"/>
      </w:tblGrid>
      <w:tr w:rsidR="00B94E98" w:rsidRPr="00A852C3" w14:paraId="636F5E7C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D522557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0D7F71BC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28899C2" w14:textId="433C17F3" w:rsidR="00B94E98" w:rsidRPr="0016202F" w:rsidRDefault="00B94E98" w:rsidP="0070697D">
            <w:pPr>
              <w:pStyle w:val="Heading3"/>
            </w:pPr>
            <w:bookmarkStart w:id="36" w:name="_Toc89189355"/>
            <w:r>
              <w:t>46010 – StudentReference</w:t>
            </w:r>
            <w:r w:rsidRPr="00E36F5A">
              <w:t xml:space="preserve"> </w:t>
            </w:r>
            <w:r>
              <w:t>Complex Type</w:t>
            </w:r>
            <w:bookmarkEnd w:id="36"/>
            <w:r>
              <w:t xml:space="preserve"> </w:t>
            </w:r>
          </w:p>
        </w:tc>
      </w:tr>
      <w:tr w:rsidR="00B94E98" w:rsidRPr="0016202F" w14:paraId="7CC1F7A8" w14:textId="77777777" w:rsidTr="00C364BE">
        <w:trPr>
          <w:cantSplit/>
          <w:trHeight w:val="432"/>
          <w:tblHeader/>
        </w:trPr>
        <w:tc>
          <w:tcPr>
            <w:tcW w:w="1008" w:type="dxa"/>
          </w:tcPr>
          <w:p w14:paraId="6D3AECF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08A2D938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6A73E01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7A685BF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109C365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53DDA94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41" w:type="dxa"/>
          </w:tcPr>
          <w:p w14:paraId="79B4FF48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10" w:type="dxa"/>
          </w:tcPr>
          <w:p w14:paraId="2FB2673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6A2E7EC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14C24AF3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21F457EF" w14:textId="77777777" w:rsidTr="00C364BE">
        <w:trPr>
          <w:cantSplit/>
          <w:trHeight w:val="405"/>
          <w:tblHeader/>
        </w:trPr>
        <w:tc>
          <w:tcPr>
            <w:tcW w:w="1008" w:type="dxa"/>
          </w:tcPr>
          <w:p w14:paraId="3846EEC1" w14:textId="489C3C51" w:rsidR="00B94E98" w:rsidRPr="00A94917" w:rsidRDefault="00B94E98" w:rsidP="0070697D">
            <w:pPr>
              <w:spacing w:after="120" w:line="240" w:lineRule="auto"/>
              <w:rPr>
                <w:bCs/>
              </w:rPr>
            </w:pPr>
            <w:r w:rsidRPr="00A94917">
              <w:rPr>
                <w:bCs/>
              </w:rPr>
              <w:t>202</w:t>
            </w:r>
            <w:r w:rsidR="00A94917" w:rsidRPr="00A94917">
              <w:rPr>
                <w:bCs/>
              </w:rPr>
              <w:t>3</w:t>
            </w:r>
            <w:r w:rsidRPr="00A94917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14422C5F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E0006</w:t>
            </w:r>
          </w:p>
        </w:tc>
        <w:tc>
          <w:tcPr>
            <w:tcW w:w="2129" w:type="dxa"/>
          </w:tcPr>
          <w:p w14:paraId="49ACEC36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DATE-OF-BIRTH</w:t>
            </w:r>
          </w:p>
        </w:tc>
        <w:tc>
          <w:tcPr>
            <w:tcW w:w="2016" w:type="dxa"/>
          </w:tcPr>
          <w:p w14:paraId="09EEBA33" w14:textId="77777777" w:rsidR="00B94E98" w:rsidRPr="00A94917" w:rsidRDefault="00B94E98" w:rsidP="0070697D">
            <w:pPr>
              <w:spacing w:after="120" w:line="240" w:lineRule="auto"/>
            </w:pPr>
            <w:r w:rsidRPr="00A94917">
              <w:t>BirthDate</w:t>
            </w:r>
          </w:p>
        </w:tc>
        <w:tc>
          <w:tcPr>
            <w:tcW w:w="2880" w:type="dxa"/>
          </w:tcPr>
          <w:p w14:paraId="2669DD31" w14:textId="73D0749E" w:rsidR="00B94E98" w:rsidRPr="00A94917" w:rsidRDefault="005917C7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Revised Domain of Values from yyyy=1922-202</w:t>
            </w:r>
            <w:r w:rsidR="00A94917" w:rsidRPr="00A94917">
              <w:rPr>
                <w:rFonts w:cs="Arial"/>
                <w:szCs w:val="20"/>
              </w:rPr>
              <w:t>2</w:t>
            </w:r>
            <w:r w:rsidRPr="00A94917">
              <w:rPr>
                <w:rFonts w:cs="Arial"/>
                <w:szCs w:val="20"/>
              </w:rPr>
              <w:t xml:space="preserve"> to yyyy=1923-202</w:t>
            </w:r>
            <w:r w:rsidR="00A94917" w:rsidRPr="00A94917">
              <w:rPr>
                <w:rFonts w:cs="Arial"/>
                <w:szCs w:val="20"/>
              </w:rPr>
              <w:t>3</w:t>
            </w:r>
          </w:p>
        </w:tc>
        <w:tc>
          <w:tcPr>
            <w:tcW w:w="864" w:type="dxa"/>
          </w:tcPr>
          <w:p w14:paraId="46577026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evised</w:t>
            </w:r>
          </w:p>
        </w:tc>
        <w:tc>
          <w:tcPr>
            <w:tcW w:w="841" w:type="dxa"/>
          </w:tcPr>
          <w:p w14:paraId="2376495C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TSDS</w:t>
            </w:r>
          </w:p>
        </w:tc>
        <w:tc>
          <w:tcPr>
            <w:tcW w:w="810" w:type="dxa"/>
          </w:tcPr>
          <w:p w14:paraId="0BE902F3" w14:textId="06E2E8B2" w:rsidR="00B94E98" w:rsidRPr="00A94917" w:rsidRDefault="00C364BE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</w:tcPr>
          <w:p w14:paraId="18746160" w14:textId="77777777" w:rsidR="00B94E98" w:rsidRPr="00A94917" w:rsidRDefault="00C364BE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S-KG</w:t>
            </w:r>
          </w:p>
          <w:p w14:paraId="0522E46B" w14:textId="4905F287" w:rsidR="00C364BE" w:rsidRPr="00A94917" w:rsidRDefault="00C364BE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</w:tcPr>
          <w:p w14:paraId="26A1A2EE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Yes</w:t>
            </w:r>
          </w:p>
        </w:tc>
      </w:tr>
    </w:tbl>
    <w:p w14:paraId="35DE2CA3" w14:textId="77777777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751"/>
        <w:gridCol w:w="900"/>
        <w:gridCol w:w="990"/>
        <w:gridCol w:w="815"/>
      </w:tblGrid>
      <w:tr w:rsidR="00B94E98" w:rsidRPr="00A852C3" w14:paraId="26BF99DF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76347A0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5D39973E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F7EC433" w14:textId="77777777" w:rsidR="00B94E98" w:rsidRPr="0016202F" w:rsidRDefault="00B94E98" w:rsidP="0070697D">
            <w:pPr>
              <w:pStyle w:val="Heading3"/>
            </w:pPr>
            <w:bookmarkStart w:id="37" w:name="_Toc89189356"/>
            <w:r>
              <w:t>46010 – StudentAssessment</w:t>
            </w:r>
            <w:r w:rsidRPr="00E36F5A">
              <w:t xml:space="preserve"> </w:t>
            </w:r>
            <w:r>
              <w:t>Complex Type</w:t>
            </w:r>
            <w:bookmarkEnd w:id="37"/>
            <w:r>
              <w:t xml:space="preserve"> </w:t>
            </w:r>
          </w:p>
        </w:tc>
      </w:tr>
      <w:tr w:rsidR="00B94E98" w:rsidRPr="0016202F" w14:paraId="4909F83D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056C00A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1B61424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7D37BE08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5E8233DD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440C81F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2EE2FB62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751" w:type="dxa"/>
          </w:tcPr>
          <w:p w14:paraId="54D2B4D8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32709EE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258DEFD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51371413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51584BB4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1E85261C" w14:textId="421F7E98" w:rsidR="00B94E98" w:rsidRPr="00A94917" w:rsidRDefault="00B94E98" w:rsidP="0070697D">
            <w:pPr>
              <w:spacing w:after="120" w:line="240" w:lineRule="auto"/>
              <w:rPr>
                <w:bCs/>
              </w:rPr>
            </w:pPr>
            <w:r w:rsidRPr="00A94917">
              <w:rPr>
                <w:bCs/>
              </w:rPr>
              <w:t>202</w:t>
            </w:r>
            <w:r w:rsidR="00A94917" w:rsidRPr="00A94917">
              <w:rPr>
                <w:bCs/>
              </w:rPr>
              <w:t>3</w:t>
            </w:r>
            <w:r w:rsidRPr="00A94917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7513D3DD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E1396</w:t>
            </w:r>
          </w:p>
        </w:tc>
        <w:tc>
          <w:tcPr>
            <w:tcW w:w="2129" w:type="dxa"/>
          </w:tcPr>
          <w:p w14:paraId="14B3C15F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ADMINISTRATION-DATE</w:t>
            </w:r>
          </w:p>
        </w:tc>
        <w:tc>
          <w:tcPr>
            <w:tcW w:w="2016" w:type="dxa"/>
          </w:tcPr>
          <w:p w14:paraId="4F0E0532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AdministrationDate</w:t>
            </w:r>
          </w:p>
        </w:tc>
        <w:tc>
          <w:tcPr>
            <w:tcW w:w="2880" w:type="dxa"/>
          </w:tcPr>
          <w:p w14:paraId="67EA2508" w14:textId="47F22466" w:rsidR="00B94E98" w:rsidRPr="00A94917" w:rsidRDefault="00A94917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Revised Domain of Values from yyyy=2021-2022 to yyyy=2022-2023</w:t>
            </w:r>
          </w:p>
        </w:tc>
        <w:tc>
          <w:tcPr>
            <w:tcW w:w="864" w:type="dxa"/>
          </w:tcPr>
          <w:p w14:paraId="1C9B83E4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evised</w:t>
            </w:r>
          </w:p>
        </w:tc>
        <w:tc>
          <w:tcPr>
            <w:tcW w:w="751" w:type="dxa"/>
          </w:tcPr>
          <w:p w14:paraId="151F8F75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065298F6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</w:tcPr>
          <w:p w14:paraId="3140D0E6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S-KG</w:t>
            </w:r>
          </w:p>
          <w:p w14:paraId="1E9AE059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</w:tcPr>
          <w:p w14:paraId="369D732D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Yes</w:t>
            </w:r>
          </w:p>
        </w:tc>
      </w:tr>
    </w:tbl>
    <w:p w14:paraId="435D27BC" w14:textId="548796E2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05"/>
        <w:gridCol w:w="810"/>
        <w:gridCol w:w="900"/>
        <w:gridCol w:w="990"/>
        <w:gridCol w:w="815"/>
      </w:tblGrid>
      <w:tr w:rsidR="008031CA" w:rsidRPr="00A852C3" w14:paraId="5A714752" w14:textId="77777777" w:rsidTr="00891B39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EDEF531" w14:textId="77777777" w:rsidR="008031CA" w:rsidRPr="00A852C3" w:rsidRDefault="008031CA" w:rsidP="00891B39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8031CA" w:rsidRPr="0016202F" w14:paraId="4B5E8D76" w14:textId="77777777" w:rsidTr="00891B39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6C9EB8E" w14:textId="09DA4C96" w:rsidR="008031CA" w:rsidRPr="0016202F" w:rsidRDefault="008031CA" w:rsidP="00891B39">
            <w:pPr>
              <w:pStyle w:val="Heading3"/>
            </w:pPr>
            <w:bookmarkStart w:id="38" w:name="_Toc89189357"/>
            <w:r>
              <w:t>48011 – StudentGraduationProgramExtension</w:t>
            </w:r>
            <w:r w:rsidRPr="00E36F5A">
              <w:t xml:space="preserve"> </w:t>
            </w:r>
            <w:r>
              <w:t>Complex Type</w:t>
            </w:r>
            <w:bookmarkEnd w:id="38"/>
            <w:r>
              <w:t xml:space="preserve"> </w:t>
            </w:r>
          </w:p>
        </w:tc>
      </w:tr>
      <w:tr w:rsidR="008031CA" w:rsidRPr="0016202F" w14:paraId="58076F4F" w14:textId="77777777" w:rsidTr="008031CA">
        <w:trPr>
          <w:cantSplit/>
          <w:trHeight w:val="432"/>
          <w:tblHeader/>
        </w:trPr>
        <w:tc>
          <w:tcPr>
            <w:tcW w:w="1008" w:type="dxa"/>
          </w:tcPr>
          <w:p w14:paraId="0565D0C5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2E06D46F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57106902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2B9964E5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36C05FA3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0D21BDC5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10" w:type="dxa"/>
          </w:tcPr>
          <w:p w14:paraId="6279E1F7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78DEB1CB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1257BC9F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4AEBED9D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8031CA" w:rsidRPr="006F2329" w14:paraId="637D0AEC" w14:textId="77777777" w:rsidTr="008031CA">
        <w:trPr>
          <w:cantSplit/>
          <w:trHeight w:val="405"/>
          <w:tblHeader/>
        </w:trPr>
        <w:tc>
          <w:tcPr>
            <w:tcW w:w="1008" w:type="dxa"/>
          </w:tcPr>
          <w:p w14:paraId="30460A48" w14:textId="1B3A6376" w:rsidR="008031CA" w:rsidRPr="008031CA" w:rsidRDefault="008031CA" w:rsidP="00891B39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1327" w:type="dxa"/>
          </w:tcPr>
          <w:p w14:paraId="0A054B2B" w14:textId="7FD57FA6" w:rsidR="008031CA" w:rsidRPr="008031CA" w:rsidRDefault="008031CA" w:rsidP="00891B39">
            <w:pPr>
              <w:spacing w:after="120" w:line="240" w:lineRule="auto"/>
            </w:pPr>
            <w:r>
              <w:t>E1724</w:t>
            </w:r>
          </w:p>
        </w:tc>
        <w:tc>
          <w:tcPr>
            <w:tcW w:w="2129" w:type="dxa"/>
          </w:tcPr>
          <w:p w14:paraId="08217064" w14:textId="4721B19E" w:rsidR="008031CA" w:rsidRPr="008031CA" w:rsidRDefault="008031CA" w:rsidP="00891B39">
            <w:pPr>
              <w:spacing w:after="120" w:line="240" w:lineRule="auto"/>
            </w:pPr>
            <w:r>
              <w:t>FINANCIAL-AID-APPLICATION-CODE</w:t>
            </w:r>
          </w:p>
        </w:tc>
        <w:tc>
          <w:tcPr>
            <w:tcW w:w="2016" w:type="dxa"/>
          </w:tcPr>
          <w:p w14:paraId="05E14F8C" w14:textId="50C3F900" w:rsidR="008031CA" w:rsidRPr="008031CA" w:rsidRDefault="008031CA" w:rsidP="00891B39">
            <w:pPr>
              <w:spacing w:after="120" w:line="240" w:lineRule="auto"/>
            </w:pPr>
            <w:r>
              <w:t>TX-FinancialAidApplication</w:t>
            </w:r>
          </w:p>
        </w:tc>
        <w:tc>
          <w:tcPr>
            <w:tcW w:w="2880" w:type="dxa"/>
          </w:tcPr>
          <w:p w14:paraId="2FB56F93" w14:textId="78EF1E40" w:rsidR="008031CA" w:rsidRPr="008031CA" w:rsidRDefault="008031CA" w:rsidP="00891B39">
            <w:pPr>
              <w:spacing w:after="120" w:line="240" w:lineRule="auto"/>
            </w:pPr>
            <w:r>
              <w:t xml:space="preserve">Added new data element to </w:t>
            </w:r>
            <w:proofErr w:type="gramStart"/>
            <w:r>
              <w:t>be collected</w:t>
            </w:r>
            <w:proofErr w:type="gramEnd"/>
            <w:r>
              <w:t xml:space="preserve"> as mandatory in the PEIMS Fall submission</w:t>
            </w:r>
          </w:p>
        </w:tc>
        <w:tc>
          <w:tcPr>
            <w:tcW w:w="805" w:type="dxa"/>
          </w:tcPr>
          <w:p w14:paraId="5E861957" w14:textId="317955FC" w:rsidR="008031CA" w:rsidRPr="008031CA" w:rsidRDefault="008031C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810" w:type="dxa"/>
          </w:tcPr>
          <w:p w14:paraId="59870E9F" w14:textId="5A01F46E" w:rsidR="008031CA" w:rsidRPr="008031CA" w:rsidRDefault="008031C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</w:tc>
        <w:tc>
          <w:tcPr>
            <w:tcW w:w="900" w:type="dxa"/>
          </w:tcPr>
          <w:p w14:paraId="2D48D8CF" w14:textId="641FA73C" w:rsidR="008031CA" w:rsidRPr="008031CA" w:rsidRDefault="008031C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761BE1D8" w14:textId="27BCE75E" w:rsidR="008031CA" w:rsidRPr="008031CA" w:rsidRDefault="008031C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  <w:tc>
          <w:tcPr>
            <w:tcW w:w="815" w:type="dxa"/>
          </w:tcPr>
          <w:p w14:paraId="26B406FE" w14:textId="4296BC1E" w:rsidR="008031CA" w:rsidRPr="008F2BBB" w:rsidRDefault="008031C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70B44599" w14:textId="77777777" w:rsidR="008031CA" w:rsidRDefault="008031CA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3680"/>
      </w:tblGrid>
      <w:tr w:rsidR="005C5EA3" w:rsidRPr="009C13E2" w14:paraId="1E940707" w14:textId="77777777" w:rsidTr="00B277EB">
        <w:trPr>
          <w:cantSplit/>
          <w:trHeight w:val="288"/>
          <w:tblHeader/>
        </w:trPr>
        <w:tc>
          <w:tcPr>
            <w:tcW w:w="13680" w:type="dxa"/>
          </w:tcPr>
          <w:p w14:paraId="5128A022" w14:textId="77777777" w:rsidR="005C5EA3" w:rsidRPr="009A250D" w:rsidRDefault="005C5EA3" w:rsidP="009A250D">
            <w:pPr>
              <w:pStyle w:val="Heading2"/>
            </w:pPr>
            <w:bookmarkStart w:id="39" w:name="_Toc89189358"/>
            <w:r w:rsidRPr="009A250D">
              <w:t>Campus Course Section Category</w:t>
            </w:r>
            <w:bookmarkEnd w:id="39"/>
          </w:p>
        </w:tc>
      </w:tr>
      <w:tr w:rsidR="005C5EA3" w:rsidRPr="0016202F" w14:paraId="7C403057" w14:textId="77777777" w:rsidTr="00B277EB">
        <w:trPr>
          <w:cantSplit/>
          <w:trHeight w:val="288"/>
          <w:tblHeader/>
        </w:trPr>
        <w:tc>
          <w:tcPr>
            <w:tcW w:w="13680" w:type="dxa"/>
          </w:tcPr>
          <w:p w14:paraId="2FDE66BE" w14:textId="77777777" w:rsidR="005C5EA3" w:rsidRDefault="005C5EA3" w:rsidP="00B277EB">
            <w:pPr>
              <w:pStyle w:val="Heading3"/>
            </w:pPr>
            <w:bookmarkStart w:id="40" w:name="_Toc89189359"/>
            <w:r>
              <w:t>30305 / 50300 – TeacherSectionAssociationExtension Complex Type</w:t>
            </w:r>
            <w:bookmarkEnd w:id="40"/>
            <w:r>
              <w:t xml:space="preserve"> </w:t>
            </w:r>
          </w:p>
          <w:p w14:paraId="021860A4" w14:textId="77777777" w:rsidR="005C5EA3" w:rsidRPr="009C13E2" w:rsidRDefault="00724379" w:rsidP="00B277EB">
            <w:pPr>
              <w:spacing w:before="120"/>
            </w:pPr>
            <w:hyperlink w:anchor="_30305_/_50300" w:history="1">
              <w:r w:rsidR="005C5EA3" w:rsidRPr="00802461">
                <w:rPr>
                  <w:rStyle w:val="Hyperlink"/>
                </w:rPr>
                <w:t>Click here to see the changes for this co</w:t>
              </w:r>
              <w:r w:rsidR="005C5EA3" w:rsidRPr="00802461">
                <w:rPr>
                  <w:rStyle w:val="Hyperlink"/>
                </w:rPr>
                <w:t>m</w:t>
              </w:r>
              <w:r w:rsidR="005C5EA3" w:rsidRPr="00802461">
                <w:rPr>
                  <w:rStyle w:val="Hyperlink"/>
                </w:rPr>
                <w:t>plex type.</w:t>
              </w:r>
            </w:hyperlink>
          </w:p>
        </w:tc>
      </w:tr>
    </w:tbl>
    <w:p w14:paraId="77F9908C" w14:textId="3C2B4897" w:rsidR="0036668A" w:rsidRDefault="0036668A" w:rsidP="00AD480E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3680"/>
      </w:tblGrid>
      <w:tr w:rsidR="00CB4BA4" w:rsidRPr="009C13E2" w14:paraId="185C0101" w14:textId="77777777" w:rsidTr="00CB4BA4">
        <w:trPr>
          <w:cantSplit/>
          <w:trHeight w:val="288"/>
          <w:tblHeader/>
        </w:trPr>
        <w:tc>
          <w:tcPr>
            <w:tcW w:w="13680" w:type="dxa"/>
          </w:tcPr>
          <w:p w14:paraId="639CFB27" w14:textId="26F167E9" w:rsidR="00CB4BA4" w:rsidRPr="009C13E2" w:rsidRDefault="00CB4BA4" w:rsidP="009C13E2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9C13E2">
              <w:rPr>
                <w:b/>
                <w:bCs/>
                <w:color w:val="2E74B5" w:themeColor="accent1" w:themeShade="BF"/>
                <w:sz w:val="26"/>
                <w:szCs w:val="26"/>
              </w:rPr>
              <w:t>Campus Course Section Category</w:t>
            </w:r>
          </w:p>
        </w:tc>
      </w:tr>
      <w:tr w:rsidR="00CB4BA4" w:rsidRPr="0016202F" w14:paraId="250750C2" w14:textId="77777777" w:rsidTr="00CB4BA4">
        <w:trPr>
          <w:cantSplit/>
          <w:trHeight w:val="288"/>
          <w:tblHeader/>
        </w:trPr>
        <w:tc>
          <w:tcPr>
            <w:tcW w:w="13680" w:type="dxa"/>
          </w:tcPr>
          <w:p w14:paraId="6800F765" w14:textId="78874B14" w:rsidR="00CB4BA4" w:rsidRDefault="009C13E2" w:rsidP="00CB4BA4">
            <w:pPr>
              <w:pStyle w:val="Heading3"/>
            </w:pPr>
            <w:bookmarkStart w:id="41" w:name="_Toc89189360"/>
            <w:r>
              <w:t>40110 / 50300</w:t>
            </w:r>
            <w:r w:rsidR="00CB4BA4">
              <w:t xml:space="preserve"> – </w:t>
            </w:r>
            <w:r>
              <w:t>StudentSectionAssociation</w:t>
            </w:r>
            <w:r w:rsidR="00CB4BA4">
              <w:t xml:space="preserve"> Complex Type</w:t>
            </w:r>
            <w:bookmarkEnd w:id="41"/>
            <w:r w:rsidR="00CB4BA4">
              <w:t xml:space="preserve"> </w:t>
            </w:r>
          </w:p>
          <w:p w14:paraId="1C9F442E" w14:textId="48ED5076" w:rsidR="009C13E2" w:rsidRPr="009C13E2" w:rsidRDefault="00724379" w:rsidP="009C13E2">
            <w:pPr>
              <w:spacing w:before="120"/>
            </w:pPr>
            <w:hyperlink w:anchor="_40110_/_50300" w:history="1">
              <w:r w:rsidR="009C13E2" w:rsidRPr="009C13E2">
                <w:rPr>
                  <w:rStyle w:val="Hyperlink"/>
                </w:rPr>
                <w:t>Click here to see the</w:t>
              </w:r>
              <w:r w:rsidR="00802461">
                <w:rPr>
                  <w:rStyle w:val="Hyperlink"/>
                </w:rPr>
                <w:t xml:space="preserve"> changes for th</w:t>
              </w:r>
              <w:r w:rsidR="00802461">
                <w:rPr>
                  <w:rStyle w:val="Hyperlink"/>
                </w:rPr>
                <w:t>i</w:t>
              </w:r>
              <w:r w:rsidR="00802461">
                <w:rPr>
                  <w:rStyle w:val="Hyperlink"/>
                </w:rPr>
                <w:t>s</w:t>
              </w:r>
              <w:r w:rsidR="009C13E2" w:rsidRPr="009C13E2">
                <w:rPr>
                  <w:rStyle w:val="Hyperlink"/>
                </w:rPr>
                <w:t xml:space="preserve"> complex type.</w:t>
              </w:r>
            </w:hyperlink>
          </w:p>
        </w:tc>
      </w:tr>
    </w:tbl>
    <w:p w14:paraId="50CE8BE5" w14:textId="6D1895F6" w:rsidR="00CB4BA4" w:rsidRDefault="00CB4BA4" w:rsidP="00AD480E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864"/>
        <w:gridCol w:w="697"/>
        <w:gridCol w:w="1031"/>
        <w:gridCol w:w="864"/>
      </w:tblGrid>
      <w:tr w:rsidR="00B94E98" w:rsidRPr="0016202F" w14:paraId="5FEC566E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463B38F" w14:textId="77777777" w:rsidR="00B94E98" w:rsidRPr="0016202F" w:rsidRDefault="00B94E98" w:rsidP="0070697D">
            <w:pPr>
              <w:pStyle w:val="Heading2"/>
            </w:pPr>
            <w:bookmarkStart w:id="42" w:name="_Toc89189361"/>
            <w:r>
              <w:t>Cohort Category</w:t>
            </w:r>
            <w:bookmarkEnd w:id="42"/>
          </w:p>
        </w:tc>
      </w:tr>
      <w:tr w:rsidR="00B94E98" w:rsidRPr="0016202F" w14:paraId="474DBC53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8BC9FDE" w14:textId="1D216485" w:rsidR="00B94E98" w:rsidRPr="0016202F" w:rsidRDefault="00B94E98" w:rsidP="0070697D">
            <w:pPr>
              <w:pStyle w:val="Heading3"/>
            </w:pPr>
            <w:bookmarkStart w:id="43" w:name="_Toc89189362"/>
            <w:r>
              <w:t>70010 – StaffCohortAssociation Complex Type</w:t>
            </w:r>
            <w:bookmarkEnd w:id="43"/>
            <w:r>
              <w:t xml:space="preserve"> </w:t>
            </w:r>
          </w:p>
        </w:tc>
      </w:tr>
      <w:tr w:rsidR="00B94E98" w:rsidRPr="0016202F" w14:paraId="71CDD9F0" w14:textId="77777777" w:rsidTr="000163B5">
        <w:trPr>
          <w:cantSplit/>
          <w:trHeight w:val="432"/>
          <w:tblHeader/>
        </w:trPr>
        <w:tc>
          <w:tcPr>
            <w:tcW w:w="1008" w:type="dxa"/>
          </w:tcPr>
          <w:p w14:paraId="0C3E8A3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5649B740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6507E678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7B2169B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4BE1E02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336050F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64" w:type="dxa"/>
          </w:tcPr>
          <w:p w14:paraId="110FF58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697" w:type="dxa"/>
          </w:tcPr>
          <w:p w14:paraId="2C4BA41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31" w:type="dxa"/>
          </w:tcPr>
          <w:p w14:paraId="6CE31B4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5F9BA9C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1CE38216" w14:textId="77777777" w:rsidTr="000163B5">
        <w:trPr>
          <w:cantSplit/>
          <w:trHeight w:val="405"/>
          <w:tblHeader/>
        </w:trPr>
        <w:tc>
          <w:tcPr>
            <w:tcW w:w="1008" w:type="dxa"/>
          </w:tcPr>
          <w:p w14:paraId="012EBC6F" w14:textId="666F3537" w:rsidR="00B94E98" w:rsidRPr="00A94917" w:rsidRDefault="00B94E98" w:rsidP="0070697D">
            <w:pPr>
              <w:spacing w:after="120" w:line="240" w:lineRule="auto"/>
              <w:rPr>
                <w:bCs/>
              </w:rPr>
            </w:pPr>
            <w:r w:rsidRPr="00A94917">
              <w:rPr>
                <w:bCs/>
              </w:rPr>
              <w:t>202</w:t>
            </w:r>
            <w:r w:rsidR="00A94917" w:rsidRPr="00A94917">
              <w:rPr>
                <w:bCs/>
              </w:rPr>
              <w:t>3</w:t>
            </w:r>
            <w:r w:rsidRPr="00A94917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78FFA5B1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E1378</w:t>
            </w:r>
          </w:p>
        </w:tc>
        <w:tc>
          <w:tcPr>
            <w:tcW w:w="2129" w:type="dxa"/>
          </w:tcPr>
          <w:p w14:paraId="0284806D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BEGIN-DATE-OF-STAFF-COHORT</w:t>
            </w:r>
          </w:p>
        </w:tc>
        <w:tc>
          <w:tcPr>
            <w:tcW w:w="2016" w:type="dxa"/>
          </w:tcPr>
          <w:p w14:paraId="303F7DB0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color w:val="000000"/>
                <w:szCs w:val="20"/>
              </w:rPr>
              <w:t>BeginDate</w:t>
            </w:r>
          </w:p>
        </w:tc>
        <w:tc>
          <w:tcPr>
            <w:tcW w:w="2880" w:type="dxa"/>
          </w:tcPr>
          <w:p w14:paraId="0EC5833D" w14:textId="6AE63BCE" w:rsidR="00B94E98" w:rsidRPr="00A94917" w:rsidRDefault="00A94917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Revised Domain of Values from yyyy=2021-2022 to yyyy=2022-2023</w:t>
            </w:r>
          </w:p>
        </w:tc>
        <w:tc>
          <w:tcPr>
            <w:tcW w:w="864" w:type="dxa"/>
          </w:tcPr>
          <w:p w14:paraId="4A486B6A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574D9A72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TSDS</w:t>
            </w:r>
          </w:p>
        </w:tc>
        <w:tc>
          <w:tcPr>
            <w:tcW w:w="697" w:type="dxa"/>
          </w:tcPr>
          <w:p w14:paraId="268E4411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</w:tcPr>
          <w:p w14:paraId="4046D8EE" w14:textId="57C73A58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</w:t>
            </w:r>
            <w:r w:rsidR="000163B5" w:rsidRPr="00A94917">
              <w:rPr>
                <w:sz w:val="18"/>
                <w:szCs w:val="18"/>
              </w:rPr>
              <w:t>S</w:t>
            </w:r>
            <w:r w:rsidRPr="00A94917">
              <w:rPr>
                <w:sz w:val="18"/>
                <w:szCs w:val="18"/>
              </w:rPr>
              <w:t>-PK</w:t>
            </w:r>
          </w:p>
        </w:tc>
        <w:tc>
          <w:tcPr>
            <w:tcW w:w="864" w:type="dxa"/>
          </w:tcPr>
          <w:p w14:paraId="78FCFF85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Yes</w:t>
            </w:r>
          </w:p>
        </w:tc>
      </w:tr>
    </w:tbl>
    <w:p w14:paraId="3A5AE4D5" w14:textId="06FEB888" w:rsidR="00B94E98" w:rsidRDefault="00B94E98" w:rsidP="00AD480E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864"/>
        <w:gridCol w:w="697"/>
        <w:gridCol w:w="1031"/>
        <w:gridCol w:w="864"/>
      </w:tblGrid>
      <w:tr w:rsidR="00B94E98" w:rsidRPr="00A852C3" w14:paraId="3A25576E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01AAB2B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Cohort Category</w:t>
            </w:r>
          </w:p>
        </w:tc>
      </w:tr>
      <w:tr w:rsidR="00B94E98" w:rsidRPr="0016202F" w14:paraId="6EFB314B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597E363" w14:textId="77777777" w:rsidR="00B94E98" w:rsidRPr="0016202F" w:rsidRDefault="00B94E98" w:rsidP="0070697D">
            <w:pPr>
              <w:pStyle w:val="Heading3"/>
            </w:pPr>
            <w:bookmarkStart w:id="44" w:name="_Toc89189363"/>
            <w:r>
              <w:t>70010 – StudentCohortAssociation Complex Type</w:t>
            </w:r>
            <w:bookmarkEnd w:id="44"/>
            <w:r>
              <w:t xml:space="preserve"> </w:t>
            </w:r>
          </w:p>
        </w:tc>
      </w:tr>
      <w:tr w:rsidR="00B94E98" w:rsidRPr="0016202F" w14:paraId="09A15463" w14:textId="77777777" w:rsidTr="000163B5">
        <w:trPr>
          <w:cantSplit/>
          <w:trHeight w:val="432"/>
          <w:tblHeader/>
        </w:trPr>
        <w:tc>
          <w:tcPr>
            <w:tcW w:w="1008" w:type="dxa"/>
          </w:tcPr>
          <w:p w14:paraId="359EEC6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2CE00376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28F189C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553E7A5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58E76106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3F81F6B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64" w:type="dxa"/>
          </w:tcPr>
          <w:p w14:paraId="77E3055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697" w:type="dxa"/>
          </w:tcPr>
          <w:p w14:paraId="5B5127F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31" w:type="dxa"/>
          </w:tcPr>
          <w:p w14:paraId="5377C3B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349D17A8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753C37AD" w14:textId="77777777" w:rsidTr="000163B5">
        <w:trPr>
          <w:cantSplit/>
          <w:trHeight w:val="405"/>
          <w:tblHeader/>
        </w:trPr>
        <w:tc>
          <w:tcPr>
            <w:tcW w:w="1008" w:type="dxa"/>
          </w:tcPr>
          <w:p w14:paraId="0D2F10F7" w14:textId="212DC47A" w:rsidR="00B94E98" w:rsidRPr="00A94917" w:rsidRDefault="00B94E98" w:rsidP="0070697D">
            <w:pPr>
              <w:spacing w:after="120" w:line="240" w:lineRule="auto"/>
              <w:rPr>
                <w:bCs/>
              </w:rPr>
            </w:pPr>
            <w:r w:rsidRPr="00A94917">
              <w:rPr>
                <w:bCs/>
              </w:rPr>
              <w:t>202</w:t>
            </w:r>
            <w:r w:rsidR="00A94917" w:rsidRPr="00A94917">
              <w:rPr>
                <w:bCs/>
              </w:rPr>
              <w:t>3</w:t>
            </w:r>
            <w:r w:rsidRPr="00A94917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61AA93A4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E1411</w:t>
            </w:r>
          </w:p>
        </w:tc>
        <w:tc>
          <w:tcPr>
            <w:tcW w:w="2129" w:type="dxa"/>
          </w:tcPr>
          <w:p w14:paraId="67EEF875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BEGIN-DATE-OF-STUDENT-COHORT</w:t>
            </w:r>
          </w:p>
        </w:tc>
        <w:tc>
          <w:tcPr>
            <w:tcW w:w="2016" w:type="dxa"/>
          </w:tcPr>
          <w:p w14:paraId="55BE8056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color w:val="000000"/>
                <w:szCs w:val="20"/>
              </w:rPr>
              <w:t>BeginDate</w:t>
            </w:r>
          </w:p>
        </w:tc>
        <w:tc>
          <w:tcPr>
            <w:tcW w:w="2880" w:type="dxa"/>
          </w:tcPr>
          <w:p w14:paraId="084E494C" w14:textId="266659D1" w:rsidR="00B94E98" w:rsidRPr="00A94917" w:rsidRDefault="00A94917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Revised Domain of Values from yyyy=2021-2022 to yyyy=2022-2023</w:t>
            </w:r>
          </w:p>
        </w:tc>
        <w:tc>
          <w:tcPr>
            <w:tcW w:w="864" w:type="dxa"/>
          </w:tcPr>
          <w:p w14:paraId="3E5EAB39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50DB6F8A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TSDS</w:t>
            </w:r>
          </w:p>
        </w:tc>
        <w:tc>
          <w:tcPr>
            <w:tcW w:w="697" w:type="dxa"/>
          </w:tcPr>
          <w:p w14:paraId="4050C0FD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</w:tcPr>
          <w:p w14:paraId="63376879" w14:textId="2AF548D4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</w:t>
            </w:r>
            <w:r w:rsidR="000163B5" w:rsidRPr="00A94917">
              <w:rPr>
                <w:sz w:val="18"/>
                <w:szCs w:val="18"/>
              </w:rPr>
              <w:t>S</w:t>
            </w:r>
            <w:r w:rsidRPr="00A94917">
              <w:rPr>
                <w:sz w:val="18"/>
                <w:szCs w:val="18"/>
              </w:rPr>
              <w:t>-PK</w:t>
            </w:r>
          </w:p>
        </w:tc>
        <w:tc>
          <w:tcPr>
            <w:tcW w:w="864" w:type="dxa"/>
          </w:tcPr>
          <w:p w14:paraId="5FAFC598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Yes</w:t>
            </w:r>
          </w:p>
        </w:tc>
      </w:tr>
    </w:tbl>
    <w:p w14:paraId="2230D16C" w14:textId="77777777" w:rsidR="00B94E98" w:rsidRDefault="00B94E98" w:rsidP="00B94E98"/>
    <w:p w14:paraId="72FB43E5" w14:textId="77777777" w:rsidR="00AD480E" w:rsidRDefault="00AD480E" w:rsidP="00B94E98">
      <w:r>
        <w:br w:type="page"/>
      </w:r>
    </w:p>
    <w:p w14:paraId="4E521FFB" w14:textId="1F62B883" w:rsidR="00A158A4" w:rsidRDefault="00A158A4" w:rsidP="00B94E98"/>
    <w:p w14:paraId="4E481BAE" w14:textId="64B21918" w:rsidR="00A248F6" w:rsidRPr="001063C8" w:rsidRDefault="00EE1BF9" w:rsidP="001063C8">
      <w:pPr>
        <w:pStyle w:val="Heading1"/>
        <w:jc w:val="center"/>
        <w:rPr>
          <w:rFonts w:ascii="Arial" w:hAnsi="Arial" w:cs="Arial"/>
          <w:b/>
          <w:color w:val="auto"/>
        </w:rPr>
      </w:pPr>
      <w:bookmarkStart w:id="45" w:name="_Toc89189364"/>
      <w:r>
        <w:rPr>
          <w:rFonts w:ascii="Arial" w:hAnsi="Arial" w:cs="Arial"/>
          <w:b/>
          <w:color w:val="auto"/>
        </w:rPr>
        <w:t>Code Tables</w:t>
      </w:r>
      <w:bookmarkEnd w:id="45"/>
    </w:p>
    <w:p w14:paraId="3F5AB528" w14:textId="77777777" w:rsidR="000D14C7" w:rsidRPr="0052653C" w:rsidRDefault="000D14C7" w:rsidP="000D14C7">
      <w:pPr>
        <w:rPr>
          <w:rFonts w:cs="Arial"/>
        </w:rPr>
      </w:pPr>
    </w:p>
    <w:p w14:paraId="5B60D951" w14:textId="13B2B7A4" w:rsidR="00340A00" w:rsidRDefault="000C6D95" w:rsidP="00692716">
      <w:pPr>
        <w:rPr>
          <w:rFonts w:cs="Arial"/>
        </w:rPr>
      </w:pPr>
      <w:r>
        <w:rPr>
          <w:rFonts w:cs="Arial"/>
        </w:rPr>
        <w:t xml:space="preserve">The Cumulative </w:t>
      </w:r>
      <w:r w:rsidR="000D14C7" w:rsidRPr="0052653C">
        <w:rPr>
          <w:rFonts w:cs="Arial"/>
        </w:rPr>
        <w:t xml:space="preserve">Change Log </w:t>
      </w:r>
      <w:r>
        <w:rPr>
          <w:rFonts w:cs="Arial"/>
        </w:rPr>
        <w:t xml:space="preserve">for Code Tables </w:t>
      </w:r>
      <w:r w:rsidR="000D14C7" w:rsidRPr="0052653C">
        <w:rPr>
          <w:rFonts w:cs="Arial"/>
        </w:rPr>
        <w:t xml:space="preserve">can </w:t>
      </w:r>
      <w:proofErr w:type="gramStart"/>
      <w:r w:rsidR="000D14C7" w:rsidRPr="0052653C">
        <w:rPr>
          <w:rFonts w:cs="Arial"/>
        </w:rPr>
        <w:t>be found</w:t>
      </w:r>
      <w:proofErr w:type="gramEnd"/>
      <w:r w:rsidR="000D14C7" w:rsidRPr="0052653C">
        <w:rPr>
          <w:rFonts w:cs="Arial"/>
        </w:rPr>
        <w:t xml:space="preserve"> at:  </w:t>
      </w:r>
    </w:p>
    <w:p w14:paraId="6CBE86EB" w14:textId="669529DA" w:rsidR="00C213B7" w:rsidRDefault="00724379" w:rsidP="00C213B7">
      <w:hyperlink r:id="rId11" w:history="1">
        <w:r w:rsidR="006D2822">
          <w:rPr>
            <w:rStyle w:val="Hyperlink"/>
          </w:rPr>
          <w:t>https://www.texasstudentdatasystem.org/sites/texasstudentdatasystem.org/files/2023.0.0_TEDS_Code_Table_Change_Log_Dec_2021.docx</w:t>
        </w:r>
      </w:hyperlink>
      <w:r w:rsidR="00090601">
        <w:t xml:space="preserve"> </w:t>
      </w:r>
    </w:p>
    <w:p w14:paraId="19759BC4" w14:textId="77777777" w:rsidR="00E72E97" w:rsidRDefault="00E72E97" w:rsidP="00C213B7"/>
    <w:p w14:paraId="61273D33" w14:textId="51625E0F" w:rsidR="00A248F6" w:rsidRPr="0052653C" w:rsidRDefault="00EE1BF9" w:rsidP="00F572E0">
      <w:pPr>
        <w:pStyle w:val="Heading1"/>
        <w:jc w:val="center"/>
        <w:rPr>
          <w:rFonts w:ascii="Arial" w:hAnsi="Arial" w:cs="Arial"/>
          <w:b/>
          <w:color w:val="auto"/>
        </w:rPr>
      </w:pPr>
      <w:bookmarkStart w:id="46" w:name="_Toc89189365"/>
      <w:r>
        <w:rPr>
          <w:rFonts w:ascii="Arial" w:hAnsi="Arial" w:cs="Arial"/>
          <w:b/>
          <w:color w:val="auto"/>
        </w:rPr>
        <w:t>Rules</w:t>
      </w:r>
      <w:bookmarkEnd w:id="46"/>
    </w:p>
    <w:p w14:paraId="3963AA5D" w14:textId="77777777" w:rsidR="000D14C7" w:rsidRPr="0052653C" w:rsidRDefault="000D14C7" w:rsidP="000D14C7">
      <w:pPr>
        <w:rPr>
          <w:rFonts w:cs="Arial"/>
        </w:rPr>
      </w:pPr>
    </w:p>
    <w:p w14:paraId="3F8B8DA6" w14:textId="2085FAA3" w:rsidR="00D962FC" w:rsidRDefault="000C6D95" w:rsidP="00CB70A2">
      <w:pPr>
        <w:rPr>
          <w:rFonts w:cs="Arial"/>
        </w:rPr>
      </w:pPr>
      <w:r>
        <w:rPr>
          <w:rFonts w:cs="Arial"/>
        </w:rPr>
        <w:t xml:space="preserve">The Cumulative Change Log for Data Validation Rules can </w:t>
      </w:r>
      <w:proofErr w:type="gramStart"/>
      <w:r>
        <w:rPr>
          <w:rFonts w:cs="Arial"/>
        </w:rPr>
        <w:t>be found</w:t>
      </w:r>
      <w:proofErr w:type="gramEnd"/>
      <w:r>
        <w:rPr>
          <w:rFonts w:cs="Arial"/>
        </w:rPr>
        <w:t xml:space="preserve"> at:</w:t>
      </w:r>
    </w:p>
    <w:p w14:paraId="14F7B6DB" w14:textId="166F6E19" w:rsidR="002A6848" w:rsidRDefault="00724379" w:rsidP="002A6848">
      <w:hyperlink r:id="rId12" w:history="1">
        <w:r w:rsidR="006D2822">
          <w:rPr>
            <w:rStyle w:val="Hyperlink"/>
          </w:rPr>
          <w:t>https://www.texasstudentdatasystem.org/sites/texasstudentdatasystem.org/files/2023.0.0_TEDS_Rules_Change_Log_Dec_2021.docx</w:t>
        </w:r>
      </w:hyperlink>
      <w:r w:rsidR="002A6848">
        <w:t xml:space="preserve"> </w:t>
      </w:r>
    </w:p>
    <w:p w14:paraId="4EED098B" w14:textId="56375E96" w:rsidR="000C6D95" w:rsidRDefault="000C6D95" w:rsidP="00CB70A2">
      <w:pPr>
        <w:rPr>
          <w:rFonts w:cs="Arial"/>
        </w:rPr>
      </w:pPr>
    </w:p>
    <w:p w14:paraId="28C9D358" w14:textId="4D5B7592" w:rsidR="00221468" w:rsidRPr="00221468" w:rsidRDefault="00221468" w:rsidP="00221468">
      <w:pPr>
        <w:tabs>
          <w:tab w:val="left" w:pos="8694"/>
        </w:tabs>
        <w:rPr>
          <w:rFonts w:cs="Arial"/>
        </w:rPr>
      </w:pPr>
    </w:p>
    <w:sectPr w:rsidR="00221468" w:rsidRPr="00221468" w:rsidSect="00EF67F9">
      <w:pgSz w:w="15840" w:h="12240" w:orient="landscape"/>
      <w:pgMar w:top="1440" w:right="1080" w:bottom="1440" w:left="108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EE13B0" w14:textId="77777777" w:rsidR="00A650E3" w:rsidRDefault="00A650E3" w:rsidP="00E825D9">
      <w:pPr>
        <w:spacing w:after="0" w:line="240" w:lineRule="auto"/>
      </w:pPr>
      <w:r>
        <w:separator/>
      </w:r>
    </w:p>
  </w:endnote>
  <w:endnote w:type="continuationSeparator" w:id="0">
    <w:p w14:paraId="6F42DB21" w14:textId="77777777" w:rsidR="00A650E3" w:rsidRDefault="00A650E3" w:rsidP="00E825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63792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427052" w14:textId="723911BF" w:rsidR="00A650E3" w:rsidRDefault="00A650E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11DBDDAC" w14:textId="6AC395F0" w:rsidR="00A650E3" w:rsidRPr="000D4AB4" w:rsidRDefault="00A650E3" w:rsidP="00F61A7E">
    <w:pPr>
      <w:tabs>
        <w:tab w:val="left" w:pos="0"/>
        <w:tab w:val="center" w:pos="7560"/>
        <w:tab w:val="right" w:pos="15120"/>
      </w:tabs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E88EC" w14:textId="77777777" w:rsidR="00A650E3" w:rsidRDefault="00A650E3" w:rsidP="00E825D9">
      <w:pPr>
        <w:spacing w:after="0" w:line="240" w:lineRule="auto"/>
      </w:pPr>
      <w:r>
        <w:separator/>
      </w:r>
    </w:p>
  </w:footnote>
  <w:footnote w:type="continuationSeparator" w:id="0">
    <w:p w14:paraId="56A4AD9B" w14:textId="77777777" w:rsidR="00A650E3" w:rsidRDefault="00A650E3" w:rsidP="00E825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7ACFA" w14:textId="198E4BF9" w:rsidR="00A650E3" w:rsidRPr="00E825D9" w:rsidRDefault="00A650E3" w:rsidP="00F61A7E">
    <w:pPr>
      <w:pStyle w:val="Header"/>
      <w:jc w:val="right"/>
      <w:rPr>
        <w:rFonts w:cs="Arial"/>
        <w:szCs w:val="19"/>
      </w:rPr>
    </w:pPr>
    <w:r w:rsidRPr="00E825D9">
      <w:rPr>
        <w:rFonts w:cs="Arial"/>
        <w:szCs w:val="19"/>
      </w:rPr>
      <w:t>TSDS TEDS 20</w:t>
    </w:r>
    <w:r>
      <w:rPr>
        <w:rFonts w:cs="Arial"/>
        <w:szCs w:val="19"/>
      </w:rPr>
      <w:t>2</w:t>
    </w:r>
    <w:r w:rsidR="004F3744">
      <w:rPr>
        <w:rFonts w:cs="Arial"/>
        <w:szCs w:val="19"/>
      </w:rPr>
      <w:t>2</w:t>
    </w:r>
    <w:r w:rsidRPr="00E825D9">
      <w:rPr>
        <w:rFonts w:cs="Arial"/>
        <w:szCs w:val="19"/>
      </w:rPr>
      <w:t>-20</w:t>
    </w:r>
    <w:r>
      <w:rPr>
        <w:rFonts w:cs="Arial"/>
        <w:szCs w:val="19"/>
      </w:rPr>
      <w:t>2</w:t>
    </w:r>
    <w:r w:rsidR="004F3744">
      <w:rPr>
        <w:rFonts w:cs="Arial"/>
        <w:szCs w:val="19"/>
      </w:rPr>
      <w:t>3</w:t>
    </w:r>
    <w:r>
      <w:rPr>
        <w:rFonts w:cs="Arial"/>
        <w:szCs w:val="19"/>
      </w:rPr>
      <w:t xml:space="preserve"> Cumulative</w:t>
    </w:r>
    <w:r w:rsidRPr="00E825D9">
      <w:rPr>
        <w:rFonts w:cs="Arial"/>
        <w:szCs w:val="19"/>
      </w:rPr>
      <w:t xml:space="preserve"> Change Log</w:t>
    </w:r>
  </w:p>
  <w:p w14:paraId="2343C5C5" w14:textId="4A6ECB6E" w:rsidR="00A650E3" w:rsidRPr="00E825D9" w:rsidRDefault="00556015" w:rsidP="00F61A7E">
    <w:pPr>
      <w:pStyle w:val="Header"/>
      <w:jc w:val="right"/>
      <w:rPr>
        <w:rFonts w:cs="Arial"/>
        <w:szCs w:val="19"/>
      </w:rPr>
    </w:pPr>
    <w:r>
      <w:rPr>
        <w:rFonts w:cs="Arial"/>
        <w:szCs w:val="19"/>
      </w:rPr>
      <w:t>P</w:t>
    </w:r>
    <w:r w:rsidR="004F3744">
      <w:rPr>
        <w:rFonts w:cs="Arial"/>
        <w:szCs w:val="19"/>
      </w:rPr>
      <w:t>reliminary</w:t>
    </w:r>
    <w:r w:rsidR="00A650E3">
      <w:rPr>
        <w:rFonts w:cs="Arial"/>
        <w:szCs w:val="19"/>
      </w:rPr>
      <w:t xml:space="preserve"> Version 20</w:t>
    </w:r>
    <w:r w:rsidR="00D73B4C">
      <w:rPr>
        <w:rFonts w:cs="Arial"/>
        <w:szCs w:val="19"/>
      </w:rPr>
      <w:t>2</w:t>
    </w:r>
    <w:r w:rsidR="004F3744">
      <w:rPr>
        <w:rFonts w:cs="Arial"/>
        <w:szCs w:val="19"/>
      </w:rPr>
      <w:t>3.0.0</w:t>
    </w:r>
  </w:p>
  <w:p w14:paraId="7A06CCF6" w14:textId="77777777" w:rsidR="00A650E3" w:rsidRDefault="00A650E3" w:rsidP="00F61A7E">
    <w:pPr>
      <w:pStyle w:val="Header"/>
      <w:jc w:val="right"/>
      <w:rPr>
        <w:rFonts w:cs="Arial"/>
        <w:b/>
        <w:sz w:val="19"/>
        <w:szCs w:val="1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84095"/>
    <w:multiLevelType w:val="hybridMultilevel"/>
    <w:tmpl w:val="A316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52A99"/>
    <w:multiLevelType w:val="hybridMultilevel"/>
    <w:tmpl w:val="B99E8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77FCF"/>
    <w:multiLevelType w:val="hybridMultilevel"/>
    <w:tmpl w:val="1AFA2C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F31782"/>
    <w:multiLevelType w:val="hybridMultilevel"/>
    <w:tmpl w:val="8A5C6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035BC"/>
    <w:multiLevelType w:val="hybridMultilevel"/>
    <w:tmpl w:val="3B024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77B2B"/>
    <w:multiLevelType w:val="hybridMultilevel"/>
    <w:tmpl w:val="F9E8C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2119D4"/>
    <w:multiLevelType w:val="hybridMultilevel"/>
    <w:tmpl w:val="BA721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76373"/>
    <w:multiLevelType w:val="hybridMultilevel"/>
    <w:tmpl w:val="187A5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1221A1"/>
    <w:multiLevelType w:val="hybridMultilevel"/>
    <w:tmpl w:val="0AB87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FE0384"/>
    <w:multiLevelType w:val="hybridMultilevel"/>
    <w:tmpl w:val="36B2A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445B7"/>
    <w:multiLevelType w:val="hybridMultilevel"/>
    <w:tmpl w:val="89121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DB4290"/>
    <w:multiLevelType w:val="hybridMultilevel"/>
    <w:tmpl w:val="A15846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282C478D"/>
    <w:multiLevelType w:val="hybridMultilevel"/>
    <w:tmpl w:val="4B902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C3645"/>
    <w:multiLevelType w:val="hybridMultilevel"/>
    <w:tmpl w:val="D58E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6322A2"/>
    <w:multiLevelType w:val="hybridMultilevel"/>
    <w:tmpl w:val="B1F0A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2F2D68"/>
    <w:multiLevelType w:val="hybridMultilevel"/>
    <w:tmpl w:val="9E022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544DD1"/>
    <w:multiLevelType w:val="hybridMultilevel"/>
    <w:tmpl w:val="1E063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DE4674"/>
    <w:multiLevelType w:val="hybridMultilevel"/>
    <w:tmpl w:val="3F6A2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A06E36"/>
    <w:multiLevelType w:val="hybridMultilevel"/>
    <w:tmpl w:val="8EC22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A115E6"/>
    <w:multiLevelType w:val="hybridMultilevel"/>
    <w:tmpl w:val="C0064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D5375A"/>
    <w:multiLevelType w:val="hybridMultilevel"/>
    <w:tmpl w:val="4EFCADFA"/>
    <w:lvl w:ilvl="0" w:tplc="2120444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5B301A6"/>
    <w:multiLevelType w:val="hybridMultilevel"/>
    <w:tmpl w:val="DB6EC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0F6DB1"/>
    <w:multiLevelType w:val="hybridMultilevel"/>
    <w:tmpl w:val="EF52CBC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DE44D9"/>
    <w:multiLevelType w:val="hybridMultilevel"/>
    <w:tmpl w:val="193A4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92832"/>
    <w:multiLevelType w:val="hybridMultilevel"/>
    <w:tmpl w:val="4540F38C"/>
    <w:lvl w:ilvl="0" w:tplc="39FE11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0432A22"/>
    <w:multiLevelType w:val="hybridMultilevel"/>
    <w:tmpl w:val="39886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3E58DB"/>
    <w:multiLevelType w:val="hybridMultilevel"/>
    <w:tmpl w:val="E9FAE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349126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0F3E90"/>
    <w:multiLevelType w:val="hybridMultilevel"/>
    <w:tmpl w:val="D516355C"/>
    <w:lvl w:ilvl="0" w:tplc="7514EB3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0F82791"/>
    <w:multiLevelType w:val="hybridMultilevel"/>
    <w:tmpl w:val="E7E018CE"/>
    <w:lvl w:ilvl="0" w:tplc="EB7C7FD8">
      <w:start w:val="20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8B7A7C"/>
    <w:multiLevelType w:val="hybridMultilevel"/>
    <w:tmpl w:val="1E1096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A1674C1"/>
    <w:multiLevelType w:val="hybridMultilevel"/>
    <w:tmpl w:val="BCCED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D03C1D"/>
    <w:multiLevelType w:val="hybridMultilevel"/>
    <w:tmpl w:val="CDA49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D22A80"/>
    <w:multiLevelType w:val="hybridMultilevel"/>
    <w:tmpl w:val="5D2CB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E73AFD"/>
    <w:multiLevelType w:val="hybridMultilevel"/>
    <w:tmpl w:val="77E03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8"/>
  </w:num>
  <w:num w:numId="3">
    <w:abstractNumId w:val="26"/>
  </w:num>
  <w:num w:numId="4">
    <w:abstractNumId w:val="13"/>
  </w:num>
  <w:num w:numId="5">
    <w:abstractNumId w:val="13"/>
  </w:num>
  <w:num w:numId="6">
    <w:abstractNumId w:val="12"/>
  </w:num>
  <w:num w:numId="7">
    <w:abstractNumId w:val="10"/>
  </w:num>
  <w:num w:numId="8">
    <w:abstractNumId w:val="16"/>
  </w:num>
  <w:num w:numId="9">
    <w:abstractNumId w:val="24"/>
  </w:num>
  <w:num w:numId="10">
    <w:abstractNumId w:val="20"/>
  </w:num>
  <w:num w:numId="11">
    <w:abstractNumId w:val="27"/>
  </w:num>
  <w:num w:numId="12">
    <w:abstractNumId w:val="14"/>
  </w:num>
  <w:num w:numId="13">
    <w:abstractNumId w:val="31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15"/>
  </w:num>
  <w:num w:numId="19">
    <w:abstractNumId w:val="15"/>
  </w:num>
  <w:num w:numId="20">
    <w:abstractNumId w:val="2"/>
  </w:num>
  <w:num w:numId="21">
    <w:abstractNumId w:val="22"/>
  </w:num>
  <w:num w:numId="22">
    <w:abstractNumId w:val="32"/>
  </w:num>
  <w:num w:numId="23">
    <w:abstractNumId w:val="8"/>
  </w:num>
  <w:num w:numId="24">
    <w:abstractNumId w:val="21"/>
  </w:num>
  <w:num w:numId="25">
    <w:abstractNumId w:val="33"/>
  </w:num>
  <w:num w:numId="26">
    <w:abstractNumId w:val="5"/>
  </w:num>
  <w:num w:numId="27">
    <w:abstractNumId w:val="29"/>
  </w:num>
  <w:num w:numId="28">
    <w:abstractNumId w:val="11"/>
  </w:num>
  <w:num w:numId="29">
    <w:abstractNumId w:val="25"/>
  </w:num>
  <w:num w:numId="30">
    <w:abstractNumId w:val="17"/>
  </w:num>
  <w:num w:numId="31">
    <w:abstractNumId w:val="0"/>
  </w:num>
  <w:num w:numId="32">
    <w:abstractNumId w:val="1"/>
  </w:num>
  <w:num w:numId="33">
    <w:abstractNumId w:val="19"/>
  </w:num>
  <w:num w:numId="34">
    <w:abstractNumId w:val="9"/>
  </w:num>
  <w:num w:numId="35">
    <w:abstractNumId w:val="33"/>
  </w:num>
  <w:num w:numId="36">
    <w:abstractNumId w:val="30"/>
  </w:num>
  <w:num w:numId="37">
    <w:abstractNumId w:val="4"/>
  </w:num>
  <w:num w:numId="38">
    <w:abstractNumId w:val="23"/>
  </w:num>
  <w:num w:numId="39">
    <w:abstractNumId w:val="28"/>
  </w:num>
  <w:num w:numId="40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hdrShapeDefaults>
    <o:shapedefaults v:ext="edit" spidmax="3338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sTA1NTQyMTcxMDJQ0lEKTi0uzszPAykwrAUANXufPiwAAAA="/>
  </w:docVars>
  <w:rsids>
    <w:rsidRoot w:val="00E825D9"/>
    <w:rsid w:val="00001A61"/>
    <w:rsid w:val="00001EDD"/>
    <w:rsid w:val="0000289A"/>
    <w:rsid w:val="00002CA0"/>
    <w:rsid w:val="000030C5"/>
    <w:rsid w:val="0000383C"/>
    <w:rsid w:val="00004AD2"/>
    <w:rsid w:val="00004FE0"/>
    <w:rsid w:val="000054FC"/>
    <w:rsid w:val="00005559"/>
    <w:rsid w:val="0000676F"/>
    <w:rsid w:val="0000736E"/>
    <w:rsid w:val="00007A72"/>
    <w:rsid w:val="00007AE4"/>
    <w:rsid w:val="00007D14"/>
    <w:rsid w:val="00010569"/>
    <w:rsid w:val="00010A28"/>
    <w:rsid w:val="000115B5"/>
    <w:rsid w:val="00011681"/>
    <w:rsid w:val="00011F3E"/>
    <w:rsid w:val="00012126"/>
    <w:rsid w:val="000124C6"/>
    <w:rsid w:val="00012E3A"/>
    <w:rsid w:val="00015B10"/>
    <w:rsid w:val="00015DD2"/>
    <w:rsid w:val="00016369"/>
    <w:rsid w:val="000163B5"/>
    <w:rsid w:val="00016F43"/>
    <w:rsid w:val="000172E3"/>
    <w:rsid w:val="000202B6"/>
    <w:rsid w:val="00022D39"/>
    <w:rsid w:val="000230B9"/>
    <w:rsid w:val="00024457"/>
    <w:rsid w:val="00024B83"/>
    <w:rsid w:val="00024E02"/>
    <w:rsid w:val="0002532E"/>
    <w:rsid w:val="000258A9"/>
    <w:rsid w:val="00025A9E"/>
    <w:rsid w:val="00026554"/>
    <w:rsid w:val="00026A64"/>
    <w:rsid w:val="00027214"/>
    <w:rsid w:val="00027388"/>
    <w:rsid w:val="00027A91"/>
    <w:rsid w:val="00027F12"/>
    <w:rsid w:val="000305DB"/>
    <w:rsid w:val="00030979"/>
    <w:rsid w:val="00030FEF"/>
    <w:rsid w:val="000310EA"/>
    <w:rsid w:val="00032037"/>
    <w:rsid w:val="000337EE"/>
    <w:rsid w:val="00033DC9"/>
    <w:rsid w:val="00033F54"/>
    <w:rsid w:val="0003552E"/>
    <w:rsid w:val="00035C89"/>
    <w:rsid w:val="00035F0A"/>
    <w:rsid w:val="0003654D"/>
    <w:rsid w:val="0003734D"/>
    <w:rsid w:val="0003763C"/>
    <w:rsid w:val="000379FB"/>
    <w:rsid w:val="0004082B"/>
    <w:rsid w:val="00040890"/>
    <w:rsid w:val="0004139E"/>
    <w:rsid w:val="0004151A"/>
    <w:rsid w:val="00041A3E"/>
    <w:rsid w:val="00042321"/>
    <w:rsid w:val="00042922"/>
    <w:rsid w:val="00042DDE"/>
    <w:rsid w:val="0004323D"/>
    <w:rsid w:val="0004349B"/>
    <w:rsid w:val="000449E6"/>
    <w:rsid w:val="00044D4D"/>
    <w:rsid w:val="00044F9C"/>
    <w:rsid w:val="00045AE0"/>
    <w:rsid w:val="00045B68"/>
    <w:rsid w:val="00046A5A"/>
    <w:rsid w:val="00047246"/>
    <w:rsid w:val="000502C9"/>
    <w:rsid w:val="00051B95"/>
    <w:rsid w:val="000522BD"/>
    <w:rsid w:val="00053280"/>
    <w:rsid w:val="000534FA"/>
    <w:rsid w:val="000536FD"/>
    <w:rsid w:val="000539D4"/>
    <w:rsid w:val="00053CB8"/>
    <w:rsid w:val="00055387"/>
    <w:rsid w:val="00055A5F"/>
    <w:rsid w:val="00056E3F"/>
    <w:rsid w:val="00057370"/>
    <w:rsid w:val="00057393"/>
    <w:rsid w:val="000573AC"/>
    <w:rsid w:val="000600EE"/>
    <w:rsid w:val="00060476"/>
    <w:rsid w:val="000605E2"/>
    <w:rsid w:val="000609C5"/>
    <w:rsid w:val="00060F89"/>
    <w:rsid w:val="00060F95"/>
    <w:rsid w:val="00061006"/>
    <w:rsid w:val="000612C4"/>
    <w:rsid w:val="00062016"/>
    <w:rsid w:val="00062843"/>
    <w:rsid w:val="00062B07"/>
    <w:rsid w:val="000635CF"/>
    <w:rsid w:val="00063F65"/>
    <w:rsid w:val="000649B5"/>
    <w:rsid w:val="00064EE8"/>
    <w:rsid w:val="000654AD"/>
    <w:rsid w:val="00065842"/>
    <w:rsid w:val="00065BEB"/>
    <w:rsid w:val="00065C5B"/>
    <w:rsid w:val="00065D0E"/>
    <w:rsid w:val="00065F96"/>
    <w:rsid w:val="00066D3C"/>
    <w:rsid w:val="000678A1"/>
    <w:rsid w:val="00070EFF"/>
    <w:rsid w:val="0007105E"/>
    <w:rsid w:val="00071CC9"/>
    <w:rsid w:val="00071CE6"/>
    <w:rsid w:val="00072AA2"/>
    <w:rsid w:val="00072B6B"/>
    <w:rsid w:val="00072CB7"/>
    <w:rsid w:val="00072DFE"/>
    <w:rsid w:val="00073A05"/>
    <w:rsid w:val="00074154"/>
    <w:rsid w:val="00076304"/>
    <w:rsid w:val="00076D13"/>
    <w:rsid w:val="00076E97"/>
    <w:rsid w:val="000772B8"/>
    <w:rsid w:val="00077340"/>
    <w:rsid w:val="000777EF"/>
    <w:rsid w:val="00077D10"/>
    <w:rsid w:val="00077D76"/>
    <w:rsid w:val="000806D4"/>
    <w:rsid w:val="000807FB"/>
    <w:rsid w:val="00080F83"/>
    <w:rsid w:val="0008102C"/>
    <w:rsid w:val="00081181"/>
    <w:rsid w:val="0008183B"/>
    <w:rsid w:val="00081E36"/>
    <w:rsid w:val="00081F10"/>
    <w:rsid w:val="00082052"/>
    <w:rsid w:val="00083779"/>
    <w:rsid w:val="00083804"/>
    <w:rsid w:val="00083BA7"/>
    <w:rsid w:val="000849EB"/>
    <w:rsid w:val="00085D92"/>
    <w:rsid w:val="000860BB"/>
    <w:rsid w:val="0008646D"/>
    <w:rsid w:val="000868E1"/>
    <w:rsid w:val="00086A11"/>
    <w:rsid w:val="00087655"/>
    <w:rsid w:val="000877FF"/>
    <w:rsid w:val="00087AFC"/>
    <w:rsid w:val="0009006C"/>
    <w:rsid w:val="0009025E"/>
    <w:rsid w:val="00090601"/>
    <w:rsid w:val="0009068F"/>
    <w:rsid w:val="0009140E"/>
    <w:rsid w:val="000915DF"/>
    <w:rsid w:val="0009200A"/>
    <w:rsid w:val="000922D7"/>
    <w:rsid w:val="000929DC"/>
    <w:rsid w:val="000929F8"/>
    <w:rsid w:val="00093537"/>
    <w:rsid w:val="0009450E"/>
    <w:rsid w:val="000945B3"/>
    <w:rsid w:val="000950DC"/>
    <w:rsid w:val="000962C2"/>
    <w:rsid w:val="00096B02"/>
    <w:rsid w:val="00097419"/>
    <w:rsid w:val="0009762E"/>
    <w:rsid w:val="000A0479"/>
    <w:rsid w:val="000A0E87"/>
    <w:rsid w:val="000A1221"/>
    <w:rsid w:val="000A1925"/>
    <w:rsid w:val="000A1A37"/>
    <w:rsid w:val="000A2953"/>
    <w:rsid w:val="000A3313"/>
    <w:rsid w:val="000A352B"/>
    <w:rsid w:val="000A3E41"/>
    <w:rsid w:val="000A45A8"/>
    <w:rsid w:val="000A5A5F"/>
    <w:rsid w:val="000A5C31"/>
    <w:rsid w:val="000A61C9"/>
    <w:rsid w:val="000A7CAE"/>
    <w:rsid w:val="000B0118"/>
    <w:rsid w:val="000B07A0"/>
    <w:rsid w:val="000B17E4"/>
    <w:rsid w:val="000B18BD"/>
    <w:rsid w:val="000B2327"/>
    <w:rsid w:val="000B391A"/>
    <w:rsid w:val="000B44C9"/>
    <w:rsid w:val="000B4527"/>
    <w:rsid w:val="000B4F6A"/>
    <w:rsid w:val="000B527E"/>
    <w:rsid w:val="000B6499"/>
    <w:rsid w:val="000B7451"/>
    <w:rsid w:val="000B794B"/>
    <w:rsid w:val="000C0028"/>
    <w:rsid w:val="000C1AF8"/>
    <w:rsid w:val="000C1E72"/>
    <w:rsid w:val="000C23B9"/>
    <w:rsid w:val="000C2EA7"/>
    <w:rsid w:val="000C2F72"/>
    <w:rsid w:val="000C2F92"/>
    <w:rsid w:val="000C4440"/>
    <w:rsid w:val="000C4719"/>
    <w:rsid w:val="000C5680"/>
    <w:rsid w:val="000C66F8"/>
    <w:rsid w:val="000C6A61"/>
    <w:rsid w:val="000C6D95"/>
    <w:rsid w:val="000C7F91"/>
    <w:rsid w:val="000D0235"/>
    <w:rsid w:val="000D03A9"/>
    <w:rsid w:val="000D0CBA"/>
    <w:rsid w:val="000D0D71"/>
    <w:rsid w:val="000D1177"/>
    <w:rsid w:val="000D14C7"/>
    <w:rsid w:val="000D2392"/>
    <w:rsid w:val="000D2A1F"/>
    <w:rsid w:val="000D363A"/>
    <w:rsid w:val="000D4302"/>
    <w:rsid w:val="000D47F1"/>
    <w:rsid w:val="000D4AB4"/>
    <w:rsid w:val="000D5DEC"/>
    <w:rsid w:val="000D6278"/>
    <w:rsid w:val="000D631B"/>
    <w:rsid w:val="000D7266"/>
    <w:rsid w:val="000E0010"/>
    <w:rsid w:val="000E2358"/>
    <w:rsid w:val="000E238F"/>
    <w:rsid w:val="000E253B"/>
    <w:rsid w:val="000E2AD1"/>
    <w:rsid w:val="000E2C06"/>
    <w:rsid w:val="000E4E85"/>
    <w:rsid w:val="000E537E"/>
    <w:rsid w:val="000E5A7F"/>
    <w:rsid w:val="000E6074"/>
    <w:rsid w:val="000E6110"/>
    <w:rsid w:val="000E6337"/>
    <w:rsid w:val="000E6A8B"/>
    <w:rsid w:val="000E6DCC"/>
    <w:rsid w:val="000E703B"/>
    <w:rsid w:val="000F0077"/>
    <w:rsid w:val="000F093B"/>
    <w:rsid w:val="000F0EEF"/>
    <w:rsid w:val="000F0FA2"/>
    <w:rsid w:val="000F10A9"/>
    <w:rsid w:val="000F1C07"/>
    <w:rsid w:val="000F1F2B"/>
    <w:rsid w:val="000F2218"/>
    <w:rsid w:val="000F261A"/>
    <w:rsid w:val="000F2FE6"/>
    <w:rsid w:val="000F33E8"/>
    <w:rsid w:val="000F3445"/>
    <w:rsid w:val="000F3468"/>
    <w:rsid w:val="000F3979"/>
    <w:rsid w:val="000F3EFF"/>
    <w:rsid w:val="000F40DF"/>
    <w:rsid w:val="000F486B"/>
    <w:rsid w:val="000F576A"/>
    <w:rsid w:val="000F5922"/>
    <w:rsid w:val="000F5B18"/>
    <w:rsid w:val="000F6A35"/>
    <w:rsid w:val="000F6E27"/>
    <w:rsid w:val="000F7CE5"/>
    <w:rsid w:val="00100666"/>
    <w:rsid w:val="001016E0"/>
    <w:rsid w:val="0010187A"/>
    <w:rsid w:val="001020DF"/>
    <w:rsid w:val="00102322"/>
    <w:rsid w:val="001025FC"/>
    <w:rsid w:val="00102EFD"/>
    <w:rsid w:val="001035F4"/>
    <w:rsid w:val="001040E6"/>
    <w:rsid w:val="00104EF2"/>
    <w:rsid w:val="001063C8"/>
    <w:rsid w:val="00106902"/>
    <w:rsid w:val="0010773C"/>
    <w:rsid w:val="00107F4A"/>
    <w:rsid w:val="00110834"/>
    <w:rsid w:val="00110887"/>
    <w:rsid w:val="00110F3F"/>
    <w:rsid w:val="00111345"/>
    <w:rsid w:val="00111F72"/>
    <w:rsid w:val="00112E3C"/>
    <w:rsid w:val="00112F9B"/>
    <w:rsid w:val="0011398E"/>
    <w:rsid w:val="00114497"/>
    <w:rsid w:val="00115509"/>
    <w:rsid w:val="001155A7"/>
    <w:rsid w:val="00116BA6"/>
    <w:rsid w:val="00117F3C"/>
    <w:rsid w:val="00120A02"/>
    <w:rsid w:val="001219A6"/>
    <w:rsid w:val="00122818"/>
    <w:rsid w:val="001231BA"/>
    <w:rsid w:val="00123A97"/>
    <w:rsid w:val="00124390"/>
    <w:rsid w:val="001248B4"/>
    <w:rsid w:val="00125337"/>
    <w:rsid w:val="001253C8"/>
    <w:rsid w:val="00125ABE"/>
    <w:rsid w:val="00126778"/>
    <w:rsid w:val="00126D44"/>
    <w:rsid w:val="00127462"/>
    <w:rsid w:val="00130B7D"/>
    <w:rsid w:val="00130F81"/>
    <w:rsid w:val="00132B05"/>
    <w:rsid w:val="00132CC2"/>
    <w:rsid w:val="001332F6"/>
    <w:rsid w:val="0013334A"/>
    <w:rsid w:val="00133533"/>
    <w:rsid w:val="00133BF0"/>
    <w:rsid w:val="00134740"/>
    <w:rsid w:val="00136531"/>
    <w:rsid w:val="00137445"/>
    <w:rsid w:val="0014214C"/>
    <w:rsid w:val="001426AD"/>
    <w:rsid w:val="00142BB8"/>
    <w:rsid w:val="00142E80"/>
    <w:rsid w:val="00143D3D"/>
    <w:rsid w:val="001443D0"/>
    <w:rsid w:val="00144918"/>
    <w:rsid w:val="0014625F"/>
    <w:rsid w:val="001468BF"/>
    <w:rsid w:val="00147722"/>
    <w:rsid w:val="00147E55"/>
    <w:rsid w:val="00151836"/>
    <w:rsid w:val="001529C1"/>
    <w:rsid w:val="00152F25"/>
    <w:rsid w:val="00154BDB"/>
    <w:rsid w:val="00154DE6"/>
    <w:rsid w:val="00154E16"/>
    <w:rsid w:val="00154E4E"/>
    <w:rsid w:val="0015534A"/>
    <w:rsid w:val="00156B39"/>
    <w:rsid w:val="001574A2"/>
    <w:rsid w:val="0016095A"/>
    <w:rsid w:val="00160AD8"/>
    <w:rsid w:val="00160BD9"/>
    <w:rsid w:val="0016194D"/>
    <w:rsid w:val="0016202F"/>
    <w:rsid w:val="001626E2"/>
    <w:rsid w:val="001628FE"/>
    <w:rsid w:val="001631BE"/>
    <w:rsid w:val="0016361C"/>
    <w:rsid w:val="00163F9C"/>
    <w:rsid w:val="00164879"/>
    <w:rsid w:val="0016498E"/>
    <w:rsid w:val="0016521A"/>
    <w:rsid w:val="00166530"/>
    <w:rsid w:val="00166D64"/>
    <w:rsid w:val="00167D10"/>
    <w:rsid w:val="00167FF3"/>
    <w:rsid w:val="00171483"/>
    <w:rsid w:val="001716B7"/>
    <w:rsid w:val="00171CFE"/>
    <w:rsid w:val="00172258"/>
    <w:rsid w:val="00172E50"/>
    <w:rsid w:val="00173A58"/>
    <w:rsid w:val="00174A8F"/>
    <w:rsid w:val="00174A98"/>
    <w:rsid w:val="00176710"/>
    <w:rsid w:val="001769CF"/>
    <w:rsid w:val="001778FD"/>
    <w:rsid w:val="00177D31"/>
    <w:rsid w:val="00180013"/>
    <w:rsid w:val="001804DA"/>
    <w:rsid w:val="0018122F"/>
    <w:rsid w:val="00181C08"/>
    <w:rsid w:val="00181D31"/>
    <w:rsid w:val="00182EF2"/>
    <w:rsid w:val="0018396C"/>
    <w:rsid w:val="00184337"/>
    <w:rsid w:val="0018581D"/>
    <w:rsid w:val="00185A3D"/>
    <w:rsid w:val="00187898"/>
    <w:rsid w:val="0018794F"/>
    <w:rsid w:val="00187BB6"/>
    <w:rsid w:val="00187CDE"/>
    <w:rsid w:val="00187DD9"/>
    <w:rsid w:val="00190663"/>
    <w:rsid w:val="00190C18"/>
    <w:rsid w:val="00191CC3"/>
    <w:rsid w:val="001921A9"/>
    <w:rsid w:val="0019246C"/>
    <w:rsid w:val="00192EDD"/>
    <w:rsid w:val="00192FD4"/>
    <w:rsid w:val="0019464F"/>
    <w:rsid w:val="00195457"/>
    <w:rsid w:val="001969E4"/>
    <w:rsid w:val="00196F94"/>
    <w:rsid w:val="001A0122"/>
    <w:rsid w:val="001A0C3C"/>
    <w:rsid w:val="001A1F4A"/>
    <w:rsid w:val="001A1FAB"/>
    <w:rsid w:val="001A31E5"/>
    <w:rsid w:val="001A4204"/>
    <w:rsid w:val="001A45CA"/>
    <w:rsid w:val="001A5361"/>
    <w:rsid w:val="001A61C1"/>
    <w:rsid w:val="001A6CDF"/>
    <w:rsid w:val="001A7439"/>
    <w:rsid w:val="001B0080"/>
    <w:rsid w:val="001B0A49"/>
    <w:rsid w:val="001B0A8E"/>
    <w:rsid w:val="001B0B34"/>
    <w:rsid w:val="001B1276"/>
    <w:rsid w:val="001B168B"/>
    <w:rsid w:val="001B2376"/>
    <w:rsid w:val="001B298F"/>
    <w:rsid w:val="001B32FC"/>
    <w:rsid w:val="001B3983"/>
    <w:rsid w:val="001B533E"/>
    <w:rsid w:val="001B53A1"/>
    <w:rsid w:val="001B5A84"/>
    <w:rsid w:val="001B615C"/>
    <w:rsid w:val="001B6DCF"/>
    <w:rsid w:val="001C0C82"/>
    <w:rsid w:val="001C13EA"/>
    <w:rsid w:val="001C1BC7"/>
    <w:rsid w:val="001C3469"/>
    <w:rsid w:val="001C44BF"/>
    <w:rsid w:val="001C4D53"/>
    <w:rsid w:val="001C5936"/>
    <w:rsid w:val="001C5E1D"/>
    <w:rsid w:val="001C6D32"/>
    <w:rsid w:val="001C7784"/>
    <w:rsid w:val="001D0AD5"/>
    <w:rsid w:val="001D0D0E"/>
    <w:rsid w:val="001D0F9E"/>
    <w:rsid w:val="001D157C"/>
    <w:rsid w:val="001D174A"/>
    <w:rsid w:val="001D185F"/>
    <w:rsid w:val="001D19CE"/>
    <w:rsid w:val="001D1B58"/>
    <w:rsid w:val="001D1EF5"/>
    <w:rsid w:val="001D2055"/>
    <w:rsid w:val="001D2751"/>
    <w:rsid w:val="001D332A"/>
    <w:rsid w:val="001D3466"/>
    <w:rsid w:val="001D48A0"/>
    <w:rsid w:val="001D4C0C"/>
    <w:rsid w:val="001D5268"/>
    <w:rsid w:val="001D7121"/>
    <w:rsid w:val="001D7D4A"/>
    <w:rsid w:val="001E0D1F"/>
    <w:rsid w:val="001E0E0B"/>
    <w:rsid w:val="001E1270"/>
    <w:rsid w:val="001E17D7"/>
    <w:rsid w:val="001E227E"/>
    <w:rsid w:val="001E2AD2"/>
    <w:rsid w:val="001E328A"/>
    <w:rsid w:val="001E396F"/>
    <w:rsid w:val="001E3B34"/>
    <w:rsid w:val="001E5444"/>
    <w:rsid w:val="001E5F80"/>
    <w:rsid w:val="001E6BC0"/>
    <w:rsid w:val="001E6C42"/>
    <w:rsid w:val="001E6C5F"/>
    <w:rsid w:val="001E6D36"/>
    <w:rsid w:val="001E76C0"/>
    <w:rsid w:val="001E78C7"/>
    <w:rsid w:val="001F015D"/>
    <w:rsid w:val="001F057A"/>
    <w:rsid w:val="001F21AA"/>
    <w:rsid w:val="001F2A11"/>
    <w:rsid w:val="001F331A"/>
    <w:rsid w:val="001F3652"/>
    <w:rsid w:val="001F6AAF"/>
    <w:rsid w:val="001F730E"/>
    <w:rsid w:val="001F742B"/>
    <w:rsid w:val="002000B8"/>
    <w:rsid w:val="00202DEF"/>
    <w:rsid w:val="00204F35"/>
    <w:rsid w:val="00205663"/>
    <w:rsid w:val="002056D0"/>
    <w:rsid w:val="002057DB"/>
    <w:rsid w:val="002060BD"/>
    <w:rsid w:val="002061C8"/>
    <w:rsid w:val="00206501"/>
    <w:rsid w:val="00207505"/>
    <w:rsid w:val="0020752D"/>
    <w:rsid w:val="002112EE"/>
    <w:rsid w:val="0021192F"/>
    <w:rsid w:val="00211D38"/>
    <w:rsid w:val="00212E9F"/>
    <w:rsid w:val="002137F9"/>
    <w:rsid w:val="00213C04"/>
    <w:rsid w:val="0021639F"/>
    <w:rsid w:val="002169A3"/>
    <w:rsid w:val="00216AD8"/>
    <w:rsid w:val="0021752A"/>
    <w:rsid w:val="002176A0"/>
    <w:rsid w:val="00220536"/>
    <w:rsid w:val="002213B3"/>
    <w:rsid w:val="00221468"/>
    <w:rsid w:val="00223549"/>
    <w:rsid w:val="002236F4"/>
    <w:rsid w:val="00223791"/>
    <w:rsid w:val="002237DA"/>
    <w:rsid w:val="00223E86"/>
    <w:rsid w:val="00224F58"/>
    <w:rsid w:val="00225BC0"/>
    <w:rsid w:val="00227746"/>
    <w:rsid w:val="00227D2F"/>
    <w:rsid w:val="002305D3"/>
    <w:rsid w:val="00230CDA"/>
    <w:rsid w:val="00231D1D"/>
    <w:rsid w:val="0023284F"/>
    <w:rsid w:val="00234FB7"/>
    <w:rsid w:val="002350FE"/>
    <w:rsid w:val="002421AE"/>
    <w:rsid w:val="0024250C"/>
    <w:rsid w:val="00243221"/>
    <w:rsid w:val="00243789"/>
    <w:rsid w:val="0024384C"/>
    <w:rsid w:val="00243A97"/>
    <w:rsid w:val="00243E37"/>
    <w:rsid w:val="002446FB"/>
    <w:rsid w:val="00244D99"/>
    <w:rsid w:val="0024531D"/>
    <w:rsid w:val="00245DE0"/>
    <w:rsid w:val="00246405"/>
    <w:rsid w:val="00246C71"/>
    <w:rsid w:val="00247CA8"/>
    <w:rsid w:val="0025129C"/>
    <w:rsid w:val="0025168A"/>
    <w:rsid w:val="00252E51"/>
    <w:rsid w:val="002531FB"/>
    <w:rsid w:val="0025362E"/>
    <w:rsid w:val="00254553"/>
    <w:rsid w:val="00254E83"/>
    <w:rsid w:val="0025574D"/>
    <w:rsid w:val="00255A62"/>
    <w:rsid w:val="00255E43"/>
    <w:rsid w:val="00256F05"/>
    <w:rsid w:val="00256FED"/>
    <w:rsid w:val="00257139"/>
    <w:rsid w:val="0025737A"/>
    <w:rsid w:val="00257CBF"/>
    <w:rsid w:val="00257CDB"/>
    <w:rsid w:val="00260100"/>
    <w:rsid w:val="00260181"/>
    <w:rsid w:val="002604EE"/>
    <w:rsid w:val="00261555"/>
    <w:rsid w:val="00262146"/>
    <w:rsid w:val="0026383F"/>
    <w:rsid w:val="002639E8"/>
    <w:rsid w:val="00263DEF"/>
    <w:rsid w:val="00264EA8"/>
    <w:rsid w:val="002651A7"/>
    <w:rsid w:val="00266AC3"/>
    <w:rsid w:val="00266B16"/>
    <w:rsid w:val="00266D50"/>
    <w:rsid w:val="00271722"/>
    <w:rsid w:val="0027282B"/>
    <w:rsid w:val="00274B54"/>
    <w:rsid w:val="00275872"/>
    <w:rsid w:val="002760EB"/>
    <w:rsid w:val="002767AF"/>
    <w:rsid w:val="002773F8"/>
    <w:rsid w:val="002778B0"/>
    <w:rsid w:val="00277CC6"/>
    <w:rsid w:val="00280B4F"/>
    <w:rsid w:val="002810DD"/>
    <w:rsid w:val="00281522"/>
    <w:rsid w:val="00283380"/>
    <w:rsid w:val="00284618"/>
    <w:rsid w:val="002847E0"/>
    <w:rsid w:val="00285CFD"/>
    <w:rsid w:val="00286CF5"/>
    <w:rsid w:val="00287436"/>
    <w:rsid w:val="0028777D"/>
    <w:rsid w:val="00287DBD"/>
    <w:rsid w:val="0029131E"/>
    <w:rsid w:val="002915F2"/>
    <w:rsid w:val="00291BC3"/>
    <w:rsid w:val="00291E1D"/>
    <w:rsid w:val="00293C1B"/>
    <w:rsid w:val="00293D11"/>
    <w:rsid w:val="0029537E"/>
    <w:rsid w:val="002953DD"/>
    <w:rsid w:val="002953F0"/>
    <w:rsid w:val="00296299"/>
    <w:rsid w:val="00296879"/>
    <w:rsid w:val="00296FBB"/>
    <w:rsid w:val="0029700C"/>
    <w:rsid w:val="002970F3"/>
    <w:rsid w:val="002977DA"/>
    <w:rsid w:val="002A00A2"/>
    <w:rsid w:val="002A02BB"/>
    <w:rsid w:val="002A1262"/>
    <w:rsid w:val="002A1971"/>
    <w:rsid w:val="002A2268"/>
    <w:rsid w:val="002A2667"/>
    <w:rsid w:val="002A2888"/>
    <w:rsid w:val="002A2CA6"/>
    <w:rsid w:val="002A40C1"/>
    <w:rsid w:val="002A4853"/>
    <w:rsid w:val="002A5360"/>
    <w:rsid w:val="002A5A3B"/>
    <w:rsid w:val="002A5CD9"/>
    <w:rsid w:val="002A5ED5"/>
    <w:rsid w:val="002A5F77"/>
    <w:rsid w:val="002A61EE"/>
    <w:rsid w:val="002A6848"/>
    <w:rsid w:val="002A7048"/>
    <w:rsid w:val="002A74C1"/>
    <w:rsid w:val="002A79C3"/>
    <w:rsid w:val="002A7CD0"/>
    <w:rsid w:val="002B080C"/>
    <w:rsid w:val="002B1286"/>
    <w:rsid w:val="002B1BB1"/>
    <w:rsid w:val="002B286D"/>
    <w:rsid w:val="002B3770"/>
    <w:rsid w:val="002B3F71"/>
    <w:rsid w:val="002B421F"/>
    <w:rsid w:val="002B466F"/>
    <w:rsid w:val="002B48E5"/>
    <w:rsid w:val="002B6D13"/>
    <w:rsid w:val="002B6E5A"/>
    <w:rsid w:val="002B7163"/>
    <w:rsid w:val="002B7269"/>
    <w:rsid w:val="002B7AA3"/>
    <w:rsid w:val="002B7BE4"/>
    <w:rsid w:val="002C042B"/>
    <w:rsid w:val="002C0452"/>
    <w:rsid w:val="002C0C24"/>
    <w:rsid w:val="002C0D8D"/>
    <w:rsid w:val="002C1A8C"/>
    <w:rsid w:val="002C1E12"/>
    <w:rsid w:val="002C2A2B"/>
    <w:rsid w:val="002C3B48"/>
    <w:rsid w:val="002C3DA5"/>
    <w:rsid w:val="002C4159"/>
    <w:rsid w:val="002C4364"/>
    <w:rsid w:val="002C572C"/>
    <w:rsid w:val="002C5AEA"/>
    <w:rsid w:val="002C6270"/>
    <w:rsid w:val="002C6C89"/>
    <w:rsid w:val="002C7256"/>
    <w:rsid w:val="002C75D7"/>
    <w:rsid w:val="002C7913"/>
    <w:rsid w:val="002C7B22"/>
    <w:rsid w:val="002D0BAC"/>
    <w:rsid w:val="002D3AF7"/>
    <w:rsid w:val="002D3C78"/>
    <w:rsid w:val="002D4458"/>
    <w:rsid w:val="002D465D"/>
    <w:rsid w:val="002D4B73"/>
    <w:rsid w:val="002D4C5D"/>
    <w:rsid w:val="002D51FD"/>
    <w:rsid w:val="002D5538"/>
    <w:rsid w:val="002E0339"/>
    <w:rsid w:val="002E0965"/>
    <w:rsid w:val="002E0F96"/>
    <w:rsid w:val="002E1EC7"/>
    <w:rsid w:val="002E2A26"/>
    <w:rsid w:val="002E3225"/>
    <w:rsid w:val="002E41E1"/>
    <w:rsid w:val="002E4994"/>
    <w:rsid w:val="002E4BEC"/>
    <w:rsid w:val="002E4DC8"/>
    <w:rsid w:val="002E55E0"/>
    <w:rsid w:val="002E673A"/>
    <w:rsid w:val="002E6B08"/>
    <w:rsid w:val="002E7730"/>
    <w:rsid w:val="002E7BFC"/>
    <w:rsid w:val="002F0422"/>
    <w:rsid w:val="002F08E7"/>
    <w:rsid w:val="002F0AE9"/>
    <w:rsid w:val="002F1190"/>
    <w:rsid w:val="002F1B2A"/>
    <w:rsid w:val="002F1CAD"/>
    <w:rsid w:val="002F2B6C"/>
    <w:rsid w:val="002F30D2"/>
    <w:rsid w:val="002F31C1"/>
    <w:rsid w:val="002F3561"/>
    <w:rsid w:val="002F4FD7"/>
    <w:rsid w:val="002F510E"/>
    <w:rsid w:val="002F649B"/>
    <w:rsid w:val="002F7032"/>
    <w:rsid w:val="002F70DB"/>
    <w:rsid w:val="002F78A2"/>
    <w:rsid w:val="002F791D"/>
    <w:rsid w:val="0030050A"/>
    <w:rsid w:val="00301788"/>
    <w:rsid w:val="00301E02"/>
    <w:rsid w:val="00302089"/>
    <w:rsid w:val="00302706"/>
    <w:rsid w:val="00302757"/>
    <w:rsid w:val="00302D3C"/>
    <w:rsid w:val="00303223"/>
    <w:rsid w:val="003037E0"/>
    <w:rsid w:val="003038CA"/>
    <w:rsid w:val="003039C0"/>
    <w:rsid w:val="0030544A"/>
    <w:rsid w:val="00305C67"/>
    <w:rsid w:val="00307F5A"/>
    <w:rsid w:val="003103F9"/>
    <w:rsid w:val="00310AEF"/>
    <w:rsid w:val="00310E67"/>
    <w:rsid w:val="00312520"/>
    <w:rsid w:val="00312A9D"/>
    <w:rsid w:val="00313045"/>
    <w:rsid w:val="0031321B"/>
    <w:rsid w:val="003135B2"/>
    <w:rsid w:val="003135D3"/>
    <w:rsid w:val="003138D2"/>
    <w:rsid w:val="00314265"/>
    <w:rsid w:val="003142B3"/>
    <w:rsid w:val="00314AB3"/>
    <w:rsid w:val="003153E3"/>
    <w:rsid w:val="00316552"/>
    <w:rsid w:val="00316776"/>
    <w:rsid w:val="00317533"/>
    <w:rsid w:val="00320969"/>
    <w:rsid w:val="00320A46"/>
    <w:rsid w:val="00320D42"/>
    <w:rsid w:val="00320E3B"/>
    <w:rsid w:val="00321261"/>
    <w:rsid w:val="00322B1B"/>
    <w:rsid w:val="00323038"/>
    <w:rsid w:val="00326713"/>
    <w:rsid w:val="00326A4F"/>
    <w:rsid w:val="00327771"/>
    <w:rsid w:val="00330F64"/>
    <w:rsid w:val="0033143B"/>
    <w:rsid w:val="00332324"/>
    <w:rsid w:val="0033261E"/>
    <w:rsid w:val="00332B30"/>
    <w:rsid w:val="0033334A"/>
    <w:rsid w:val="00334B1B"/>
    <w:rsid w:val="00334DEE"/>
    <w:rsid w:val="00335A6A"/>
    <w:rsid w:val="00337FB3"/>
    <w:rsid w:val="0034022B"/>
    <w:rsid w:val="003409DF"/>
    <w:rsid w:val="00340A00"/>
    <w:rsid w:val="00340B52"/>
    <w:rsid w:val="00341586"/>
    <w:rsid w:val="003415BD"/>
    <w:rsid w:val="00341C04"/>
    <w:rsid w:val="0034260F"/>
    <w:rsid w:val="003432F3"/>
    <w:rsid w:val="00343DB7"/>
    <w:rsid w:val="0034440E"/>
    <w:rsid w:val="00344839"/>
    <w:rsid w:val="003452C6"/>
    <w:rsid w:val="0034534F"/>
    <w:rsid w:val="00345ADD"/>
    <w:rsid w:val="00345C41"/>
    <w:rsid w:val="003460C4"/>
    <w:rsid w:val="0034642F"/>
    <w:rsid w:val="0034648A"/>
    <w:rsid w:val="0034671E"/>
    <w:rsid w:val="003516A7"/>
    <w:rsid w:val="00352CBF"/>
    <w:rsid w:val="00352EB3"/>
    <w:rsid w:val="00353130"/>
    <w:rsid w:val="00353B93"/>
    <w:rsid w:val="003559A7"/>
    <w:rsid w:val="00355A91"/>
    <w:rsid w:val="00355F4E"/>
    <w:rsid w:val="00356C3A"/>
    <w:rsid w:val="003570DF"/>
    <w:rsid w:val="00360F5F"/>
    <w:rsid w:val="00361458"/>
    <w:rsid w:val="00361AC9"/>
    <w:rsid w:val="00362664"/>
    <w:rsid w:val="003627C1"/>
    <w:rsid w:val="00364440"/>
    <w:rsid w:val="00365591"/>
    <w:rsid w:val="00365640"/>
    <w:rsid w:val="00366548"/>
    <w:rsid w:val="0036668A"/>
    <w:rsid w:val="00366812"/>
    <w:rsid w:val="00366B60"/>
    <w:rsid w:val="00367AC7"/>
    <w:rsid w:val="00370BFB"/>
    <w:rsid w:val="00371685"/>
    <w:rsid w:val="00372522"/>
    <w:rsid w:val="00372BDA"/>
    <w:rsid w:val="00373B46"/>
    <w:rsid w:val="00373C18"/>
    <w:rsid w:val="00373CAC"/>
    <w:rsid w:val="003745FA"/>
    <w:rsid w:val="00374F31"/>
    <w:rsid w:val="00375385"/>
    <w:rsid w:val="00377798"/>
    <w:rsid w:val="00377D23"/>
    <w:rsid w:val="0038025C"/>
    <w:rsid w:val="003802D6"/>
    <w:rsid w:val="003805E4"/>
    <w:rsid w:val="00381CBF"/>
    <w:rsid w:val="00382084"/>
    <w:rsid w:val="00382F0E"/>
    <w:rsid w:val="0038419F"/>
    <w:rsid w:val="003851FE"/>
    <w:rsid w:val="00385F9E"/>
    <w:rsid w:val="0038644A"/>
    <w:rsid w:val="00387BF2"/>
    <w:rsid w:val="0039091E"/>
    <w:rsid w:val="00390E94"/>
    <w:rsid w:val="00390FCC"/>
    <w:rsid w:val="003914F7"/>
    <w:rsid w:val="00391954"/>
    <w:rsid w:val="00391EEB"/>
    <w:rsid w:val="00392929"/>
    <w:rsid w:val="0039398D"/>
    <w:rsid w:val="00394232"/>
    <w:rsid w:val="003969E5"/>
    <w:rsid w:val="003970A1"/>
    <w:rsid w:val="00397556"/>
    <w:rsid w:val="003976F8"/>
    <w:rsid w:val="0039793F"/>
    <w:rsid w:val="00397D5E"/>
    <w:rsid w:val="003A0DE4"/>
    <w:rsid w:val="003A126D"/>
    <w:rsid w:val="003A1678"/>
    <w:rsid w:val="003A197C"/>
    <w:rsid w:val="003A1B94"/>
    <w:rsid w:val="003A24C0"/>
    <w:rsid w:val="003A3E56"/>
    <w:rsid w:val="003A4446"/>
    <w:rsid w:val="003A44C6"/>
    <w:rsid w:val="003A4D92"/>
    <w:rsid w:val="003A54E0"/>
    <w:rsid w:val="003A5B9A"/>
    <w:rsid w:val="003A601D"/>
    <w:rsid w:val="003A608D"/>
    <w:rsid w:val="003A6C19"/>
    <w:rsid w:val="003B0665"/>
    <w:rsid w:val="003B0C1F"/>
    <w:rsid w:val="003B0D2D"/>
    <w:rsid w:val="003B0E4E"/>
    <w:rsid w:val="003B0EE0"/>
    <w:rsid w:val="003B0F7A"/>
    <w:rsid w:val="003B19EA"/>
    <w:rsid w:val="003B1FB6"/>
    <w:rsid w:val="003B1FCE"/>
    <w:rsid w:val="003B22FF"/>
    <w:rsid w:val="003B2513"/>
    <w:rsid w:val="003B4418"/>
    <w:rsid w:val="003B4842"/>
    <w:rsid w:val="003B495E"/>
    <w:rsid w:val="003B67CC"/>
    <w:rsid w:val="003B6FB2"/>
    <w:rsid w:val="003B7F4F"/>
    <w:rsid w:val="003C008B"/>
    <w:rsid w:val="003C0647"/>
    <w:rsid w:val="003C0A92"/>
    <w:rsid w:val="003C1443"/>
    <w:rsid w:val="003C1D4A"/>
    <w:rsid w:val="003C1E20"/>
    <w:rsid w:val="003C40D6"/>
    <w:rsid w:val="003C44F2"/>
    <w:rsid w:val="003C5C7D"/>
    <w:rsid w:val="003C6F25"/>
    <w:rsid w:val="003D1012"/>
    <w:rsid w:val="003D1AD8"/>
    <w:rsid w:val="003D2374"/>
    <w:rsid w:val="003D34C8"/>
    <w:rsid w:val="003D483E"/>
    <w:rsid w:val="003D56FB"/>
    <w:rsid w:val="003D7341"/>
    <w:rsid w:val="003D761D"/>
    <w:rsid w:val="003D7735"/>
    <w:rsid w:val="003D7CDD"/>
    <w:rsid w:val="003E003E"/>
    <w:rsid w:val="003E0103"/>
    <w:rsid w:val="003E0294"/>
    <w:rsid w:val="003E10E7"/>
    <w:rsid w:val="003E127B"/>
    <w:rsid w:val="003E1DD3"/>
    <w:rsid w:val="003E1EEF"/>
    <w:rsid w:val="003E2B3E"/>
    <w:rsid w:val="003E3763"/>
    <w:rsid w:val="003E3816"/>
    <w:rsid w:val="003E4C2F"/>
    <w:rsid w:val="003E5CF5"/>
    <w:rsid w:val="003E6BD3"/>
    <w:rsid w:val="003E6C0E"/>
    <w:rsid w:val="003E6DE9"/>
    <w:rsid w:val="003E6E15"/>
    <w:rsid w:val="003E703F"/>
    <w:rsid w:val="003E71A1"/>
    <w:rsid w:val="003E7EE6"/>
    <w:rsid w:val="003F117D"/>
    <w:rsid w:val="003F166A"/>
    <w:rsid w:val="003F166E"/>
    <w:rsid w:val="003F1BF1"/>
    <w:rsid w:val="003F1F37"/>
    <w:rsid w:val="003F4B2B"/>
    <w:rsid w:val="003F5672"/>
    <w:rsid w:val="003F5689"/>
    <w:rsid w:val="003F5CF4"/>
    <w:rsid w:val="003F6964"/>
    <w:rsid w:val="003F6B10"/>
    <w:rsid w:val="003F71CB"/>
    <w:rsid w:val="003F71D1"/>
    <w:rsid w:val="003F7494"/>
    <w:rsid w:val="003F7653"/>
    <w:rsid w:val="003F7790"/>
    <w:rsid w:val="003F77F2"/>
    <w:rsid w:val="00400B59"/>
    <w:rsid w:val="0040137F"/>
    <w:rsid w:val="0040184A"/>
    <w:rsid w:val="004042B9"/>
    <w:rsid w:val="004045BB"/>
    <w:rsid w:val="00405188"/>
    <w:rsid w:val="00405989"/>
    <w:rsid w:val="00405DB4"/>
    <w:rsid w:val="0040656F"/>
    <w:rsid w:val="00406728"/>
    <w:rsid w:val="00410694"/>
    <w:rsid w:val="0041078E"/>
    <w:rsid w:val="004114E0"/>
    <w:rsid w:val="00412BE8"/>
    <w:rsid w:val="00412F36"/>
    <w:rsid w:val="0041410F"/>
    <w:rsid w:val="00414613"/>
    <w:rsid w:val="004159D4"/>
    <w:rsid w:val="0041671E"/>
    <w:rsid w:val="00417716"/>
    <w:rsid w:val="00417A9C"/>
    <w:rsid w:val="00420DD4"/>
    <w:rsid w:val="0042194E"/>
    <w:rsid w:val="00423D55"/>
    <w:rsid w:val="00423F20"/>
    <w:rsid w:val="004247B1"/>
    <w:rsid w:val="004263BA"/>
    <w:rsid w:val="0043022A"/>
    <w:rsid w:val="00430E70"/>
    <w:rsid w:val="004315C9"/>
    <w:rsid w:val="00431F8B"/>
    <w:rsid w:val="0043250B"/>
    <w:rsid w:val="004325D2"/>
    <w:rsid w:val="00433543"/>
    <w:rsid w:val="0043386A"/>
    <w:rsid w:val="00434137"/>
    <w:rsid w:val="00434428"/>
    <w:rsid w:val="004344E3"/>
    <w:rsid w:val="00434FF3"/>
    <w:rsid w:val="00435ACF"/>
    <w:rsid w:val="00435B8B"/>
    <w:rsid w:val="00435EB5"/>
    <w:rsid w:val="00435EFA"/>
    <w:rsid w:val="00435F65"/>
    <w:rsid w:val="004369A7"/>
    <w:rsid w:val="00436CD8"/>
    <w:rsid w:val="00436E92"/>
    <w:rsid w:val="00437145"/>
    <w:rsid w:val="004374AC"/>
    <w:rsid w:val="004379B2"/>
    <w:rsid w:val="0044029A"/>
    <w:rsid w:val="0044045E"/>
    <w:rsid w:val="0044058F"/>
    <w:rsid w:val="00440B35"/>
    <w:rsid w:val="00441629"/>
    <w:rsid w:val="00441C5C"/>
    <w:rsid w:val="00442496"/>
    <w:rsid w:val="0044295B"/>
    <w:rsid w:val="00442A3A"/>
    <w:rsid w:val="00442EC0"/>
    <w:rsid w:val="00443E04"/>
    <w:rsid w:val="0044425E"/>
    <w:rsid w:val="00444B7F"/>
    <w:rsid w:val="00445BE9"/>
    <w:rsid w:val="004460A0"/>
    <w:rsid w:val="004462CD"/>
    <w:rsid w:val="004476D5"/>
    <w:rsid w:val="00447AC5"/>
    <w:rsid w:val="00447B3C"/>
    <w:rsid w:val="00451EA1"/>
    <w:rsid w:val="00452444"/>
    <w:rsid w:val="00452712"/>
    <w:rsid w:val="00452E3F"/>
    <w:rsid w:val="0045315D"/>
    <w:rsid w:val="004533F5"/>
    <w:rsid w:val="00453D3F"/>
    <w:rsid w:val="00454CAF"/>
    <w:rsid w:val="00454CBB"/>
    <w:rsid w:val="0045511E"/>
    <w:rsid w:val="00455415"/>
    <w:rsid w:val="00455E36"/>
    <w:rsid w:val="004564A2"/>
    <w:rsid w:val="00456AF2"/>
    <w:rsid w:val="0045776E"/>
    <w:rsid w:val="00457BC8"/>
    <w:rsid w:val="00457F08"/>
    <w:rsid w:val="00457FFE"/>
    <w:rsid w:val="00460996"/>
    <w:rsid w:val="00460C6F"/>
    <w:rsid w:val="004611E8"/>
    <w:rsid w:val="00461947"/>
    <w:rsid w:val="004625CA"/>
    <w:rsid w:val="00462916"/>
    <w:rsid w:val="00463112"/>
    <w:rsid w:val="004637F2"/>
    <w:rsid w:val="00463CCF"/>
    <w:rsid w:val="004650BA"/>
    <w:rsid w:val="004651E1"/>
    <w:rsid w:val="004665BA"/>
    <w:rsid w:val="00466D35"/>
    <w:rsid w:val="0046760B"/>
    <w:rsid w:val="004677CC"/>
    <w:rsid w:val="00467911"/>
    <w:rsid w:val="00467E38"/>
    <w:rsid w:val="004700FE"/>
    <w:rsid w:val="004705E1"/>
    <w:rsid w:val="00470719"/>
    <w:rsid w:val="00471453"/>
    <w:rsid w:val="00471987"/>
    <w:rsid w:val="00472707"/>
    <w:rsid w:val="00472A4C"/>
    <w:rsid w:val="00472C8F"/>
    <w:rsid w:val="00472FAF"/>
    <w:rsid w:val="00473F0F"/>
    <w:rsid w:val="0047422B"/>
    <w:rsid w:val="00474868"/>
    <w:rsid w:val="00474FB6"/>
    <w:rsid w:val="0047545D"/>
    <w:rsid w:val="004756B8"/>
    <w:rsid w:val="004759BF"/>
    <w:rsid w:val="004767A2"/>
    <w:rsid w:val="004769D6"/>
    <w:rsid w:val="0047743D"/>
    <w:rsid w:val="00480017"/>
    <w:rsid w:val="00480162"/>
    <w:rsid w:val="00480E3F"/>
    <w:rsid w:val="00482B21"/>
    <w:rsid w:val="00483616"/>
    <w:rsid w:val="00483973"/>
    <w:rsid w:val="0048421D"/>
    <w:rsid w:val="00485B72"/>
    <w:rsid w:val="00485CB8"/>
    <w:rsid w:val="00486303"/>
    <w:rsid w:val="00490F59"/>
    <w:rsid w:val="00493202"/>
    <w:rsid w:val="004933C5"/>
    <w:rsid w:val="004939CF"/>
    <w:rsid w:val="00493D3E"/>
    <w:rsid w:val="00494792"/>
    <w:rsid w:val="0049558D"/>
    <w:rsid w:val="00495B15"/>
    <w:rsid w:val="00496E35"/>
    <w:rsid w:val="00497427"/>
    <w:rsid w:val="00497808"/>
    <w:rsid w:val="00497B2B"/>
    <w:rsid w:val="00497EC0"/>
    <w:rsid w:val="004A0B19"/>
    <w:rsid w:val="004A14EF"/>
    <w:rsid w:val="004A31A2"/>
    <w:rsid w:val="004A381E"/>
    <w:rsid w:val="004A4BF9"/>
    <w:rsid w:val="004A52EA"/>
    <w:rsid w:val="004A593E"/>
    <w:rsid w:val="004A5B1C"/>
    <w:rsid w:val="004A5FE1"/>
    <w:rsid w:val="004A6857"/>
    <w:rsid w:val="004A6BF2"/>
    <w:rsid w:val="004A75D2"/>
    <w:rsid w:val="004A75E3"/>
    <w:rsid w:val="004B1847"/>
    <w:rsid w:val="004B1C80"/>
    <w:rsid w:val="004B1DA4"/>
    <w:rsid w:val="004B2138"/>
    <w:rsid w:val="004B24E5"/>
    <w:rsid w:val="004B2692"/>
    <w:rsid w:val="004B32CB"/>
    <w:rsid w:val="004B3775"/>
    <w:rsid w:val="004B3932"/>
    <w:rsid w:val="004B45E6"/>
    <w:rsid w:val="004B4F7B"/>
    <w:rsid w:val="004B5143"/>
    <w:rsid w:val="004B5A79"/>
    <w:rsid w:val="004B5BC7"/>
    <w:rsid w:val="004B6F56"/>
    <w:rsid w:val="004B71C8"/>
    <w:rsid w:val="004B7E2D"/>
    <w:rsid w:val="004B7EDA"/>
    <w:rsid w:val="004C0875"/>
    <w:rsid w:val="004C0FC3"/>
    <w:rsid w:val="004C10B1"/>
    <w:rsid w:val="004C1B66"/>
    <w:rsid w:val="004C295E"/>
    <w:rsid w:val="004C2B3C"/>
    <w:rsid w:val="004C2C89"/>
    <w:rsid w:val="004C33BE"/>
    <w:rsid w:val="004C3EFC"/>
    <w:rsid w:val="004C5227"/>
    <w:rsid w:val="004C5408"/>
    <w:rsid w:val="004C70B9"/>
    <w:rsid w:val="004C73E4"/>
    <w:rsid w:val="004C78FD"/>
    <w:rsid w:val="004C7AA9"/>
    <w:rsid w:val="004C7C71"/>
    <w:rsid w:val="004C7F10"/>
    <w:rsid w:val="004D0287"/>
    <w:rsid w:val="004D0AC7"/>
    <w:rsid w:val="004D1351"/>
    <w:rsid w:val="004D3C20"/>
    <w:rsid w:val="004D3C93"/>
    <w:rsid w:val="004D4940"/>
    <w:rsid w:val="004D4AA4"/>
    <w:rsid w:val="004D4AB4"/>
    <w:rsid w:val="004D4D70"/>
    <w:rsid w:val="004D5CAF"/>
    <w:rsid w:val="004D6F9E"/>
    <w:rsid w:val="004D7FBF"/>
    <w:rsid w:val="004E06B6"/>
    <w:rsid w:val="004E1367"/>
    <w:rsid w:val="004E140F"/>
    <w:rsid w:val="004E17AF"/>
    <w:rsid w:val="004E17E6"/>
    <w:rsid w:val="004E2BF6"/>
    <w:rsid w:val="004E3227"/>
    <w:rsid w:val="004E3879"/>
    <w:rsid w:val="004E537B"/>
    <w:rsid w:val="004E58A7"/>
    <w:rsid w:val="004E5FCE"/>
    <w:rsid w:val="004E62F8"/>
    <w:rsid w:val="004E66E0"/>
    <w:rsid w:val="004F0625"/>
    <w:rsid w:val="004F16E8"/>
    <w:rsid w:val="004F1927"/>
    <w:rsid w:val="004F1A6C"/>
    <w:rsid w:val="004F28D6"/>
    <w:rsid w:val="004F3294"/>
    <w:rsid w:val="004F3744"/>
    <w:rsid w:val="004F3EB0"/>
    <w:rsid w:val="004F5752"/>
    <w:rsid w:val="004F57F4"/>
    <w:rsid w:val="004F6CD9"/>
    <w:rsid w:val="004F6F6C"/>
    <w:rsid w:val="005000E8"/>
    <w:rsid w:val="005001BB"/>
    <w:rsid w:val="00500B2C"/>
    <w:rsid w:val="005013C8"/>
    <w:rsid w:val="00501B88"/>
    <w:rsid w:val="00501D52"/>
    <w:rsid w:val="00502482"/>
    <w:rsid w:val="00502649"/>
    <w:rsid w:val="00502C36"/>
    <w:rsid w:val="00502FD5"/>
    <w:rsid w:val="00503FF2"/>
    <w:rsid w:val="00504723"/>
    <w:rsid w:val="00504A1F"/>
    <w:rsid w:val="00505B89"/>
    <w:rsid w:val="00505FD4"/>
    <w:rsid w:val="00506749"/>
    <w:rsid w:val="00506AE6"/>
    <w:rsid w:val="00506EB4"/>
    <w:rsid w:val="0051020B"/>
    <w:rsid w:val="0051077A"/>
    <w:rsid w:val="0051093B"/>
    <w:rsid w:val="00512751"/>
    <w:rsid w:val="00513428"/>
    <w:rsid w:val="00513D41"/>
    <w:rsid w:val="00514339"/>
    <w:rsid w:val="00514C99"/>
    <w:rsid w:val="00514CA8"/>
    <w:rsid w:val="00515285"/>
    <w:rsid w:val="00516B2E"/>
    <w:rsid w:val="00516C85"/>
    <w:rsid w:val="00516CB2"/>
    <w:rsid w:val="005201FF"/>
    <w:rsid w:val="00520AA5"/>
    <w:rsid w:val="00522293"/>
    <w:rsid w:val="005222AE"/>
    <w:rsid w:val="005224C6"/>
    <w:rsid w:val="005225EE"/>
    <w:rsid w:val="005228A8"/>
    <w:rsid w:val="00522A38"/>
    <w:rsid w:val="00522BDF"/>
    <w:rsid w:val="00524265"/>
    <w:rsid w:val="00524B27"/>
    <w:rsid w:val="00525A03"/>
    <w:rsid w:val="0052633C"/>
    <w:rsid w:val="0052653C"/>
    <w:rsid w:val="005303F2"/>
    <w:rsid w:val="005306FE"/>
    <w:rsid w:val="005315FB"/>
    <w:rsid w:val="00531F2C"/>
    <w:rsid w:val="0053246A"/>
    <w:rsid w:val="00532B3D"/>
    <w:rsid w:val="005352FE"/>
    <w:rsid w:val="005360CB"/>
    <w:rsid w:val="00536377"/>
    <w:rsid w:val="0053653C"/>
    <w:rsid w:val="0053675F"/>
    <w:rsid w:val="00536EF8"/>
    <w:rsid w:val="00536FB0"/>
    <w:rsid w:val="00537EE2"/>
    <w:rsid w:val="0054001E"/>
    <w:rsid w:val="00540520"/>
    <w:rsid w:val="00541AA0"/>
    <w:rsid w:val="00541F07"/>
    <w:rsid w:val="0054207D"/>
    <w:rsid w:val="00542E30"/>
    <w:rsid w:val="00542ECE"/>
    <w:rsid w:val="005448A5"/>
    <w:rsid w:val="005450CE"/>
    <w:rsid w:val="00547081"/>
    <w:rsid w:val="00550917"/>
    <w:rsid w:val="0055195C"/>
    <w:rsid w:val="00551CF2"/>
    <w:rsid w:val="0055541D"/>
    <w:rsid w:val="0055554D"/>
    <w:rsid w:val="00555A6B"/>
    <w:rsid w:val="00556015"/>
    <w:rsid w:val="00556B46"/>
    <w:rsid w:val="0055726B"/>
    <w:rsid w:val="005577CE"/>
    <w:rsid w:val="005605C3"/>
    <w:rsid w:val="00560AAE"/>
    <w:rsid w:val="00560FA3"/>
    <w:rsid w:val="0056164D"/>
    <w:rsid w:val="00561B2F"/>
    <w:rsid w:val="00561D68"/>
    <w:rsid w:val="00561ED1"/>
    <w:rsid w:val="005632D9"/>
    <w:rsid w:val="00563A82"/>
    <w:rsid w:val="00563E7A"/>
    <w:rsid w:val="00563F90"/>
    <w:rsid w:val="0056458A"/>
    <w:rsid w:val="00564D57"/>
    <w:rsid w:val="005665E6"/>
    <w:rsid w:val="00566A48"/>
    <w:rsid w:val="005675AD"/>
    <w:rsid w:val="00570216"/>
    <w:rsid w:val="005710A1"/>
    <w:rsid w:val="00571749"/>
    <w:rsid w:val="00571DC5"/>
    <w:rsid w:val="005720F9"/>
    <w:rsid w:val="00572E27"/>
    <w:rsid w:val="005734FB"/>
    <w:rsid w:val="00573A01"/>
    <w:rsid w:val="0057425E"/>
    <w:rsid w:val="00574BBC"/>
    <w:rsid w:val="00574E3D"/>
    <w:rsid w:val="005752AF"/>
    <w:rsid w:val="00575BEC"/>
    <w:rsid w:val="00576134"/>
    <w:rsid w:val="005763AA"/>
    <w:rsid w:val="005764BB"/>
    <w:rsid w:val="00576673"/>
    <w:rsid w:val="005769DE"/>
    <w:rsid w:val="00577A5E"/>
    <w:rsid w:val="00577B9E"/>
    <w:rsid w:val="00577FC2"/>
    <w:rsid w:val="005810E4"/>
    <w:rsid w:val="0058178A"/>
    <w:rsid w:val="005824FA"/>
    <w:rsid w:val="00582D2F"/>
    <w:rsid w:val="005844B6"/>
    <w:rsid w:val="005847FC"/>
    <w:rsid w:val="00584B09"/>
    <w:rsid w:val="00586155"/>
    <w:rsid w:val="00586164"/>
    <w:rsid w:val="00586334"/>
    <w:rsid w:val="005870A5"/>
    <w:rsid w:val="00587917"/>
    <w:rsid w:val="005900A0"/>
    <w:rsid w:val="005900B1"/>
    <w:rsid w:val="005901C9"/>
    <w:rsid w:val="00590CAF"/>
    <w:rsid w:val="00590E04"/>
    <w:rsid w:val="005917C7"/>
    <w:rsid w:val="00593C93"/>
    <w:rsid w:val="00594626"/>
    <w:rsid w:val="00594CA7"/>
    <w:rsid w:val="00594F77"/>
    <w:rsid w:val="0059510F"/>
    <w:rsid w:val="00595990"/>
    <w:rsid w:val="0059623D"/>
    <w:rsid w:val="00597B89"/>
    <w:rsid w:val="005A0924"/>
    <w:rsid w:val="005A3D5B"/>
    <w:rsid w:val="005A5387"/>
    <w:rsid w:val="005A588B"/>
    <w:rsid w:val="005A6C74"/>
    <w:rsid w:val="005A6FD9"/>
    <w:rsid w:val="005B02D4"/>
    <w:rsid w:val="005B110E"/>
    <w:rsid w:val="005B1717"/>
    <w:rsid w:val="005B1A95"/>
    <w:rsid w:val="005B1D5C"/>
    <w:rsid w:val="005B23D7"/>
    <w:rsid w:val="005B24D3"/>
    <w:rsid w:val="005B2F24"/>
    <w:rsid w:val="005B3636"/>
    <w:rsid w:val="005B4CE7"/>
    <w:rsid w:val="005B4E83"/>
    <w:rsid w:val="005B5A88"/>
    <w:rsid w:val="005B5C6E"/>
    <w:rsid w:val="005B60AB"/>
    <w:rsid w:val="005B654F"/>
    <w:rsid w:val="005B6C5E"/>
    <w:rsid w:val="005B7BE2"/>
    <w:rsid w:val="005C07A0"/>
    <w:rsid w:val="005C0F27"/>
    <w:rsid w:val="005C11AB"/>
    <w:rsid w:val="005C1C63"/>
    <w:rsid w:val="005C1E19"/>
    <w:rsid w:val="005C1F5F"/>
    <w:rsid w:val="005C31D2"/>
    <w:rsid w:val="005C348E"/>
    <w:rsid w:val="005C3673"/>
    <w:rsid w:val="005C3C73"/>
    <w:rsid w:val="005C40BE"/>
    <w:rsid w:val="005C43F7"/>
    <w:rsid w:val="005C5EA3"/>
    <w:rsid w:val="005D036A"/>
    <w:rsid w:val="005D07BB"/>
    <w:rsid w:val="005D0E12"/>
    <w:rsid w:val="005D10A4"/>
    <w:rsid w:val="005D2E67"/>
    <w:rsid w:val="005D6684"/>
    <w:rsid w:val="005D6F27"/>
    <w:rsid w:val="005D711E"/>
    <w:rsid w:val="005E0028"/>
    <w:rsid w:val="005E0BC5"/>
    <w:rsid w:val="005E160A"/>
    <w:rsid w:val="005E28EB"/>
    <w:rsid w:val="005E380B"/>
    <w:rsid w:val="005E3D23"/>
    <w:rsid w:val="005E4248"/>
    <w:rsid w:val="005E4774"/>
    <w:rsid w:val="005E47EF"/>
    <w:rsid w:val="005E4DA6"/>
    <w:rsid w:val="005E5C16"/>
    <w:rsid w:val="005E6BE5"/>
    <w:rsid w:val="005E6F32"/>
    <w:rsid w:val="005E73D0"/>
    <w:rsid w:val="005E7605"/>
    <w:rsid w:val="005E7D53"/>
    <w:rsid w:val="005E7E08"/>
    <w:rsid w:val="005F0644"/>
    <w:rsid w:val="005F1955"/>
    <w:rsid w:val="005F26C2"/>
    <w:rsid w:val="005F3925"/>
    <w:rsid w:val="005F3C13"/>
    <w:rsid w:val="005F3E4B"/>
    <w:rsid w:val="005F3EB3"/>
    <w:rsid w:val="005F4570"/>
    <w:rsid w:val="005F55FB"/>
    <w:rsid w:val="005F63AD"/>
    <w:rsid w:val="005F6BE7"/>
    <w:rsid w:val="006004B4"/>
    <w:rsid w:val="006011D9"/>
    <w:rsid w:val="00601EFE"/>
    <w:rsid w:val="00602F4A"/>
    <w:rsid w:val="00603AAB"/>
    <w:rsid w:val="00603B69"/>
    <w:rsid w:val="00604443"/>
    <w:rsid w:val="00604804"/>
    <w:rsid w:val="00604F23"/>
    <w:rsid w:val="00606CBB"/>
    <w:rsid w:val="006070AD"/>
    <w:rsid w:val="006115A2"/>
    <w:rsid w:val="0061241C"/>
    <w:rsid w:val="00612D5E"/>
    <w:rsid w:val="00613F9C"/>
    <w:rsid w:val="00616781"/>
    <w:rsid w:val="00616DFD"/>
    <w:rsid w:val="00617150"/>
    <w:rsid w:val="006178A2"/>
    <w:rsid w:val="006178EE"/>
    <w:rsid w:val="00617D91"/>
    <w:rsid w:val="00617F2E"/>
    <w:rsid w:val="006201E9"/>
    <w:rsid w:val="006202A7"/>
    <w:rsid w:val="006206D3"/>
    <w:rsid w:val="00620BAC"/>
    <w:rsid w:val="00620BD1"/>
    <w:rsid w:val="006217FA"/>
    <w:rsid w:val="00621FA8"/>
    <w:rsid w:val="006229E5"/>
    <w:rsid w:val="00622D0F"/>
    <w:rsid w:val="00622E5A"/>
    <w:rsid w:val="0062362F"/>
    <w:rsid w:val="00624DCA"/>
    <w:rsid w:val="00625E45"/>
    <w:rsid w:val="00626940"/>
    <w:rsid w:val="00627834"/>
    <w:rsid w:val="00630455"/>
    <w:rsid w:val="00630662"/>
    <w:rsid w:val="00630CA5"/>
    <w:rsid w:val="00631BB2"/>
    <w:rsid w:val="00632942"/>
    <w:rsid w:val="0063330B"/>
    <w:rsid w:val="00633831"/>
    <w:rsid w:val="00634383"/>
    <w:rsid w:val="006346A3"/>
    <w:rsid w:val="00634973"/>
    <w:rsid w:val="00634BA4"/>
    <w:rsid w:val="00634EC0"/>
    <w:rsid w:val="006369D3"/>
    <w:rsid w:val="00636DBD"/>
    <w:rsid w:val="006372FD"/>
    <w:rsid w:val="0063731F"/>
    <w:rsid w:val="00637738"/>
    <w:rsid w:val="0064132B"/>
    <w:rsid w:val="00641D2E"/>
    <w:rsid w:val="006420B6"/>
    <w:rsid w:val="006430DE"/>
    <w:rsid w:val="0064372E"/>
    <w:rsid w:val="006439E2"/>
    <w:rsid w:val="00644C30"/>
    <w:rsid w:val="00644E21"/>
    <w:rsid w:val="00645182"/>
    <w:rsid w:val="00645816"/>
    <w:rsid w:val="00645C4A"/>
    <w:rsid w:val="00645FD8"/>
    <w:rsid w:val="00647029"/>
    <w:rsid w:val="006474BB"/>
    <w:rsid w:val="00647C00"/>
    <w:rsid w:val="006509C6"/>
    <w:rsid w:val="00650CDC"/>
    <w:rsid w:val="00651241"/>
    <w:rsid w:val="00651324"/>
    <w:rsid w:val="006513AE"/>
    <w:rsid w:val="006523CA"/>
    <w:rsid w:val="00652B4D"/>
    <w:rsid w:val="0065314B"/>
    <w:rsid w:val="00653A8D"/>
    <w:rsid w:val="00653AF6"/>
    <w:rsid w:val="00654259"/>
    <w:rsid w:val="0065455A"/>
    <w:rsid w:val="00654D23"/>
    <w:rsid w:val="00654E32"/>
    <w:rsid w:val="00654FE9"/>
    <w:rsid w:val="006556F5"/>
    <w:rsid w:val="006556FC"/>
    <w:rsid w:val="006562A5"/>
    <w:rsid w:val="00656762"/>
    <w:rsid w:val="00656AB5"/>
    <w:rsid w:val="006570D2"/>
    <w:rsid w:val="00657131"/>
    <w:rsid w:val="00657215"/>
    <w:rsid w:val="00657CAA"/>
    <w:rsid w:val="00660184"/>
    <w:rsid w:val="0066121E"/>
    <w:rsid w:val="00661343"/>
    <w:rsid w:val="00661411"/>
    <w:rsid w:val="00661B28"/>
    <w:rsid w:val="00662A7D"/>
    <w:rsid w:val="006638B1"/>
    <w:rsid w:val="00663A2B"/>
    <w:rsid w:val="00663E3B"/>
    <w:rsid w:val="0066418C"/>
    <w:rsid w:val="00666076"/>
    <w:rsid w:val="006666EF"/>
    <w:rsid w:val="006670C5"/>
    <w:rsid w:val="006674EA"/>
    <w:rsid w:val="00667B83"/>
    <w:rsid w:val="00670313"/>
    <w:rsid w:val="006709F9"/>
    <w:rsid w:val="00670B37"/>
    <w:rsid w:val="006710AA"/>
    <w:rsid w:val="006724D3"/>
    <w:rsid w:val="00672B38"/>
    <w:rsid w:val="00673DB2"/>
    <w:rsid w:val="00674431"/>
    <w:rsid w:val="006744F6"/>
    <w:rsid w:val="00674E67"/>
    <w:rsid w:val="00674F70"/>
    <w:rsid w:val="0067587A"/>
    <w:rsid w:val="00675A35"/>
    <w:rsid w:val="006761F9"/>
    <w:rsid w:val="00676CE3"/>
    <w:rsid w:val="00677356"/>
    <w:rsid w:val="00677DC4"/>
    <w:rsid w:val="00680DB8"/>
    <w:rsid w:val="00681A1C"/>
    <w:rsid w:val="00681BD8"/>
    <w:rsid w:val="00682D99"/>
    <w:rsid w:val="00683592"/>
    <w:rsid w:val="00683C92"/>
    <w:rsid w:val="006841E0"/>
    <w:rsid w:val="00684F65"/>
    <w:rsid w:val="006865C4"/>
    <w:rsid w:val="0068665B"/>
    <w:rsid w:val="0068760E"/>
    <w:rsid w:val="00687BD3"/>
    <w:rsid w:val="00687EE4"/>
    <w:rsid w:val="00692716"/>
    <w:rsid w:val="00692A56"/>
    <w:rsid w:val="00693B8D"/>
    <w:rsid w:val="00694CFF"/>
    <w:rsid w:val="006957DA"/>
    <w:rsid w:val="00697506"/>
    <w:rsid w:val="006A0308"/>
    <w:rsid w:val="006A038D"/>
    <w:rsid w:val="006A0CC8"/>
    <w:rsid w:val="006A0D69"/>
    <w:rsid w:val="006A1127"/>
    <w:rsid w:val="006A1293"/>
    <w:rsid w:val="006A1794"/>
    <w:rsid w:val="006A1BC1"/>
    <w:rsid w:val="006A22A0"/>
    <w:rsid w:val="006A3304"/>
    <w:rsid w:val="006A3D9A"/>
    <w:rsid w:val="006A70F7"/>
    <w:rsid w:val="006A760B"/>
    <w:rsid w:val="006B0607"/>
    <w:rsid w:val="006B0A00"/>
    <w:rsid w:val="006B0C3B"/>
    <w:rsid w:val="006B1286"/>
    <w:rsid w:val="006B1FA2"/>
    <w:rsid w:val="006B260D"/>
    <w:rsid w:val="006B2E0B"/>
    <w:rsid w:val="006B3600"/>
    <w:rsid w:val="006B3D12"/>
    <w:rsid w:val="006B49D1"/>
    <w:rsid w:val="006B4F39"/>
    <w:rsid w:val="006B51D1"/>
    <w:rsid w:val="006B5C35"/>
    <w:rsid w:val="006B6424"/>
    <w:rsid w:val="006B6431"/>
    <w:rsid w:val="006B6E5F"/>
    <w:rsid w:val="006B776C"/>
    <w:rsid w:val="006B7C26"/>
    <w:rsid w:val="006C02B6"/>
    <w:rsid w:val="006C0AEC"/>
    <w:rsid w:val="006C1233"/>
    <w:rsid w:val="006C3023"/>
    <w:rsid w:val="006C36C8"/>
    <w:rsid w:val="006C48D2"/>
    <w:rsid w:val="006C4A69"/>
    <w:rsid w:val="006C4ED5"/>
    <w:rsid w:val="006C5B13"/>
    <w:rsid w:val="006C6396"/>
    <w:rsid w:val="006C6B2C"/>
    <w:rsid w:val="006C6E84"/>
    <w:rsid w:val="006C7569"/>
    <w:rsid w:val="006C7CC2"/>
    <w:rsid w:val="006D13F0"/>
    <w:rsid w:val="006D2317"/>
    <w:rsid w:val="006D2822"/>
    <w:rsid w:val="006D33D2"/>
    <w:rsid w:val="006D5196"/>
    <w:rsid w:val="006D52AD"/>
    <w:rsid w:val="006D562A"/>
    <w:rsid w:val="006D56F3"/>
    <w:rsid w:val="006D5AFC"/>
    <w:rsid w:val="006D5CB7"/>
    <w:rsid w:val="006D5CEE"/>
    <w:rsid w:val="006D5F58"/>
    <w:rsid w:val="006D735B"/>
    <w:rsid w:val="006D7FEF"/>
    <w:rsid w:val="006E0627"/>
    <w:rsid w:val="006E1553"/>
    <w:rsid w:val="006E1F42"/>
    <w:rsid w:val="006E2380"/>
    <w:rsid w:val="006E2861"/>
    <w:rsid w:val="006E3A37"/>
    <w:rsid w:val="006E4072"/>
    <w:rsid w:val="006E49C9"/>
    <w:rsid w:val="006E4C78"/>
    <w:rsid w:val="006E512E"/>
    <w:rsid w:val="006E5EE0"/>
    <w:rsid w:val="006E6B38"/>
    <w:rsid w:val="006F123F"/>
    <w:rsid w:val="006F2329"/>
    <w:rsid w:val="006F245A"/>
    <w:rsid w:val="006F25F1"/>
    <w:rsid w:val="006F2BD4"/>
    <w:rsid w:val="006F377E"/>
    <w:rsid w:val="006F4C9A"/>
    <w:rsid w:val="006F5CCD"/>
    <w:rsid w:val="006F6221"/>
    <w:rsid w:val="006F685C"/>
    <w:rsid w:val="006F71B5"/>
    <w:rsid w:val="006F7A9C"/>
    <w:rsid w:val="00700D81"/>
    <w:rsid w:val="00700F77"/>
    <w:rsid w:val="00703D2C"/>
    <w:rsid w:val="007040F9"/>
    <w:rsid w:val="00704561"/>
    <w:rsid w:val="00705309"/>
    <w:rsid w:val="007056AC"/>
    <w:rsid w:val="00705F7D"/>
    <w:rsid w:val="00706757"/>
    <w:rsid w:val="0070697D"/>
    <w:rsid w:val="0070728E"/>
    <w:rsid w:val="007073F3"/>
    <w:rsid w:val="00707AF9"/>
    <w:rsid w:val="00707FD4"/>
    <w:rsid w:val="007108F6"/>
    <w:rsid w:val="00711C85"/>
    <w:rsid w:val="007126A4"/>
    <w:rsid w:val="00712778"/>
    <w:rsid w:val="0071314B"/>
    <w:rsid w:val="007140E7"/>
    <w:rsid w:val="0071417E"/>
    <w:rsid w:val="007144E4"/>
    <w:rsid w:val="00714C72"/>
    <w:rsid w:val="00714EFB"/>
    <w:rsid w:val="00715055"/>
    <w:rsid w:val="00715732"/>
    <w:rsid w:val="007175BD"/>
    <w:rsid w:val="007207C0"/>
    <w:rsid w:val="0072151A"/>
    <w:rsid w:val="007217A5"/>
    <w:rsid w:val="007217B8"/>
    <w:rsid w:val="0072207A"/>
    <w:rsid w:val="00722384"/>
    <w:rsid w:val="007228A5"/>
    <w:rsid w:val="00722D88"/>
    <w:rsid w:val="00723C9D"/>
    <w:rsid w:val="00724379"/>
    <w:rsid w:val="00724556"/>
    <w:rsid w:val="007247E8"/>
    <w:rsid w:val="00725093"/>
    <w:rsid w:val="0072555B"/>
    <w:rsid w:val="00725A2A"/>
    <w:rsid w:val="00726F67"/>
    <w:rsid w:val="007270AE"/>
    <w:rsid w:val="007279F1"/>
    <w:rsid w:val="00731029"/>
    <w:rsid w:val="007313E0"/>
    <w:rsid w:val="007315A6"/>
    <w:rsid w:val="00731640"/>
    <w:rsid w:val="0073164A"/>
    <w:rsid w:val="007327E7"/>
    <w:rsid w:val="00732EF2"/>
    <w:rsid w:val="007351EF"/>
    <w:rsid w:val="00737E81"/>
    <w:rsid w:val="00737FC9"/>
    <w:rsid w:val="00740370"/>
    <w:rsid w:val="0074056A"/>
    <w:rsid w:val="0074060F"/>
    <w:rsid w:val="00742161"/>
    <w:rsid w:val="007428B7"/>
    <w:rsid w:val="007434E5"/>
    <w:rsid w:val="00743CC0"/>
    <w:rsid w:val="00744AFB"/>
    <w:rsid w:val="00744B0C"/>
    <w:rsid w:val="0074704E"/>
    <w:rsid w:val="00747AC7"/>
    <w:rsid w:val="00747ED9"/>
    <w:rsid w:val="00747FEA"/>
    <w:rsid w:val="0075039A"/>
    <w:rsid w:val="00750A5A"/>
    <w:rsid w:val="00750BBB"/>
    <w:rsid w:val="00750D5E"/>
    <w:rsid w:val="0075189C"/>
    <w:rsid w:val="00751E94"/>
    <w:rsid w:val="007524EB"/>
    <w:rsid w:val="0075250A"/>
    <w:rsid w:val="00753978"/>
    <w:rsid w:val="00754838"/>
    <w:rsid w:val="00755BD7"/>
    <w:rsid w:val="00756BB4"/>
    <w:rsid w:val="00756D1F"/>
    <w:rsid w:val="00757340"/>
    <w:rsid w:val="00757ADE"/>
    <w:rsid w:val="00757BFE"/>
    <w:rsid w:val="007612E2"/>
    <w:rsid w:val="007614EF"/>
    <w:rsid w:val="00761E89"/>
    <w:rsid w:val="007623E9"/>
    <w:rsid w:val="00762889"/>
    <w:rsid w:val="0076310E"/>
    <w:rsid w:val="007632B7"/>
    <w:rsid w:val="00763C82"/>
    <w:rsid w:val="00764062"/>
    <w:rsid w:val="00764223"/>
    <w:rsid w:val="007643D3"/>
    <w:rsid w:val="00764A4F"/>
    <w:rsid w:val="00764BEC"/>
    <w:rsid w:val="00764CD2"/>
    <w:rsid w:val="00766D11"/>
    <w:rsid w:val="007678F1"/>
    <w:rsid w:val="00767B6A"/>
    <w:rsid w:val="007709F6"/>
    <w:rsid w:val="00771FD9"/>
    <w:rsid w:val="007720AF"/>
    <w:rsid w:val="007728DA"/>
    <w:rsid w:val="00772C25"/>
    <w:rsid w:val="00772CE4"/>
    <w:rsid w:val="007734AB"/>
    <w:rsid w:val="007742A9"/>
    <w:rsid w:val="00775479"/>
    <w:rsid w:val="0077576C"/>
    <w:rsid w:val="007761FD"/>
    <w:rsid w:val="0077676B"/>
    <w:rsid w:val="007777A4"/>
    <w:rsid w:val="00777BF6"/>
    <w:rsid w:val="007801AE"/>
    <w:rsid w:val="0078032B"/>
    <w:rsid w:val="007803D3"/>
    <w:rsid w:val="0078075B"/>
    <w:rsid w:val="00780C1D"/>
    <w:rsid w:val="00781478"/>
    <w:rsid w:val="007819E8"/>
    <w:rsid w:val="00781F3D"/>
    <w:rsid w:val="00782FC3"/>
    <w:rsid w:val="00783CBD"/>
    <w:rsid w:val="0078455B"/>
    <w:rsid w:val="00784841"/>
    <w:rsid w:val="00785D1A"/>
    <w:rsid w:val="00786A86"/>
    <w:rsid w:val="00787188"/>
    <w:rsid w:val="00787338"/>
    <w:rsid w:val="007877D7"/>
    <w:rsid w:val="00787B76"/>
    <w:rsid w:val="00787D5B"/>
    <w:rsid w:val="0079014C"/>
    <w:rsid w:val="00790242"/>
    <w:rsid w:val="007902FF"/>
    <w:rsid w:val="007910D7"/>
    <w:rsid w:val="007923C8"/>
    <w:rsid w:val="007926BA"/>
    <w:rsid w:val="00792DF7"/>
    <w:rsid w:val="007934F0"/>
    <w:rsid w:val="007937BF"/>
    <w:rsid w:val="007937FE"/>
    <w:rsid w:val="007939ED"/>
    <w:rsid w:val="00793B3A"/>
    <w:rsid w:val="00793FCB"/>
    <w:rsid w:val="00794018"/>
    <w:rsid w:val="00794052"/>
    <w:rsid w:val="00794B59"/>
    <w:rsid w:val="00794DDE"/>
    <w:rsid w:val="0079567F"/>
    <w:rsid w:val="00795AE7"/>
    <w:rsid w:val="0079668A"/>
    <w:rsid w:val="0079765F"/>
    <w:rsid w:val="007977EF"/>
    <w:rsid w:val="0079796F"/>
    <w:rsid w:val="00797D2A"/>
    <w:rsid w:val="007A1558"/>
    <w:rsid w:val="007A19F9"/>
    <w:rsid w:val="007A1A48"/>
    <w:rsid w:val="007A2846"/>
    <w:rsid w:val="007A3655"/>
    <w:rsid w:val="007A45D7"/>
    <w:rsid w:val="007A6654"/>
    <w:rsid w:val="007A7862"/>
    <w:rsid w:val="007A7971"/>
    <w:rsid w:val="007A7C7D"/>
    <w:rsid w:val="007B0581"/>
    <w:rsid w:val="007B13A0"/>
    <w:rsid w:val="007B3283"/>
    <w:rsid w:val="007B381B"/>
    <w:rsid w:val="007B3F80"/>
    <w:rsid w:val="007B4983"/>
    <w:rsid w:val="007B6367"/>
    <w:rsid w:val="007B6A37"/>
    <w:rsid w:val="007B6DA8"/>
    <w:rsid w:val="007B716D"/>
    <w:rsid w:val="007B7678"/>
    <w:rsid w:val="007B7A70"/>
    <w:rsid w:val="007B7C86"/>
    <w:rsid w:val="007C05FC"/>
    <w:rsid w:val="007C14FB"/>
    <w:rsid w:val="007C2C53"/>
    <w:rsid w:val="007C2C94"/>
    <w:rsid w:val="007C38FB"/>
    <w:rsid w:val="007C4275"/>
    <w:rsid w:val="007C43C1"/>
    <w:rsid w:val="007C4EC5"/>
    <w:rsid w:val="007C57BC"/>
    <w:rsid w:val="007D0610"/>
    <w:rsid w:val="007D06E1"/>
    <w:rsid w:val="007D1110"/>
    <w:rsid w:val="007D206B"/>
    <w:rsid w:val="007D38B2"/>
    <w:rsid w:val="007D38D9"/>
    <w:rsid w:val="007D3D6C"/>
    <w:rsid w:val="007D428F"/>
    <w:rsid w:val="007D45A7"/>
    <w:rsid w:val="007D49EC"/>
    <w:rsid w:val="007D58DF"/>
    <w:rsid w:val="007D6DF6"/>
    <w:rsid w:val="007D72D0"/>
    <w:rsid w:val="007D7E29"/>
    <w:rsid w:val="007E073B"/>
    <w:rsid w:val="007E09D3"/>
    <w:rsid w:val="007E0A82"/>
    <w:rsid w:val="007E130A"/>
    <w:rsid w:val="007E163C"/>
    <w:rsid w:val="007E1E4C"/>
    <w:rsid w:val="007E212C"/>
    <w:rsid w:val="007E300E"/>
    <w:rsid w:val="007E3549"/>
    <w:rsid w:val="007E3EF6"/>
    <w:rsid w:val="007E4977"/>
    <w:rsid w:val="007E585B"/>
    <w:rsid w:val="007E5B26"/>
    <w:rsid w:val="007E64E8"/>
    <w:rsid w:val="007E668B"/>
    <w:rsid w:val="007E7FB0"/>
    <w:rsid w:val="007F03B8"/>
    <w:rsid w:val="007F0EA7"/>
    <w:rsid w:val="007F2B8A"/>
    <w:rsid w:val="007F3004"/>
    <w:rsid w:val="007F37AF"/>
    <w:rsid w:val="007F3CD3"/>
    <w:rsid w:val="007F3EA7"/>
    <w:rsid w:val="007F42D7"/>
    <w:rsid w:val="007F4B18"/>
    <w:rsid w:val="007F50B3"/>
    <w:rsid w:val="007F5E1B"/>
    <w:rsid w:val="007F6171"/>
    <w:rsid w:val="007F6781"/>
    <w:rsid w:val="00801DCD"/>
    <w:rsid w:val="00802461"/>
    <w:rsid w:val="00802D93"/>
    <w:rsid w:val="008031CA"/>
    <w:rsid w:val="00803439"/>
    <w:rsid w:val="008040C3"/>
    <w:rsid w:val="00804100"/>
    <w:rsid w:val="00805395"/>
    <w:rsid w:val="00806725"/>
    <w:rsid w:val="00806920"/>
    <w:rsid w:val="00807AFD"/>
    <w:rsid w:val="00807BB4"/>
    <w:rsid w:val="00807C03"/>
    <w:rsid w:val="00810073"/>
    <w:rsid w:val="008102A8"/>
    <w:rsid w:val="00811313"/>
    <w:rsid w:val="0081198D"/>
    <w:rsid w:val="00811CBF"/>
    <w:rsid w:val="0081207E"/>
    <w:rsid w:val="00813428"/>
    <w:rsid w:val="00813746"/>
    <w:rsid w:val="008145F7"/>
    <w:rsid w:val="0081535F"/>
    <w:rsid w:val="00815CD6"/>
    <w:rsid w:val="00816D8A"/>
    <w:rsid w:val="00817527"/>
    <w:rsid w:val="00817C3F"/>
    <w:rsid w:val="00817F55"/>
    <w:rsid w:val="00821D21"/>
    <w:rsid w:val="0082206E"/>
    <w:rsid w:val="00822E35"/>
    <w:rsid w:val="00822E74"/>
    <w:rsid w:val="008232F5"/>
    <w:rsid w:val="00823662"/>
    <w:rsid w:val="0082476C"/>
    <w:rsid w:val="0082500D"/>
    <w:rsid w:val="00827230"/>
    <w:rsid w:val="00830C63"/>
    <w:rsid w:val="00831EDF"/>
    <w:rsid w:val="0083206F"/>
    <w:rsid w:val="00832522"/>
    <w:rsid w:val="00832FFA"/>
    <w:rsid w:val="008338D7"/>
    <w:rsid w:val="008338ED"/>
    <w:rsid w:val="00833B31"/>
    <w:rsid w:val="00834340"/>
    <w:rsid w:val="00834B19"/>
    <w:rsid w:val="00834C7A"/>
    <w:rsid w:val="0083533F"/>
    <w:rsid w:val="00835850"/>
    <w:rsid w:val="008359DF"/>
    <w:rsid w:val="008361D4"/>
    <w:rsid w:val="0083732D"/>
    <w:rsid w:val="00841BD8"/>
    <w:rsid w:val="00842F7B"/>
    <w:rsid w:val="0084315E"/>
    <w:rsid w:val="008459AE"/>
    <w:rsid w:val="008459D0"/>
    <w:rsid w:val="00847C84"/>
    <w:rsid w:val="008509FA"/>
    <w:rsid w:val="00850C96"/>
    <w:rsid w:val="0085135A"/>
    <w:rsid w:val="00852609"/>
    <w:rsid w:val="00853641"/>
    <w:rsid w:val="0085380D"/>
    <w:rsid w:val="0085405D"/>
    <w:rsid w:val="00854784"/>
    <w:rsid w:val="00856FC6"/>
    <w:rsid w:val="008570AF"/>
    <w:rsid w:val="00857801"/>
    <w:rsid w:val="00857947"/>
    <w:rsid w:val="00857E5B"/>
    <w:rsid w:val="00861263"/>
    <w:rsid w:val="00861B8A"/>
    <w:rsid w:val="00861FC0"/>
    <w:rsid w:val="008628E8"/>
    <w:rsid w:val="00862A8B"/>
    <w:rsid w:val="0086348C"/>
    <w:rsid w:val="008644BD"/>
    <w:rsid w:val="00864B72"/>
    <w:rsid w:val="00865316"/>
    <w:rsid w:val="008657B4"/>
    <w:rsid w:val="00866543"/>
    <w:rsid w:val="008665A3"/>
    <w:rsid w:val="00867218"/>
    <w:rsid w:val="00867ADC"/>
    <w:rsid w:val="00867FEF"/>
    <w:rsid w:val="00870870"/>
    <w:rsid w:val="0087099A"/>
    <w:rsid w:val="00870A69"/>
    <w:rsid w:val="00871462"/>
    <w:rsid w:val="00871CDE"/>
    <w:rsid w:val="00872C43"/>
    <w:rsid w:val="00872C44"/>
    <w:rsid w:val="008735EB"/>
    <w:rsid w:val="00873A1E"/>
    <w:rsid w:val="008746C8"/>
    <w:rsid w:val="008749A4"/>
    <w:rsid w:val="00874AB1"/>
    <w:rsid w:val="008751AC"/>
    <w:rsid w:val="00877271"/>
    <w:rsid w:val="00880B6B"/>
    <w:rsid w:val="008817DF"/>
    <w:rsid w:val="00882451"/>
    <w:rsid w:val="00882F43"/>
    <w:rsid w:val="00882F8B"/>
    <w:rsid w:val="00883766"/>
    <w:rsid w:val="008840BE"/>
    <w:rsid w:val="008841DD"/>
    <w:rsid w:val="008841E9"/>
    <w:rsid w:val="008847C0"/>
    <w:rsid w:val="008848CB"/>
    <w:rsid w:val="0088585A"/>
    <w:rsid w:val="008858B9"/>
    <w:rsid w:val="00886D8C"/>
    <w:rsid w:val="00886DE0"/>
    <w:rsid w:val="00887215"/>
    <w:rsid w:val="00887F81"/>
    <w:rsid w:val="008917B3"/>
    <w:rsid w:val="0089241E"/>
    <w:rsid w:val="00893D10"/>
    <w:rsid w:val="00895323"/>
    <w:rsid w:val="00895E54"/>
    <w:rsid w:val="00896D9D"/>
    <w:rsid w:val="00897BFF"/>
    <w:rsid w:val="008A00B2"/>
    <w:rsid w:val="008A03DF"/>
    <w:rsid w:val="008A0FB5"/>
    <w:rsid w:val="008A38F4"/>
    <w:rsid w:val="008A436E"/>
    <w:rsid w:val="008A4813"/>
    <w:rsid w:val="008A4B5B"/>
    <w:rsid w:val="008A4D9A"/>
    <w:rsid w:val="008A4E84"/>
    <w:rsid w:val="008A5090"/>
    <w:rsid w:val="008A518A"/>
    <w:rsid w:val="008A5BF3"/>
    <w:rsid w:val="008A61DC"/>
    <w:rsid w:val="008A7200"/>
    <w:rsid w:val="008B1466"/>
    <w:rsid w:val="008B186C"/>
    <w:rsid w:val="008B1999"/>
    <w:rsid w:val="008B1CB9"/>
    <w:rsid w:val="008B3865"/>
    <w:rsid w:val="008B5239"/>
    <w:rsid w:val="008B52D5"/>
    <w:rsid w:val="008B57A7"/>
    <w:rsid w:val="008B64C7"/>
    <w:rsid w:val="008B6510"/>
    <w:rsid w:val="008B7065"/>
    <w:rsid w:val="008B7C92"/>
    <w:rsid w:val="008C001C"/>
    <w:rsid w:val="008C0262"/>
    <w:rsid w:val="008C08DD"/>
    <w:rsid w:val="008C0B00"/>
    <w:rsid w:val="008C0CA3"/>
    <w:rsid w:val="008C122C"/>
    <w:rsid w:val="008C1235"/>
    <w:rsid w:val="008C13AA"/>
    <w:rsid w:val="008C14A4"/>
    <w:rsid w:val="008C1624"/>
    <w:rsid w:val="008C189E"/>
    <w:rsid w:val="008C226C"/>
    <w:rsid w:val="008C2A6D"/>
    <w:rsid w:val="008C2E08"/>
    <w:rsid w:val="008C331C"/>
    <w:rsid w:val="008C361A"/>
    <w:rsid w:val="008C3D48"/>
    <w:rsid w:val="008C3D4A"/>
    <w:rsid w:val="008C4051"/>
    <w:rsid w:val="008C4922"/>
    <w:rsid w:val="008C6069"/>
    <w:rsid w:val="008C7ECD"/>
    <w:rsid w:val="008D07BA"/>
    <w:rsid w:val="008D0D79"/>
    <w:rsid w:val="008D1268"/>
    <w:rsid w:val="008D1351"/>
    <w:rsid w:val="008D1363"/>
    <w:rsid w:val="008D1966"/>
    <w:rsid w:val="008D1F91"/>
    <w:rsid w:val="008D2410"/>
    <w:rsid w:val="008D2EB0"/>
    <w:rsid w:val="008D3D47"/>
    <w:rsid w:val="008D5602"/>
    <w:rsid w:val="008D595A"/>
    <w:rsid w:val="008D68D5"/>
    <w:rsid w:val="008E0006"/>
    <w:rsid w:val="008E07B4"/>
    <w:rsid w:val="008E21DA"/>
    <w:rsid w:val="008E2FD5"/>
    <w:rsid w:val="008E3203"/>
    <w:rsid w:val="008E3956"/>
    <w:rsid w:val="008E4B81"/>
    <w:rsid w:val="008E4B94"/>
    <w:rsid w:val="008E5320"/>
    <w:rsid w:val="008E6710"/>
    <w:rsid w:val="008E748A"/>
    <w:rsid w:val="008E7498"/>
    <w:rsid w:val="008E74AF"/>
    <w:rsid w:val="008E7543"/>
    <w:rsid w:val="008E7CF2"/>
    <w:rsid w:val="008F00F1"/>
    <w:rsid w:val="008F078F"/>
    <w:rsid w:val="008F0FB4"/>
    <w:rsid w:val="008F1187"/>
    <w:rsid w:val="008F2775"/>
    <w:rsid w:val="008F27FD"/>
    <w:rsid w:val="008F2BBB"/>
    <w:rsid w:val="008F35D7"/>
    <w:rsid w:val="008F3695"/>
    <w:rsid w:val="008F3731"/>
    <w:rsid w:val="008F3777"/>
    <w:rsid w:val="008F394F"/>
    <w:rsid w:val="008F3A40"/>
    <w:rsid w:val="008F4670"/>
    <w:rsid w:val="008F46C7"/>
    <w:rsid w:val="008F4DC4"/>
    <w:rsid w:val="008F4E44"/>
    <w:rsid w:val="008F5679"/>
    <w:rsid w:val="008F5DE3"/>
    <w:rsid w:val="008F5E6D"/>
    <w:rsid w:val="008F6217"/>
    <w:rsid w:val="008F6C60"/>
    <w:rsid w:val="008F798D"/>
    <w:rsid w:val="0090013A"/>
    <w:rsid w:val="00901388"/>
    <w:rsid w:val="00901B2C"/>
    <w:rsid w:val="00902F9D"/>
    <w:rsid w:val="00904335"/>
    <w:rsid w:val="00904C12"/>
    <w:rsid w:val="00906018"/>
    <w:rsid w:val="009062DF"/>
    <w:rsid w:val="00906963"/>
    <w:rsid w:val="00910FDF"/>
    <w:rsid w:val="009117F5"/>
    <w:rsid w:val="00912FF3"/>
    <w:rsid w:val="00914950"/>
    <w:rsid w:val="00914BDC"/>
    <w:rsid w:val="009157A1"/>
    <w:rsid w:val="00915AE9"/>
    <w:rsid w:val="009162D1"/>
    <w:rsid w:val="009163E6"/>
    <w:rsid w:val="00917544"/>
    <w:rsid w:val="00917C25"/>
    <w:rsid w:val="0092061F"/>
    <w:rsid w:val="00922445"/>
    <w:rsid w:val="009225DA"/>
    <w:rsid w:val="00922694"/>
    <w:rsid w:val="00923AA0"/>
    <w:rsid w:val="00924579"/>
    <w:rsid w:val="009255AE"/>
    <w:rsid w:val="00925E1C"/>
    <w:rsid w:val="0092630F"/>
    <w:rsid w:val="00926A45"/>
    <w:rsid w:val="009271F9"/>
    <w:rsid w:val="00927D7A"/>
    <w:rsid w:val="009301F4"/>
    <w:rsid w:val="00930270"/>
    <w:rsid w:val="00930A2F"/>
    <w:rsid w:val="00930E82"/>
    <w:rsid w:val="009317FD"/>
    <w:rsid w:val="00931FA5"/>
    <w:rsid w:val="009322DA"/>
    <w:rsid w:val="00932956"/>
    <w:rsid w:val="00932994"/>
    <w:rsid w:val="00932F28"/>
    <w:rsid w:val="00933142"/>
    <w:rsid w:val="0093321F"/>
    <w:rsid w:val="00934021"/>
    <w:rsid w:val="009340C8"/>
    <w:rsid w:val="00934AAF"/>
    <w:rsid w:val="00934BFA"/>
    <w:rsid w:val="009351F1"/>
    <w:rsid w:val="00935B43"/>
    <w:rsid w:val="009360FE"/>
    <w:rsid w:val="00936230"/>
    <w:rsid w:val="00936676"/>
    <w:rsid w:val="0094087D"/>
    <w:rsid w:val="00940B35"/>
    <w:rsid w:val="00940BC7"/>
    <w:rsid w:val="00940DAF"/>
    <w:rsid w:val="00941284"/>
    <w:rsid w:val="009413FA"/>
    <w:rsid w:val="00941429"/>
    <w:rsid w:val="009422D4"/>
    <w:rsid w:val="00942CAD"/>
    <w:rsid w:val="00943897"/>
    <w:rsid w:val="009438ED"/>
    <w:rsid w:val="00944224"/>
    <w:rsid w:val="00944B0A"/>
    <w:rsid w:val="00944C9E"/>
    <w:rsid w:val="00944DE7"/>
    <w:rsid w:val="00945A20"/>
    <w:rsid w:val="00946BEB"/>
    <w:rsid w:val="00946DB9"/>
    <w:rsid w:val="0094730D"/>
    <w:rsid w:val="00947725"/>
    <w:rsid w:val="00947888"/>
    <w:rsid w:val="00947CE7"/>
    <w:rsid w:val="00950DE1"/>
    <w:rsid w:val="00951EBE"/>
    <w:rsid w:val="009521FF"/>
    <w:rsid w:val="00952746"/>
    <w:rsid w:val="00952E38"/>
    <w:rsid w:val="0095381F"/>
    <w:rsid w:val="009544F5"/>
    <w:rsid w:val="00954857"/>
    <w:rsid w:val="00954A50"/>
    <w:rsid w:val="00954ADF"/>
    <w:rsid w:val="00954D8A"/>
    <w:rsid w:val="009555BB"/>
    <w:rsid w:val="009555E7"/>
    <w:rsid w:val="00955B71"/>
    <w:rsid w:val="00956322"/>
    <w:rsid w:val="00956A26"/>
    <w:rsid w:val="00956AF2"/>
    <w:rsid w:val="00956C1A"/>
    <w:rsid w:val="00956EA2"/>
    <w:rsid w:val="00957762"/>
    <w:rsid w:val="0095789C"/>
    <w:rsid w:val="00957A97"/>
    <w:rsid w:val="00960293"/>
    <w:rsid w:val="009604CE"/>
    <w:rsid w:val="00960962"/>
    <w:rsid w:val="00960E59"/>
    <w:rsid w:val="00961E75"/>
    <w:rsid w:val="00962C75"/>
    <w:rsid w:val="00962E57"/>
    <w:rsid w:val="00963597"/>
    <w:rsid w:val="00963E4F"/>
    <w:rsid w:val="00963F0F"/>
    <w:rsid w:val="00963FB0"/>
    <w:rsid w:val="00964D36"/>
    <w:rsid w:val="00965432"/>
    <w:rsid w:val="00965905"/>
    <w:rsid w:val="00966138"/>
    <w:rsid w:val="009661E5"/>
    <w:rsid w:val="00967DC1"/>
    <w:rsid w:val="00970DA7"/>
    <w:rsid w:val="00970DCD"/>
    <w:rsid w:val="00972353"/>
    <w:rsid w:val="009745B4"/>
    <w:rsid w:val="00974A56"/>
    <w:rsid w:val="00974F5A"/>
    <w:rsid w:val="00976A68"/>
    <w:rsid w:val="00977053"/>
    <w:rsid w:val="00977778"/>
    <w:rsid w:val="009777DF"/>
    <w:rsid w:val="0098029C"/>
    <w:rsid w:val="009802FE"/>
    <w:rsid w:val="0098030A"/>
    <w:rsid w:val="00980AA2"/>
    <w:rsid w:val="00980FED"/>
    <w:rsid w:val="0098193F"/>
    <w:rsid w:val="00981AA0"/>
    <w:rsid w:val="00981F9A"/>
    <w:rsid w:val="0098259D"/>
    <w:rsid w:val="009833FF"/>
    <w:rsid w:val="009835C7"/>
    <w:rsid w:val="00983E63"/>
    <w:rsid w:val="009846D7"/>
    <w:rsid w:val="00984DD9"/>
    <w:rsid w:val="00985D8F"/>
    <w:rsid w:val="009861F6"/>
    <w:rsid w:val="00987636"/>
    <w:rsid w:val="00990245"/>
    <w:rsid w:val="00990514"/>
    <w:rsid w:val="00990525"/>
    <w:rsid w:val="009916D4"/>
    <w:rsid w:val="00991C8D"/>
    <w:rsid w:val="0099239D"/>
    <w:rsid w:val="0099365B"/>
    <w:rsid w:val="009936E3"/>
    <w:rsid w:val="00993AD3"/>
    <w:rsid w:val="00994437"/>
    <w:rsid w:val="00994DB6"/>
    <w:rsid w:val="009958F7"/>
    <w:rsid w:val="00995BF4"/>
    <w:rsid w:val="00995FEF"/>
    <w:rsid w:val="009965EE"/>
    <w:rsid w:val="009972EC"/>
    <w:rsid w:val="0099768C"/>
    <w:rsid w:val="009A057A"/>
    <w:rsid w:val="009A1512"/>
    <w:rsid w:val="009A1841"/>
    <w:rsid w:val="009A22F1"/>
    <w:rsid w:val="009A250D"/>
    <w:rsid w:val="009A3616"/>
    <w:rsid w:val="009A3717"/>
    <w:rsid w:val="009A47B8"/>
    <w:rsid w:val="009A48B1"/>
    <w:rsid w:val="009A6186"/>
    <w:rsid w:val="009A62ED"/>
    <w:rsid w:val="009A6B77"/>
    <w:rsid w:val="009B0931"/>
    <w:rsid w:val="009B11F3"/>
    <w:rsid w:val="009B2C47"/>
    <w:rsid w:val="009B4CDA"/>
    <w:rsid w:val="009B52F5"/>
    <w:rsid w:val="009B6FDE"/>
    <w:rsid w:val="009B7CE4"/>
    <w:rsid w:val="009C0378"/>
    <w:rsid w:val="009C0609"/>
    <w:rsid w:val="009C0D5D"/>
    <w:rsid w:val="009C11C0"/>
    <w:rsid w:val="009C1391"/>
    <w:rsid w:val="009C13E2"/>
    <w:rsid w:val="009C2B84"/>
    <w:rsid w:val="009C2C8E"/>
    <w:rsid w:val="009C4FA3"/>
    <w:rsid w:val="009C602E"/>
    <w:rsid w:val="009C7083"/>
    <w:rsid w:val="009C7E70"/>
    <w:rsid w:val="009D0953"/>
    <w:rsid w:val="009D167A"/>
    <w:rsid w:val="009D1BFC"/>
    <w:rsid w:val="009D2A87"/>
    <w:rsid w:val="009D2AF5"/>
    <w:rsid w:val="009D2F68"/>
    <w:rsid w:val="009D30D6"/>
    <w:rsid w:val="009D33B9"/>
    <w:rsid w:val="009D39FF"/>
    <w:rsid w:val="009D3DE1"/>
    <w:rsid w:val="009D4B17"/>
    <w:rsid w:val="009D5C6B"/>
    <w:rsid w:val="009D73AB"/>
    <w:rsid w:val="009D73EE"/>
    <w:rsid w:val="009D7567"/>
    <w:rsid w:val="009E038B"/>
    <w:rsid w:val="009E11EC"/>
    <w:rsid w:val="009E1DEB"/>
    <w:rsid w:val="009E1E53"/>
    <w:rsid w:val="009E2179"/>
    <w:rsid w:val="009E23AF"/>
    <w:rsid w:val="009E249C"/>
    <w:rsid w:val="009E2D1E"/>
    <w:rsid w:val="009E3235"/>
    <w:rsid w:val="009E362C"/>
    <w:rsid w:val="009E3764"/>
    <w:rsid w:val="009E389E"/>
    <w:rsid w:val="009E3D71"/>
    <w:rsid w:val="009E479E"/>
    <w:rsid w:val="009E488A"/>
    <w:rsid w:val="009E5057"/>
    <w:rsid w:val="009E5169"/>
    <w:rsid w:val="009E57EF"/>
    <w:rsid w:val="009E6F4F"/>
    <w:rsid w:val="009E7069"/>
    <w:rsid w:val="009E74DE"/>
    <w:rsid w:val="009E79D4"/>
    <w:rsid w:val="009E7AC7"/>
    <w:rsid w:val="009F10CC"/>
    <w:rsid w:val="009F15D9"/>
    <w:rsid w:val="009F232E"/>
    <w:rsid w:val="009F28EC"/>
    <w:rsid w:val="009F30D3"/>
    <w:rsid w:val="009F30E8"/>
    <w:rsid w:val="009F37AA"/>
    <w:rsid w:val="009F3EE1"/>
    <w:rsid w:val="009F518B"/>
    <w:rsid w:val="009F543A"/>
    <w:rsid w:val="009F6F3D"/>
    <w:rsid w:val="009F710C"/>
    <w:rsid w:val="009F726A"/>
    <w:rsid w:val="009F7855"/>
    <w:rsid w:val="009F79E2"/>
    <w:rsid w:val="009F7E79"/>
    <w:rsid w:val="00A00CF9"/>
    <w:rsid w:val="00A00EDE"/>
    <w:rsid w:val="00A01162"/>
    <w:rsid w:val="00A023BF"/>
    <w:rsid w:val="00A032F5"/>
    <w:rsid w:val="00A03E51"/>
    <w:rsid w:val="00A03EB3"/>
    <w:rsid w:val="00A052E4"/>
    <w:rsid w:val="00A054A1"/>
    <w:rsid w:val="00A074DC"/>
    <w:rsid w:val="00A10133"/>
    <w:rsid w:val="00A11C70"/>
    <w:rsid w:val="00A120A0"/>
    <w:rsid w:val="00A12D2D"/>
    <w:rsid w:val="00A14640"/>
    <w:rsid w:val="00A146E6"/>
    <w:rsid w:val="00A14D03"/>
    <w:rsid w:val="00A14E4F"/>
    <w:rsid w:val="00A14FD5"/>
    <w:rsid w:val="00A15409"/>
    <w:rsid w:val="00A158A4"/>
    <w:rsid w:val="00A16056"/>
    <w:rsid w:val="00A164E8"/>
    <w:rsid w:val="00A16CDD"/>
    <w:rsid w:val="00A17A7E"/>
    <w:rsid w:val="00A17DDB"/>
    <w:rsid w:val="00A20137"/>
    <w:rsid w:val="00A212F1"/>
    <w:rsid w:val="00A21B3E"/>
    <w:rsid w:val="00A248F6"/>
    <w:rsid w:val="00A24CE9"/>
    <w:rsid w:val="00A25F97"/>
    <w:rsid w:val="00A266BA"/>
    <w:rsid w:val="00A2768E"/>
    <w:rsid w:val="00A3037C"/>
    <w:rsid w:val="00A3162D"/>
    <w:rsid w:val="00A31844"/>
    <w:rsid w:val="00A3196D"/>
    <w:rsid w:val="00A31DBF"/>
    <w:rsid w:val="00A32121"/>
    <w:rsid w:val="00A32167"/>
    <w:rsid w:val="00A32377"/>
    <w:rsid w:val="00A33DD8"/>
    <w:rsid w:val="00A34C02"/>
    <w:rsid w:val="00A3614A"/>
    <w:rsid w:val="00A37044"/>
    <w:rsid w:val="00A379E6"/>
    <w:rsid w:val="00A404FD"/>
    <w:rsid w:val="00A40752"/>
    <w:rsid w:val="00A40A25"/>
    <w:rsid w:val="00A40B00"/>
    <w:rsid w:val="00A40B79"/>
    <w:rsid w:val="00A4112D"/>
    <w:rsid w:val="00A41263"/>
    <w:rsid w:val="00A4191D"/>
    <w:rsid w:val="00A41A0B"/>
    <w:rsid w:val="00A41A0E"/>
    <w:rsid w:val="00A41D9F"/>
    <w:rsid w:val="00A43B8E"/>
    <w:rsid w:val="00A43C7D"/>
    <w:rsid w:val="00A43FD9"/>
    <w:rsid w:val="00A45994"/>
    <w:rsid w:val="00A45D69"/>
    <w:rsid w:val="00A46A44"/>
    <w:rsid w:val="00A46CEC"/>
    <w:rsid w:val="00A4739E"/>
    <w:rsid w:val="00A4742F"/>
    <w:rsid w:val="00A47A7B"/>
    <w:rsid w:val="00A50014"/>
    <w:rsid w:val="00A5007A"/>
    <w:rsid w:val="00A505C9"/>
    <w:rsid w:val="00A506B0"/>
    <w:rsid w:val="00A524C4"/>
    <w:rsid w:val="00A52A85"/>
    <w:rsid w:val="00A52EA4"/>
    <w:rsid w:val="00A55193"/>
    <w:rsid w:val="00A5564C"/>
    <w:rsid w:val="00A55D58"/>
    <w:rsid w:val="00A57103"/>
    <w:rsid w:val="00A57EA8"/>
    <w:rsid w:val="00A60596"/>
    <w:rsid w:val="00A60BC0"/>
    <w:rsid w:val="00A61306"/>
    <w:rsid w:val="00A61691"/>
    <w:rsid w:val="00A61C10"/>
    <w:rsid w:val="00A61E1E"/>
    <w:rsid w:val="00A623A4"/>
    <w:rsid w:val="00A637D5"/>
    <w:rsid w:val="00A63BDC"/>
    <w:rsid w:val="00A6443D"/>
    <w:rsid w:val="00A64EC1"/>
    <w:rsid w:val="00A650E3"/>
    <w:rsid w:val="00A657DA"/>
    <w:rsid w:val="00A6601A"/>
    <w:rsid w:val="00A66616"/>
    <w:rsid w:val="00A667AB"/>
    <w:rsid w:val="00A6681E"/>
    <w:rsid w:val="00A66E02"/>
    <w:rsid w:val="00A67002"/>
    <w:rsid w:val="00A6734A"/>
    <w:rsid w:val="00A70572"/>
    <w:rsid w:val="00A7143F"/>
    <w:rsid w:val="00A71B31"/>
    <w:rsid w:val="00A72449"/>
    <w:rsid w:val="00A732A2"/>
    <w:rsid w:val="00A736F5"/>
    <w:rsid w:val="00A73BF6"/>
    <w:rsid w:val="00A747F4"/>
    <w:rsid w:val="00A74A80"/>
    <w:rsid w:val="00A74A8F"/>
    <w:rsid w:val="00A74AC4"/>
    <w:rsid w:val="00A751BB"/>
    <w:rsid w:val="00A754A3"/>
    <w:rsid w:val="00A762A1"/>
    <w:rsid w:val="00A76593"/>
    <w:rsid w:val="00A770BB"/>
    <w:rsid w:val="00A80CA4"/>
    <w:rsid w:val="00A80D83"/>
    <w:rsid w:val="00A814C4"/>
    <w:rsid w:val="00A82393"/>
    <w:rsid w:val="00A828F8"/>
    <w:rsid w:val="00A82BD6"/>
    <w:rsid w:val="00A83463"/>
    <w:rsid w:val="00A83727"/>
    <w:rsid w:val="00A852C3"/>
    <w:rsid w:val="00A85989"/>
    <w:rsid w:val="00A8609D"/>
    <w:rsid w:val="00A8629E"/>
    <w:rsid w:val="00A86974"/>
    <w:rsid w:val="00A90251"/>
    <w:rsid w:val="00A90692"/>
    <w:rsid w:val="00A90E43"/>
    <w:rsid w:val="00A92175"/>
    <w:rsid w:val="00A925F1"/>
    <w:rsid w:val="00A92EF1"/>
    <w:rsid w:val="00A932A3"/>
    <w:rsid w:val="00A93468"/>
    <w:rsid w:val="00A93C2D"/>
    <w:rsid w:val="00A94917"/>
    <w:rsid w:val="00A95855"/>
    <w:rsid w:val="00A95895"/>
    <w:rsid w:val="00A95C50"/>
    <w:rsid w:val="00A96531"/>
    <w:rsid w:val="00A96965"/>
    <w:rsid w:val="00AA0D17"/>
    <w:rsid w:val="00AA13ED"/>
    <w:rsid w:val="00AA16D4"/>
    <w:rsid w:val="00AA242E"/>
    <w:rsid w:val="00AA28AE"/>
    <w:rsid w:val="00AA28D8"/>
    <w:rsid w:val="00AA3B85"/>
    <w:rsid w:val="00AA491C"/>
    <w:rsid w:val="00AA4959"/>
    <w:rsid w:val="00AA544A"/>
    <w:rsid w:val="00AA5A48"/>
    <w:rsid w:val="00AA6020"/>
    <w:rsid w:val="00AA612A"/>
    <w:rsid w:val="00AA63B8"/>
    <w:rsid w:val="00AA683B"/>
    <w:rsid w:val="00AA6DB7"/>
    <w:rsid w:val="00AA70ED"/>
    <w:rsid w:val="00AA7E81"/>
    <w:rsid w:val="00AB069C"/>
    <w:rsid w:val="00AB06D6"/>
    <w:rsid w:val="00AB1B72"/>
    <w:rsid w:val="00AB2D78"/>
    <w:rsid w:val="00AB3FC6"/>
    <w:rsid w:val="00AB4AD8"/>
    <w:rsid w:val="00AB5401"/>
    <w:rsid w:val="00AB557E"/>
    <w:rsid w:val="00AB5AC5"/>
    <w:rsid w:val="00AB5D39"/>
    <w:rsid w:val="00AB6124"/>
    <w:rsid w:val="00AB7532"/>
    <w:rsid w:val="00AB7EB2"/>
    <w:rsid w:val="00AC0A7E"/>
    <w:rsid w:val="00AC18DD"/>
    <w:rsid w:val="00AC20BC"/>
    <w:rsid w:val="00AC29DE"/>
    <w:rsid w:val="00AC308F"/>
    <w:rsid w:val="00AC34C9"/>
    <w:rsid w:val="00AC3FA4"/>
    <w:rsid w:val="00AC5997"/>
    <w:rsid w:val="00AC617A"/>
    <w:rsid w:val="00AC651F"/>
    <w:rsid w:val="00AC6C01"/>
    <w:rsid w:val="00AC78BC"/>
    <w:rsid w:val="00AC7940"/>
    <w:rsid w:val="00AC7D07"/>
    <w:rsid w:val="00AD2852"/>
    <w:rsid w:val="00AD3613"/>
    <w:rsid w:val="00AD39E2"/>
    <w:rsid w:val="00AD3D80"/>
    <w:rsid w:val="00AD430C"/>
    <w:rsid w:val="00AD480E"/>
    <w:rsid w:val="00AD5013"/>
    <w:rsid w:val="00AD59E6"/>
    <w:rsid w:val="00AD5D64"/>
    <w:rsid w:val="00AD6839"/>
    <w:rsid w:val="00AD75FD"/>
    <w:rsid w:val="00AD7EB3"/>
    <w:rsid w:val="00AE00CF"/>
    <w:rsid w:val="00AE1294"/>
    <w:rsid w:val="00AE166E"/>
    <w:rsid w:val="00AE21BA"/>
    <w:rsid w:val="00AE289A"/>
    <w:rsid w:val="00AE2C2B"/>
    <w:rsid w:val="00AE3247"/>
    <w:rsid w:val="00AE3A1B"/>
    <w:rsid w:val="00AE3E8B"/>
    <w:rsid w:val="00AE46BE"/>
    <w:rsid w:val="00AE5639"/>
    <w:rsid w:val="00AE580D"/>
    <w:rsid w:val="00AE58F6"/>
    <w:rsid w:val="00AE61E1"/>
    <w:rsid w:val="00AE657C"/>
    <w:rsid w:val="00AE6C94"/>
    <w:rsid w:val="00AE7124"/>
    <w:rsid w:val="00AE72E0"/>
    <w:rsid w:val="00AE7B67"/>
    <w:rsid w:val="00AF05E6"/>
    <w:rsid w:val="00AF0B6A"/>
    <w:rsid w:val="00AF0EDE"/>
    <w:rsid w:val="00AF12C5"/>
    <w:rsid w:val="00AF14CC"/>
    <w:rsid w:val="00AF1737"/>
    <w:rsid w:val="00AF1904"/>
    <w:rsid w:val="00AF1AF6"/>
    <w:rsid w:val="00AF2A3A"/>
    <w:rsid w:val="00AF30BB"/>
    <w:rsid w:val="00AF3567"/>
    <w:rsid w:val="00AF4C01"/>
    <w:rsid w:val="00AF5FAF"/>
    <w:rsid w:val="00AF6126"/>
    <w:rsid w:val="00AF71A4"/>
    <w:rsid w:val="00AF76E4"/>
    <w:rsid w:val="00AF7701"/>
    <w:rsid w:val="00B00097"/>
    <w:rsid w:val="00B02D00"/>
    <w:rsid w:val="00B02FBB"/>
    <w:rsid w:val="00B040B6"/>
    <w:rsid w:val="00B042FB"/>
    <w:rsid w:val="00B044B3"/>
    <w:rsid w:val="00B04D2D"/>
    <w:rsid w:val="00B0567E"/>
    <w:rsid w:val="00B05AD7"/>
    <w:rsid w:val="00B05C5B"/>
    <w:rsid w:val="00B05E1E"/>
    <w:rsid w:val="00B062C9"/>
    <w:rsid w:val="00B06999"/>
    <w:rsid w:val="00B06CD4"/>
    <w:rsid w:val="00B0740B"/>
    <w:rsid w:val="00B07723"/>
    <w:rsid w:val="00B10B6F"/>
    <w:rsid w:val="00B10E34"/>
    <w:rsid w:val="00B114B9"/>
    <w:rsid w:val="00B115CB"/>
    <w:rsid w:val="00B11FB3"/>
    <w:rsid w:val="00B127AA"/>
    <w:rsid w:val="00B12A6D"/>
    <w:rsid w:val="00B1393C"/>
    <w:rsid w:val="00B1461C"/>
    <w:rsid w:val="00B152B4"/>
    <w:rsid w:val="00B157A2"/>
    <w:rsid w:val="00B16259"/>
    <w:rsid w:val="00B17119"/>
    <w:rsid w:val="00B20039"/>
    <w:rsid w:val="00B200DF"/>
    <w:rsid w:val="00B20315"/>
    <w:rsid w:val="00B20540"/>
    <w:rsid w:val="00B20598"/>
    <w:rsid w:val="00B2080A"/>
    <w:rsid w:val="00B20922"/>
    <w:rsid w:val="00B21B86"/>
    <w:rsid w:val="00B22BBD"/>
    <w:rsid w:val="00B238B6"/>
    <w:rsid w:val="00B2489C"/>
    <w:rsid w:val="00B24B55"/>
    <w:rsid w:val="00B25A7C"/>
    <w:rsid w:val="00B25B43"/>
    <w:rsid w:val="00B25D52"/>
    <w:rsid w:val="00B2703C"/>
    <w:rsid w:val="00B27148"/>
    <w:rsid w:val="00B27420"/>
    <w:rsid w:val="00B277EB"/>
    <w:rsid w:val="00B30017"/>
    <w:rsid w:val="00B30A2C"/>
    <w:rsid w:val="00B30A92"/>
    <w:rsid w:val="00B311C7"/>
    <w:rsid w:val="00B31E7E"/>
    <w:rsid w:val="00B325BB"/>
    <w:rsid w:val="00B332E2"/>
    <w:rsid w:val="00B33999"/>
    <w:rsid w:val="00B342C0"/>
    <w:rsid w:val="00B34E12"/>
    <w:rsid w:val="00B35D60"/>
    <w:rsid w:val="00B3644C"/>
    <w:rsid w:val="00B376D1"/>
    <w:rsid w:val="00B37D0E"/>
    <w:rsid w:val="00B40454"/>
    <w:rsid w:val="00B40C03"/>
    <w:rsid w:val="00B40C4B"/>
    <w:rsid w:val="00B4139A"/>
    <w:rsid w:val="00B41E6F"/>
    <w:rsid w:val="00B42508"/>
    <w:rsid w:val="00B432AF"/>
    <w:rsid w:val="00B4331D"/>
    <w:rsid w:val="00B43333"/>
    <w:rsid w:val="00B4431A"/>
    <w:rsid w:val="00B445B9"/>
    <w:rsid w:val="00B4553E"/>
    <w:rsid w:val="00B4586F"/>
    <w:rsid w:val="00B45FFF"/>
    <w:rsid w:val="00B46764"/>
    <w:rsid w:val="00B50127"/>
    <w:rsid w:val="00B505DC"/>
    <w:rsid w:val="00B51690"/>
    <w:rsid w:val="00B51755"/>
    <w:rsid w:val="00B51933"/>
    <w:rsid w:val="00B5232A"/>
    <w:rsid w:val="00B524F2"/>
    <w:rsid w:val="00B525A0"/>
    <w:rsid w:val="00B544B4"/>
    <w:rsid w:val="00B54AD7"/>
    <w:rsid w:val="00B557D4"/>
    <w:rsid w:val="00B5585E"/>
    <w:rsid w:val="00B55FCD"/>
    <w:rsid w:val="00B56161"/>
    <w:rsid w:val="00B56447"/>
    <w:rsid w:val="00B56AAD"/>
    <w:rsid w:val="00B571E8"/>
    <w:rsid w:val="00B57B81"/>
    <w:rsid w:val="00B6057A"/>
    <w:rsid w:val="00B6083F"/>
    <w:rsid w:val="00B61382"/>
    <w:rsid w:val="00B61BE7"/>
    <w:rsid w:val="00B62600"/>
    <w:rsid w:val="00B6276D"/>
    <w:rsid w:val="00B6508F"/>
    <w:rsid w:val="00B65719"/>
    <w:rsid w:val="00B65D12"/>
    <w:rsid w:val="00B65EDA"/>
    <w:rsid w:val="00B6623A"/>
    <w:rsid w:val="00B66FD1"/>
    <w:rsid w:val="00B67951"/>
    <w:rsid w:val="00B70851"/>
    <w:rsid w:val="00B70B55"/>
    <w:rsid w:val="00B7157B"/>
    <w:rsid w:val="00B715E4"/>
    <w:rsid w:val="00B71E9A"/>
    <w:rsid w:val="00B720D5"/>
    <w:rsid w:val="00B72588"/>
    <w:rsid w:val="00B72FE8"/>
    <w:rsid w:val="00B758C8"/>
    <w:rsid w:val="00B760E1"/>
    <w:rsid w:val="00B76BE5"/>
    <w:rsid w:val="00B76F43"/>
    <w:rsid w:val="00B77374"/>
    <w:rsid w:val="00B7744D"/>
    <w:rsid w:val="00B7770B"/>
    <w:rsid w:val="00B777FC"/>
    <w:rsid w:val="00B779CD"/>
    <w:rsid w:val="00B77FE0"/>
    <w:rsid w:val="00B801F3"/>
    <w:rsid w:val="00B806FE"/>
    <w:rsid w:val="00B80CC9"/>
    <w:rsid w:val="00B8192F"/>
    <w:rsid w:val="00B81E7F"/>
    <w:rsid w:val="00B82E29"/>
    <w:rsid w:val="00B8330A"/>
    <w:rsid w:val="00B85112"/>
    <w:rsid w:val="00B851A1"/>
    <w:rsid w:val="00B85C17"/>
    <w:rsid w:val="00B86B8A"/>
    <w:rsid w:val="00B86F7A"/>
    <w:rsid w:val="00B8766F"/>
    <w:rsid w:val="00B9101A"/>
    <w:rsid w:val="00B91333"/>
    <w:rsid w:val="00B91790"/>
    <w:rsid w:val="00B91B74"/>
    <w:rsid w:val="00B93146"/>
    <w:rsid w:val="00B93365"/>
    <w:rsid w:val="00B9379B"/>
    <w:rsid w:val="00B94ADD"/>
    <w:rsid w:val="00B94E98"/>
    <w:rsid w:val="00B94EDE"/>
    <w:rsid w:val="00B95021"/>
    <w:rsid w:val="00B95357"/>
    <w:rsid w:val="00B95A11"/>
    <w:rsid w:val="00B97BB9"/>
    <w:rsid w:val="00B97D96"/>
    <w:rsid w:val="00BA0930"/>
    <w:rsid w:val="00BA0AF0"/>
    <w:rsid w:val="00BA0FF8"/>
    <w:rsid w:val="00BA1B0A"/>
    <w:rsid w:val="00BA2AF7"/>
    <w:rsid w:val="00BA2D4C"/>
    <w:rsid w:val="00BA3AD4"/>
    <w:rsid w:val="00BA3C98"/>
    <w:rsid w:val="00BA41BE"/>
    <w:rsid w:val="00BA4740"/>
    <w:rsid w:val="00BA4781"/>
    <w:rsid w:val="00BA4FB0"/>
    <w:rsid w:val="00BA4FB5"/>
    <w:rsid w:val="00BA5E2A"/>
    <w:rsid w:val="00BA700E"/>
    <w:rsid w:val="00BA716D"/>
    <w:rsid w:val="00BA7B67"/>
    <w:rsid w:val="00BB0A06"/>
    <w:rsid w:val="00BB1960"/>
    <w:rsid w:val="00BB1ADC"/>
    <w:rsid w:val="00BB1AE0"/>
    <w:rsid w:val="00BB1AEC"/>
    <w:rsid w:val="00BB2382"/>
    <w:rsid w:val="00BB23CE"/>
    <w:rsid w:val="00BB274B"/>
    <w:rsid w:val="00BB3ED5"/>
    <w:rsid w:val="00BB4341"/>
    <w:rsid w:val="00BB46D1"/>
    <w:rsid w:val="00BB473B"/>
    <w:rsid w:val="00BB4B31"/>
    <w:rsid w:val="00BB4B43"/>
    <w:rsid w:val="00BB5D44"/>
    <w:rsid w:val="00BB60A0"/>
    <w:rsid w:val="00BB6DCA"/>
    <w:rsid w:val="00BB7D70"/>
    <w:rsid w:val="00BC0C73"/>
    <w:rsid w:val="00BC3A21"/>
    <w:rsid w:val="00BC3A2B"/>
    <w:rsid w:val="00BC3B7D"/>
    <w:rsid w:val="00BC4968"/>
    <w:rsid w:val="00BC4A26"/>
    <w:rsid w:val="00BC5B96"/>
    <w:rsid w:val="00BC6C90"/>
    <w:rsid w:val="00BC6FB1"/>
    <w:rsid w:val="00BC6FBE"/>
    <w:rsid w:val="00BC709A"/>
    <w:rsid w:val="00BC71EE"/>
    <w:rsid w:val="00BC7BEF"/>
    <w:rsid w:val="00BC7EF8"/>
    <w:rsid w:val="00BD11DD"/>
    <w:rsid w:val="00BD157C"/>
    <w:rsid w:val="00BD1670"/>
    <w:rsid w:val="00BD37C3"/>
    <w:rsid w:val="00BD45DC"/>
    <w:rsid w:val="00BD4FE8"/>
    <w:rsid w:val="00BD55E2"/>
    <w:rsid w:val="00BD56F6"/>
    <w:rsid w:val="00BD602E"/>
    <w:rsid w:val="00BD6A02"/>
    <w:rsid w:val="00BD7BF0"/>
    <w:rsid w:val="00BD7F25"/>
    <w:rsid w:val="00BE160C"/>
    <w:rsid w:val="00BE1707"/>
    <w:rsid w:val="00BE2478"/>
    <w:rsid w:val="00BE279D"/>
    <w:rsid w:val="00BE2D97"/>
    <w:rsid w:val="00BE3032"/>
    <w:rsid w:val="00BE3C07"/>
    <w:rsid w:val="00BE4C1F"/>
    <w:rsid w:val="00BE536B"/>
    <w:rsid w:val="00BE54DA"/>
    <w:rsid w:val="00BE5E04"/>
    <w:rsid w:val="00BE5F31"/>
    <w:rsid w:val="00BE6153"/>
    <w:rsid w:val="00BE620E"/>
    <w:rsid w:val="00BE6A42"/>
    <w:rsid w:val="00BE6C86"/>
    <w:rsid w:val="00BE6EF0"/>
    <w:rsid w:val="00BE7975"/>
    <w:rsid w:val="00BF02FA"/>
    <w:rsid w:val="00BF0841"/>
    <w:rsid w:val="00BF0918"/>
    <w:rsid w:val="00BF0B45"/>
    <w:rsid w:val="00BF1B3B"/>
    <w:rsid w:val="00BF1B71"/>
    <w:rsid w:val="00BF1C68"/>
    <w:rsid w:val="00BF30AB"/>
    <w:rsid w:val="00BF3277"/>
    <w:rsid w:val="00BF3BA1"/>
    <w:rsid w:val="00BF439D"/>
    <w:rsid w:val="00BF4986"/>
    <w:rsid w:val="00BF6C0F"/>
    <w:rsid w:val="00BF7780"/>
    <w:rsid w:val="00BF783A"/>
    <w:rsid w:val="00C006D3"/>
    <w:rsid w:val="00C00B49"/>
    <w:rsid w:val="00C00BCE"/>
    <w:rsid w:val="00C00ED3"/>
    <w:rsid w:val="00C018C3"/>
    <w:rsid w:val="00C01B63"/>
    <w:rsid w:val="00C01C4C"/>
    <w:rsid w:val="00C02207"/>
    <w:rsid w:val="00C022A6"/>
    <w:rsid w:val="00C02BB9"/>
    <w:rsid w:val="00C02F52"/>
    <w:rsid w:val="00C033C7"/>
    <w:rsid w:val="00C043AC"/>
    <w:rsid w:val="00C04ADD"/>
    <w:rsid w:val="00C05C80"/>
    <w:rsid w:val="00C06AF1"/>
    <w:rsid w:val="00C07823"/>
    <w:rsid w:val="00C07CC6"/>
    <w:rsid w:val="00C07CDD"/>
    <w:rsid w:val="00C10280"/>
    <w:rsid w:val="00C10E52"/>
    <w:rsid w:val="00C11678"/>
    <w:rsid w:val="00C12182"/>
    <w:rsid w:val="00C12814"/>
    <w:rsid w:val="00C12FB8"/>
    <w:rsid w:val="00C1311D"/>
    <w:rsid w:val="00C148D1"/>
    <w:rsid w:val="00C15AB5"/>
    <w:rsid w:val="00C15F73"/>
    <w:rsid w:val="00C17633"/>
    <w:rsid w:val="00C17F42"/>
    <w:rsid w:val="00C20079"/>
    <w:rsid w:val="00C2013B"/>
    <w:rsid w:val="00C208A6"/>
    <w:rsid w:val="00C213B7"/>
    <w:rsid w:val="00C21796"/>
    <w:rsid w:val="00C21806"/>
    <w:rsid w:val="00C22789"/>
    <w:rsid w:val="00C228F8"/>
    <w:rsid w:val="00C23256"/>
    <w:rsid w:val="00C236D7"/>
    <w:rsid w:val="00C23C28"/>
    <w:rsid w:val="00C24061"/>
    <w:rsid w:val="00C24CD2"/>
    <w:rsid w:val="00C24D17"/>
    <w:rsid w:val="00C24D52"/>
    <w:rsid w:val="00C27105"/>
    <w:rsid w:val="00C275FA"/>
    <w:rsid w:val="00C30854"/>
    <w:rsid w:val="00C321DA"/>
    <w:rsid w:val="00C324F2"/>
    <w:rsid w:val="00C326E1"/>
    <w:rsid w:val="00C32C65"/>
    <w:rsid w:val="00C3329A"/>
    <w:rsid w:val="00C3329F"/>
    <w:rsid w:val="00C332C5"/>
    <w:rsid w:val="00C33314"/>
    <w:rsid w:val="00C33358"/>
    <w:rsid w:val="00C335FA"/>
    <w:rsid w:val="00C33964"/>
    <w:rsid w:val="00C34E80"/>
    <w:rsid w:val="00C35D0B"/>
    <w:rsid w:val="00C35E6F"/>
    <w:rsid w:val="00C3601B"/>
    <w:rsid w:val="00C3606B"/>
    <w:rsid w:val="00C361DC"/>
    <w:rsid w:val="00C3624A"/>
    <w:rsid w:val="00C36377"/>
    <w:rsid w:val="00C364BE"/>
    <w:rsid w:val="00C36530"/>
    <w:rsid w:val="00C372AF"/>
    <w:rsid w:val="00C373B2"/>
    <w:rsid w:val="00C374BF"/>
    <w:rsid w:val="00C40795"/>
    <w:rsid w:val="00C409C2"/>
    <w:rsid w:val="00C409D2"/>
    <w:rsid w:val="00C40BCB"/>
    <w:rsid w:val="00C40F5E"/>
    <w:rsid w:val="00C411A6"/>
    <w:rsid w:val="00C412E1"/>
    <w:rsid w:val="00C41512"/>
    <w:rsid w:val="00C42217"/>
    <w:rsid w:val="00C425C9"/>
    <w:rsid w:val="00C4346D"/>
    <w:rsid w:val="00C435C7"/>
    <w:rsid w:val="00C43934"/>
    <w:rsid w:val="00C44453"/>
    <w:rsid w:val="00C4573D"/>
    <w:rsid w:val="00C45F80"/>
    <w:rsid w:val="00C4617B"/>
    <w:rsid w:val="00C46856"/>
    <w:rsid w:val="00C4691D"/>
    <w:rsid w:val="00C47448"/>
    <w:rsid w:val="00C47BA3"/>
    <w:rsid w:val="00C5132A"/>
    <w:rsid w:val="00C51BC3"/>
    <w:rsid w:val="00C52E4A"/>
    <w:rsid w:val="00C5378E"/>
    <w:rsid w:val="00C53B54"/>
    <w:rsid w:val="00C54240"/>
    <w:rsid w:val="00C54F97"/>
    <w:rsid w:val="00C5553D"/>
    <w:rsid w:val="00C56053"/>
    <w:rsid w:val="00C567B6"/>
    <w:rsid w:val="00C57D37"/>
    <w:rsid w:val="00C57E8F"/>
    <w:rsid w:val="00C602FA"/>
    <w:rsid w:val="00C604F5"/>
    <w:rsid w:val="00C606C2"/>
    <w:rsid w:val="00C6169E"/>
    <w:rsid w:val="00C62091"/>
    <w:rsid w:val="00C627CA"/>
    <w:rsid w:val="00C6280C"/>
    <w:rsid w:val="00C62F94"/>
    <w:rsid w:val="00C633A8"/>
    <w:rsid w:val="00C63504"/>
    <w:rsid w:val="00C63CD8"/>
    <w:rsid w:val="00C64418"/>
    <w:rsid w:val="00C650B7"/>
    <w:rsid w:val="00C655BA"/>
    <w:rsid w:val="00C6709A"/>
    <w:rsid w:val="00C67392"/>
    <w:rsid w:val="00C67996"/>
    <w:rsid w:val="00C67CAF"/>
    <w:rsid w:val="00C67E1E"/>
    <w:rsid w:val="00C718EB"/>
    <w:rsid w:val="00C72250"/>
    <w:rsid w:val="00C723A8"/>
    <w:rsid w:val="00C72D56"/>
    <w:rsid w:val="00C73DED"/>
    <w:rsid w:val="00C73F35"/>
    <w:rsid w:val="00C747F3"/>
    <w:rsid w:val="00C760A1"/>
    <w:rsid w:val="00C76676"/>
    <w:rsid w:val="00C76779"/>
    <w:rsid w:val="00C77509"/>
    <w:rsid w:val="00C80171"/>
    <w:rsid w:val="00C8051C"/>
    <w:rsid w:val="00C80958"/>
    <w:rsid w:val="00C81A3A"/>
    <w:rsid w:val="00C82514"/>
    <w:rsid w:val="00C82B18"/>
    <w:rsid w:val="00C82FA7"/>
    <w:rsid w:val="00C836D0"/>
    <w:rsid w:val="00C83F9C"/>
    <w:rsid w:val="00C84673"/>
    <w:rsid w:val="00C855EC"/>
    <w:rsid w:val="00C8587B"/>
    <w:rsid w:val="00C8595F"/>
    <w:rsid w:val="00C86010"/>
    <w:rsid w:val="00C867FD"/>
    <w:rsid w:val="00C86A22"/>
    <w:rsid w:val="00C87905"/>
    <w:rsid w:val="00C9239C"/>
    <w:rsid w:val="00C92714"/>
    <w:rsid w:val="00C92BCA"/>
    <w:rsid w:val="00C92F00"/>
    <w:rsid w:val="00C94DAA"/>
    <w:rsid w:val="00C952CE"/>
    <w:rsid w:val="00C95723"/>
    <w:rsid w:val="00C9621D"/>
    <w:rsid w:val="00C9669B"/>
    <w:rsid w:val="00C973BE"/>
    <w:rsid w:val="00C97811"/>
    <w:rsid w:val="00C97D6E"/>
    <w:rsid w:val="00C97F4F"/>
    <w:rsid w:val="00CA062A"/>
    <w:rsid w:val="00CA0E1B"/>
    <w:rsid w:val="00CA1015"/>
    <w:rsid w:val="00CA13F3"/>
    <w:rsid w:val="00CA252C"/>
    <w:rsid w:val="00CA35BF"/>
    <w:rsid w:val="00CA414B"/>
    <w:rsid w:val="00CA42D6"/>
    <w:rsid w:val="00CA431B"/>
    <w:rsid w:val="00CA4DBC"/>
    <w:rsid w:val="00CA50A7"/>
    <w:rsid w:val="00CA52DB"/>
    <w:rsid w:val="00CA54D8"/>
    <w:rsid w:val="00CA5774"/>
    <w:rsid w:val="00CA58AA"/>
    <w:rsid w:val="00CA5C4D"/>
    <w:rsid w:val="00CA6D89"/>
    <w:rsid w:val="00CA6EEF"/>
    <w:rsid w:val="00CA775D"/>
    <w:rsid w:val="00CA7A8B"/>
    <w:rsid w:val="00CA7DA9"/>
    <w:rsid w:val="00CB0000"/>
    <w:rsid w:val="00CB0AB0"/>
    <w:rsid w:val="00CB0C1D"/>
    <w:rsid w:val="00CB28FD"/>
    <w:rsid w:val="00CB2A48"/>
    <w:rsid w:val="00CB33C0"/>
    <w:rsid w:val="00CB33C7"/>
    <w:rsid w:val="00CB3D5D"/>
    <w:rsid w:val="00CB3F11"/>
    <w:rsid w:val="00CB46A4"/>
    <w:rsid w:val="00CB4789"/>
    <w:rsid w:val="00CB49A0"/>
    <w:rsid w:val="00CB4BA4"/>
    <w:rsid w:val="00CB6533"/>
    <w:rsid w:val="00CB6800"/>
    <w:rsid w:val="00CB70A2"/>
    <w:rsid w:val="00CB7AF2"/>
    <w:rsid w:val="00CC0363"/>
    <w:rsid w:val="00CC2088"/>
    <w:rsid w:val="00CC3BA9"/>
    <w:rsid w:val="00CC3C7A"/>
    <w:rsid w:val="00CC47D6"/>
    <w:rsid w:val="00CC4AE4"/>
    <w:rsid w:val="00CC566D"/>
    <w:rsid w:val="00CC5F1F"/>
    <w:rsid w:val="00CC5FDC"/>
    <w:rsid w:val="00CC6187"/>
    <w:rsid w:val="00CC7A28"/>
    <w:rsid w:val="00CC7BCF"/>
    <w:rsid w:val="00CD015E"/>
    <w:rsid w:val="00CD0E1D"/>
    <w:rsid w:val="00CD12DF"/>
    <w:rsid w:val="00CD13E0"/>
    <w:rsid w:val="00CD22AD"/>
    <w:rsid w:val="00CD30EC"/>
    <w:rsid w:val="00CD40C8"/>
    <w:rsid w:val="00CD4DD1"/>
    <w:rsid w:val="00CD535D"/>
    <w:rsid w:val="00CD5A20"/>
    <w:rsid w:val="00CD6888"/>
    <w:rsid w:val="00CD6CE6"/>
    <w:rsid w:val="00CD6EB5"/>
    <w:rsid w:val="00CD775F"/>
    <w:rsid w:val="00CD7866"/>
    <w:rsid w:val="00CD79E3"/>
    <w:rsid w:val="00CD7C42"/>
    <w:rsid w:val="00CD7DDA"/>
    <w:rsid w:val="00CE0E36"/>
    <w:rsid w:val="00CE36CD"/>
    <w:rsid w:val="00CE3918"/>
    <w:rsid w:val="00CE39C6"/>
    <w:rsid w:val="00CE4543"/>
    <w:rsid w:val="00CE497F"/>
    <w:rsid w:val="00CE4981"/>
    <w:rsid w:val="00CE5A0F"/>
    <w:rsid w:val="00CE7D51"/>
    <w:rsid w:val="00CF0D58"/>
    <w:rsid w:val="00CF1727"/>
    <w:rsid w:val="00CF173F"/>
    <w:rsid w:val="00CF178C"/>
    <w:rsid w:val="00CF19E5"/>
    <w:rsid w:val="00CF1B2E"/>
    <w:rsid w:val="00CF21EA"/>
    <w:rsid w:val="00CF278C"/>
    <w:rsid w:val="00CF351A"/>
    <w:rsid w:val="00CF3A1D"/>
    <w:rsid w:val="00CF3AD2"/>
    <w:rsid w:val="00CF3CFD"/>
    <w:rsid w:val="00CF40F2"/>
    <w:rsid w:val="00CF4C67"/>
    <w:rsid w:val="00CF5541"/>
    <w:rsid w:val="00CF55E0"/>
    <w:rsid w:val="00CF579E"/>
    <w:rsid w:val="00CF5EFD"/>
    <w:rsid w:val="00CF6086"/>
    <w:rsid w:val="00CF6387"/>
    <w:rsid w:val="00CF6676"/>
    <w:rsid w:val="00CF68CB"/>
    <w:rsid w:val="00D0019E"/>
    <w:rsid w:val="00D001DB"/>
    <w:rsid w:val="00D003EC"/>
    <w:rsid w:val="00D0087F"/>
    <w:rsid w:val="00D01B7D"/>
    <w:rsid w:val="00D01D1F"/>
    <w:rsid w:val="00D022AD"/>
    <w:rsid w:val="00D02943"/>
    <w:rsid w:val="00D02B7C"/>
    <w:rsid w:val="00D03324"/>
    <w:rsid w:val="00D03A5B"/>
    <w:rsid w:val="00D03B67"/>
    <w:rsid w:val="00D03CFF"/>
    <w:rsid w:val="00D03D97"/>
    <w:rsid w:val="00D03FD9"/>
    <w:rsid w:val="00D048EB"/>
    <w:rsid w:val="00D049A5"/>
    <w:rsid w:val="00D04E63"/>
    <w:rsid w:val="00D05FA8"/>
    <w:rsid w:val="00D063AF"/>
    <w:rsid w:val="00D06BFF"/>
    <w:rsid w:val="00D06C6F"/>
    <w:rsid w:val="00D07607"/>
    <w:rsid w:val="00D106A5"/>
    <w:rsid w:val="00D10799"/>
    <w:rsid w:val="00D1080B"/>
    <w:rsid w:val="00D111BE"/>
    <w:rsid w:val="00D11AB4"/>
    <w:rsid w:val="00D11C3B"/>
    <w:rsid w:val="00D120A5"/>
    <w:rsid w:val="00D13B86"/>
    <w:rsid w:val="00D13E49"/>
    <w:rsid w:val="00D1442B"/>
    <w:rsid w:val="00D14724"/>
    <w:rsid w:val="00D154D2"/>
    <w:rsid w:val="00D156B4"/>
    <w:rsid w:val="00D157AB"/>
    <w:rsid w:val="00D1611D"/>
    <w:rsid w:val="00D16173"/>
    <w:rsid w:val="00D162EE"/>
    <w:rsid w:val="00D17388"/>
    <w:rsid w:val="00D20AA4"/>
    <w:rsid w:val="00D21020"/>
    <w:rsid w:val="00D21595"/>
    <w:rsid w:val="00D2176B"/>
    <w:rsid w:val="00D21B8E"/>
    <w:rsid w:val="00D23536"/>
    <w:rsid w:val="00D24996"/>
    <w:rsid w:val="00D250FA"/>
    <w:rsid w:val="00D267D8"/>
    <w:rsid w:val="00D2776C"/>
    <w:rsid w:val="00D27831"/>
    <w:rsid w:val="00D27D50"/>
    <w:rsid w:val="00D30C3C"/>
    <w:rsid w:val="00D319E8"/>
    <w:rsid w:val="00D31E7B"/>
    <w:rsid w:val="00D3200B"/>
    <w:rsid w:val="00D32173"/>
    <w:rsid w:val="00D324F2"/>
    <w:rsid w:val="00D3284D"/>
    <w:rsid w:val="00D32C13"/>
    <w:rsid w:val="00D32F3C"/>
    <w:rsid w:val="00D332A0"/>
    <w:rsid w:val="00D334AD"/>
    <w:rsid w:val="00D34607"/>
    <w:rsid w:val="00D347AB"/>
    <w:rsid w:val="00D34D78"/>
    <w:rsid w:val="00D35687"/>
    <w:rsid w:val="00D35D23"/>
    <w:rsid w:val="00D35F92"/>
    <w:rsid w:val="00D36210"/>
    <w:rsid w:val="00D36894"/>
    <w:rsid w:val="00D3689D"/>
    <w:rsid w:val="00D40011"/>
    <w:rsid w:val="00D4070A"/>
    <w:rsid w:val="00D40DAB"/>
    <w:rsid w:val="00D413E2"/>
    <w:rsid w:val="00D4182B"/>
    <w:rsid w:val="00D42E4A"/>
    <w:rsid w:val="00D42EA1"/>
    <w:rsid w:val="00D43D9C"/>
    <w:rsid w:val="00D44842"/>
    <w:rsid w:val="00D4542A"/>
    <w:rsid w:val="00D461FD"/>
    <w:rsid w:val="00D46F9B"/>
    <w:rsid w:val="00D47F61"/>
    <w:rsid w:val="00D50555"/>
    <w:rsid w:val="00D50AE0"/>
    <w:rsid w:val="00D52B2E"/>
    <w:rsid w:val="00D534B9"/>
    <w:rsid w:val="00D5365E"/>
    <w:rsid w:val="00D55803"/>
    <w:rsid w:val="00D55A91"/>
    <w:rsid w:val="00D563C0"/>
    <w:rsid w:val="00D56FFC"/>
    <w:rsid w:val="00D57D44"/>
    <w:rsid w:val="00D57F29"/>
    <w:rsid w:val="00D57FA5"/>
    <w:rsid w:val="00D6067E"/>
    <w:rsid w:val="00D61B13"/>
    <w:rsid w:val="00D624A7"/>
    <w:rsid w:val="00D628A8"/>
    <w:rsid w:val="00D6366E"/>
    <w:rsid w:val="00D63790"/>
    <w:rsid w:val="00D6419A"/>
    <w:rsid w:val="00D64413"/>
    <w:rsid w:val="00D64D14"/>
    <w:rsid w:val="00D66815"/>
    <w:rsid w:val="00D66AAE"/>
    <w:rsid w:val="00D6761B"/>
    <w:rsid w:val="00D67DD3"/>
    <w:rsid w:val="00D70F37"/>
    <w:rsid w:val="00D71D04"/>
    <w:rsid w:val="00D7235E"/>
    <w:rsid w:val="00D72530"/>
    <w:rsid w:val="00D73290"/>
    <w:rsid w:val="00D7380F"/>
    <w:rsid w:val="00D73B4C"/>
    <w:rsid w:val="00D73FCB"/>
    <w:rsid w:val="00D7436A"/>
    <w:rsid w:val="00D747AA"/>
    <w:rsid w:val="00D74954"/>
    <w:rsid w:val="00D74E07"/>
    <w:rsid w:val="00D75B34"/>
    <w:rsid w:val="00D760F9"/>
    <w:rsid w:val="00D761B9"/>
    <w:rsid w:val="00D77D6F"/>
    <w:rsid w:val="00D77F15"/>
    <w:rsid w:val="00D8048C"/>
    <w:rsid w:val="00D8133B"/>
    <w:rsid w:val="00D83E87"/>
    <w:rsid w:val="00D84875"/>
    <w:rsid w:val="00D86A07"/>
    <w:rsid w:val="00D86A19"/>
    <w:rsid w:val="00D86AEE"/>
    <w:rsid w:val="00D91768"/>
    <w:rsid w:val="00D918D8"/>
    <w:rsid w:val="00D937C0"/>
    <w:rsid w:val="00D939F6"/>
    <w:rsid w:val="00D93F6B"/>
    <w:rsid w:val="00D941CD"/>
    <w:rsid w:val="00D94905"/>
    <w:rsid w:val="00D9490C"/>
    <w:rsid w:val="00D96101"/>
    <w:rsid w:val="00D962FC"/>
    <w:rsid w:val="00D96942"/>
    <w:rsid w:val="00D970F3"/>
    <w:rsid w:val="00D9733D"/>
    <w:rsid w:val="00DA008F"/>
    <w:rsid w:val="00DA04E7"/>
    <w:rsid w:val="00DA0AB8"/>
    <w:rsid w:val="00DA0D3E"/>
    <w:rsid w:val="00DA10AC"/>
    <w:rsid w:val="00DA1532"/>
    <w:rsid w:val="00DA1E8A"/>
    <w:rsid w:val="00DA1E9F"/>
    <w:rsid w:val="00DA2895"/>
    <w:rsid w:val="00DA2C0C"/>
    <w:rsid w:val="00DA3617"/>
    <w:rsid w:val="00DA576F"/>
    <w:rsid w:val="00DA5F02"/>
    <w:rsid w:val="00DA653C"/>
    <w:rsid w:val="00DA66BD"/>
    <w:rsid w:val="00DA6D77"/>
    <w:rsid w:val="00DA6D83"/>
    <w:rsid w:val="00DA7551"/>
    <w:rsid w:val="00DA7D27"/>
    <w:rsid w:val="00DB0039"/>
    <w:rsid w:val="00DB16C9"/>
    <w:rsid w:val="00DB1E93"/>
    <w:rsid w:val="00DB20FB"/>
    <w:rsid w:val="00DB2204"/>
    <w:rsid w:val="00DB2443"/>
    <w:rsid w:val="00DB2650"/>
    <w:rsid w:val="00DB26AA"/>
    <w:rsid w:val="00DB2E1A"/>
    <w:rsid w:val="00DB41F8"/>
    <w:rsid w:val="00DB4500"/>
    <w:rsid w:val="00DB4F0D"/>
    <w:rsid w:val="00DB5240"/>
    <w:rsid w:val="00DB5556"/>
    <w:rsid w:val="00DB58E8"/>
    <w:rsid w:val="00DB5A31"/>
    <w:rsid w:val="00DB5A97"/>
    <w:rsid w:val="00DB63E6"/>
    <w:rsid w:val="00DB6D3D"/>
    <w:rsid w:val="00DB6FB5"/>
    <w:rsid w:val="00DB7843"/>
    <w:rsid w:val="00DB7873"/>
    <w:rsid w:val="00DC0017"/>
    <w:rsid w:val="00DC2C43"/>
    <w:rsid w:val="00DC30A7"/>
    <w:rsid w:val="00DC3835"/>
    <w:rsid w:val="00DC4C3C"/>
    <w:rsid w:val="00DC4CEE"/>
    <w:rsid w:val="00DC4FE8"/>
    <w:rsid w:val="00DC5625"/>
    <w:rsid w:val="00DC5739"/>
    <w:rsid w:val="00DC620B"/>
    <w:rsid w:val="00DC7EA9"/>
    <w:rsid w:val="00DD0607"/>
    <w:rsid w:val="00DD10A6"/>
    <w:rsid w:val="00DD1700"/>
    <w:rsid w:val="00DD22D2"/>
    <w:rsid w:val="00DD24A2"/>
    <w:rsid w:val="00DD4439"/>
    <w:rsid w:val="00DD47D0"/>
    <w:rsid w:val="00DD4A1F"/>
    <w:rsid w:val="00DD664A"/>
    <w:rsid w:val="00DD6DAF"/>
    <w:rsid w:val="00DE1CCE"/>
    <w:rsid w:val="00DE3E39"/>
    <w:rsid w:val="00DE46C6"/>
    <w:rsid w:val="00DE59D4"/>
    <w:rsid w:val="00DE5F08"/>
    <w:rsid w:val="00DE67EF"/>
    <w:rsid w:val="00DE7BEC"/>
    <w:rsid w:val="00DE7C0E"/>
    <w:rsid w:val="00DF0675"/>
    <w:rsid w:val="00DF0978"/>
    <w:rsid w:val="00DF0DA3"/>
    <w:rsid w:val="00DF0DC6"/>
    <w:rsid w:val="00DF1574"/>
    <w:rsid w:val="00DF1F64"/>
    <w:rsid w:val="00DF2546"/>
    <w:rsid w:val="00DF323A"/>
    <w:rsid w:val="00DF397E"/>
    <w:rsid w:val="00DF4EAD"/>
    <w:rsid w:val="00DF4FEB"/>
    <w:rsid w:val="00DF568C"/>
    <w:rsid w:val="00DF5AC3"/>
    <w:rsid w:val="00DF5D21"/>
    <w:rsid w:val="00DF5DE7"/>
    <w:rsid w:val="00DF5E43"/>
    <w:rsid w:val="00DF63C8"/>
    <w:rsid w:val="00DF6EB8"/>
    <w:rsid w:val="00DF6FBA"/>
    <w:rsid w:val="00DF7C88"/>
    <w:rsid w:val="00DF7DB4"/>
    <w:rsid w:val="00E00EBE"/>
    <w:rsid w:val="00E01079"/>
    <w:rsid w:val="00E0237A"/>
    <w:rsid w:val="00E05102"/>
    <w:rsid w:val="00E062D7"/>
    <w:rsid w:val="00E06A60"/>
    <w:rsid w:val="00E06EB8"/>
    <w:rsid w:val="00E07AC0"/>
    <w:rsid w:val="00E104A4"/>
    <w:rsid w:val="00E1061E"/>
    <w:rsid w:val="00E11605"/>
    <w:rsid w:val="00E117A3"/>
    <w:rsid w:val="00E11805"/>
    <w:rsid w:val="00E12290"/>
    <w:rsid w:val="00E12D3C"/>
    <w:rsid w:val="00E132BC"/>
    <w:rsid w:val="00E1335B"/>
    <w:rsid w:val="00E1353A"/>
    <w:rsid w:val="00E13E3B"/>
    <w:rsid w:val="00E141E5"/>
    <w:rsid w:val="00E1423D"/>
    <w:rsid w:val="00E14419"/>
    <w:rsid w:val="00E162F8"/>
    <w:rsid w:val="00E16FB9"/>
    <w:rsid w:val="00E17416"/>
    <w:rsid w:val="00E205C2"/>
    <w:rsid w:val="00E2080F"/>
    <w:rsid w:val="00E212BB"/>
    <w:rsid w:val="00E216D1"/>
    <w:rsid w:val="00E2175A"/>
    <w:rsid w:val="00E220BD"/>
    <w:rsid w:val="00E22ABF"/>
    <w:rsid w:val="00E22B7D"/>
    <w:rsid w:val="00E234D1"/>
    <w:rsid w:val="00E2415F"/>
    <w:rsid w:val="00E244C1"/>
    <w:rsid w:val="00E24804"/>
    <w:rsid w:val="00E24EB0"/>
    <w:rsid w:val="00E24FD7"/>
    <w:rsid w:val="00E25968"/>
    <w:rsid w:val="00E263A3"/>
    <w:rsid w:val="00E263C2"/>
    <w:rsid w:val="00E26B16"/>
    <w:rsid w:val="00E26BE0"/>
    <w:rsid w:val="00E270F7"/>
    <w:rsid w:val="00E27141"/>
    <w:rsid w:val="00E27393"/>
    <w:rsid w:val="00E305E8"/>
    <w:rsid w:val="00E317BB"/>
    <w:rsid w:val="00E33877"/>
    <w:rsid w:val="00E34A2F"/>
    <w:rsid w:val="00E34A95"/>
    <w:rsid w:val="00E36848"/>
    <w:rsid w:val="00E36B1D"/>
    <w:rsid w:val="00E36CC3"/>
    <w:rsid w:val="00E36F5A"/>
    <w:rsid w:val="00E3730A"/>
    <w:rsid w:val="00E404C6"/>
    <w:rsid w:val="00E41112"/>
    <w:rsid w:val="00E418E3"/>
    <w:rsid w:val="00E4530D"/>
    <w:rsid w:val="00E45745"/>
    <w:rsid w:val="00E469EE"/>
    <w:rsid w:val="00E46AF5"/>
    <w:rsid w:val="00E47575"/>
    <w:rsid w:val="00E50D7C"/>
    <w:rsid w:val="00E51C11"/>
    <w:rsid w:val="00E520BB"/>
    <w:rsid w:val="00E521ED"/>
    <w:rsid w:val="00E52456"/>
    <w:rsid w:val="00E5255B"/>
    <w:rsid w:val="00E525BE"/>
    <w:rsid w:val="00E53271"/>
    <w:rsid w:val="00E544CB"/>
    <w:rsid w:val="00E5458D"/>
    <w:rsid w:val="00E55112"/>
    <w:rsid w:val="00E560AE"/>
    <w:rsid w:val="00E561F3"/>
    <w:rsid w:val="00E565C0"/>
    <w:rsid w:val="00E5693B"/>
    <w:rsid w:val="00E56F96"/>
    <w:rsid w:val="00E57D07"/>
    <w:rsid w:val="00E611FC"/>
    <w:rsid w:val="00E613D9"/>
    <w:rsid w:val="00E619AC"/>
    <w:rsid w:val="00E622F4"/>
    <w:rsid w:val="00E632A4"/>
    <w:rsid w:val="00E6330A"/>
    <w:rsid w:val="00E646D7"/>
    <w:rsid w:val="00E64E79"/>
    <w:rsid w:val="00E65BB0"/>
    <w:rsid w:val="00E70718"/>
    <w:rsid w:val="00E70A51"/>
    <w:rsid w:val="00E7274D"/>
    <w:rsid w:val="00E72E97"/>
    <w:rsid w:val="00E75039"/>
    <w:rsid w:val="00E757C4"/>
    <w:rsid w:val="00E75969"/>
    <w:rsid w:val="00E76083"/>
    <w:rsid w:val="00E769BF"/>
    <w:rsid w:val="00E76B29"/>
    <w:rsid w:val="00E77575"/>
    <w:rsid w:val="00E77EE3"/>
    <w:rsid w:val="00E80466"/>
    <w:rsid w:val="00E8257D"/>
    <w:rsid w:val="00E825D9"/>
    <w:rsid w:val="00E83F71"/>
    <w:rsid w:val="00E847A7"/>
    <w:rsid w:val="00E85365"/>
    <w:rsid w:val="00E86087"/>
    <w:rsid w:val="00E862F6"/>
    <w:rsid w:val="00E86935"/>
    <w:rsid w:val="00E86FA2"/>
    <w:rsid w:val="00E870D4"/>
    <w:rsid w:val="00E87EAB"/>
    <w:rsid w:val="00E9098A"/>
    <w:rsid w:val="00E91D78"/>
    <w:rsid w:val="00E92633"/>
    <w:rsid w:val="00E926DB"/>
    <w:rsid w:val="00E93A4D"/>
    <w:rsid w:val="00E94AD6"/>
    <w:rsid w:val="00E94F67"/>
    <w:rsid w:val="00E96619"/>
    <w:rsid w:val="00E96748"/>
    <w:rsid w:val="00E96A04"/>
    <w:rsid w:val="00E97303"/>
    <w:rsid w:val="00E97D81"/>
    <w:rsid w:val="00EA0C5D"/>
    <w:rsid w:val="00EA1009"/>
    <w:rsid w:val="00EA146A"/>
    <w:rsid w:val="00EA1AE0"/>
    <w:rsid w:val="00EA2DB4"/>
    <w:rsid w:val="00EA3E9D"/>
    <w:rsid w:val="00EA4CEC"/>
    <w:rsid w:val="00EA5AF5"/>
    <w:rsid w:val="00EA62EC"/>
    <w:rsid w:val="00EA67A2"/>
    <w:rsid w:val="00EA6B1A"/>
    <w:rsid w:val="00EA6BD5"/>
    <w:rsid w:val="00EA7A66"/>
    <w:rsid w:val="00EB061D"/>
    <w:rsid w:val="00EB17C0"/>
    <w:rsid w:val="00EB1F32"/>
    <w:rsid w:val="00EB26B7"/>
    <w:rsid w:val="00EB2860"/>
    <w:rsid w:val="00EB3009"/>
    <w:rsid w:val="00EB3304"/>
    <w:rsid w:val="00EB3EE9"/>
    <w:rsid w:val="00EB3F21"/>
    <w:rsid w:val="00EB4A6D"/>
    <w:rsid w:val="00EB4EB4"/>
    <w:rsid w:val="00EB613B"/>
    <w:rsid w:val="00EB682E"/>
    <w:rsid w:val="00EB6C2B"/>
    <w:rsid w:val="00EB6FB0"/>
    <w:rsid w:val="00EB7745"/>
    <w:rsid w:val="00EB774D"/>
    <w:rsid w:val="00EC1052"/>
    <w:rsid w:val="00EC1157"/>
    <w:rsid w:val="00EC2753"/>
    <w:rsid w:val="00EC2793"/>
    <w:rsid w:val="00EC36F7"/>
    <w:rsid w:val="00EC3A17"/>
    <w:rsid w:val="00EC5031"/>
    <w:rsid w:val="00EC59E8"/>
    <w:rsid w:val="00EC5E78"/>
    <w:rsid w:val="00EC5FEF"/>
    <w:rsid w:val="00EC67F2"/>
    <w:rsid w:val="00EC6C6A"/>
    <w:rsid w:val="00EC6FDA"/>
    <w:rsid w:val="00EC74E9"/>
    <w:rsid w:val="00ED041B"/>
    <w:rsid w:val="00ED0A29"/>
    <w:rsid w:val="00ED1437"/>
    <w:rsid w:val="00ED16D8"/>
    <w:rsid w:val="00ED2E7A"/>
    <w:rsid w:val="00ED2EE5"/>
    <w:rsid w:val="00ED30F0"/>
    <w:rsid w:val="00ED3ECE"/>
    <w:rsid w:val="00ED3F04"/>
    <w:rsid w:val="00ED4346"/>
    <w:rsid w:val="00ED4A24"/>
    <w:rsid w:val="00ED4AA1"/>
    <w:rsid w:val="00ED4D49"/>
    <w:rsid w:val="00ED5E68"/>
    <w:rsid w:val="00ED616D"/>
    <w:rsid w:val="00ED647D"/>
    <w:rsid w:val="00ED6E73"/>
    <w:rsid w:val="00ED760C"/>
    <w:rsid w:val="00ED7657"/>
    <w:rsid w:val="00ED7663"/>
    <w:rsid w:val="00ED7DB2"/>
    <w:rsid w:val="00EE01C9"/>
    <w:rsid w:val="00EE0221"/>
    <w:rsid w:val="00EE039B"/>
    <w:rsid w:val="00EE10CA"/>
    <w:rsid w:val="00EE112F"/>
    <w:rsid w:val="00EE13B0"/>
    <w:rsid w:val="00EE13F8"/>
    <w:rsid w:val="00EE1717"/>
    <w:rsid w:val="00EE1882"/>
    <w:rsid w:val="00EE1BF9"/>
    <w:rsid w:val="00EE21F2"/>
    <w:rsid w:val="00EE2687"/>
    <w:rsid w:val="00EE2FEF"/>
    <w:rsid w:val="00EE41B9"/>
    <w:rsid w:val="00EE44B5"/>
    <w:rsid w:val="00EE4B4D"/>
    <w:rsid w:val="00EE6067"/>
    <w:rsid w:val="00EE63F1"/>
    <w:rsid w:val="00EE648A"/>
    <w:rsid w:val="00EE6A84"/>
    <w:rsid w:val="00EE6BBC"/>
    <w:rsid w:val="00EE6BD2"/>
    <w:rsid w:val="00EE6E3C"/>
    <w:rsid w:val="00EE71C2"/>
    <w:rsid w:val="00EE758D"/>
    <w:rsid w:val="00EF0CEF"/>
    <w:rsid w:val="00EF1767"/>
    <w:rsid w:val="00EF1FC3"/>
    <w:rsid w:val="00EF20D5"/>
    <w:rsid w:val="00EF2B2F"/>
    <w:rsid w:val="00EF3860"/>
    <w:rsid w:val="00EF4694"/>
    <w:rsid w:val="00EF4804"/>
    <w:rsid w:val="00EF53E7"/>
    <w:rsid w:val="00EF551C"/>
    <w:rsid w:val="00EF56F7"/>
    <w:rsid w:val="00EF5779"/>
    <w:rsid w:val="00EF679A"/>
    <w:rsid w:val="00EF67F9"/>
    <w:rsid w:val="00EF6AEA"/>
    <w:rsid w:val="00EF75C7"/>
    <w:rsid w:val="00EF7CEC"/>
    <w:rsid w:val="00EF7D07"/>
    <w:rsid w:val="00F00689"/>
    <w:rsid w:val="00F007F4"/>
    <w:rsid w:val="00F00C02"/>
    <w:rsid w:val="00F00F87"/>
    <w:rsid w:val="00F029B1"/>
    <w:rsid w:val="00F02DE9"/>
    <w:rsid w:val="00F03964"/>
    <w:rsid w:val="00F03A39"/>
    <w:rsid w:val="00F03F40"/>
    <w:rsid w:val="00F040D9"/>
    <w:rsid w:val="00F04ED5"/>
    <w:rsid w:val="00F052DC"/>
    <w:rsid w:val="00F054C6"/>
    <w:rsid w:val="00F06DC0"/>
    <w:rsid w:val="00F06F1C"/>
    <w:rsid w:val="00F07B6F"/>
    <w:rsid w:val="00F10EBA"/>
    <w:rsid w:val="00F115FF"/>
    <w:rsid w:val="00F11A05"/>
    <w:rsid w:val="00F122DE"/>
    <w:rsid w:val="00F1243C"/>
    <w:rsid w:val="00F126BE"/>
    <w:rsid w:val="00F12719"/>
    <w:rsid w:val="00F12D92"/>
    <w:rsid w:val="00F138DF"/>
    <w:rsid w:val="00F14939"/>
    <w:rsid w:val="00F14942"/>
    <w:rsid w:val="00F14A4B"/>
    <w:rsid w:val="00F14F61"/>
    <w:rsid w:val="00F15610"/>
    <w:rsid w:val="00F158C8"/>
    <w:rsid w:val="00F15A84"/>
    <w:rsid w:val="00F162CB"/>
    <w:rsid w:val="00F16446"/>
    <w:rsid w:val="00F16560"/>
    <w:rsid w:val="00F16B89"/>
    <w:rsid w:val="00F16BB8"/>
    <w:rsid w:val="00F20149"/>
    <w:rsid w:val="00F21268"/>
    <w:rsid w:val="00F2130A"/>
    <w:rsid w:val="00F21BF0"/>
    <w:rsid w:val="00F22452"/>
    <w:rsid w:val="00F2570C"/>
    <w:rsid w:val="00F260D9"/>
    <w:rsid w:val="00F2627D"/>
    <w:rsid w:val="00F27D32"/>
    <w:rsid w:val="00F302F0"/>
    <w:rsid w:val="00F30779"/>
    <w:rsid w:val="00F30DB7"/>
    <w:rsid w:val="00F310CC"/>
    <w:rsid w:val="00F32C49"/>
    <w:rsid w:val="00F33249"/>
    <w:rsid w:val="00F332F4"/>
    <w:rsid w:val="00F34598"/>
    <w:rsid w:val="00F34ACD"/>
    <w:rsid w:val="00F34FD3"/>
    <w:rsid w:val="00F35E25"/>
    <w:rsid w:val="00F35E3A"/>
    <w:rsid w:val="00F367E4"/>
    <w:rsid w:val="00F373D1"/>
    <w:rsid w:val="00F4047E"/>
    <w:rsid w:val="00F4061C"/>
    <w:rsid w:val="00F416F5"/>
    <w:rsid w:val="00F417F3"/>
    <w:rsid w:val="00F4212B"/>
    <w:rsid w:val="00F42805"/>
    <w:rsid w:val="00F42D13"/>
    <w:rsid w:val="00F433E8"/>
    <w:rsid w:val="00F449DE"/>
    <w:rsid w:val="00F45055"/>
    <w:rsid w:val="00F455F8"/>
    <w:rsid w:val="00F4562B"/>
    <w:rsid w:val="00F45FCD"/>
    <w:rsid w:val="00F465E3"/>
    <w:rsid w:val="00F46E1D"/>
    <w:rsid w:val="00F4797D"/>
    <w:rsid w:val="00F47A01"/>
    <w:rsid w:val="00F47CE1"/>
    <w:rsid w:val="00F51980"/>
    <w:rsid w:val="00F51BD5"/>
    <w:rsid w:val="00F51DF9"/>
    <w:rsid w:val="00F536C4"/>
    <w:rsid w:val="00F5402C"/>
    <w:rsid w:val="00F54544"/>
    <w:rsid w:val="00F54729"/>
    <w:rsid w:val="00F551DB"/>
    <w:rsid w:val="00F5589C"/>
    <w:rsid w:val="00F55B6F"/>
    <w:rsid w:val="00F55BC3"/>
    <w:rsid w:val="00F568B2"/>
    <w:rsid w:val="00F56C40"/>
    <w:rsid w:val="00F56C6E"/>
    <w:rsid w:val="00F572E0"/>
    <w:rsid w:val="00F57BF2"/>
    <w:rsid w:val="00F57CC0"/>
    <w:rsid w:val="00F608A0"/>
    <w:rsid w:val="00F61A7E"/>
    <w:rsid w:val="00F620A4"/>
    <w:rsid w:val="00F6235D"/>
    <w:rsid w:val="00F6318B"/>
    <w:rsid w:val="00F657C3"/>
    <w:rsid w:val="00F65EC8"/>
    <w:rsid w:val="00F66EEC"/>
    <w:rsid w:val="00F67798"/>
    <w:rsid w:val="00F67B76"/>
    <w:rsid w:val="00F67E7C"/>
    <w:rsid w:val="00F71859"/>
    <w:rsid w:val="00F71D56"/>
    <w:rsid w:val="00F72405"/>
    <w:rsid w:val="00F72868"/>
    <w:rsid w:val="00F73C27"/>
    <w:rsid w:val="00F73F11"/>
    <w:rsid w:val="00F74652"/>
    <w:rsid w:val="00F75A9D"/>
    <w:rsid w:val="00F76F36"/>
    <w:rsid w:val="00F80277"/>
    <w:rsid w:val="00F804E8"/>
    <w:rsid w:val="00F80C6C"/>
    <w:rsid w:val="00F80CD5"/>
    <w:rsid w:val="00F80E32"/>
    <w:rsid w:val="00F8122C"/>
    <w:rsid w:val="00F81F07"/>
    <w:rsid w:val="00F82D45"/>
    <w:rsid w:val="00F836B2"/>
    <w:rsid w:val="00F83F14"/>
    <w:rsid w:val="00F84367"/>
    <w:rsid w:val="00F84B6F"/>
    <w:rsid w:val="00F84BF4"/>
    <w:rsid w:val="00F857B0"/>
    <w:rsid w:val="00F857CB"/>
    <w:rsid w:val="00F85E96"/>
    <w:rsid w:val="00F861EC"/>
    <w:rsid w:val="00F86FD4"/>
    <w:rsid w:val="00F87734"/>
    <w:rsid w:val="00F90104"/>
    <w:rsid w:val="00F907EA"/>
    <w:rsid w:val="00F90E9B"/>
    <w:rsid w:val="00F91626"/>
    <w:rsid w:val="00F91F11"/>
    <w:rsid w:val="00F9374F"/>
    <w:rsid w:val="00F93946"/>
    <w:rsid w:val="00F93B73"/>
    <w:rsid w:val="00F95DD5"/>
    <w:rsid w:val="00F95E18"/>
    <w:rsid w:val="00F95EE3"/>
    <w:rsid w:val="00F9601C"/>
    <w:rsid w:val="00F966D3"/>
    <w:rsid w:val="00F96741"/>
    <w:rsid w:val="00F96A70"/>
    <w:rsid w:val="00F9702B"/>
    <w:rsid w:val="00F979B9"/>
    <w:rsid w:val="00F97B3D"/>
    <w:rsid w:val="00F97DC8"/>
    <w:rsid w:val="00FA006A"/>
    <w:rsid w:val="00FA022A"/>
    <w:rsid w:val="00FA0501"/>
    <w:rsid w:val="00FA20E2"/>
    <w:rsid w:val="00FA21E6"/>
    <w:rsid w:val="00FA255F"/>
    <w:rsid w:val="00FA28E3"/>
    <w:rsid w:val="00FA3D8E"/>
    <w:rsid w:val="00FA4217"/>
    <w:rsid w:val="00FA4D9D"/>
    <w:rsid w:val="00FA4EC2"/>
    <w:rsid w:val="00FA5291"/>
    <w:rsid w:val="00FA5808"/>
    <w:rsid w:val="00FA5BD8"/>
    <w:rsid w:val="00FA612B"/>
    <w:rsid w:val="00FA6885"/>
    <w:rsid w:val="00FA720A"/>
    <w:rsid w:val="00FA74FF"/>
    <w:rsid w:val="00FA7943"/>
    <w:rsid w:val="00FB0E85"/>
    <w:rsid w:val="00FB18E7"/>
    <w:rsid w:val="00FB1A94"/>
    <w:rsid w:val="00FB286E"/>
    <w:rsid w:val="00FB30DB"/>
    <w:rsid w:val="00FB36DF"/>
    <w:rsid w:val="00FB380E"/>
    <w:rsid w:val="00FB3FF0"/>
    <w:rsid w:val="00FB4421"/>
    <w:rsid w:val="00FB4D08"/>
    <w:rsid w:val="00FB5125"/>
    <w:rsid w:val="00FB53C7"/>
    <w:rsid w:val="00FB5601"/>
    <w:rsid w:val="00FB5680"/>
    <w:rsid w:val="00FB5AC6"/>
    <w:rsid w:val="00FB5C25"/>
    <w:rsid w:val="00FB6B70"/>
    <w:rsid w:val="00FB71C1"/>
    <w:rsid w:val="00FC13BC"/>
    <w:rsid w:val="00FC3E77"/>
    <w:rsid w:val="00FC4284"/>
    <w:rsid w:val="00FC5030"/>
    <w:rsid w:val="00FC5612"/>
    <w:rsid w:val="00FC586B"/>
    <w:rsid w:val="00FC5D44"/>
    <w:rsid w:val="00FC5F0A"/>
    <w:rsid w:val="00FC6260"/>
    <w:rsid w:val="00FC6695"/>
    <w:rsid w:val="00FC73C7"/>
    <w:rsid w:val="00FC7D25"/>
    <w:rsid w:val="00FD1005"/>
    <w:rsid w:val="00FD3265"/>
    <w:rsid w:val="00FD356D"/>
    <w:rsid w:val="00FD3EAC"/>
    <w:rsid w:val="00FD3FEE"/>
    <w:rsid w:val="00FD427B"/>
    <w:rsid w:val="00FD4CEE"/>
    <w:rsid w:val="00FD4D23"/>
    <w:rsid w:val="00FD4DE6"/>
    <w:rsid w:val="00FD50A8"/>
    <w:rsid w:val="00FD5B3E"/>
    <w:rsid w:val="00FD6577"/>
    <w:rsid w:val="00FE1A49"/>
    <w:rsid w:val="00FE247B"/>
    <w:rsid w:val="00FE254C"/>
    <w:rsid w:val="00FE2565"/>
    <w:rsid w:val="00FE2860"/>
    <w:rsid w:val="00FE3505"/>
    <w:rsid w:val="00FE3809"/>
    <w:rsid w:val="00FE3AD1"/>
    <w:rsid w:val="00FE48FA"/>
    <w:rsid w:val="00FE55A1"/>
    <w:rsid w:val="00FE5A5D"/>
    <w:rsid w:val="00FE5B80"/>
    <w:rsid w:val="00FE5D45"/>
    <w:rsid w:val="00FE6148"/>
    <w:rsid w:val="00FE632E"/>
    <w:rsid w:val="00FE6A79"/>
    <w:rsid w:val="00FE6A7C"/>
    <w:rsid w:val="00FE71B1"/>
    <w:rsid w:val="00FE7410"/>
    <w:rsid w:val="00FE7C6A"/>
    <w:rsid w:val="00FF0F0E"/>
    <w:rsid w:val="00FF1274"/>
    <w:rsid w:val="00FF1521"/>
    <w:rsid w:val="00FF1934"/>
    <w:rsid w:val="00FF1A24"/>
    <w:rsid w:val="00FF3B3D"/>
    <w:rsid w:val="00FF4232"/>
    <w:rsid w:val="00FF4BDA"/>
    <w:rsid w:val="00FF61A1"/>
    <w:rsid w:val="00FF68D2"/>
    <w:rsid w:val="00FF796A"/>
    <w:rsid w:val="00FF79CF"/>
    <w:rsid w:val="00FF7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33825"/>
    <o:shapelayout v:ext="edit">
      <o:idmap v:ext="edit" data="1"/>
    </o:shapelayout>
  </w:shapeDefaults>
  <w:decimalSymbol w:val="."/>
  <w:listSeparator w:val=","/>
  <w14:docId w14:val="7BC29795"/>
  <w15:docId w15:val="{9A545E7A-25FE-42C3-8093-085B93070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2716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25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Header"/>
    <w:next w:val="Header"/>
    <w:link w:val="Heading2Char"/>
    <w:uiPriority w:val="9"/>
    <w:unhideWhenUsed/>
    <w:qFormat/>
    <w:rsid w:val="00DD6DAF"/>
    <w:pPr>
      <w:keepNext/>
      <w:keepLines/>
      <w:spacing w:before="40" w:after="120"/>
      <w:outlineLvl w:val="1"/>
    </w:pPr>
    <w:rPr>
      <w:rFonts w:eastAsiaTheme="majorEastAsia" w:cstheme="majorBidi"/>
      <w:b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38FB"/>
    <w:pPr>
      <w:keepNext/>
      <w:keepLines/>
      <w:spacing w:before="40" w:after="0"/>
      <w:outlineLvl w:val="2"/>
    </w:pPr>
    <w:rPr>
      <w:rFonts w:eastAsiaTheme="majorEastAsia" w:cs="Arial"/>
      <w:b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D68D5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25D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5285"/>
    <w:rPr>
      <w:rFonts w:ascii="Arial" w:eastAsiaTheme="majorEastAsia" w:hAnsi="Arial" w:cstheme="majorBidi"/>
      <w:b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C38FB"/>
    <w:rPr>
      <w:rFonts w:ascii="Arial" w:eastAsiaTheme="majorEastAsia" w:hAnsi="Arial" w:cs="Arial"/>
      <w:b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D68D5"/>
    <w:rPr>
      <w:rFonts w:ascii="Arial" w:eastAsiaTheme="majorEastAsia" w:hAnsi="Arial" w:cstheme="majorBidi"/>
      <w:i/>
      <w:iCs/>
      <w:color w:val="2E74B5" w:themeColor="accent1" w:themeShade="BF"/>
      <w:sz w:val="20"/>
    </w:rPr>
  </w:style>
  <w:style w:type="paragraph" w:styleId="Header">
    <w:name w:val="header"/>
    <w:basedOn w:val="Normal"/>
    <w:link w:val="HeaderChar"/>
    <w:unhideWhenUsed/>
    <w:rsid w:val="00E825D9"/>
    <w:pPr>
      <w:tabs>
        <w:tab w:val="center" w:pos="4680"/>
        <w:tab w:val="right" w:pos="9360"/>
      </w:tabs>
      <w:spacing w:after="0" w:line="240" w:lineRule="auto"/>
    </w:pPr>
    <w:rPr>
      <w:rFonts w:eastAsia="Times New Roman" w:cs="Times New Roman"/>
      <w:szCs w:val="20"/>
    </w:rPr>
  </w:style>
  <w:style w:type="character" w:customStyle="1" w:styleId="HeaderChar">
    <w:name w:val="Header Char"/>
    <w:basedOn w:val="DefaultParagraphFont"/>
    <w:link w:val="Header"/>
    <w:rsid w:val="00E825D9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825D9"/>
    <w:pPr>
      <w:tabs>
        <w:tab w:val="center" w:pos="4680"/>
        <w:tab w:val="right" w:pos="9360"/>
      </w:tabs>
      <w:spacing w:after="0" w:line="240" w:lineRule="auto"/>
    </w:pPr>
    <w:rPr>
      <w:rFonts w:eastAsia="Times New Roman" w:cs="Times New Roman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825D9"/>
    <w:rPr>
      <w:rFonts w:ascii="Arial" w:eastAsia="Times New Roman" w:hAnsi="Arial" w:cs="Times New Roman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E825D9"/>
    <w:pPr>
      <w:outlineLvl w:val="9"/>
    </w:pPr>
  </w:style>
  <w:style w:type="table" w:styleId="TableGrid">
    <w:name w:val="Table Grid"/>
    <w:basedOn w:val="TableNormal"/>
    <w:uiPriority w:val="39"/>
    <w:rsid w:val="00E825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BC71EE"/>
    <w:pPr>
      <w:tabs>
        <w:tab w:val="right" w:leader="dot" w:pos="12950"/>
      </w:tabs>
      <w:spacing w:after="0"/>
    </w:pPr>
    <w:rPr>
      <w:rFonts w:eastAsiaTheme="minorEastAsia" w:cs="Arial"/>
      <w:noProof/>
      <w:szCs w:val="20"/>
    </w:rPr>
  </w:style>
  <w:style w:type="character" w:styleId="Hyperlink">
    <w:name w:val="Hyperlink"/>
    <w:basedOn w:val="DefaultParagraphFont"/>
    <w:uiPriority w:val="99"/>
    <w:unhideWhenUsed/>
    <w:rsid w:val="00E825D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E825D9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076D13"/>
    <w:pPr>
      <w:spacing w:after="0" w:line="240" w:lineRule="auto"/>
    </w:pPr>
    <w:rPr>
      <w:rFonts w:ascii="Calibri" w:hAnsi="Calibri" w:cs="Times New Roma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76D13"/>
    <w:rPr>
      <w:rFonts w:ascii="Calibri" w:hAnsi="Calibri" w:cs="Times New Roman"/>
    </w:rPr>
  </w:style>
  <w:style w:type="paragraph" w:styleId="ListParagraph">
    <w:name w:val="List Paragraph"/>
    <w:basedOn w:val="Normal"/>
    <w:uiPriority w:val="1"/>
    <w:qFormat/>
    <w:rsid w:val="00076D13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246C7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82B18"/>
    <w:pPr>
      <w:tabs>
        <w:tab w:val="right" w:leader="dot" w:pos="12950"/>
      </w:tabs>
      <w:spacing w:after="100"/>
      <w:ind w:left="440"/>
    </w:pPr>
  </w:style>
  <w:style w:type="paragraph" w:customStyle="1" w:styleId="ChangeLogHeading3">
    <w:name w:val="Change Log Heading 3"/>
    <w:basedOn w:val="Heading3"/>
    <w:link w:val="ChangeLogHeading3Char"/>
    <w:autoRedefine/>
    <w:qFormat/>
    <w:rsid w:val="0044425E"/>
    <w:pPr>
      <w:spacing w:before="0" w:line="240" w:lineRule="auto"/>
    </w:pPr>
    <w:rPr>
      <w:b w:val="0"/>
      <w:color w:val="0070C0"/>
      <w:sz w:val="26"/>
      <w:szCs w:val="26"/>
    </w:rPr>
  </w:style>
  <w:style w:type="character" w:customStyle="1" w:styleId="ChangeLogHeading3Char">
    <w:name w:val="Change Log Heading 3 Char"/>
    <w:basedOn w:val="Heading3Char"/>
    <w:link w:val="ChangeLogHeading3"/>
    <w:rsid w:val="0044425E"/>
    <w:rPr>
      <w:rFonts w:asciiTheme="majorHAnsi" w:eastAsiaTheme="majorEastAsia" w:hAnsiTheme="majorHAnsi" w:cs="Arial"/>
      <w:b w:val="0"/>
      <w:color w:val="0070C0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F373D1"/>
    <w:rPr>
      <w:color w:val="808080"/>
    </w:rPr>
  </w:style>
  <w:style w:type="character" w:styleId="Strong">
    <w:name w:val="Strong"/>
    <w:basedOn w:val="DefaultParagraphFont"/>
    <w:uiPriority w:val="22"/>
    <w:qFormat/>
    <w:rsid w:val="00C01B63"/>
    <w:rPr>
      <w:b/>
      <w:bCs/>
    </w:rPr>
  </w:style>
  <w:style w:type="paragraph" w:styleId="TOC4">
    <w:name w:val="toc 4"/>
    <w:basedOn w:val="Normal"/>
    <w:next w:val="Normal"/>
    <w:autoRedefine/>
    <w:uiPriority w:val="39"/>
    <w:unhideWhenUsed/>
    <w:rsid w:val="0044425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4425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4425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4425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4425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4425E"/>
    <w:pPr>
      <w:spacing w:after="100"/>
      <w:ind w:left="1760"/>
    </w:pPr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85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52EA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D14C7"/>
    <w:rPr>
      <w:color w:val="954F72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7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72E0"/>
    <w:rPr>
      <w:rFonts w:ascii="Tahoma" w:hAnsi="Tahoma" w:cs="Tahoma"/>
      <w:sz w:val="16"/>
      <w:szCs w:val="16"/>
    </w:rPr>
  </w:style>
  <w:style w:type="character" w:customStyle="1" w:styleId="Mention1">
    <w:name w:val="Mention1"/>
    <w:basedOn w:val="DefaultParagraphFont"/>
    <w:uiPriority w:val="99"/>
    <w:semiHidden/>
    <w:unhideWhenUsed/>
    <w:rsid w:val="00D02943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6E6B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6B38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6B38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6B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6B38"/>
    <w:rPr>
      <w:rFonts w:ascii="Arial" w:hAnsi="Arial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3FD9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EB26B7"/>
    <w:pPr>
      <w:spacing w:after="0" w:line="240" w:lineRule="auto"/>
    </w:pPr>
    <w:rPr>
      <w:rFonts w:ascii="Arial" w:hAnsi="Arial"/>
      <w:sz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82B18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33DC9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24CD2"/>
    <w:rPr>
      <w:color w:val="808080"/>
      <w:shd w:val="clear" w:color="auto" w:fill="E6E6E6"/>
    </w:rPr>
  </w:style>
  <w:style w:type="character" w:customStyle="1" w:styleId="HeaderStyleRef3">
    <w:name w:val="Header Style Ref 3"/>
    <w:basedOn w:val="DefaultParagraphFont"/>
    <w:uiPriority w:val="1"/>
    <w:rsid w:val="008359DF"/>
    <w:rPr>
      <w:rFonts w:ascii="Arial" w:hAnsi="Arial"/>
      <w:sz w:val="28"/>
    </w:rPr>
  </w:style>
  <w:style w:type="character" w:customStyle="1" w:styleId="HeaderStyleRef1">
    <w:name w:val="Header Style Ref 1"/>
    <w:basedOn w:val="DefaultParagraphFont"/>
    <w:uiPriority w:val="1"/>
    <w:qFormat/>
    <w:rsid w:val="00062016"/>
    <w:rPr>
      <w:rFonts w:ascii="Arial" w:hAnsi="Arial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5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9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5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5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4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2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3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8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9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1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9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5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1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2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6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5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5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4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9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1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7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3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0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2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2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3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0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45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6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0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2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8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9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4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0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9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3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6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0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6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5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8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5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2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1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0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9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7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8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4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8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4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3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7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8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9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6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7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8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5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3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8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6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9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6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97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7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6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6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4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6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3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1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1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1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8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8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6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8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1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5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6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6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6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6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8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5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3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2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3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8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5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7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3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3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6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5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6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2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7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0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8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5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4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2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0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8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3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8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4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6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8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20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2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8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9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3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8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4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5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6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0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6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8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0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5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5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8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3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8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0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0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2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exasstudentdatasystem.org/sites/texasstudentdatasystem.org/files/2023.0.0_TEDS_Rules_Change_Log_Dec_2021.doc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exasstudentdatasystem.org/sites/texasstudentdatasystem.org/files/2023.0.0_TEDS_Code_Table_Change_Log_Dec_2021.docx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EA82EB-B387-49EC-B8D4-DF453E862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30</TotalTime>
  <Pages>17</Pages>
  <Words>2804</Words>
  <Characters>15984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2-23 TEDS Change Log</vt:lpstr>
    </vt:vector>
  </TitlesOfParts>
  <Company/>
  <LinksUpToDate>false</LinksUpToDate>
  <CharactersWithSpaces>18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2-23 TEDS Change Log</dc:title>
  <dc:subject/>
  <dc:creator/>
  <cp:keywords/>
  <dc:description/>
  <cp:lastModifiedBy>Helms, Jeanine</cp:lastModifiedBy>
  <cp:revision>1152</cp:revision>
  <cp:lastPrinted>2017-11-21T16:54:00Z</cp:lastPrinted>
  <dcterms:created xsi:type="dcterms:W3CDTF">2019-05-22T00:25:00Z</dcterms:created>
  <dcterms:modified xsi:type="dcterms:W3CDTF">2021-11-30T23:30:00Z</dcterms:modified>
</cp:coreProperties>
</file>